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Ind w:w="-162" w:type="dxa"/>
        <w:tblBorders>
          <w:top w:val="none" w:sz="0" w:space="0" w:color="auto"/>
          <w:left w:val="none" w:sz="0" w:space="0" w:color="auto"/>
          <w:bottom w:val="thinThickSmallGap" w:sz="24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580"/>
        <w:gridCol w:w="3240"/>
      </w:tblGrid>
      <w:tr w:rsidR="00BA2360" w:rsidRPr="001A22D3" w14:paraId="01489B21" w14:textId="77777777" w:rsidTr="00BA2360">
        <w:trPr>
          <w:trHeight w:val="1265"/>
        </w:trPr>
        <w:tc>
          <w:tcPr>
            <w:tcW w:w="5580" w:type="dxa"/>
          </w:tcPr>
          <w:p w14:paraId="38079C30" w14:textId="77777777" w:rsidR="00BA2360" w:rsidRDefault="00BA2360" w:rsidP="00BA7246">
            <w:pPr>
              <w:bidi w:val="0"/>
              <w:rPr>
                <w:rFonts w:ascii="Times New Roman" w:hAnsi="Times New Roman" w:cs="Times New Roman"/>
                <w:noProof/>
                <w:lang w:eastAsia="zh-TW"/>
              </w:rPr>
            </w:pPr>
            <w:r>
              <w:rPr>
                <w:rFonts w:ascii="Times New Roman" w:hAnsi="Times New Roman" w:cs="Times New Roman"/>
                <w:noProof/>
                <w:lang w:eastAsia="zh-TW"/>
              </w:rPr>
              <w:t>Faculty of Computer &amp; Information Sciences</w:t>
            </w:r>
          </w:p>
          <w:p w14:paraId="16FFA17A" w14:textId="77777777" w:rsidR="00BA2360" w:rsidRPr="001A22D3" w:rsidRDefault="00BA2360" w:rsidP="00D35190">
            <w:pPr>
              <w:bidi w:val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noProof/>
                <w:lang w:eastAsia="zh-TW"/>
              </w:rPr>
              <w:t>Ain Shams University</w:t>
            </w:r>
          </w:p>
          <w:p w14:paraId="67E27619" w14:textId="77777777" w:rsidR="0094098B" w:rsidRDefault="00BA2360" w:rsidP="0094098B">
            <w:pPr>
              <w:jc w:val="right"/>
              <w:rPr>
                <w:rFonts w:asciiTheme="majorBidi" w:eastAsia="Calibri" w:hAnsiTheme="majorBidi" w:cstheme="majorBidi"/>
                <w:color w:val="000000"/>
              </w:rPr>
            </w:pPr>
            <w:r w:rsidRPr="001A22D3">
              <w:rPr>
                <w:rFonts w:ascii="Times New Roman" w:hAnsi="Times New Roman" w:cs="Times New Roman"/>
              </w:rPr>
              <w:t xml:space="preserve">Subject: </w:t>
            </w:r>
            <w:r w:rsidR="0094098B" w:rsidRPr="00C60497">
              <w:rPr>
                <w:rFonts w:asciiTheme="majorBidi" w:eastAsia="Calibri" w:hAnsiTheme="majorBidi" w:cstheme="majorBidi"/>
                <w:color w:val="000000"/>
              </w:rPr>
              <w:t>C</w:t>
            </w:r>
            <w:r w:rsidR="0094098B">
              <w:rPr>
                <w:rFonts w:asciiTheme="majorBidi" w:eastAsia="Calibri" w:hAnsiTheme="majorBidi" w:cstheme="majorBidi"/>
                <w:color w:val="000000"/>
              </w:rPr>
              <w:t>HW</w:t>
            </w:r>
            <w:r w:rsidR="0094098B" w:rsidRPr="00C60497">
              <w:rPr>
                <w:rFonts w:asciiTheme="majorBidi" w:eastAsia="Calibri" w:hAnsiTheme="majorBidi" w:cstheme="majorBidi"/>
                <w:color w:val="000000"/>
              </w:rPr>
              <w:t>-3</w:t>
            </w:r>
            <w:r w:rsidR="0094098B">
              <w:rPr>
                <w:rFonts w:asciiTheme="majorBidi" w:eastAsia="Calibri" w:hAnsiTheme="majorBidi" w:cstheme="majorBidi"/>
                <w:color w:val="000000"/>
              </w:rPr>
              <w:t xml:space="preserve">62Computer Architecture &amp; Org. </w:t>
            </w:r>
          </w:p>
          <w:p w14:paraId="75D9806F" w14:textId="77777777" w:rsidR="0094098B" w:rsidRPr="00D7557A" w:rsidRDefault="0094098B" w:rsidP="0094098B">
            <w:pPr>
              <w:jc w:val="right"/>
              <w:rPr>
                <w:rFonts w:asciiTheme="majorBidi" w:eastAsia="Calibri" w:hAnsiTheme="majorBidi" w:cstheme="majorBidi"/>
                <w:color w:val="000000"/>
              </w:rPr>
            </w:pPr>
            <w:r>
              <w:rPr>
                <w:rFonts w:asciiTheme="majorBidi" w:eastAsia="Calibri" w:hAnsiTheme="majorBidi" w:cstheme="majorBidi"/>
                <w:color w:val="000000"/>
              </w:rPr>
              <w:t>Instructors: Dr. Heba Khaled &amp; Dr. Karim Emara</w:t>
            </w:r>
          </w:p>
          <w:p w14:paraId="34211CFC" w14:textId="77777777" w:rsidR="0094098B" w:rsidRDefault="0094098B" w:rsidP="0094098B">
            <w:pPr>
              <w:bidi w:val="0"/>
              <w:rPr>
                <w:rFonts w:ascii="Times New Roman" w:hAnsi="Times New Roman" w:cs="Times New Roman"/>
              </w:rPr>
            </w:pPr>
            <w:r w:rsidRPr="001A22D3">
              <w:rPr>
                <w:rFonts w:ascii="Times New Roman" w:hAnsi="Times New Roman" w:cs="Times New Roman"/>
              </w:rPr>
              <w:t>Year</w:t>
            </w:r>
            <w:r w:rsidRPr="004230E0">
              <w:rPr>
                <w:rFonts w:ascii="Times New Roman" w:hAnsi="Times New Roman" w:cs="Times New Roman"/>
              </w:rPr>
              <w:t>: 3</w:t>
            </w:r>
            <w:r w:rsidRPr="004230E0">
              <w:rPr>
                <w:rFonts w:ascii="Times New Roman" w:hAnsi="Times New Roman" w:cs="Times New Roman"/>
                <w:vertAlign w:val="superscript"/>
              </w:rPr>
              <w:t>rd</w:t>
            </w:r>
            <w:r w:rsidRPr="004230E0">
              <w:rPr>
                <w:rFonts w:ascii="Times New Roman" w:hAnsi="Times New Roman" w:cs="Times New Roman"/>
              </w:rPr>
              <w:t xml:space="preserve"> year undergraduate</w:t>
            </w:r>
          </w:p>
          <w:p w14:paraId="7561B05B" w14:textId="77777777" w:rsidR="00BA2360" w:rsidRPr="003F5057" w:rsidRDefault="0094098B" w:rsidP="0094098B">
            <w:pPr>
              <w:bidi w:val="0"/>
              <w:rPr>
                <w:rFonts w:ascii="Times New Roman" w:hAnsi="Times New Roman" w:cs="Times New Roman"/>
                <w:color w:val="A6A6A6" w:themeColor="background1" w:themeShade="A6"/>
              </w:rPr>
            </w:pPr>
            <w:r w:rsidRPr="001A22D3">
              <w:rPr>
                <w:rFonts w:ascii="Times New Roman" w:hAnsi="Times New Roman" w:cs="Times New Roman"/>
              </w:rPr>
              <w:t xml:space="preserve">Academic year: </w:t>
            </w:r>
            <w:r w:rsidRPr="00E31B5F">
              <w:rPr>
                <w:rFonts w:ascii="Times New Roman" w:hAnsi="Times New Roman" w:cs="Times New Roman"/>
              </w:rPr>
              <w:t>2</w:t>
            </w:r>
            <w:r w:rsidRPr="00E31B5F">
              <w:rPr>
                <w:rFonts w:ascii="Times New Roman" w:hAnsi="Times New Roman" w:cs="Times New Roman"/>
                <w:vertAlign w:val="superscript"/>
              </w:rPr>
              <w:t>nd</w:t>
            </w:r>
            <w:r w:rsidRPr="00E31B5F">
              <w:rPr>
                <w:rFonts w:ascii="Times New Roman" w:hAnsi="Times New Roman" w:cs="Times New Roman"/>
              </w:rPr>
              <w:t xml:space="preserve"> term </w:t>
            </w:r>
            <w:r w:rsidRPr="0056548C">
              <w:rPr>
                <w:rFonts w:ascii="Times New Roman" w:hAnsi="Times New Roman" w:cs="Times New Roman"/>
              </w:rPr>
              <w:t>201</w:t>
            </w:r>
            <w:r>
              <w:rPr>
                <w:rFonts w:ascii="Times New Roman" w:hAnsi="Times New Roman" w:cs="Times New Roman"/>
              </w:rPr>
              <w:t>9</w:t>
            </w:r>
            <w:r w:rsidRPr="0056548C">
              <w:rPr>
                <w:rFonts w:ascii="Times New Roman" w:hAnsi="Times New Roman" w:cs="Times New Roman"/>
              </w:rPr>
              <w:t>-</w:t>
            </w:r>
            <w:r>
              <w:rPr>
                <w:rFonts w:ascii="Times New Roman" w:hAnsi="Times New Roman" w:cs="Times New Roman"/>
              </w:rPr>
              <w:t>2020</w:t>
            </w:r>
          </w:p>
        </w:tc>
        <w:tc>
          <w:tcPr>
            <w:tcW w:w="3240" w:type="dxa"/>
          </w:tcPr>
          <w:p w14:paraId="3FB797D5" w14:textId="77777777" w:rsidR="00BA2360" w:rsidRPr="001A22D3" w:rsidRDefault="00BA2360" w:rsidP="00E31B5F">
            <w:pPr>
              <w:bidi w:val="0"/>
              <w:ind w:left="1425" w:hanging="1425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eastAsia="ja-JP"/>
              </w:rPr>
              <w:drawing>
                <wp:anchor distT="0" distB="0" distL="114300" distR="114300" simplePos="0" relativeHeight="251656704" behindDoc="0" locked="0" layoutInCell="1" allowOverlap="1" wp14:anchorId="6D3632C2" wp14:editId="53461B43">
                  <wp:simplePos x="0" y="0"/>
                  <wp:positionH relativeFrom="column">
                    <wp:posOffset>393857</wp:posOffset>
                  </wp:positionH>
                  <wp:positionV relativeFrom="paragraph">
                    <wp:posOffset>-191588</wp:posOffset>
                  </wp:positionV>
                  <wp:extent cx="986828" cy="866609"/>
                  <wp:effectExtent l="0" t="0" r="3810" b="0"/>
                  <wp:wrapNone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86828" cy="86660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</w:tr>
    </w:tbl>
    <w:p w14:paraId="5973DECF" w14:textId="77777777" w:rsidR="00BC5E81" w:rsidRPr="00893E85" w:rsidRDefault="00BC5E81" w:rsidP="00BC5E81">
      <w:pPr>
        <w:pStyle w:val="Default"/>
        <w:spacing w:before="120" w:after="120"/>
        <w:jc w:val="center"/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</w:pPr>
      <w:r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  <w:t>Practical Project</w:t>
      </w:r>
    </w:p>
    <w:p w14:paraId="4D379047" w14:textId="47166C63" w:rsidR="00BC5E81" w:rsidRDefault="00BC5E81" w:rsidP="00BC5E81">
      <w:pPr>
        <w:pStyle w:val="Default"/>
        <w:spacing w:before="120" w:after="120"/>
        <w:jc w:val="center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  <w:t xml:space="preserve">MIPS Pipelined Emulator – </w:t>
      </w:r>
      <w:r w:rsidRPr="00151E7B">
        <w:rPr>
          <w:rFonts w:ascii="Times New Roman" w:hAnsi="Times New Roman" w:cs="Times New Roman"/>
          <w:b/>
          <w:bCs/>
          <w:color w:val="FF0000"/>
          <w:sz w:val="32"/>
          <w:szCs w:val="32"/>
        </w:rPr>
        <w:t xml:space="preserve">Version </w:t>
      </w:r>
      <w:proofErr w:type="gramStart"/>
      <w:r w:rsidR="00BA1AE3">
        <w:rPr>
          <w:rFonts w:ascii="Times New Roman" w:hAnsi="Times New Roman" w:cs="Times New Roman"/>
          <w:b/>
          <w:bCs/>
          <w:color w:val="FF0000"/>
          <w:sz w:val="32"/>
          <w:szCs w:val="32"/>
        </w:rPr>
        <w:t xml:space="preserve">( </w:t>
      </w:r>
      <w:r w:rsidR="00083542">
        <w:rPr>
          <w:rFonts w:ascii="Times New Roman" w:hAnsi="Times New Roman" w:cs="Times New Roman" w:hint="cs"/>
          <w:b/>
          <w:bCs/>
          <w:color w:val="FF0000"/>
          <w:sz w:val="32"/>
          <w:szCs w:val="32"/>
          <w:rtl/>
        </w:rPr>
        <w:t>2</w:t>
      </w:r>
      <w:bookmarkStart w:id="0" w:name="_GoBack"/>
      <w:bookmarkEnd w:id="0"/>
      <w:proofErr w:type="gramEnd"/>
      <w:r w:rsidR="00BA1AE3">
        <w:rPr>
          <w:rFonts w:ascii="Times New Roman" w:hAnsi="Times New Roman" w:cs="Times New Roman"/>
          <w:b/>
          <w:bCs/>
          <w:color w:val="FF0000"/>
          <w:sz w:val="32"/>
          <w:szCs w:val="32"/>
        </w:rPr>
        <w:t>)</w:t>
      </w:r>
    </w:p>
    <w:p w14:paraId="67A6DA5E" w14:textId="52D39A65" w:rsidR="006F2E97" w:rsidRPr="003716CF" w:rsidRDefault="001B00FD" w:rsidP="003716CF">
      <w:pPr>
        <w:pStyle w:val="Default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</w:pBdr>
        <w:spacing w:before="120" w:after="120"/>
        <w:jc w:val="center"/>
        <w:rPr>
          <w:rFonts w:ascii="Times New Roman" w:hAnsi="Times New Roman" w:cs="Times New Roman"/>
          <w:b/>
          <w:bCs/>
          <w:color w:val="C00000"/>
          <w:sz w:val="28"/>
          <w:szCs w:val="28"/>
          <w:rtl/>
          <w:lang w:bidi="ar-EG"/>
        </w:rPr>
      </w:pPr>
      <w:r w:rsidRPr="003716CF">
        <w:rPr>
          <w:rFonts w:ascii="Times New Roman" w:hAnsi="Times New Roman" w:cs="Times New Roman" w:hint="cs"/>
          <w:b/>
          <w:bCs/>
          <w:color w:val="C00000"/>
          <w:sz w:val="28"/>
          <w:szCs w:val="28"/>
          <w:rtl/>
          <w:lang w:bidi="ar-EG"/>
        </w:rPr>
        <w:t>تحذير هام: علي الطالب عد</w:t>
      </w:r>
      <w:r w:rsidR="003716CF" w:rsidRPr="003716CF">
        <w:rPr>
          <w:rFonts w:ascii="Times New Roman" w:hAnsi="Times New Roman" w:cs="Times New Roman" w:hint="cs"/>
          <w:b/>
          <w:bCs/>
          <w:color w:val="C00000"/>
          <w:sz w:val="28"/>
          <w:szCs w:val="28"/>
          <w:rtl/>
          <w:lang w:bidi="ar-EG"/>
        </w:rPr>
        <w:t>م كتابة اسمه أو كتابة اي شيء يدل علي شخصيته</w:t>
      </w:r>
    </w:p>
    <w:p w14:paraId="07143B8B" w14:textId="01B65B89" w:rsidR="00E20137" w:rsidRDefault="00E20137" w:rsidP="006F2E97">
      <w:pPr>
        <w:pStyle w:val="Default"/>
        <w:spacing w:before="120" w:after="120"/>
        <w:jc w:val="center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</w:p>
    <w:p w14:paraId="2E3CEC7C" w14:textId="77777777" w:rsidR="00893E85" w:rsidRDefault="00BC5E81" w:rsidP="00C96FE8">
      <w:pPr>
        <w:pStyle w:val="Default"/>
        <w:spacing w:before="120" w:after="120"/>
        <w:rPr>
          <w:rFonts w:ascii="Times New Roman" w:hAnsi="Times New Roman" w:cs="Times New Roman"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Task</w:t>
      </w:r>
      <w:r w:rsidR="00B42514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2 Report</w:t>
      </w:r>
      <w:r w:rsidR="00C96FE8" w:rsidRPr="00AD3320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:</w:t>
      </w:r>
    </w:p>
    <w:p w14:paraId="7249123B" w14:textId="0E590D42" w:rsidR="00997838" w:rsidRDefault="00997838" w:rsidP="00997838">
      <w:pPr>
        <w:bidi w:val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You must write a report for the implemented emulator describing the following:</w:t>
      </w:r>
    </w:p>
    <w:p w14:paraId="784D62AF" w14:textId="2B6188A7" w:rsidR="00997838" w:rsidRDefault="00997838" w:rsidP="00997838">
      <w:pPr>
        <w:pStyle w:val="ListParagraph"/>
        <w:numPr>
          <w:ilvl w:val="0"/>
          <w:numId w:val="41"/>
        </w:numPr>
        <w:bidi w:val="0"/>
        <w:spacing w:after="0"/>
        <w:rPr>
          <w:rFonts w:ascii="Times New Roman" w:hAnsi="Times New Roman" w:cs="Times New Roman"/>
          <w:sz w:val="24"/>
          <w:szCs w:val="24"/>
        </w:rPr>
      </w:pPr>
      <w:r w:rsidRPr="00907CC5">
        <w:rPr>
          <w:rFonts w:ascii="Times New Roman" w:hAnsi="Times New Roman" w:cs="Times New Roman"/>
          <w:sz w:val="24"/>
          <w:szCs w:val="24"/>
        </w:rPr>
        <w:t>Brief description of your implementation and how the code is organized.</w:t>
      </w:r>
    </w:p>
    <w:p w14:paraId="0D26FF99" w14:textId="7A606376" w:rsidR="00BA12D8" w:rsidRPr="00BA12D8" w:rsidRDefault="00BA12D8" w:rsidP="00BA12D8">
      <w:pPr>
        <w:pStyle w:val="ListParagraph"/>
        <w:numPr>
          <w:ilvl w:val="0"/>
          <w:numId w:val="43"/>
        </w:numPr>
        <w:bidi w:val="0"/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 w:rsidRPr="0062673F">
        <w:rPr>
          <w:rFonts w:ascii="Times New Roman" w:hAnsi="Times New Roman" w:cs="Times New Roman"/>
          <w:b/>
          <w:bCs/>
          <w:sz w:val="24"/>
          <w:szCs w:val="24"/>
        </w:rPr>
        <w:t>Instruction class contain the main data of instruction.</w:t>
      </w:r>
      <w:r>
        <w:rPr>
          <w:noProof/>
        </w:rPr>
        <w:pict w14:anchorId="63CFC871">
          <v:shapetype id="_x0000_t202" coordsize="21600,21600" o:spt="202" path="m,l,21600r21600,l21600,xe">
            <v:stroke joinstyle="miter"/>
            <v:path gradientshapeok="t" o:connecttype="rect"/>
          </v:shapetype>
          <v:shape id="Text Box 2" o:spid="_x0000_s1026" type="#_x0000_t202" style="position:absolute;left:0;text-align:left;margin-left:19.1pt;margin-top:34.2pt;width:451.6pt;height:433.4pt;z-index:251659264;visibility:visible;mso-wrap-distance-left:9pt;mso-wrap-distance-top:3.6pt;mso-wrap-distance-right:9pt;mso-wrap-distance-bottom:3.6pt;mso-position-horizontal-relative:text;mso-position-vertical-relative:text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">
            <v:textbox style="mso-next-textbox:#Text Box 2">
              <w:txbxContent>
                <w:p w14:paraId="5C87D777" w14:textId="77777777" w:rsidR="00545A90" w:rsidRDefault="00545A90" w:rsidP="00BA12D8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FF"/>
                      <w:sz w:val="19"/>
                      <w:szCs w:val="19"/>
                      <w:highlight w:val="white"/>
                    </w:rPr>
                    <w:t>public</w:t>
                  </w: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</w:t>
                  </w:r>
                  <w:r>
                    <w:rPr>
                      <w:rFonts w:ascii="Consolas" w:hAnsi="Consolas" w:cs="Consolas"/>
                      <w:color w:val="0000FF"/>
                      <w:sz w:val="19"/>
                      <w:szCs w:val="19"/>
                      <w:highlight w:val="white"/>
                    </w:rPr>
                    <w:t>class</w:t>
                  </w: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</w:t>
                  </w:r>
                  <w:r>
                    <w:rPr>
                      <w:rFonts w:ascii="Consolas" w:hAnsi="Consolas" w:cs="Consolas"/>
                      <w:color w:val="2B91AF"/>
                      <w:sz w:val="19"/>
                      <w:szCs w:val="19"/>
                      <w:highlight w:val="white"/>
                    </w:rPr>
                    <w:t>Instruction_Line</w:t>
                  </w:r>
                </w:p>
                <w:p w14:paraId="6261E7E4" w14:textId="77777777" w:rsidR="00545A90" w:rsidRDefault="00545A90" w:rsidP="00BA12D8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       {</w:t>
                  </w:r>
                </w:p>
                <w:p w14:paraId="6109F2BD" w14:textId="77777777" w:rsidR="00545A90" w:rsidRDefault="00545A90" w:rsidP="00BA12D8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           </w:t>
                  </w:r>
                  <w:r>
                    <w:rPr>
                      <w:rFonts w:ascii="Consolas" w:hAnsi="Consolas" w:cs="Consolas"/>
                      <w:color w:val="0000FF"/>
                      <w:sz w:val="19"/>
                      <w:szCs w:val="19"/>
                      <w:highlight w:val="white"/>
                    </w:rPr>
                    <w:t>public</w:t>
                  </w: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</w:t>
                  </w:r>
                  <w:r>
                    <w:rPr>
                      <w:rFonts w:ascii="Consolas" w:hAnsi="Consolas" w:cs="Consolas"/>
                      <w:color w:val="0000FF"/>
                      <w:sz w:val="19"/>
                      <w:szCs w:val="19"/>
                      <w:highlight w:val="white"/>
                    </w:rPr>
                    <w:t>string</w:t>
                  </w: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op_code;</w:t>
                  </w:r>
                </w:p>
                <w:p w14:paraId="55B21F7D" w14:textId="77777777" w:rsidR="00545A90" w:rsidRDefault="00545A90" w:rsidP="00BA12D8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           </w:t>
                  </w:r>
                  <w:r>
                    <w:rPr>
                      <w:rFonts w:ascii="Consolas" w:hAnsi="Consolas" w:cs="Consolas"/>
                      <w:color w:val="0000FF"/>
                      <w:sz w:val="19"/>
                      <w:szCs w:val="19"/>
                      <w:highlight w:val="white"/>
                    </w:rPr>
                    <w:t>public</w:t>
                  </w: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</w:t>
                  </w:r>
                  <w:r>
                    <w:rPr>
                      <w:rFonts w:ascii="Consolas" w:hAnsi="Consolas" w:cs="Consolas"/>
                      <w:color w:val="0000FF"/>
                      <w:sz w:val="19"/>
                      <w:szCs w:val="19"/>
                      <w:highlight w:val="white"/>
                    </w:rPr>
                    <w:t>string</w:t>
                  </w: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reg_source;</w:t>
                  </w:r>
                </w:p>
                <w:p w14:paraId="2D6EEEA7" w14:textId="77777777" w:rsidR="00545A90" w:rsidRDefault="00545A90" w:rsidP="00BA12D8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           </w:t>
                  </w:r>
                  <w:r>
                    <w:rPr>
                      <w:rFonts w:ascii="Consolas" w:hAnsi="Consolas" w:cs="Consolas"/>
                      <w:color w:val="0000FF"/>
                      <w:sz w:val="19"/>
                      <w:szCs w:val="19"/>
                      <w:highlight w:val="white"/>
                    </w:rPr>
                    <w:t>public</w:t>
                  </w: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</w:t>
                  </w:r>
                  <w:r>
                    <w:rPr>
                      <w:rFonts w:ascii="Consolas" w:hAnsi="Consolas" w:cs="Consolas"/>
                      <w:color w:val="0000FF"/>
                      <w:sz w:val="19"/>
                      <w:szCs w:val="19"/>
                      <w:highlight w:val="white"/>
                    </w:rPr>
                    <w:t>string</w:t>
                  </w: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reg_ttt_source2;</w:t>
                  </w:r>
                </w:p>
                <w:p w14:paraId="13C65A42" w14:textId="77777777" w:rsidR="00545A90" w:rsidRDefault="00545A90" w:rsidP="00BA12D8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           </w:t>
                  </w:r>
                  <w:r>
                    <w:rPr>
                      <w:rFonts w:ascii="Consolas" w:hAnsi="Consolas" w:cs="Consolas"/>
                      <w:color w:val="0000FF"/>
                      <w:sz w:val="19"/>
                      <w:szCs w:val="19"/>
                      <w:highlight w:val="white"/>
                    </w:rPr>
                    <w:t>public</w:t>
                  </w: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</w:t>
                  </w:r>
                  <w:r>
                    <w:rPr>
                      <w:rFonts w:ascii="Consolas" w:hAnsi="Consolas" w:cs="Consolas"/>
                      <w:color w:val="0000FF"/>
                      <w:sz w:val="19"/>
                      <w:szCs w:val="19"/>
                      <w:highlight w:val="white"/>
                    </w:rPr>
                    <w:t>string</w:t>
                  </w: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reg_destenation;</w:t>
                  </w:r>
                </w:p>
                <w:p w14:paraId="3B81446F" w14:textId="77777777" w:rsidR="00545A90" w:rsidRDefault="00545A90" w:rsidP="00BA12D8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           </w:t>
                  </w:r>
                  <w:r>
                    <w:rPr>
                      <w:rFonts w:ascii="Consolas" w:hAnsi="Consolas" w:cs="Consolas"/>
                      <w:color w:val="0000FF"/>
                      <w:sz w:val="19"/>
                      <w:szCs w:val="19"/>
                      <w:highlight w:val="white"/>
                    </w:rPr>
                    <w:t>public</w:t>
                  </w: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</w:t>
                  </w:r>
                  <w:r>
                    <w:rPr>
                      <w:rFonts w:ascii="Consolas" w:hAnsi="Consolas" w:cs="Consolas"/>
                      <w:color w:val="0000FF"/>
                      <w:sz w:val="19"/>
                      <w:szCs w:val="19"/>
                      <w:highlight w:val="white"/>
                    </w:rPr>
                    <w:t>string</w:t>
                  </w: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shift_amount;</w:t>
                  </w:r>
                </w:p>
                <w:p w14:paraId="692B217A" w14:textId="77777777" w:rsidR="00545A90" w:rsidRDefault="00545A90" w:rsidP="00BA12D8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           </w:t>
                  </w:r>
                  <w:r>
                    <w:rPr>
                      <w:rFonts w:ascii="Consolas" w:hAnsi="Consolas" w:cs="Consolas"/>
                      <w:color w:val="0000FF"/>
                      <w:sz w:val="19"/>
                      <w:szCs w:val="19"/>
                      <w:highlight w:val="white"/>
                    </w:rPr>
                    <w:t>public</w:t>
                  </w: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</w:t>
                  </w:r>
                  <w:r>
                    <w:rPr>
                      <w:rFonts w:ascii="Consolas" w:hAnsi="Consolas" w:cs="Consolas"/>
                      <w:color w:val="0000FF"/>
                      <w:sz w:val="19"/>
                      <w:szCs w:val="19"/>
                      <w:highlight w:val="white"/>
                    </w:rPr>
                    <w:t>string</w:t>
                  </w: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funct;</w:t>
                  </w:r>
                </w:p>
                <w:p w14:paraId="36B02647" w14:textId="77777777" w:rsidR="00545A90" w:rsidRDefault="00545A90" w:rsidP="00BA12D8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           </w:t>
                  </w:r>
                  <w:r>
                    <w:rPr>
                      <w:rFonts w:ascii="Consolas" w:hAnsi="Consolas" w:cs="Consolas"/>
                      <w:color w:val="0000FF"/>
                      <w:sz w:val="19"/>
                      <w:szCs w:val="19"/>
                      <w:highlight w:val="white"/>
                    </w:rPr>
                    <w:t>public</w:t>
                  </w: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</w:t>
                  </w:r>
                  <w:r>
                    <w:rPr>
                      <w:rFonts w:ascii="Consolas" w:hAnsi="Consolas" w:cs="Consolas"/>
                      <w:color w:val="0000FF"/>
                      <w:sz w:val="19"/>
                      <w:szCs w:val="19"/>
                      <w:highlight w:val="white"/>
                    </w:rPr>
                    <w:t>string</w:t>
                  </w: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id;</w:t>
                  </w:r>
                </w:p>
                <w:p w14:paraId="1EB94D48" w14:textId="77777777" w:rsidR="00545A90" w:rsidRDefault="00545A90" w:rsidP="00BA12D8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           </w:t>
                  </w:r>
                  <w:r>
                    <w:rPr>
                      <w:rFonts w:ascii="Consolas" w:hAnsi="Consolas" w:cs="Consolas"/>
                      <w:color w:val="0000FF"/>
                      <w:sz w:val="19"/>
                      <w:szCs w:val="19"/>
                      <w:highlight w:val="white"/>
                    </w:rPr>
                    <w:t>public</w:t>
                  </w: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</w:t>
                  </w:r>
                  <w:r>
                    <w:rPr>
                      <w:rFonts w:ascii="Consolas" w:hAnsi="Consolas" w:cs="Consolas"/>
                      <w:color w:val="0000FF"/>
                      <w:sz w:val="19"/>
                      <w:szCs w:val="19"/>
                      <w:highlight w:val="white"/>
                    </w:rPr>
                    <w:t>string</w:t>
                  </w: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instr11_15;</w:t>
                  </w:r>
                </w:p>
                <w:p w14:paraId="45D694AE" w14:textId="77777777" w:rsidR="00545A90" w:rsidRDefault="00545A90" w:rsidP="00BA12D8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           </w:t>
                  </w:r>
                  <w:r>
                    <w:rPr>
                      <w:rFonts w:ascii="Consolas" w:hAnsi="Consolas" w:cs="Consolas"/>
                      <w:color w:val="0000FF"/>
                      <w:sz w:val="19"/>
                      <w:szCs w:val="19"/>
                      <w:highlight w:val="white"/>
                    </w:rPr>
                    <w:t>public</w:t>
                  </w: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</w:t>
                  </w:r>
                  <w:r>
                    <w:rPr>
                      <w:rFonts w:ascii="Consolas" w:hAnsi="Consolas" w:cs="Consolas"/>
                      <w:color w:val="0000FF"/>
                      <w:sz w:val="19"/>
                      <w:szCs w:val="19"/>
                      <w:highlight w:val="white"/>
                    </w:rPr>
                    <w:t>string</w:t>
                  </w: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instr16_20;</w:t>
                  </w:r>
                </w:p>
                <w:p w14:paraId="5412A2AA" w14:textId="77777777" w:rsidR="00545A90" w:rsidRDefault="00545A90" w:rsidP="00BA12D8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           </w:t>
                  </w:r>
                  <w:r>
                    <w:rPr>
                      <w:rFonts w:ascii="Consolas" w:hAnsi="Consolas" w:cs="Consolas"/>
                      <w:color w:val="0000FF"/>
                      <w:sz w:val="19"/>
                      <w:szCs w:val="19"/>
                      <w:highlight w:val="white"/>
                    </w:rPr>
                    <w:t>public</w:t>
                  </w: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</w:t>
                  </w:r>
                  <w:r>
                    <w:rPr>
                      <w:rFonts w:ascii="Consolas" w:hAnsi="Consolas" w:cs="Consolas"/>
                      <w:color w:val="0000FF"/>
                      <w:sz w:val="19"/>
                      <w:szCs w:val="19"/>
                      <w:highlight w:val="white"/>
                    </w:rPr>
                    <w:t>string</w:t>
                  </w: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address_I_type16;</w:t>
                  </w:r>
                </w:p>
                <w:p w14:paraId="69F72A39" w14:textId="77777777" w:rsidR="00545A90" w:rsidRDefault="00545A90" w:rsidP="00BA12D8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           </w:t>
                  </w:r>
                  <w:r>
                    <w:rPr>
                      <w:rFonts w:ascii="Consolas" w:hAnsi="Consolas" w:cs="Consolas"/>
                      <w:color w:val="0000FF"/>
                      <w:sz w:val="19"/>
                      <w:szCs w:val="19"/>
                      <w:highlight w:val="white"/>
                    </w:rPr>
                    <w:t>public</w:t>
                  </w: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</w:t>
                  </w:r>
                  <w:r>
                    <w:rPr>
                      <w:rFonts w:ascii="Consolas" w:hAnsi="Consolas" w:cs="Consolas"/>
                      <w:color w:val="0000FF"/>
                      <w:sz w:val="19"/>
                      <w:szCs w:val="19"/>
                      <w:highlight w:val="white"/>
                    </w:rPr>
                    <w:t>string</w:t>
                  </w: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ALU_result;</w:t>
                  </w:r>
                </w:p>
                <w:p w14:paraId="4A1BBE13" w14:textId="249C016C" w:rsidR="00545A90" w:rsidRDefault="00545A90" w:rsidP="00BA12D8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           </w:t>
                  </w:r>
                  <w:r>
                    <w:rPr>
                      <w:rFonts w:ascii="Consolas" w:hAnsi="Consolas" w:cs="Consolas"/>
                      <w:color w:val="0000FF"/>
                      <w:sz w:val="19"/>
                      <w:szCs w:val="19"/>
                      <w:highlight w:val="white"/>
                    </w:rPr>
                    <w:t>public</w:t>
                  </w: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</w:t>
                  </w:r>
                  <w:r>
                    <w:rPr>
                      <w:rFonts w:ascii="Consolas" w:hAnsi="Consolas" w:cs="Consolas"/>
                      <w:color w:val="0000FF"/>
                      <w:sz w:val="19"/>
                      <w:szCs w:val="19"/>
                      <w:highlight w:val="white"/>
                    </w:rPr>
                    <w:t>string</w:t>
                  </w: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instruction_line_;</w:t>
                  </w:r>
                </w:p>
                <w:p w14:paraId="0FEF4F13" w14:textId="77777777" w:rsidR="00545A90" w:rsidRDefault="00545A90" w:rsidP="00BA12D8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</w:p>
                <w:p w14:paraId="2557B1ED" w14:textId="77777777" w:rsidR="00545A90" w:rsidRDefault="00545A90" w:rsidP="00BA12D8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           </w:t>
                  </w:r>
                  <w:r>
                    <w:rPr>
                      <w:rFonts w:ascii="Consolas" w:hAnsi="Consolas" w:cs="Consolas"/>
                      <w:color w:val="0000FF"/>
                      <w:sz w:val="19"/>
                      <w:szCs w:val="19"/>
                      <w:highlight w:val="white"/>
                    </w:rPr>
                    <w:t>public</w:t>
                  </w: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Instruction_</w:t>
                  </w:r>
                  <w:proofErr w:type="gramStart"/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>Line(</w:t>
                  </w:r>
                  <w:proofErr w:type="gramEnd"/>
                  <w:r>
                    <w:rPr>
                      <w:rFonts w:ascii="Consolas" w:hAnsi="Consolas" w:cs="Consolas"/>
                      <w:color w:val="0000FF"/>
                      <w:sz w:val="19"/>
                      <w:szCs w:val="19"/>
                      <w:highlight w:val="white"/>
                    </w:rPr>
                    <w:t>string</w:t>
                  </w: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instruction_line, </w:t>
                  </w:r>
                  <w:r>
                    <w:rPr>
                      <w:rFonts w:ascii="Consolas" w:hAnsi="Consolas" w:cs="Consolas"/>
                      <w:color w:val="0000FF"/>
                      <w:sz w:val="19"/>
                      <w:szCs w:val="19"/>
                      <w:highlight w:val="white"/>
                    </w:rPr>
                    <w:t>string</w:t>
                  </w: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instruction_id)</w:t>
                  </w:r>
                </w:p>
                <w:p w14:paraId="30518E77" w14:textId="77777777" w:rsidR="00545A90" w:rsidRDefault="00545A90" w:rsidP="00BA12D8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           {</w:t>
                  </w:r>
                </w:p>
                <w:p w14:paraId="43D33C01" w14:textId="77777777" w:rsidR="00545A90" w:rsidRDefault="00545A90" w:rsidP="00BA12D8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               instruction_line_ = instruction_line;</w:t>
                  </w:r>
                </w:p>
                <w:p w14:paraId="19B1C4DD" w14:textId="77777777" w:rsidR="00545A90" w:rsidRDefault="00545A90" w:rsidP="00BA12D8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               op_code = </w:t>
                  </w:r>
                  <w:r>
                    <w:rPr>
                      <w:rFonts w:ascii="Consolas" w:hAnsi="Consolas" w:cs="Consolas"/>
                      <w:color w:val="A31515"/>
                      <w:sz w:val="19"/>
                      <w:szCs w:val="19"/>
                      <w:highlight w:val="white"/>
                    </w:rPr>
                    <w:t>""</w:t>
                  </w: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>;</w:t>
                  </w:r>
                </w:p>
                <w:p w14:paraId="53DA053C" w14:textId="77777777" w:rsidR="00545A90" w:rsidRDefault="00545A90" w:rsidP="00BA12D8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               reg_source = </w:t>
                  </w:r>
                  <w:r>
                    <w:rPr>
                      <w:rFonts w:ascii="Consolas" w:hAnsi="Consolas" w:cs="Consolas"/>
                      <w:color w:val="A31515"/>
                      <w:sz w:val="19"/>
                      <w:szCs w:val="19"/>
                      <w:highlight w:val="white"/>
                    </w:rPr>
                    <w:t>""</w:t>
                  </w: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>;</w:t>
                  </w:r>
                </w:p>
                <w:p w14:paraId="6E07BC6A" w14:textId="77777777" w:rsidR="00545A90" w:rsidRDefault="00545A90" w:rsidP="00BA12D8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               reg_ttt_source2 = </w:t>
                  </w:r>
                  <w:r>
                    <w:rPr>
                      <w:rFonts w:ascii="Consolas" w:hAnsi="Consolas" w:cs="Consolas"/>
                      <w:color w:val="A31515"/>
                      <w:sz w:val="19"/>
                      <w:szCs w:val="19"/>
                      <w:highlight w:val="white"/>
                    </w:rPr>
                    <w:t>""</w:t>
                  </w: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>;</w:t>
                  </w:r>
                </w:p>
                <w:p w14:paraId="39D424BF" w14:textId="77777777" w:rsidR="00545A90" w:rsidRDefault="00545A90" w:rsidP="00BA12D8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               reg_destenation = </w:t>
                  </w:r>
                  <w:r>
                    <w:rPr>
                      <w:rFonts w:ascii="Consolas" w:hAnsi="Consolas" w:cs="Consolas"/>
                      <w:color w:val="A31515"/>
                      <w:sz w:val="19"/>
                      <w:szCs w:val="19"/>
                      <w:highlight w:val="white"/>
                    </w:rPr>
                    <w:t>""</w:t>
                  </w: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>;</w:t>
                  </w:r>
                </w:p>
                <w:p w14:paraId="1A927F24" w14:textId="77777777" w:rsidR="00545A90" w:rsidRDefault="00545A90" w:rsidP="00BA12D8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               shift_amount = </w:t>
                  </w:r>
                  <w:r>
                    <w:rPr>
                      <w:rFonts w:ascii="Consolas" w:hAnsi="Consolas" w:cs="Consolas"/>
                      <w:color w:val="A31515"/>
                      <w:sz w:val="19"/>
                      <w:szCs w:val="19"/>
                      <w:highlight w:val="white"/>
                    </w:rPr>
                    <w:t>""</w:t>
                  </w: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>;</w:t>
                  </w:r>
                </w:p>
                <w:p w14:paraId="0124540F" w14:textId="77777777" w:rsidR="00545A90" w:rsidRDefault="00545A90" w:rsidP="00BA12D8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               funct = </w:t>
                  </w:r>
                  <w:r>
                    <w:rPr>
                      <w:rFonts w:ascii="Consolas" w:hAnsi="Consolas" w:cs="Consolas"/>
                      <w:color w:val="A31515"/>
                      <w:sz w:val="19"/>
                      <w:szCs w:val="19"/>
                      <w:highlight w:val="white"/>
                    </w:rPr>
                    <w:t>""</w:t>
                  </w: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>;</w:t>
                  </w:r>
                </w:p>
                <w:p w14:paraId="69B97DF7" w14:textId="77777777" w:rsidR="00545A90" w:rsidRDefault="00545A90" w:rsidP="00BA12D8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               instr11_15 = </w:t>
                  </w:r>
                  <w:r>
                    <w:rPr>
                      <w:rFonts w:ascii="Consolas" w:hAnsi="Consolas" w:cs="Consolas"/>
                      <w:color w:val="A31515"/>
                      <w:sz w:val="19"/>
                      <w:szCs w:val="19"/>
                      <w:highlight w:val="white"/>
                    </w:rPr>
                    <w:t>""</w:t>
                  </w: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>;</w:t>
                  </w:r>
                </w:p>
                <w:p w14:paraId="0C22679E" w14:textId="77777777" w:rsidR="00545A90" w:rsidRDefault="00545A90" w:rsidP="00BA12D8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               address_I_type16 = </w:t>
                  </w:r>
                  <w:r>
                    <w:rPr>
                      <w:rFonts w:ascii="Consolas" w:hAnsi="Consolas" w:cs="Consolas"/>
                      <w:color w:val="A31515"/>
                      <w:sz w:val="19"/>
                      <w:szCs w:val="19"/>
                      <w:highlight w:val="white"/>
                    </w:rPr>
                    <w:t>""</w:t>
                  </w: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>;</w:t>
                  </w:r>
                </w:p>
                <w:p w14:paraId="1EEDD325" w14:textId="77777777" w:rsidR="00545A90" w:rsidRDefault="00545A90" w:rsidP="00BA12D8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               ALU_result = </w:t>
                  </w:r>
                  <w:r>
                    <w:rPr>
                      <w:rFonts w:ascii="Consolas" w:hAnsi="Consolas" w:cs="Consolas"/>
                      <w:color w:val="A31515"/>
                      <w:sz w:val="19"/>
                      <w:szCs w:val="19"/>
                      <w:highlight w:val="white"/>
                    </w:rPr>
                    <w:t>""</w:t>
                  </w: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>;</w:t>
                  </w:r>
                </w:p>
                <w:p w14:paraId="24C9F581" w14:textId="77777777" w:rsidR="00545A90" w:rsidRDefault="00545A90" w:rsidP="00BA12D8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               </w:t>
                  </w:r>
                  <w:r>
                    <w:rPr>
                      <w:rFonts w:ascii="Consolas" w:hAnsi="Consolas" w:cs="Consolas"/>
                      <w:color w:val="0000FF"/>
                      <w:sz w:val="19"/>
                      <w:szCs w:val="19"/>
                      <w:highlight w:val="white"/>
                    </w:rPr>
                    <w:t>int</w:t>
                  </w: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bit_position = 0;</w:t>
                  </w:r>
                </w:p>
                <w:p w14:paraId="72DC1F24" w14:textId="4AD327F8" w:rsidR="00545A90" w:rsidRDefault="00545A90" w:rsidP="00BA12D8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               id = instruction_id;</w:t>
                  </w:r>
                </w:p>
                <w:p w14:paraId="21B129C4" w14:textId="77777777" w:rsidR="00545A90" w:rsidRDefault="00545A90" w:rsidP="00BA12D8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</w:p>
                <w:p w14:paraId="7C707B70" w14:textId="1D32F411" w:rsidR="00545A90" w:rsidRDefault="00545A90" w:rsidP="00BA12D8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FF"/>
                      <w:sz w:val="19"/>
                      <w:szCs w:val="19"/>
                      <w:highlight w:val="white"/>
                    </w:rPr>
                    <w:t>for</w:t>
                  </w: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(</w:t>
                  </w:r>
                  <w:r>
                    <w:rPr>
                      <w:rFonts w:ascii="Consolas" w:hAnsi="Consolas" w:cs="Consolas"/>
                      <w:color w:val="0000FF"/>
                      <w:sz w:val="19"/>
                      <w:szCs w:val="19"/>
                      <w:highlight w:val="white"/>
                    </w:rPr>
                    <w:t>int</w:t>
                  </w: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i = instruction_</w:t>
                  </w:r>
                  <w:proofErr w:type="gramStart"/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>line.Length</w:t>
                  </w:r>
                  <w:proofErr w:type="gramEnd"/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- 1; i &gt; instruction_line.Length - 16; i--) </w:t>
                  </w:r>
                </w:p>
                <w:p w14:paraId="023C6D2E" w14:textId="77777777" w:rsidR="00545A90" w:rsidRDefault="00545A90" w:rsidP="00BA12D8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               { </w:t>
                  </w:r>
                </w:p>
                <w:p w14:paraId="63353588" w14:textId="77777777" w:rsidR="00545A90" w:rsidRDefault="00545A90" w:rsidP="00BA12D8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                   address_I_type16 = instruction_line[i] + address_I_type16; </w:t>
                  </w:r>
                </w:p>
                <w:p w14:paraId="1EACB03A" w14:textId="47658883" w:rsidR="00545A90" w:rsidRDefault="00545A90" w:rsidP="00BA12D8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               }</w:t>
                  </w:r>
                </w:p>
                <w:p w14:paraId="61F15598" w14:textId="46C9E7EC" w:rsidR="00545A90" w:rsidRDefault="00545A90" w:rsidP="00BA12D8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FF"/>
                      <w:sz w:val="19"/>
                      <w:szCs w:val="19"/>
                      <w:highlight w:val="white"/>
                    </w:rPr>
                    <w:t>for</w:t>
                  </w: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(</w:t>
                  </w:r>
                  <w:r>
                    <w:rPr>
                      <w:rFonts w:ascii="Consolas" w:hAnsi="Consolas" w:cs="Consolas"/>
                      <w:color w:val="0000FF"/>
                      <w:sz w:val="19"/>
                      <w:szCs w:val="19"/>
                      <w:highlight w:val="white"/>
                    </w:rPr>
                    <w:t>int</w:t>
                  </w: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i = instruction_</w:t>
                  </w:r>
                  <w:proofErr w:type="gramStart"/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>line.Length</w:t>
                  </w:r>
                  <w:proofErr w:type="gramEnd"/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- 12; i &gt; instruction_line.Length - 17; i--) </w:t>
                  </w:r>
                </w:p>
                <w:p w14:paraId="026D8EBA" w14:textId="77777777" w:rsidR="00545A90" w:rsidRDefault="00545A90" w:rsidP="00BA12D8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               {</w:t>
                  </w:r>
                </w:p>
                <w:p w14:paraId="40091544" w14:textId="77777777" w:rsidR="00545A90" w:rsidRDefault="00545A90" w:rsidP="00BA12D8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                   instr11_15 = instruction_line[i] + instr11_15; </w:t>
                  </w:r>
                </w:p>
                <w:p w14:paraId="4137D99E" w14:textId="3781A52D" w:rsidR="00545A90" w:rsidRPr="0048086F" w:rsidRDefault="00545A90" w:rsidP="00BA12D8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               }</w:t>
                  </w:r>
                </w:p>
              </w:txbxContent>
            </v:textbox>
            <w10:wrap type="square"/>
          </v:shape>
        </w:pict>
      </w:r>
    </w:p>
    <w:p w14:paraId="04318D76" w14:textId="2B4A5D87" w:rsidR="0048086F" w:rsidRPr="00BA12D8" w:rsidRDefault="00BA12D8" w:rsidP="00BA12D8">
      <w:pPr>
        <w:pStyle w:val="ListParagraph"/>
        <w:bidi w:val="0"/>
        <w:spacing w:after="0"/>
        <w:ind w:left="1211"/>
        <w:rPr>
          <w:rFonts w:ascii="Times New Roman" w:hAnsi="Times New Roman" w:cs="Times New Roman"/>
          <w:b/>
          <w:bCs/>
          <w:sz w:val="24"/>
          <w:szCs w:val="24"/>
          <w:rtl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lastRenderedPageBreak/>
        <w:pict w14:anchorId="63CFC871">
          <v:shape id="_x0000_s1027" type="#_x0000_t202" style="position:absolute;left:0;text-align:left;margin-left:15.15pt;margin-top:-17.75pt;width:451.6pt;height:406.8pt;z-index:251660288;visibility:visible;mso-wrap-distance-left:9pt;mso-wrap-distance-top:3.6pt;mso-wrap-distance-right:9pt;mso-wrap-distance-bottom:3.6pt;mso-position-horizontal-relative:text;mso-position-vertical-relative:text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">
            <v:textbox style="mso-next-textbox:#_x0000_s1027">
              <w:txbxContent>
                <w:p w14:paraId="5BEBB5BD" w14:textId="22F084BF" w:rsidR="00545A90" w:rsidRDefault="00545A90" w:rsidP="00BA12D8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ind w:left="720" w:firstLine="720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  <w:r>
                    <w:rPr>
                      <w:rFonts w:ascii="Consolas" w:hAnsi="Consolas" w:cs="Consolas" w:hint="cs"/>
                      <w:color w:val="0000FF"/>
                      <w:sz w:val="19"/>
                      <w:szCs w:val="19"/>
                      <w:highlight w:val="white"/>
                      <w:rtl/>
                    </w:rPr>
                    <w:t xml:space="preserve">  </w:t>
                  </w:r>
                  <w:r>
                    <w:rPr>
                      <w:rFonts w:ascii="Consolas" w:hAnsi="Consolas" w:cs="Consolas"/>
                      <w:color w:val="0000FF"/>
                      <w:sz w:val="19"/>
                      <w:szCs w:val="19"/>
                      <w:highlight w:val="white"/>
                    </w:rPr>
                    <w:t>for</w:t>
                  </w: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(</w:t>
                  </w:r>
                  <w:r>
                    <w:rPr>
                      <w:rFonts w:ascii="Consolas" w:hAnsi="Consolas" w:cs="Consolas"/>
                      <w:color w:val="0000FF"/>
                      <w:sz w:val="19"/>
                      <w:szCs w:val="19"/>
                      <w:highlight w:val="white"/>
                    </w:rPr>
                    <w:t>int</w:t>
                  </w: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i = bit_position; i &lt; bit_position + 6; i++)</w:t>
                  </w:r>
                </w:p>
                <w:p w14:paraId="7CA7F510" w14:textId="77777777" w:rsidR="00545A90" w:rsidRDefault="00545A90" w:rsidP="00BA12D8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               {</w:t>
                  </w:r>
                </w:p>
                <w:p w14:paraId="52716C1C" w14:textId="77777777" w:rsidR="00545A90" w:rsidRDefault="00545A90" w:rsidP="00BA12D8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                   op_code += instruction_line[i];</w:t>
                  </w:r>
                </w:p>
                <w:p w14:paraId="644D4D67" w14:textId="77777777" w:rsidR="00545A90" w:rsidRDefault="00545A90" w:rsidP="00BA12D8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               }</w:t>
                  </w:r>
                </w:p>
                <w:p w14:paraId="049F6374" w14:textId="77777777" w:rsidR="00545A90" w:rsidRDefault="00545A90" w:rsidP="00BA12D8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               bit_position += 6;</w:t>
                  </w:r>
                </w:p>
                <w:p w14:paraId="71B7165B" w14:textId="77777777" w:rsidR="00545A90" w:rsidRDefault="00545A90" w:rsidP="00BA12D8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               </w:t>
                  </w:r>
                  <w:r>
                    <w:rPr>
                      <w:rFonts w:ascii="Consolas" w:hAnsi="Consolas" w:cs="Consolas"/>
                      <w:color w:val="0000FF"/>
                      <w:sz w:val="19"/>
                      <w:szCs w:val="19"/>
                      <w:highlight w:val="white"/>
                    </w:rPr>
                    <w:t>for</w:t>
                  </w: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(</w:t>
                  </w:r>
                  <w:r>
                    <w:rPr>
                      <w:rFonts w:ascii="Consolas" w:hAnsi="Consolas" w:cs="Consolas"/>
                      <w:color w:val="0000FF"/>
                      <w:sz w:val="19"/>
                      <w:szCs w:val="19"/>
                      <w:highlight w:val="white"/>
                    </w:rPr>
                    <w:t>int</w:t>
                  </w: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i = bit_position; i &lt; bit_position + 5; i++)</w:t>
                  </w:r>
                </w:p>
                <w:p w14:paraId="17E18A43" w14:textId="77777777" w:rsidR="00545A90" w:rsidRDefault="00545A90" w:rsidP="00BA12D8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               {</w:t>
                  </w:r>
                </w:p>
                <w:p w14:paraId="4281E0B7" w14:textId="77777777" w:rsidR="00545A90" w:rsidRDefault="00545A90" w:rsidP="00BA12D8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                   reg_source += instruction_line[i];</w:t>
                  </w:r>
                </w:p>
                <w:p w14:paraId="0B96A50D" w14:textId="77777777" w:rsidR="00545A90" w:rsidRDefault="00545A90" w:rsidP="00BA12D8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               }</w:t>
                  </w:r>
                </w:p>
                <w:p w14:paraId="2D468BA9" w14:textId="77777777" w:rsidR="00545A90" w:rsidRDefault="00545A90" w:rsidP="00BA12D8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               bit_position += 5;</w:t>
                  </w:r>
                </w:p>
                <w:p w14:paraId="0668A51F" w14:textId="77777777" w:rsidR="00545A90" w:rsidRDefault="00545A90" w:rsidP="00BA12D8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               </w:t>
                  </w:r>
                  <w:r>
                    <w:rPr>
                      <w:rFonts w:ascii="Consolas" w:hAnsi="Consolas" w:cs="Consolas"/>
                      <w:color w:val="0000FF"/>
                      <w:sz w:val="19"/>
                      <w:szCs w:val="19"/>
                      <w:highlight w:val="white"/>
                    </w:rPr>
                    <w:t>for</w:t>
                  </w: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(</w:t>
                  </w:r>
                  <w:r>
                    <w:rPr>
                      <w:rFonts w:ascii="Consolas" w:hAnsi="Consolas" w:cs="Consolas"/>
                      <w:color w:val="0000FF"/>
                      <w:sz w:val="19"/>
                      <w:szCs w:val="19"/>
                      <w:highlight w:val="white"/>
                    </w:rPr>
                    <w:t>int</w:t>
                  </w: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i = bit_position; i &lt; bit_position + 5; i++)</w:t>
                  </w:r>
                </w:p>
                <w:p w14:paraId="779337C0" w14:textId="77777777" w:rsidR="00545A90" w:rsidRDefault="00545A90" w:rsidP="00BA12D8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               {</w:t>
                  </w:r>
                </w:p>
                <w:p w14:paraId="65CEC85E" w14:textId="77777777" w:rsidR="00545A90" w:rsidRDefault="00545A90" w:rsidP="00BA12D8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                   reg_ttt_source2 += instruction_line[i];</w:t>
                  </w:r>
                </w:p>
                <w:p w14:paraId="48E9B5A9" w14:textId="77777777" w:rsidR="00545A90" w:rsidRDefault="00545A90" w:rsidP="00BA12D8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               }</w:t>
                  </w:r>
                </w:p>
                <w:p w14:paraId="48EAE35E" w14:textId="77777777" w:rsidR="00545A90" w:rsidRDefault="00545A90" w:rsidP="00BA12D8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               bit_position += 5;</w:t>
                  </w:r>
                </w:p>
                <w:p w14:paraId="76217838" w14:textId="77777777" w:rsidR="00545A90" w:rsidRDefault="00545A90" w:rsidP="00BA12D8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               </w:t>
                  </w:r>
                  <w:r>
                    <w:rPr>
                      <w:rFonts w:ascii="Consolas" w:hAnsi="Consolas" w:cs="Consolas"/>
                      <w:color w:val="0000FF"/>
                      <w:sz w:val="19"/>
                      <w:szCs w:val="19"/>
                      <w:highlight w:val="white"/>
                    </w:rPr>
                    <w:t>for</w:t>
                  </w: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(</w:t>
                  </w:r>
                  <w:r>
                    <w:rPr>
                      <w:rFonts w:ascii="Consolas" w:hAnsi="Consolas" w:cs="Consolas"/>
                      <w:color w:val="0000FF"/>
                      <w:sz w:val="19"/>
                      <w:szCs w:val="19"/>
                      <w:highlight w:val="white"/>
                    </w:rPr>
                    <w:t>int</w:t>
                  </w: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i = bit_position; i &lt; bit_position + 5; i++)</w:t>
                  </w:r>
                </w:p>
                <w:p w14:paraId="7D0DEBD5" w14:textId="77777777" w:rsidR="00545A90" w:rsidRDefault="00545A90" w:rsidP="00BA12D8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               {</w:t>
                  </w:r>
                </w:p>
                <w:p w14:paraId="1A1D5560" w14:textId="77777777" w:rsidR="00545A90" w:rsidRDefault="00545A90" w:rsidP="00BA12D8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                   reg_destenation += instruction_line[i];</w:t>
                  </w:r>
                </w:p>
                <w:p w14:paraId="7260F540" w14:textId="77777777" w:rsidR="00545A90" w:rsidRDefault="00545A90" w:rsidP="00BA12D8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               }</w:t>
                  </w:r>
                </w:p>
                <w:p w14:paraId="0CAD8CFE" w14:textId="77777777" w:rsidR="00545A90" w:rsidRDefault="00545A90" w:rsidP="00BA12D8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               bit_position += 5;</w:t>
                  </w:r>
                </w:p>
                <w:p w14:paraId="79069FBF" w14:textId="77777777" w:rsidR="00545A90" w:rsidRDefault="00545A90" w:rsidP="00BA12D8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               </w:t>
                  </w:r>
                  <w:r>
                    <w:rPr>
                      <w:rFonts w:ascii="Consolas" w:hAnsi="Consolas" w:cs="Consolas"/>
                      <w:color w:val="0000FF"/>
                      <w:sz w:val="19"/>
                      <w:szCs w:val="19"/>
                      <w:highlight w:val="white"/>
                    </w:rPr>
                    <w:t>for</w:t>
                  </w: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(</w:t>
                  </w:r>
                  <w:r>
                    <w:rPr>
                      <w:rFonts w:ascii="Consolas" w:hAnsi="Consolas" w:cs="Consolas"/>
                      <w:color w:val="0000FF"/>
                      <w:sz w:val="19"/>
                      <w:szCs w:val="19"/>
                      <w:highlight w:val="white"/>
                    </w:rPr>
                    <w:t>int</w:t>
                  </w: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i = bit_position; i &lt; bit_position + 5; i++)</w:t>
                  </w:r>
                </w:p>
                <w:p w14:paraId="0E2B5A6D" w14:textId="77777777" w:rsidR="00545A90" w:rsidRDefault="00545A90" w:rsidP="00BA12D8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               {</w:t>
                  </w:r>
                </w:p>
                <w:p w14:paraId="3038BAC6" w14:textId="77777777" w:rsidR="00545A90" w:rsidRDefault="00545A90" w:rsidP="00BA12D8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                   shift_amount += instruction_line[i];</w:t>
                  </w:r>
                </w:p>
                <w:p w14:paraId="0B621A18" w14:textId="77777777" w:rsidR="00545A90" w:rsidRDefault="00545A90" w:rsidP="00BA12D8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               }</w:t>
                  </w:r>
                </w:p>
                <w:p w14:paraId="4D8FCE3B" w14:textId="77777777" w:rsidR="00545A90" w:rsidRDefault="00545A90" w:rsidP="00BA12D8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               bit_position += 5;</w:t>
                  </w:r>
                </w:p>
                <w:p w14:paraId="20E77A2A" w14:textId="77777777" w:rsidR="00545A90" w:rsidRDefault="00545A90" w:rsidP="00BA12D8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               </w:t>
                  </w:r>
                  <w:r>
                    <w:rPr>
                      <w:rFonts w:ascii="Consolas" w:hAnsi="Consolas" w:cs="Consolas"/>
                      <w:color w:val="0000FF"/>
                      <w:sz w:val="19"/>
                      <w:szCs w:val="19"/>
                      <w:highlight w:val="white"/>
                    </w:rPr>
                    <w:t>for</w:t>
                  </w: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(</w:t>
                  </w:r>
                  <w:r>
                    <w:rPr>
                      <w:rFonts w:ascii="Consolas" w:hAnsi="Consolas" w:cs="Consolas"/>
                      <w:color w:val="0000FF"/>
                      <w:sz w:val="19"/>
                      <w:szCs w:val="19"/>
                      <w:highlight w:val="white"/>
                    </w:rPr>
                    <w:t>int</w:t>
                  </w: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i = bit_position; i &lt; bit_position + 6; i++)</w:t>
                  </w:r>
                </w:p>
                <w:p w14:paraId="6B4650BB" w14:textId="77777777" w:rsidR="00545A90" w:rsidRDefault="00545A90" w:rsidP="00BA12D8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               {</w:t>
                  </w:r>
                </w:p>
                <w:p w14:paraId="03940DF9" w14:textId="77777777" w:rsidR="00545A90" w:rsidRDefault="00545A90" w:rsidP="00BA12D8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                   funct += instruction_line[i];</w:t>
                  </w:r>
                </w:p>
                <w:p w14:paraId="61E8BCA2" w14:textId="77777777" w:rsidR="00545A90" w:rsidRDefault="00545A90" w:rsidP="00BA12D8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               }</w:t>
                  </w:r>
                </w:p>
                <w:p w14:paraId="38996F04" w14:textId="77777777" w:rsidR="00545A90" w:rsidRDefault="00545A90" w:rsidP="00BA12D8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               bit_position += 6;</w:t>
                  </w:r>
                </w:p>
                <w:p w14:paraId="7144AFF6" w14:textId="77777777" w:rsidR="00545A90" w:rsidRDefault="00545A90" w:rsidP="00BA12D8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</w:p>
                <w:p w14:paraId="731F6374" w14:textId="77777777" w:rsidR="00545A90" w:rsidRDefault="00545A90" w:rsidP="00BA12D8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               instr16_20 = reg_ttt_source2;</w:t>
                  </w:r>
                </w:p>
                <w:p w14:paraId="16375959" w14:textId="77777777" w:rsidR="00545A90" w:rsidRDefault="00545A90" w:rsidP="00BA12D8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</w:p>
                <w:p w14:paraId="646B56B7" w14:textId="77777777" w:rsidR="00545A90" w:rsidRDefault="00545A90" w:rsidP="00BA12D8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           }</w:t>
                  </w:r>
                </w:p>
                <w:p w14:paraId="7F8EFD73" w14:textId="04EA8AD8" w:rsidR="00545A90" w:rsidRPr="0048086F" w:rsidRDefault="00545A90" w:rsidP="00BA12D8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       }</w:t>
                  </w:r>
                </w:p>
              </w:txbxContent>
            </v:textbox>
            <w10:wrap type="square"/>
          </v:shape>
        </w:pict>
      </w:r>
    </w:p>
    <w:p w14:paraId="3B3F2F16" w14:textId="47E9CCB0" w:rsidR="007C6129" w:rsidRDefault="007C6129" w:rsidP="00471DDC">
      <w:pPr>
        <w:pStyle w:val="ListParagraph"/>
        <w:numPr>
          <w:ilvl w:val="0"/>
          <w:numId w:val="42"/>
        </w:numPr>
        <w:bidi w:val="0"/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 w:rsidRPr="0062673F">
        <w:rPr>
          <w:rFonts w:ascii="Times New Roman" w:hAnsi="Times New Roman" w:cs="Times New Roman"/>
          <w:b/>
          <w:bCs/>
          <w:sz w:val="24"/>
          <w:szCs w:val="24"/>
        </w:rPr>
        <w:t>The main data structure in the code id queue of instruction.</w:t>
      </w:r>
    </w:p>
    <w:p w14:paraId="4B32EB07" w14:textId="6F5E5CD1" w:rsidR="00BA12D8" w:rsidRPr="0062673F" w:rsidRDefault="00BA12D8" w:rsidP="00BA12D8">
      <w:pPr>
        <w:pStyle w:val="ListParagraph"/>
        <w:bidi w:val="0"/>
        <w:spacing w:after="0"/>
        <w:ind w:left="1211"/>
        <w:rPr>
          <w:rFonts w:ascii="Times New Roman" w:hAnsi="Times New Roman" w:cs="Times New Roman"/>
          <w:b/>
          <w:bCs/>
          <w:sz w:val="24"/>
          <w:szCs w:val="24"/>
          <w:rtl/>
        </w:rPr>
      </w:pPr>
      <w:r>
        <w:rPr>
          <w:rFonts w:ascii="Times New Roman" w:hAnsi="Times New Roman" w:cs="Times New Roman"/>
          <w:noProof/>
          <w:sz w:val="24"/>
          <w:szCs w:val="24"/>
          <w:rtl/>
          <w:lang w:val="ar-SA"/>
        </w:rPr>
        <w:pict w14:anchorId="63CFC871">
          <v:shape id="_x0000_s1028" type="#_x0000_t202" style="position:absolute;left:0;text-align:left;margin-left:48.35pt;margin-top:10.6pt;width:418.4pt;height:26.2pt;z-index:251661312;visibility:visible;mso-wrap-distance-left:9pt;mso-wrap-distance-top:3.6pt;mso-wrap-distance-right:9pt;mso-wrap-distance-bottom:3.6pt;mso-position-horizontal-relative:text;mso-position-vertical-relative:text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">
            <v:textbox style="mso-next-textbox:#_x0000_s1028">
              <w:txbxContent>
                <w:p w14:paraId="4CDDD8CF" w14:textId="69FB4002" w:rsidR="00545A90" w:rsidRDefault="00545A90" w:rsidP="00BA12D8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jc w:val="both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2B91AF"/>
                      <w:sz w:val="19"/>
                      <w:szCs w:val="19"/>
                      <w:highlight w:val="white"/>
                    </w:rPr>
                    <w:t>Queue</w:t>
                  </w: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>&lt;</w:t>
                  </w:r>
                  <w:r>
                    <w:rPr>
                      <w:rFonts w:ascii="Consolas" w:hAnsi="Consolas" w:cs="Consolas"/>
                      <w:color w:val="2B91AF"/>
                      <w:sz w:val="19"/>
                      <w:szCs w:val="19"/>
                      <w:highlight w:val="white"/>
                    </w:rPr>
                    <w:t>Instruction_Line</w:t>
                  </w:r>
                  <w:proofErr w:type="gramStart"/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>&gt;[</w:t>
                  </w:r>
                  <w:proofErr w:type="gramEnd"/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] process_pipeline = </w:t>
                  </w:r>
                  <w:r>
                    <w:rPr>
                      <w:rFonts w:ascii="Consolas" w:hAnsi="Consolas" w:cs="Consolas"/>
                      <w:color w:val="0000FF"/>
                      <w:sz w:val="19"/>
                      <w:szCs w:val="19"/>
                      <w:highlight w:val="white"/>
                    </w:rPr>
                    <w:t>new</w:t>
                  </w: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</w:t>
                  </w:r>
                  <w:r>
                    <w:rPr>
                      <w:rFonts w:ascii="Consolas" w:hAnsi="Consolas" w:cs="Consolas"/>
                      <w:color w:val="2B91AF"/>
                      <w:sz w:val="19"/>
                      <w:szCs w:val="19"/>
                      <w:highlight w:val="white"/>
                    </w:rPr>
                    <w:t>Queue</w:t>
                  </w: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>&lt;</w:t>
                  </w:r>
                  <w:r>
                    <w:rPr>
                      <w:rFonts w:ascii="Consolas" w:hAnsi="Consolas" w:cs="Consolas"/>
                      <w:color w:val="2B91AF"/>
                      <w:sz w:val="19"/>
                      <w:szCs w:val="19"/>
                      <w:highlight w:val="white"/>
                    </w:rPr>
                    <w:t>Instruction_Line</w:t>
                  </w: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>&gt;[6];</w:t>
                  </w:r>
                </w:p>
                <w:p w14:paraId="7EC74BEE" w14:textId="3EB8E458" w:rsidR="00545A90" w:rsidRPr="0048086F" w:rsidRDefault="00545A90" w:rsidP="00BA12D8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</w:p>
              </w:txbxContent>
            </v:textbox>
            <w10:wrap type="square"/>
          </v:shape>
        </w:pict>
      </w:r>
    </w:p>
    <w:p w14:paraId="5DF3C473" w14:textId="62B2D6C0" w:rsidR="00456506" w:rsidRDefault="00456506" w:rsidP="00456506">
      <w:pPr>
        <w:pStyle w:val="ListParagraph"/>
        <w:bidi w:val="0"/>
        <w:spacing w:after="0"/>
        <w:rPr>
          <w:rFonts w:ascii="Times New Roman" w:hAnsi="Times New Roman" w:cs="Times New Roman"/>
          <w:sz w:val="24"/>
          <w:szCs w:val="24"/>
          <w:rtl/>
        </w:rPr>
      </w:pPr>
    </w:p>
    <w:p w14:paraId="0812F11C" w14:textId="77777777" w:rsidR="00BA12D8" w:rsidRPr="00BA12D8" w:rsidRDefault="00BA12D8" w:rsidP="00BA12D8">
      <w:pPr>
        <w:bidi w:val="0"/>
        <w:spacing w:after="0"/>
        <w:rPr>
          <w:rFonts w:ascii="Times New Roman" w:hAnsi="Times New Roman" w:cs="Times New Roman"/>
          <w:sz w:val="24"/>
          <w:szCs w:val="24"/>
        </w:rPr>
      </w:pPr>
    </w:p>
    <w:p w14:paraId="4CE68BF4" w14:textId="320AE7A0" w:rsidR="007C6129" w:rsidRPr="0062673F" w:rsidRDefault="00471DDC" w:rsidP="00471DDC">
      <w:pPr>
        <w:pStyle w:val="ListParagraph"/>
        <w:numPr>
          <w:ilvl w:val="0"/>
          <w:numId w:val="42"/>
        </w:numPr>
        <w:bidi w:val="0"/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 w:rsidRPr="0062673F">
        <w:rPr>
          <w:rFonts w:ascii="Times New Roman" w:hAnsi="Times New Roman" w:cs="Times New Roman"/>
          <w:b/>
          <w:bCs/>
          <w:sz w:val="24"/>
          <w:szCs w:val="24"/>
        </w:rPr>
        <w:t xml:space="preserve">MIPS </w:t>
      </w:r>
      <w:r w:rsidR="007C6129" w:rsidRPr="0062673F">
        <w:rPr>
          <w:rFonts w:ascii="Times New Roman" w:hAnsi="Times New Roman" w:cs="Times New Roman"/>
          <w:b/>
          <w:bCs/>
          <w:sz w:val="24"/>
          <w:szCs w:val="24"/>
        </w:rPr>
        <w:t>Register</w:t>
      </w:r>
      <w:r w:rsidR="00456506" w:rsidRPr="0062673F">
        <w:rPr>
          <w:rFonts w:ascii="Times New Roman" w:hAnsi="Times New Roman" w:cs="Times New Roman" w:hint="cs"/>
          <w:b/>
          <w:bCs/>
          <w:sz w:val="24"/>
          <w:szCs w:val="24"/>
          <w:rtl/>
        </w:rPr>
        <w:t xml:space="preserve"> </w:t>
      </w:r>
    </w:p>
    <w:p w14:paraId="63E89469" w14:textId="6764C0D6" w:rsidR="00471DDC" w:rsidRDefault="00BA12D8" w:rsidP="00471DDC">
      <w:pPr>
        <w:pStyle w:val="ListParagraph"/>
        <w:bidi w:val="0"/>
        <w:spacing w:after="0"/>
        <w:ind w:left="1211"/>
        <w:rPr>
          <w:rFonts w:ascii="Times New Roman" w:hAnsi="Times New Roman" w:cs="Times New Roman"/>
          <w:sz w:val="24"/>
          <w:szCs w:val="24"/>
          <w:rtl/>
          <w:lang w:bidi="ar-EG"/>
        </w:rPr>
      </w:pPr>
      <w:r>
        <w:rPr>
          <w:rFonts w:ascii="Times New Roman" w:hAnsi="Times New Roman" w:cs="Times New Roman"/>
          <w:noProof/>
          <w:sz w:val="24"/>
          <w:szCs w:val="24"/>
          <w:rtl/>
          <w:lang w:val="ar-SA"/>
        </w:rPr>
        <w:pict w14:anchorId="63CFC871">
          <v:shape id="_x0000_s1029" type="#_x0000_t202" style="position:absolute;left:0;text-align:left;margin-left:53.15pt;margin-top:9.6pt;width:418.4pt;height:26.2pt;z-index:251662336;visibility:visible;mso-wrap-distance-left:9pt;mso-wrap-distance-top:3.6pt;mso-wrap-distance-right:9pt;mso-wrap-distance-bottom:3.6pt;mso-position-horizontal-relative:text;mso-position-vertical-relative:text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">
            <v:textbox style="mso-next-textbox:#_x0000_s1029">
              <w:txbxContent>
                <w:p w14:paraId="3930907F" w14:textId="307E99D6" w:rsidR="00545A90" w:rsidRDefault="00545A90" w:rsidP="00490AA7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  <w:proofErr w:type="gramStart"/>
                  <w:r>
                    <w:rPr>
                      <w:rFonts w:ascii="Consolas" w:hAnsi="Consolas" w:cs="Consolas"/>
                      <w:color w:val="0000FF"/>
                      <w:sz w:val="19"/>
                      <w:szCs w:val="19"/>
                      <w:highlight w:val="white"/>
                    </w:rPr>
                    <w:t>int</w:t>
                  </w: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>[</w:t>
                  </w:r>
                  <w:proofErr w:type="gramEnd"/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>] Registers__MIPS;</w:t>
                  </w:r>
                </w:p>
                <w:p w14:paraId="4540D208" w14:textId="77777777" w:rsidR="00545A90" w:rsidRPr="0048086F" w:rsidRDefault="00545A90" w:rsidP="00BA12D8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</w:p>
              </w:txbxContent>
            </v:textbox>
            <w10:wrap type="square"/>
          </v:shape>
        </w:pict>
      </w:r>
    </w:p>
    <w:p w14:paraId="3BDD1751" w14:textId="21021247" w:rsidR="003148D8" w:rsidRDefault="003148D8" w:rsidP="003148D8">
      <w:pPr>
        <w:pStyle w:val="ListParagraph"/>
        <w:bidi w:val="0"/>
        <w:spacing w:after="0"/>
        <w:ind w:left="1211"/>
        <w:rPr>
          <w:rFonts w:ascii="Times New Roman" w:hAnsi="Times New Roman" w:cs="Times New Roman"/>
          <w:sz w:val="24"/>
          <w:szCs w:val="24"/>
        </w:rPr>
      </w:pPr>
    </w:p>
    <w:p w14:paraId="20B355D0" w14:textId="77777777" w:rsidR="003148D8" w:rsidRPr="00BA12D8" w:rsidRDefault="003148D8" w:rsidP="00BA12D8">
      <w:pPr>
        <w:bidi w:val="0"/>
        <w:spacing w:after="0"/>
        <w:rPr>
          <w:rFonts w:ascii="Times New Roman" w:hAnsi="Times New Roman" w:cs="Times New Roman" w:hint="cs"/>
          <w:sz w:val="24"/>
          <w:szCs w:val="24"/>
          <w:rtl/>
          <w:lang w:bidi="ar-EG"/>
        </w:rPr>
      </w:pPr>
    </w:p>
    <w:p w14:paraId="4BCFBA27" w14:textId="5CB54543" w:rsidR="00997838" w:rsidRPr="0062673F" w:rsidRDefault="00BA12D8" w:rsidP="003148D8">
      <w:pPr>
        <w:pStyle w:val="ListParagraph"/>
        <w:numPr>
          <w:ilvl w:val="0"/>
          <w:numId w:val="42"/>
        </w:numPr>
        <w:bidi w:val="0"/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Initialize component (when load form)</w:t>
      </w:r>
    </w:p>
    <w:p w14:paraId="5FD9DD38" w14:textId="6121D323" w:rsidR="003148D8" w:rsidRDefault="00BA12D8" w:rsidP="003148D8">
      <w:pPr>
        <w:pStyle w:val="ListParagraph"/>
        <w:bidi w:val="0"/>
        <w:spacing w:after="0"/>
        <w:ind w:left="1211"/>
        <w:rPr>
          <w:rFonts w:ascii="Times New Roman" w:hAnsi="Times New Roman" w:cs="Times New Roman"/>
          <w:sz w:val="24"/>
          <w:szCs w:val="24"/>
          <w:rtl/>
        </w:rPr>
      </w:pPr>
      <w:r>
        <w:rPr>
          <w:rFonts w:ascii="Times New Roman" w:hAnsi="Times New Roman" w:cs="Times New Roman"/>
          <w:noProof/>
          <w:sz w:val="24"/>
          <w:szCs w:val="24"/>
          <w:rtl/>
          <w:lang w:val="ar-SA"/>
        </w:rPr>
        <w:pict w14:anchorId="63CFC871">
          <v:shape id="_x0000_s1030" type="#_x0000_t202" style="position:absolute;left:0;text-align:left;margin-left:58.4pt;margin-top:9.45pt;width:418.4pt;height:110.8pt;z-index:251663360;visibility:visible;mso-wrap-distance-left:9pt;mso-wrap-distance-top:3.6pt;mso-wrap-distance-right:9pt;mso-wrap-distance-bottom:3.6pt;mso-position-horizontal-relative:text;mso-position-vertical-relative:text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">
            <v:textbox style="mso-next-textbox:#_x0000_s1030">
              <w:txbxContent>
                <w:p w14:paraId="6D08581C" w14:textId="77777777" w:rsidR="00545A90" w:rsidRDefault="00545A90" w:rsidP="00BA12D8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 </w:t>
                  </w:r>
                  <w:r>
                    <w:rPr>
                      <w:rFonts w:ascii="Consolas" w:hAnsi="Consolas" w:cs="Consolas"/>
                      <w:color w:val="0000FF"/>
                      <w:sz w:val="19"/>
                      <w:szCs w:val="19"/>
                      <w:highlight w:val="white"/>
                    </w:rPr>
                    <w:t>public</w:t>
                  </w: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Form1()</w:t>
                  </w:r>
                </w:p>
                <w:p w14:paraId="74291564" w14:textId="77777777" w:rsidR="00545A90" w:rsidRDefault="00545A90" w:rsidP="00BA12D8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       {</w:t>
                  </w:r>
                </w:p>
                <w:p w14:paraId="67269AD5" w14:textId="77777777" w:rsidR="00545A90" w:rsidRDefault="00545A90" w:rsidP="00BA12D8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           </w:t>
                  </w:r>
                  <w:proofErr w:type="gramStart"/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>InitializeComponent(</w:t>
                  </w:r>
                  <w:proofErr w:type="gramEnd"/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>);</w:t>
                  </w:r>
                </w:p>
                <w:p w14:paraId="4F0EC0CF" w14:textId="77777777" w:rsidR="00545A90" w:rsidRDefault="00545A90" w:rsidP="00BA12D8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</w:p>
                <w:p w14:paraId="0407A077" w14:textId="77777777" w:rsidR="00545A90" w:rsidRDefault="00545A90" w:rsidP="00BA12D8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           </w:t>
                  </w:r>
                  <w:r>
                    <w:rPr>
                      <w:rFonts w:ascii="Consolas" w:hAnsi="Consolas" w:cs="Consolas"/>
                      <w:color w:val="008000"/>
                      <w:sz w:val="19"/>
                      <w:szCs w:val="19"/>
                      <w:highlight w:val="white"/>
                    </w:rPr>
                    <w:t>//initialize Component "instruction lines"</w:t>
                  </w:r>
                </w:p>
                <w:p w14:paraId="33A3B1D9" w14:textId="77777777" w:rsidR="00545A90" w:rsidRDefault="00545A90" w:rsidP="00BA12D8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           initialize_</w:t>
                  </w:r>
                  <w:proofErr w:type="gramStart"/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>component(</w:t>
                  </w:r>
                  <w:proofErr w:type="gramEnd"/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>);</w:t>
                  </w:r>
                </w:p>
                <w:p w14:paraId="26260525" w14:textId="29EAA9A6" w:rsidR="00545A90" w:rsidRPr="0048086F" w:rsidRDefault="00545A90" w:rsidP="00BA12D8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       }</w:t>
                  </w:r>
                </w:p>
              </w:txbxContent>
            </v:textbox>
            <w10:wrap type="square"/>
          </v:shape>
        </w:pict>
      </w:r>
    </w:p>
    <w:p w14:paraId="316C7613" w14:textId="28FA8474" w:rsidR="00BA12D8" w:rsidRDefault="00BA12D8" w:rsidP="00BA12D8">
      <w:pPr>
        <w:pStyle w:val="ListParagraph"/>
        <w:bidi w:val="0"/>
        <w:spacing w:after="0"/>
        <w:ind w:left="1211"/>
        <w:rPr>
          <w:rFonts w:ascii="Times New Roman" w:hAnsi="Times New Roman" w:cs="Times New Roman"/>
          <w:sz w:val="24"/>
          <w:szCs w:val="24"/>
          <w:rtl/>
        </w:rPr>
      </w:pPr>
    </w:p>
    <w:p w14:paraId="2DB82FE8" w14:textId="0E12A1FD" w:rsidR="00BA12D8" w:rsidRDefault="00BA12D8" w:rsidP="00BA12D8">
      <w:pPr>
        <w:pStyle w:val="ListParagraph"/>
        <w:bidi w:val="0"/>
        <w:spacing w:after="0"/>
        <w:ind w:left="1211"/>
        <w:rPr>
          <w:rFonts w:ascii="Times New Roman" w:hAnsi="Times New Roman" w:cs="Times New Roman"/>
          <w:sz w:val="24"/>
          <w:szCs w:val="24"/>
          <w:rtl/>
        </w:rPr>
      </w:pPr>
    </w:p>
    <w:p w14:paraId="7BDD1E0E" w14:textId="6CD6F34C" w:rsidR="00BA12D8" w:rsidRDefault="00BA12D8" w:rsidP="00BA12D8">
      <w:pPr>
        <w:pStyle w:val="ListParagraph"/>
        <w:bidi w:val="0"/>
        <w:spacing w:after="0"/>
        <w:ind w:left="1211"/>
        <w:rPr>
          <w:rFonts w:ascii="Times New Roman" w:hAnsi="Times New Roman" w:cs="Times New Roman"/>
          <w:sz w:val="24"/>
          <w:szCs w:val="24"/>
          <w:rtl/>
        </w:rPr>
      </w:pPr>
    </w:p>
    <w:p w14:paraId="0D40A053" w14:textId="0353516B" w:rsidR="00BA12D8" w:rsidRDefault="00BA12D8" w:rsidP="00BA12D8">
      <w:pPr>
        <w:pStyle w:val="ListParagraph"/>
        <w:bidi w:val="0"/>
        <w:spacing w:after="0"/>
        <w:ind w:left="1211"/>
        <w:rPr>
          <w:rFonts w:ascii="Times New Roman" w:hAnsi="Times New Roman" w:cs="Times New Roman"/>
          <w:sz w:val="24"/>
          <w:szCs w:val="24"/>
          <w:rtl/>
        </w:rPr>
      </w:pPr>
    </w:p>
    <w:p w14:paraId="2E67315E" w14:textId="47DD9F2B" w:rsidR="00BA12D8" w:rsidRDefault="00BA12D8" w:rsidP="00BA12D8">
      <w:pPr>
        <w:pStyle w:val="ListParagraph"/>
        <w:bidi w:val="0"/>
        <w:spacing w:after="0"/>
        <w:ind w:left="1211"/>
        <w:rPr>
          <w:rFonts w:ascii="Times New Roman" w:hAnsi="Times New Roman" w:cs="Times New Roman"/>
          <w:sz w:val="24"/>
          <w:szCs w:val="24"/>
          <w:rtl/>
        </w:rPr>
      </w:pPr>
    </w:p>
    <w:p w14:paraId="1C30120F" w14:textId="7B319054" w:rsidR="00BA12D8" w:rsidRDefault="00BA12D8" w:rsidP="00BA12D8">
      <w:pPr>
        <w:pStyle w:val="ListParagraph"/>
        <w:bidi w:val="0"/>
        <w:spacing w:after="0"/>
        <w:ind w:left="1211"/>
        <w:rPr>
          <w:rFonts w:ascii="Times New Roman" w:hAnsi="Times New Roman" w:cs="Times New Roman"/>
          <w:sz w:val="24"/>
          <w:szCs w:val="24"/>
          <w:rtl/>
        </w:rPr>
      </w:pPr>
    </w:p>
    <w:p w14:paraId="377AE046" w14:textId="7FFABDB5" w:rsidR="00BA12D8" w:rsidRDefault="00BA12D8" w:rsidP="00BA12D8">
      <w:pPr>
        <w:pStyle w:val="ListParagraph"/>
        <w:bidi w:val="0"/>
        <w:spacing w:after="0"/>
        <w:ind w:left="1211"/>
        <w:rPr>
          <w:rFonts w:ascii="Times New Roman" w:hAnsi="Times New Roman" w:cs="Times New Roman"/>
          <w:sz w:val="24"/>
          <w:szCs w:val="24"/>
          <w:rtl/>
        </w:rPr>
      </w:pPr>
    </w:p>
    <w:p w14:paraId="514CD89E" w14:textId="77777777" w:rsidR="00BA12D8" w:rsidRDefault="00BA12D8" w:rsidP="00BA12D8">
      <w:pPr>
        <w:pStyle w:val="ListParagraph"/>
        <w:bidi w:val="0"/>
        <w:spacing w:after="0"/>
        <w:ind w:left="1211"/>
        <w:rPr>
          <w:rFonts w:ascii="Times New Roman" w:hAnsi="Times New Roman" w:cs="Times New Roman"/>
          <w:sz w:val="24"/>
          <w:szCs w:val="24"/>
          <w:rtl/>
        </w:rPr>
      </w:pPr>
    </w:p>
    <w:p w14:paraId="7B9FAA78" w14:textId="0898D489" w:rsidR="00490AA7" w:rsidRDefault="00490AA7" w:rsidP="00995806">
      <w:pPr>
        <w:pStyle w:val="ListParagraph"/>
        <w:numPr>
          <w:ilvl w:val="0"/>
          <w:numId w:val="42"/>
        </w:numPr>
        <w:bidi w:val="0"/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lastRenderedPageBreak/>
        <w:pict w14:anchorId="63CFC871">
          <v:shape id="_x0000_s1031" type="#_x0000_t202" style="position:absolute;left:0;text-align:left;margin-left:19.9pt;margin-top:24.75pt;width:451.6pt;height:597.25pt;z-index:251664384;visibility:visible;mso-wrap-distance-left:9pt;mso-wrap-distance-top:3.6pt;mso-wrap-distance-right:9pt;mso-wrap-distance-bottom:3.6pt;mso-position-horizontal-relative:text;mso-position-vertical-relative:text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">
            <v:textbox style="mso-next-textbox:#_x0000_s1031">
              <w:txbxContent>
                <w:p w14:paraId="78124232" w14:textId="77777777" w:rsidR="00545A90" w:rsidRDefault="00545A90" w:rsidP="00490AA7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</w:p>
                <w:p w14:paraId="6F82804E" w14:textId="17E4F544" w:rsidR="00545A90" w:rsidRDefault="00545A90" w:rsidP="00490AA7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ind w:left="840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2B91AF"/>
                      <w:sz w:val="19"/>
                      <w:szCs w:val="19"/>
                      <w:highlight w:val="white"/>
                    </w:rPr>
                    <w:t>String</w:t>
                  </w: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iiiInstruction_line111, iiiInstruction_line222, iiiInstruction_line333, iiiInstruction_line444;</w:t>
                  </w:r>
                </w:p>
                <w:p w14:paraId="7C81322F" w14:textId="2579D84C" w:rsidR="00545A90" w:rsidRDefault="00545A90" w:rsidP="00490AA7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ind w:left="840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2B91AF"/>
                      <w:sz w:val="19"/>
                      <w:szCs w:val="19"/>
                      <w:highlight w:val="white"/>
                    </w:rPr>
                    <w:t>String</w:t>
                  </w: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iiiInstruction_line555, iiiInstruction_line666, iiiInstruction_line777, iiiInstruction_line888, iiiInstruction_line999;</w:t>
                  </w:r>
                </w:p>
                <w:p w14:paraId="036F2D0A" w14:textId="77777777" w:rsidR="00545A90" w:rsidRDefault="00545A90" w:rsidP="00490AA7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       </w:t>
                  </w:r>
                  <w:r>
                    <w:rPr>
                      <w:rFonts w:ascii="Consolas" w:hAnsi="Consolas" w:cs="Consolas"/>
                      <w:color w:val="2B91AF"/>
                      <w:sz w:val="19"/>
                      <w:szCs w:val="19"/>
                      <w:highlight w:val="white"/>
                    </w:rPr>
                    <w:t>String</w:t>
                  </w: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iiiInstruction_line000;</w:t>
                  </w:r>
                </w:p>
                <w:p w14:paraId="5B1F84C4" w14:textId="77777777" w:rsidR="00545A90" w:rsidRDefault="00545A90" w:rsidP="00490AA7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</w:p>
                <w:p w14:paraId="63352C84" w14:textId="77777777" w:rsidR="00545A90" w:rsidRDefault="00545A90" w:rsidP="00490AA7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       </w:t>
                  </w:r>
                  <w:proofErr w:type="gramStart"/>
                  <w:r>
                    <w:rPr>
                      <w:rFonts w:ascii="Consolas" w:hAnsi="Consolas" w:cs="Consolas"/>
                      <w:color w:val="0000FF"/>
                      <w:sz w:val="19"/>
                      <w:szCs w:val="19"/>
                      <w:highlight w:val="white"/>
                    </w:rPr>
                    <w:t>string</w:t>
                  </w: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>[</w:t>
                  </w:r>
                  <w:proofErr w:type="gramEnd"/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>] instruction_line_arr1;</w:t>
                  </w:r>
                </w:p>
                <w:p w14:paraId="09F9B194" w14:textId="77777777" w:rsidR="00545A90" w:rsidRDefault="00545A90" w:rsidP="00490AA7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       </w:t>
                  </w:r>
                  <w:proofErr w:type="gramStart"/>
                  <w:r>
                    <w:rPr>
                      <w:rFonts w:ascii="Consolas" w:hAnsi="Consolas" w:cs="Consolas"/>
                      <w:color w:val="0000FF"/>
                      <w:sz w:val="19"/>
                      <w:szCs w:val="19"/>
                      <w:highlight w:val="white"/>
                    </w:rPr>
                    <w:t>string</w:t>
                  </w: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>[</w:t>
                  </w:r>
                  <w:proofErr w:type="gramEnd"/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>] instruction_line_arr2;</w:t>
                  </w:r>
                </w:p>
                <w:p w14:paraId="4B1E2447" w14:textId="77777777" w:rsidR="00545A90" w:rsidRDefault="00545A90" w:rsidP="00490AA7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       </w:t>
                  </w:r>
                  <w:proofErr w:type="gramStart"/>
                  <w:r>
                    <w:rPr>
                      <w:rFonts w:ascii="Consolas" w:hAnsi="Consolas" w:cs="Consolas"/>
                      <w:color w:val="0000FF"/>
                      <w:sz w:val="19"/>
                      <w:szCs w:val="19"/>
                      <w:highlight w:val="white"/>
                    </w:rPr>
                    <w:t>string</w:t>
                  </w: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>[</w:t>
                  </w:r>
                  <w:proofErr w:type="gramEnd"/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>] instruction_line_arr3;</w:t>
                  </w:r>
                </w:p>
                <w:p w14:paraId="5E628365" w14:textId="77777777" w:rsidR="00545A90" w:rsidRDefault="00545A90" w:rsidP="00490AA7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       </w:t>
                  </w:r>
                  <w:proofErr w:type="gramStart"/>
                  <w:r>
                    <w:rPr>
                      <w:rFonts w:ascii="Consolas" w:hAnsi="Consolas" w:cs="Consolas"/>
                      <w:color w:val="0000FF"/>
                      <w:sz w:val="19"/>
                      <w:szCs w:val="19"/>
                      <w:highlight w:val="white"/>
                    </w:rPr>
                    <w:t>string</w:t>
                  </w: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>[</w:t>
                  </w:r>
                  <w:proofErr w:type="gramEnd"/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>] instruction_line_arr4;</w:t>
                  </w:r>
                </w:p>
                <w:p w14:paraId="04579E19" w14:textId="77777777" w:rsidR="00545A90" w:rsidRDefault="00545A90" w:rsidP="00490AA7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       </w:t>
                  </w:r>
                  <w:proofErr w:type="gramStart"/>
                  <w:r>
                    <w:rPr>
                      <w:rFonts w:ascii="Consolas" w:hAnsi="Consolas" w:cs="Consolas"/>
                      <w:color w:val="0000FF"/>
                      <w:sz w:val="19"/>
                      <w:szCs w:val="19"/>
                      <w:highlight w:val="white"/>
                    </w:rPr>
                    <w:t>string</w:t>
                  </w: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>[</w:t>
                  </w:r>
                  <w:proofErr w:type="gramEnd"/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>] instruction_line_arr5;</w:t>
                  </w:r>
                </w:p>
                <w:p w14:paraId="3058E7D8" w14:textId="77777777" w:rsidR="00545A90" w:rsidRDefault="00545A90" w:rsidP="00490AA7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       </w:t>
                  </w:r>
                  <w:proofErr w:type="gramStart"/>
                  <w:r>
                    <w:rPr>
                      <w:rFonts w:ascii="Consolas" w:hAnsi="Consolas" w:cs="Consolas"/>
                      <w:color w:val="0000FF"/>
                      <w:sz w:val="19"/>
                      <w:szCs w:val="19"/>
                      <w:highlight w:val="white"/>
                    </w:rPr>
                    <w:t>string</w:t>
                  </w: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>[</w:t>
                  </w:r>
                  <w:proofErr w:type="gramEnd"/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>] instruction_line_arr6;</w:t>
                  </w:r>
                </w:p>
                <w:p w14:paraId="5DC31D3D" w14:textId="77777777" w:rsidR="00545A90" w:rsidRDefault="00545A90" w:rsidP="00490AA7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       </w:t>
                  </w:r>
                  <w:proofErr w:type="gramStart"/>
                  <w:r>
                    <w:rPr>
                      <w:rFonts w:ascii="Consolas" w:hAnsi="Consolas" w:cs="Consolas"/>
                      <w:color w:val="0000FF"/>
                      <w:sz w:val="19"/>
                      <w:szCs w:val="19"/>
                      <w:highlight w:val="white"/>
                    </w:rPr>
                    <w:t>string</w:t>
                  </w: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>[</w:t>
                  </w:r>
                  <w:proofErr w:type="gramEnd"/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>] instruction_line_arr7;</w:t>
                  </w:r>
                </w:p>
                <w:p w14:paraId="214589D9" w14:textId="77777777" w:rsidR="00545A90" w:rsidRDefault="00545A90" w:rsidP="00490AA7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       </w:t>
                  </w:r>
                  <w:proofErr w:type="gramStart"/>
                  <w:r>
                    <w:rPr>
                      <w:rFonts w:ascii="Consolas" w:hAnsi="Consolas" w:cs="Consolas"/>
                      <w:color w:val="0000FF"/>
                      <w:sz w:val="19"/>
                      <w:szCs w:val="19"/>
                      <w:highlight w:val="white"/>
                    </w:rPr>
                    <w:t>string</w:t>
                  </w: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>[</w:t>
                  </w:r>
                  <w:proofErr w:type="gramEnd"/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>] instruction_line_arr8;</w:t>
                  </w:r>
                </w:p>
                <w:p w14:paraId="03C617C3" w14:textId="77777777" w:rsidR="00545A90" w:rsidRDefault="00545A90" w:rsidP="00490AA7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       </w:t>
                  </w:r>
                  <w:proofErr w:type="gramStart"/>
                  <w:r>
                    <w:rPr>
                      <w:rFonts w:ascii="Consolas" w:hAnsi="Consolas" w:cs="Consolas"/>
                      <w:color w:val="0000FF"/>
                      <w:sz w:val="19"/>
                      <w:szCs w:val="19"/>
                      <w:highlight w:val="white"/>
                    </w:rPr>
                    <w:t>string</w:t>
                  </w: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>[</w:t>
                  </w:r>
                  <w:proofErr w:type="gramEnd"/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>] instruction_line_arr9;</w:t>
                  </w:r>
                </w:p>
                <w:p w14:paraId="618A43B8" w14:textId="77777777" w:rsidR="00545A90" w:rsidRDefault="00545A90" w:rsidP="00490AA7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</w:p>
                <w:p w14:paraId="1054C64F" w14:textId="77777777" w:rsidR="00545A90" w:rsidRDefault="00545A90" w:rsidP="00490AA7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       </w:t>
                  </w:r>
                  <w:r>
                    <w:rPr>
                      <w:rFonts w:ascii="Consolas" w:hAnsi="Consolas" w:cs="Consolas"/>
                      <w:color w:val="0000FF"/>
                      <w:sz w:val="19"/>
                      <w:szCs w:val="19"/>
                      <w:highlight w:val="white"/>
                    </w:rPr>
                    <w:t>string</w:t>
                  </w: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program_counter_code = </w:t>
                  </w:r>
                  <w:r>
                    <w:rPr>
                      <w:rFonts w:ascii="Consolas" w:hAnsi="Consolas" w:cs="Consolas"/>
                      <w:color w:val="A31515"/>
                      <w:sz w:val="19"/>
                      <w:szCs w:val="19"/>
                      <w:highlight w:val="white"/>
                    </w:rPr>
                    <w:t>"1000"</w:t>
                  </w: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>;</w:t>
                  </w:r>
                </w:p>
                <w:p w14:paraId="1F487DB9" w14:textId="77777777" w:rsidR="00545A90" w:rsidRDefault="00545A90" w:rsidP="00490AA7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</w:p>
                <w:p w14:paraId="3B0BDE73" w14:textId="77777777" w:rsidR="00545A90" w:rsidRDefault="00545A90" w:rsidP="00490AA7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       </w:t>
                  </w:r>
                  <w:r>
                    <w:rPr>
                      <w:rFonts w:ascii="Consolas" w:hAnsi="Consolas" w:cs="Consolas"/>
                      <w:color w:val="0000FF"/>
                      <w:sz w:val="19"/>
                      <w:szCs w:val="19"/>
                      <w:highlight w:val="white"/>
                    </w:rPr>
                    <w:t>string</w:t>
                  </w: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read_data111 = </w:t>
                  </w:r>
                  <w:r>
                    <w:rPr>
                      <w:rFonts w:ascii="Consolas" w:hAnsi="Consolas" w:cs="Consolas"/>
                      <w:color w:val="A31515"/>
                      <w:sz w:val="19"/>
                      <w:szCs w:val="19"/>
                      <w:highlight w:val="white"/>
                    </w:rPr>
                    <w:t>""</w:t>
                  </w: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>;</w:t>
                  </w:r>
                </w:p>
                <w:p w14:paraId="5161BD1D" w14:textId="77777777" w:rsidR="00545A90" w:rsidRDefault="00545A90" w:rsidP="00490AA7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       </w:t>
                  </w:r>
                  <w:r>
                    <w:rPr>
                      <w:rFonts w:ascii="Consolas" w:hAnsi="Consolas" w:cs="Consolas"/>
                      <w:color w:val="0000FF"/>
                      <w:sz w:val="19"/>
                      <w:szCs w:val="19"/>
                      <w:highlight w:val="white"/>
                    </w:rPr>
                    <w:t>string</w:t>
                  </w: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read_data222 = </w:t>
                  </w:r>
                  <w:r>
                    <w:rPr>
                      <w:rFonts w:ascii="Consolas" w:hAnsi="Consolas" w:cs="Consolas"/>
                      <w:color w:val="A31515"/>
                      <w:sz w:val="19"/>
                      <w:szCs w:val="19"/>
                      <w:highlight w:val="white"/>
                    </w:rPr>
                    <w:t>""</w:t>
                  </w: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>;</w:t>
                  </w:r>
                </w:p>
                <w:p w14:paraId="2DA0EB7C" w14:textId="77777777" w:rsidR="00545A90" w:rsidRDefault="00545A90" w:rsidP="00490AA7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</w:p>
                <w:p w14:paraId="1176C7BF" w14:textId="77777777" w:rsidR="00545A90" w:rsidRDefault="00545A90" w:rsidP="00490AA7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       </w:t>
                  </w:r>
                  <w:r>
                    <w:rPr>
                      <w:rFonts w:ascii="Consolas" w:hAnsi="Consolas" w:cs="Consolas"/>
                      <w:color w:val="0000FF"/>
                      <w:sz w:val="19"/>
                      <w:szCs w:val="19"/>
                      <w:highlight w:val="white"/>
                    </w:rPr>
                    <w:t>string</w:t>
                  </w: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read_register111 = </w:t>
                  </w:r>
                  <w:r>
                    <w:rPr>
                      <w:rFonts w:ascii="Consolas" w:hAnsi="Consolas" w:cs="Consolas"/>
                      <w:color w:val="A31515"/>
                      <w:sz w:val="19"/>
                      <w:szCs w:val="19"/>
                      <w:highlight w:val="white"/>
                    </w:rPr>
                    <w:t>""</w:t>
                  </w: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>;</w:t>
                  </w:r>
                </w:p>
                <w:p w14:paraId="14D999BF" w14:textId="77777777" w:rsidR="00545A90" w:rsidRDefault="00545A90" w:rsidP="00490AA7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       </w:t>
                  </w:r>
                  <w:r>
                    <w:rPr>
                      <w:rFonts w:ascii="Consolas" w:hAnsi="Consolas" w:cs="Consolas"/>
                      <w:color w:val="0000FF"/>
                      <w:sz w:val="19"/>
                      <w:szCs w:val="19"/>
                      <w:highlight w:val="white"/>
                    </w:rPr>
                    <w:t>string</w:t>
                  </w: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read_registe222 = </w:t>
                  </w:r>
                  <w:r>
                    <w:rPr>
                      <w:rFonts w:ascii="Consolas" w:hAnsi="Consolas" w:cs="Consolas"/>
                      <w:color w:val="A31515"/>
                      <w:sz w:val="19"/>
                      <w:szCs w:val="19"/>
                      <w:highlight w:val="white"/>
                    </w:rPr>
                    <w:t>""</w:t>
                  </w: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>;</w:t>
                  </w:r>
                </w:p>
                <w:p w14:paraId="7AEBE011" w14:textId="77777777" w:rsidR="00545A90" w:rsidRDefault="00545A90" w:rsidP="00490AA7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</w:p>
                <w:p w14:paraId="45FFE868" w14:textId="77777777" w:rsidR="00545A90" w:rsidRDefault="00545A90" w:rsidP="00490AA7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       </w:t>
                  </w:r>
                  <w:r>
                    <w:rPr>
                      <w:rFonts w:ascii="Consolas" w:hAnsi="Consolas" w:cs="Consolas"/>
                      <w:color w:val="0000FF"/>
                      <w:sz w:val="19"/>
                      <w:szCs w:val="19"/>
                      <w:highlight w:val="white"/>
                    </w:rPr>
                    <w:t>string</w:t>
                  </w: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write_data = </w:t>
                  </w:r>
                  <w:r>
                    <w:rPr>
                      <w:rFonts w:ascii="Consolas" w:hAnsi="Consolas" w:cs="Consolas"/>
                      <w:color w:val="A31515"/>
                      <w:sz w:val="19"/>
                      <w:szCs w:val="19"/>
                      <w:highlight w:val="white"/>
                    </w:rPr>
                    <w:t>""</w:t>
                  </w: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>;</w:t>
                  </w:r>
                </w:p>
                <w:p w14:paraId="0583BDEB" w14:textId="77777777" w:rsidR="00545A90" w:rsidRDefault="00545A90" w:rsidP="00490AA7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       </w:t>
                  </w:r>
                  <w:r>
                    <w:rPr>
                      <w:rFonts w:ascii="Consolas" w:hAnsi="Consolas" w:cs="Consolas"/>
                      <w:color w:val="0000FF"/>
                      <w:sz w:val="19"/>
                      <w:szCs w:val="19"/>
                      <w:highlight w:val="white"/>
                    </w:rPr>
                    <w:t>string</w:t>
                  </w: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write_register = </w:t>
                  </w:r>
                  <w:r>
                    <w:rPr>
                      <w:rFonts w:ascii="Consolas" w:hAnsi="Consolas" w:cs="Consolas"/>
                      <w:color w:val="A31515"/>
                      <w:sz w:val="19"/>
                      <w:szCs w:val="19"/>
                      <w:highlight w:val="white"/>
                    </w:rPr>
                    <w:t>""</w:t>
                  </w: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; </w:t>
                  </w:r>
                </w:p>
                <w:p w14:paraId="2A199592" w14:textId="77777777" w:rsidR="00545A90" w:rsidRDefault="00545A90" w:rsidP="00490AA7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</w:p>
                <w:p w14:paraId="328BDA88" w14:textId="77777777" w:rsidR="00545A90" w:rsidRDefault="00545A90" w:rsidP="00490AA7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       </w:t>
                  </w:r>
                  <w:r>
                    <w:rPr>
                      <w:rFonts w:ascii="Consolas" w:hAnsi="Consolas" w:cs="Consolas"/>
                      <w:color w:val="0000FF"/>
                      <w:sz w:val="19"/>
                      <w:szCs w:val="19"/>
                      <w:highlight w:val="white"/>
                    </w:rPr>
                    <w:t>int</w:t>
                  </w: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number_of_cycle = 0;</w:t>
                  </w:r>
                </w:p>
                <w:p w14:paraId="3A4B5ABD" w14:textId="77777777" w:rsidR="00545A90" w:rsidRDefault="00545A90" w:rsidP="00490AA7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</w:p>
                <w:p w14:paraId="77E4DB80" w14:textId="77777777" w:rsidR="00545A90" w:rsidRDefault="00545A90" w:rsidP="00490AA7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       </w:t>
                  </w:r>
                  <w:r>
                    <w:rPr>
                      <w:rFonts w:ascii="Consolas" w:hAnsi="Consolas" w:cs="Consolas"/>
                      <w:color w:val="0000FF"/>
                      <w:sz w:val="19"/>
                      <w:szCs w:val="19"/>
                      <w:highlight w:val="white"/>
                    </w:rPr>
                    <w:t>string</w:t>
                  </w: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sign_extention = </w:t>
                  </w:r>
                  <w:r>
                    <w:rPr>
                      <w:rFonts w:ascii="Consolas" w:hAnsi="Consolas" w:cs="Consolas"/>
                      <w:color w:val="A31515"/>
                      <w:sz w:val="19"/>
                      <w:szCs w:val="19"/>
                      <w:highlight w:val="white"/>
                    </w:rPr>
                    <w:t>""</w:t>
                  </w: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>;</w:t>
                  </w:r>
                </w:p>
                <w:p w14:paraId="21C5AB59" w14:textId="77777777" w:rsidR="00545A90" w:rsidRDefault="00545A90" w:rsidP="00490AA7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</w:p>
                <w:p w14:paraId="374B33E6" w14:textId="77777777" w:rsidR="00545A90" w:rsidRDefault="00545A90" w:rsidP="00490AA7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       </w:t>
                  </w:r>
                  <w:r>
                    <w:rPr>
                      <w:rFonts w:ascii="Consolas" w:hAnsi="Consolas" w:cs="Consolas"/>
                      <w:color w:val="0000FF"/>
                      <w:sz w:val="19"/>
                      <w:szCs w:val="19"/>
                      <w:highlight w:val="white"/>
                    </w:rPr>
                    <w:t>string</w:t>
                  </w: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instruction_line_ = </w:t>
                  </w:r>
                  <w:r>
                    <w:rPr>
                      <w:rFonts w:ascii="Consolas" w:hAnsi="Consolas" w:cs="Consolas"/>
                      <w:color w:val="A31515"/>
                      <w:sz w:val="19"/>
                      <w:szCs w:val="19"/>
                      <w:highlight w:val="white"/>
                    </w:rPr>
                    <w:t>""</w:t>
                  </w: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>;</w:t>
                  </w:r>
                </w:p>
                <w:p w14:paraId="5B12CBBB" w14:textId="77777777" w:rsidR="00545A90" w:rsidRDefault="00545A90" w:rsidP="00490AA7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</w:p>
                <w:p w14:paraId="7B1EA237" w14:textId="77777777" w:rsidR="00545A90" w:rsidRDefault="00545A90" w:rsidP="00490AA7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       </w:t>
                  </w:r>
                  <w:r>
                    <w:rPr>
                      <w:rFonts w:ascii="Consolas" w:hAnsi="Consolas" w:cs="Consolas"/>
                      <w:color w:val="0000FF"/>
                      <w:sz w:val="19"/>
                      <w:szCs w:val="19"/>
                      <w:highlight w:val="white"/>
                    </w:rPr>
                    <w:t>string</w:t>
                  </w: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instr_00_t0_15 = </w:t>
                  </w:r>
                  <w:r>
                    <w:rPr>
                      <w:rFonts w:ascii="Consolas" w:hAnsi="Consolas" w:cs="Consolas"/>
                      <w:color w:val="A31515"/>
                      <w:sz w:val="19"/>
                      <w:szCs w:val="19"/>
                      <w:highlight w:val="white"/>
                    </w:rPr>
                    <w:t>""</w:t>
                  </w: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>;</w:t>
                  </w:r>
                </w:p>
                <w:p w14:paraId="61421DA7" w14:textId="77777777" w:rsidR="00545A90" w:rsidRDefault="00545A90" w:rsidP="00490AA7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       </w:t>
                  </w:r>
                  <w:r>
                    <w:rPr>
                      <w:rFonts w:ascii="Consolas" w:hAnsi="Consolas" w:cs="Consolas"/>
                      <w:color w:val="0000FF"/>
                      <w:sz w:val="19"/>
                      <w:szCs w:val="19"/>
                      <w:highlight w:val="white"/>
                    </w:rPr>
                    <w:t>string</w:t>
                  </w: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instr_11_t0_15 = </w:t>
                  </w:r>
                  <w:r>
                    <w:rPr>
                      <w:rFonts w:ascii="Consolas" w:hAnsi="Consolas" w:cs="Consolas"/>
                      <w:color w:val="A31515"/>
                      <w:sz w:val="19"/>
                      <w:szCs w:val="19"/>
                      <w:highlight w:val="white"/>
                    </w:rPr>
                    <w:t>""</w:t>
                  </w: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>;</w:t>
                  </w:r>
                </w:p>
                <w:p w14:paraId="40786B4E" w14:textId="77777777" w:rsidR="00545A90" w:rsidRDefault="00545A90" w:rsidP="00490AA7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       </w:t>
                  </w:r>
                  <w:r>
                    <w:rPr>
                      <w:rFonts w:ascii="Consolas" w:hAnsi="Consolas" w:cs="Consolas"/>
                      <w:color w:val="0000FF"/>
                      <w:sz w:val="19"/>
                      <w:szCs w:val="19"/>
                      <w:highlight w:val="white"/>
                    </w:rPr>
                    <w:t>string</w:t>
                  </w: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instr_16_t0_20 = </w:t>
                  </w:r>
                  <w:r>
                    <w:rPr>
                      <w:rFonts w:ascii="Consolas" w:hAnsi="Consolas" w:cs="Consolas"/>
                      <w:color w:val="A31515"/>
                      <w:sz w:val="19"/>
                      <w:szCs w:val="19"/>
                      <w:highlight w:val="white"/>
                    </w:rPr>
                    <w:t>""</w:t>
                  </w: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>;</w:t>
                  </w:r>
                </w:p>
                <w:p w14:paraId="66B96ECB" w14:textId="77777777" w:rsidR="00545A90" w:rsidRDefault="00545A90" w:rsidP="00490AA7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</w:p>
                <w:p w14:paraId="72DC4B51" w14:textId="77777777" w:rsidR="00545A90" w:rsidRDefault="00545A90" w:rsidP="00490AA7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       </w:t>
                  </w:r>
                  <w:r>
                    <w:rPr>
                      <w:rFonts w:ascii="Consolas" w:hAnsi="Consolas" w:cs="Consolas"/>
                      <w:color w:val="0000FF"/>
                      <w:sz w:val="19"/>
                      <w:szCs w:val="19"/>
                      <w:highlight w:val="white"/>
                    </w:rPr>
                    <w:t>string</w:t>
                  </w: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ALU_Output = </w:t>
                  </w:r>
                  <w:r>
                    <w:rPr>
                      <w:rFonts w:ascii="Consolas" w:hAnsi="Consolas" w:cs="Consolas"/>
                      <w:color w:val="A31515"/>
                      <w:sz w:val="19"/>
                      <w:szCs w:val="19"/>
                      <w:highlight w:val="white"/>
                    </w:rPr>
                    <w:t>""</w:t>
                  </w: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>;</w:t>
                  </w:r>
                </w:p>
                <w:p w14:paraId="08426002" w14:textId="77777777" w:rsidR="00545A90" w:rsidRDefault="00545A90" w:rsidP="00490AA7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       </w:t>
                  </w:r>
                  <w:r>
                    <w:rPr>
                      <w:rFonts w:ascii="Consolas" w:hAnsi="Consolas" w:cs="Consolas"/>
                      <w:color w:val="0000FF"/>
                      <w:sz w:val="19"/>
                      <w:szCs w:val="19"/>
                      <w:highlight w:val="white"/>
                    </w:rPr>
                    <w:t>string</w:t>
                  </w: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ALU_mux_input0 = </w:t>
                  </w:r>
                  <w:r>
                    <w:rPr>
                      <w:rFonts w:ascii="Consolas" w:hAnsi="Consolas" w:cs="Consolas"/>
                      <w:color w:val="A31515"/>
                      <w:sz w:val="19"/>
                      <w:szCs w:val="19"/>
                      <w:highlight w:val="white"/>
                    </w:rPr>
                    <w:t>""</w:t>
                  </w: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>;</w:t>
                  </w:r>
                </w:p>
                <w:p w14:paraId="7569F0AF" w14:textId="77777777" w:rsidR="00545A90" w:rsidRDefault="00545A90" w:rsidP="00490AA7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       </w:t>
                  </w:r>
                  <w:r>
                    <w:rPr>
                      <w:rFonts w:ascii="Consolas" w:hAnsi="Consolas" w:cs="Consolas"/>
                      <w:color w:val="0000FF"/>
                      <w:sz w:val="19"/>
                      <w:szCs w:val="19"/>
                      <w:highlight w:val="white"/>
                    </w:rPr>
                    <w:t>string</w:t>
                  </w: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reg_dist_MUX_Output = </w:t>
                  </w:r>
                  <w:r>
                    <w:rPr>
                      <w:rFonts w:ascii="Consolas" w:hAnsi="Consolas" w:cs="Consolas"/>
                      <w:color w:val="A31515"/>
                      <w:sz w:val="19"/>
                      <w:szCs w:val="19"/>
                      <w:highlight w:val="white"/>
                    </w:rPr>
                    <w:t>""</w:t>
                  </w: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>;</w:t>
                  </w:r>
                </w:p>
                <w:p w14:paraId="7C43601C" w14:textId="77777777" w:rsidR="00545A90" w:rsidRDefault="00545A90" w:rsidP="00490AA7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</w:p>
                <w:p w14:paraId="3FCAF9CC" w14:textId="77777777" w:rsidR="00545A90" w:rsidRDefault="00545A90" w:rsidP="00490AA7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       </w:t>
                  </w:r>
                  <w:r>
                    <w:rPr>
                      <w:rFonts w:ascii="Consolas" w:hAnsi="Consolas" w:cs="Consolas"/>
                      <w:color w:val="0000FF"/>
                      <w:sz w:val="19"/>
                      <w:szCs w:val="19"/>
                      <w:highlight w:val="white"/>
                    </w:rPr>
                    <w:t>string</w:t>
                  </w: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Address_mem_WR = </w:t>
                  </w:r>
                  <w:r>
                    <w:rPr>
                      <w:rFonts w:ascii="Consolas" w:hAnsi="Consolas" w:cs="Consolas"/>
                      <w:color w:val="A31515"/>
                      <w:sz w:val="19"/>
                      <w:szCs w:val="19"/>
                      <w:highlight w:val="white"/>
                    </w:rPr>
                    <w:t>""</w:t>
                  </w: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; </w:t>
                  </w:r>
                  <w:r>
                    <w:rPr>
                      <w:rFonts w:ascii="Consolas" w:hAnsi="Consolas" w:cs="Consolas"/>
                      <w:color w:val="008000"/>
                      <w:sz w:val="19"/>
                      <w:szCs w:val="19"/>
                      <w:highlight w:val="white"/>
                    </w:rPr>
                    <w:t>//23</w:t>
                  </w:r>
                </w:p>
                <w:p w14:paraId="68DDE90A" w14:textId="77777777" w:rsidR="00545A90" w:rsidRDefault="00545A90" w:rsidP="00490AA7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       </w:t>
                  </w:r>
                  <w:r>
                    <w:rPr>
                      <w:rFonts w:ascii="Consolas" w:hAnsi="Consolas" w:cs="Consolas"/>
                      <w:color w:val="0000FF"/>
                      <w:sz w:val="19"/>
                      <w:szCs w:val="19"/>
                      <w:highlight w:val="white"/>
                    </w:rPr>
                    <w:t>string</w:t>
                  </w: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read_data25 = </w:t>
                  </w:r>
                  <w:r>
                    <w:rPr>
                      <w:rFonts w:ascii="Consolas" w:hAnsi="Consolas" w:cs="Consolas"/>
                      <w:color w:val="A31515"/>
                      <w:sz w:val="19"/>
                      <w:szCs w:val="19"/>
                      <w:highlight w:val="white"/>
                    </w:rPr>
                    <w:t>"</w:t>
                  </w:r>
                  <w:proofErr w:type="gramStart"/>
                  <w:r>
                    <w:rPr>
                      <w:rFonts w:ascii="Consolas" w:hAnsi="Consolas" w:cs="Consolas"/>
                      <w:color w:val="A31515"/>
                      <w:sz w:val="19"/>
                      <w:szCs w:val="19"/>
                      <w:highlight w:val="white"/>
                    </w:rPr>
                    <w:t>"</w:t>
                  </w: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;   </w:t>
                  </w:r>
                  <w:proofErr w:type="gramEnd"/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</w:t>
                  </w:r>
                  <w:r>
                    <w:rPr>
                      <w:rFonts w:ascii="Consolas" w:hAnsi="Consolas" w:cs="Consolas"/>
                      <w:color w:val="008000"/>
                      <w:sz w:val="19"/>
                      <w:szCs w:val="19"/>
                      <w:highlight w:val="white"/>
                    </w:rPr>
                    <w:t>//25</w:t>
                  </w:r>
                </w:p>
                <w:p w14:paraId="24420DFC" w14:textId="77777777" w:rsidR="00545A90" w:rsidRDefault="00545A90" w:rsidP="00490AA7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</w:p>
                <w:p w14:paraId="151F3EDD" w14:textId="77777777" w:rsidR="00545A90" w:rsidRDefault="00545A90" w:rsidP="00490AA7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       </w:t>
                  </w:r>
                  <w:r>
                    <w:rPr>
                      <w:rFonts w:ascii="Consolas" w:hAnsi="Consolas" w:cs="Consolas"/>
                      <w:color w:val="0000FF"/>
                      <w:sz w:val="19"/>
                      <w:szCs w:val="19"/>
                      <w:highlight w:val="white"/>
                    </w:rPr>
                    <w:t>string</w:t>
                  </w: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IFetch_IDecode = </w:t>
                  </w:r>
                  <w:r>
                    <w:rPr>
                      <w:rFonts w:ascii="Consolas" w:hAnsi="Consolas" w:cs="Consolas"/>
                      <w:color w:val="A31515"/>
                      <w:sz w:val="19"/>
                      <w:szCs w:val="19"/>
                      <w:highlight w:val="white"/>
                    </w:rPr>
                    <w:t>""</w:t>
                  </w: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>;</w:t>
                  </w:r>
                </w:p>
                <w:p w14:paraId="6ABB4E3E" w14:textId="77777777" w:rsidR="00545A90" w:rsidRDefault="00545A90" w:rsidP="00490AA7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       </w:t>
                  </w:r>
                  <w:r>
                    <w:rPr>
                      <w:rFonts w:ascii="Consolas" w:hAnsi="Consolas" w:cs="Consolas"/>
                      <w:color w:val="0000FF"/>
                      <w:sz w:val="19"/>
                      <w:szCs w:val="19"/>
                      <w:highlight w:val="white"/>
                    </w:rPr>
                    <w:t>string</w:t>
                  </w: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IDecode_IExecute = </w:t>
                  </w:r>
                  <w:r>
                    <w:rPr>
                      <w:rFonts w:ascii="Consolas" w:hAnsi="Consolas" w:cs="Consolas"/>
                      <w:color w:val="A31515"/>
                      <w:sz w:val="19"/>
                      <w:szCs w:val="19"/>
                      <w:highlight w:val="white"/>
                    </w:rPr>
                    <w:t>""</w:t>
                  </w: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>;</w:t>
                  </w:r>
                </w:p>
                <w:p w14:paraId="0745E3DE" w14:textId="03E07618" w:rsidR="00545A90" w:rsidRDefault="00545A90" w:rsidP="00490AA7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       </w:t>
                  </w:r>
                  <w:r>
                    <w:rPr>
                      <w:rFonts w:ascii="Consolas" w:hAnsi="Consolas" w:cs="Consolas"/>
                      <w:color w:val="0000FF"/>
                      <w:sz w:val="19"/>
                      <w:szCs w:val="19"/>
                      <w:highlight w:val="white"/>
                    </w:rPr>
                    <w:t>string</w:t>
                  </w: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Memory_write_back = </w:t>
                  </w:r>
                  <w:r>
                    <w:rPr>
                      <w:rFonts w:ascii="Consolas" w:hAnsi="Consolas" w:cs="Consolas"/>
                      <w:color w:val="A31515"/>
                      <w:sz w:val="19"/>
                      <w:szCs w:val="19"/>
                      <w:highlight w:val="white"/>
                    </w:rPr>
                    <w:t>""</w:t>
                  </w: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>;</w:t>
                  </w:r>
                </w:p>
                <w:p w14:paraId="1F4380A9" w14:textId="77777777" w:rsidR="00545A90" w:rsidRDefault="00545A90" w:rsidP="00490AA7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</w:p>
                <w:p w14:paraId="7BAB9208" w14:textId="77777777" w:rsidR="00545A90" w:rsidRDefault="00545A90" w:rsidP="00490AA7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       </w:t>
                  </w:r>
                  <w:r>
                    <w:rPr>
                      <w:rFonts w:ascii="Consolas" w:hAnsi="Consolas" w:cs="Consolas"/>
                      <w:color w:val="0000FF"/>
                      <w:sz w:val="19"/>
                      <w:szCs w:val="19"/>
                      <w:highlight w:val="white"/>
                    </w:rPr>
                    <w:t>string</w:t>
                  </w: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key = </w:t>
                  </w:r>
                  <w:r>
                    <w:rPr>
                      <w:rFonts w:ascii="Consolas" w:hAnsi="Consolas" w:cs="Consolas"/>
                      <w:color w:val="A31515"/>
                      <w:sz w:val="19"/>
                      <w:szCs w:val="19"/>
                      <w:highlight w:val="white"/>
                    </w:rPr>
                    <w:t>""</w:t>
                  </w: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>;</w:t>
                  </w:r>
                </w:p>
                <w:p w14:paraId="2CD22035" w14:textId="000E376B" w:rsidR="00545A90" w:rsidRPr="0048086F" w:rsidRDefault="00545A90" w:rsidP="00490AA7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       </w:t>
                  </w:r>
                  <w:r>
                    <w:rPr>
                      <w:rFonts w:ascii="Consolas" w:hAnsi="Consolas" w:cs="Consolas"/>
                      <w:color w:val="0000FF"/>
                      <w:sz w:val="19"/>
                      <w:szCs w:val="19"/>
                      <w:highlight w:val="white"/>
                    </w:rPr>
                    <w:t>string</w:t>
                  </w: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value = </w:t>
                  </w:r>
                  <w:r>
                    <w:rPr>
                      <w:rFonts w:ascii="Consolas" w:hAnsi="Consolas" w:cs="Consolas"/>
                      <w:color w:val="A31515"/>
                      <w:sz w:val="19"/>
                      <w:szCs w:val="19"/>
                      <w:highlight w:val="white"/>
                    </w:rPr>
                    <w:t>""</w:t>
                  </w: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>;</w:t>
                  </w:r>
                </w:p>
              </w:txbxContent>
            </v:textbox>
            <w10:wrap type="square"/>
          </v:shape>
        </w:pict>
      </w:r>
      <w:r>
        <w:rPr>
          <w:rFonts w:ascii="Times New Roman" w:hAnsi="Times New Roman" w:cs="Times New Roman"/>
          <w:b/>
          <w:bCs/>
          <w:sz w:val="24"/>
          <w:szCs w:val="24"/>
        </w:rPr>
        <w:t>Global variables</w:t>
      </w:r>
    </w:p>
    <w:p w14:paraId="637C7E14" w14:textId="7EA12F19" w:rsidR="00490AA7" w:rsidRDefault="00490AA7" w:rsidP="00490AA7">
      <w:pPr>
        <w:pStyle w:val="ListParagraph"/>
        <w:bidi w:val="0"/>
        <w:spacing w:after="0"/>
        <w:ind w:left="1211"/>
        <w:rPr>
          <w:rFonts w:ascii="Times New Roman" w:hAnsi="Times New Roman" w:cs="Times New Roman"/>
          <w:b/>
          <w:bCs/>
          <w:sz w:val="24"/>
          <w:szCs w:val="24"/>
        </w:rPr>
      </w:pPr>
    </w:p>
    <w:p w14:paraId="5396ABEB" w14:textId="564E2CB0" w:rsidR="00490AA7" w:rsidRDefault="00490AA7" w:rsidP="00490AA7">
      <w:pPr>
        <w:pStyle w:val="ListParagraph"/>
        <w:bidi w:val="0"/>
        <w:spacing w:after="0"/>
        <w:ind w:left="1211"/>
        <w:rPr>
          <w:rFonts w:ascii="Times New Roman" w:hAnsi="Times New Roman" w:cs="Times New Roman"/>
          <w:b/>
          <w:bCs/>
          <w:sz w:val="24"/>
          <w:szCs w:val="24"/>
        </w:rPr>
      </w:pPr>
    </w:p>
    <w:p w14:paraId="10153F5F" w14:textId="1FAE4940" w:rsidR="00490AA7" w:rsidRDefault="00490AA7" w:rsidP="00490AA7">
      <w:pPr>
        <w:pStyle w:val="ListParagraph"/>
        <w:bidi w:val="0"/>
        <w:spacing w:after="0"/>
        <w:ind w:left="1211"/>
        <w:rPr>
          <w:rFonts w:ascii="Times New Roman" w:hAnsi="Times New Roman" w:cs="Times New Roman"/>
          <w:b/>
          <w:bCs/>
          <w:sz w:val="24"/>
          <w:szCs w:val="24"/>
        </w:rPr>
      </w:pPr>
    </w:p>
    <w:p w14:paraId="44DDA320" w14:textId="05C7DA72" w:rsidR="00490AA7" w:rsidRDefault="00490AA7" w:rsidP="00490AA7">
      <w:pPr>
        <w:pStyle w:val="ListParagraph"/>
        <w:bidi w:val="0"/>
        <w:spacing w:after="0"/>
        <w:ind w:left="1211"/>
        <w:rPr>
          <w:rFonts w:ascii="Times New Roman" w:hAnsi="Times New Roman" w:cs="Times New Roman"/>
          <w:b/>
          <w:bCs/>
          <w:sz w:val="24"/>
          <w:szCs w:val="24"/>
        </w:rPr>
      </w:pPr>
    </w:p>
    <w:p w14:paraId="7ACC8FD4" w14:textId="77777777" w:rsidR="00490AA7" w:rsidRPr="00490AA7" w:rsidRDefault="00490AA7" w:rsidP="00490AA7">
      <w:pPr>
        <w:bidi w:val="0"/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7BAB7C8A" w14:textId="240A8D2B" w:rsidR="00490AA7" w:rsidRDefault="003148D8" w:rsidP="00490AA7">
      <w:pPr>
        <w:pStyle w:val="ListParagraph"/>
        <w:numPr>
          <w:ilvl w:val="0"/>
          <w:numId w:val="42"/>
        </w:numPr>
        <w:bidi w:val="0"/>
        <w:spacing w:after="0"/>
        <w:rPr>
          <w:rFonts w:ascii="Times New Roman" w:hAnsi="Times New Roman" w:cs="Times New Roman"/>
          <w:sz w:val="24"/>
          <w:szCs w:val="24"/>
        </w:rPr>
      </w:pPr>
      <w:r w:rsidRPr="0062673F">
        <w:rPr>
          <w:rFonts w:ascii="Times New Roman" w:hAnsi="Times New Roman" w:cs="Times New Roman"/>
          <w:b/>
          <w:bCs/>
          <w:sz w:val="24"/>
          <w:szCs w:val="24"/>
        </w:rPr>
        <w:lastRenderedPageBreak/>
        <w:t>Function initialize_</w:t>
      </w:r>
      <w:proofErr w:type="gramStart"/>
      <w:r w:rsidRPr="0062673F">
        <w:rPr>
          <w:rFonts w:ascii="Times New Roman" w:hAnsi="Times New Roman" w:cs="Times New Roman"/>
          <w:b/>
          <w:bCs/>
          <w:sz w:val="24"/>
          <w:szCs w:val="24"/>
        </w:rPr>
        <w:t>componemt(</w:t>
      </w:r>
      <w:proofErr w:type="gramEnd"/>
      <w:r w:rsidRPr="0062673F">
        <w:rPr>
          <w:rFonts w:ascii="Times New Roman" w:hAnsi="Times New Roman" w:cs="Times New Roman"/>
          <w:b/>
          <w:bCs/>
          <w:sz w:val="24"/>
          <w:szCs w:val="24"/>
        </w:rPr>
        <w:t>)</w:t>
      </w:r>
      <w:r w:rsidR="00995806" w:rsidRPr="0062673F">
        <w:rPr>
          <w:rFonts w:ascii="Times New Roman" w:hAnsi="Times New Roman" w:cs="Times New Roman"/>
          <w:b/>
          <w:bCs/>
          <w:sz w:val="24"/>
          <w:szCs w:val="24"/>
        </w:rPr>
        <w:t xml:space="preserve"> to initialize Register__MIPS array and the instructions.</w:t>
      </w:r>
    </w:p>
    <w:p w14:paraId="2833B21D" w14:textId="4E545921" w:rsidR="00490AA7" w:rsidRDefault="00490AA7" w:rsidP="00490AA7">
      <w:pPr>
        <w:bidi w:val="0"/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pict w14:anchorId="63CFC871">
          <v:shape id="_x0000_s1032" type="#_x0000_t202" style="position:absolute;margin-left:37.05pt;margin-top:13.45pt;width:418.4pt;height:231.35pt;z-index:251665408;visibility:visible;mso-wrap-distance-left:9pt;mso-wrap-distance-top:3.6pt;mso-wrap-distance-right:9pt;mso-wrap-distance-bottom:3.6pt;mso-position-horizontal-relative:text;mso-position-vertical-relative:text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">
            <v:textbox style="mso-next-textbox:#_x0000_s1032">
              <w:txbxContent>
                <w:p w14:paraId="3E532480" w14:textId="77777777" w:rsidR="00545A90" w:rsidRDefault="00545A90" w:rsidP="00490AA7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FF"/>
                      <w:sz w:val="19"/>
                      <w:szCs w:val="19"/>
                      <w:highlight w:val="white"/>
                    </w:rPr>
                    <w:t>void</w:t>
                  </w: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initialize_</w:t>
                  </w:r>
                  <w:proofErr w:type="gramStart"/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>component(</w:t>
                  </w:r>
                  <w:proofErr w:type="gramEnd"/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>)</w:t>
                  </w:r>
                </w:p>
                <w:p w14:paraId="16AC117A" w14:textId="4A4A66B9" w:rsidR="00545A90" w:rsidRDefault="00545A90" w:rsidP="00490AA7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>{</w:t>
                  </w:r>
                </w:p>
                <w:p w14:paraId="62273A07" w14:textId="2353B667" w:rsidR="00545A90" w:rsidRDefault="00545A90" w:rsidP="00490AA7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   Registers__MIPS = </w:t>
                  </w:r>
                  <w:r>
                    <w:rPr>
                      <w:rFonts w:ascii="Consolas" w:hAnsi="Consolas" w:cs="Consolas"/>
                      <w:color w:val="0000FF"/>
                      <w:sz w:val="19"/>
                      <w:szCs w:val="19"/>
                      <w:highlight w:val="white"/>
                    </w:rPr>
                    <w:t>new</w:t>
                  </w: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</w:t>
                  </w:r>
                  <w:proofErr w:type="gramStart"/>
                  <w:r>
                    <w:rPr>
                      <w:rFonts w:ascii="Consolas" w:hAnsi="Consolas" w:cs="Consolas"/>
                      <w:color w:val="0000FF"/>
                      <w:sz w:val="19"/>
                      <w:szCs w:val="19"/>
                      <w:highlight w:val="white"/>
                    </w:rPr>
                    <w:t>int</w:t>
                  </w: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>[</w:t>
                  </w:r>
                  <w:proofErr w:type="gramEnd"/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>32];</w:t>
                  </w:r>
                </w:p>
                <w:p w14:paraId="15EA0E0A" w14:textId="77777777" w:rsidR="00545A90" w:rsidRDefault="00545A90" w:rsidP="00490AA7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</w:p>
                <w:p w14:paraId="4F2953E6" w14:textId="5D89562C" w:rsidR="00545A90" w:rsidRDefault="00545A90" w:rsidP="00490AA7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   iiiInstruction_line111 = </w:t>
                  </w:r>
                  <w:r>
                    <w:rPr>
                      <w:rFonts w:ascii="Consolas" w:hAnsi="Consolas" w:cs="Consolas"/>
                      <w:color w:val="A31515"/>
                      <w:sz w:val="19"/>
                      <w:szCs w:val="19"/>
                      <w:highlight w:val="white"/>
                    </w:rPr>
                    <w:t>"1000: 00000000 11000000 00101000 00100101"</w:t>
                  </w: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>;</w:t>
                  </w:r>
                </w:p>
                <w:p w14:paraId="7F847638" w14:textId="78BBBE22" w:rsidR="00545A90" w:rsidRDefault="00545A90" w:rsidP="00490AA7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   iiiInstruction_line222 = </w:t>
                  </w:r>
                  <w:r>
                    <w:rPr>
                      <w:rFonts w:ascii="Consolas" w:hAnsi="Consolas" w:cs="Consolas"/>
                      <w:color w:val="A31515"/>
                      <w:sz w:val="19"/>
                      <w:szCs w:val="19"/>
                      <w:highlight w:val="white"/>
                    </w:rPr>
                    <w:t>"1004: 00000000 01100100 00010000 00100000"</w:t>
                  </w: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>;</w:t>
                  </w:r>
                </w:p>
                <w:p w14:paraId="17B8301E" w14:textId="557A0A9F" w:rsidR="00545A90" w:rsidRDefault="00545A90" w:rsidP="00490AA7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   iiiInstruction_line333 = </w:t>
                  </w:r>
                  <w:r>
                    <w:rPr>
                      <w:rFonts w:ascii="Consolas" w:hAnsi="Consolas" w:cs="Consolas"/>
                      <w:color w:val="A31515"/>
                      <w:sz w:val="19"/>
                      <w:szCs w:val="19"/>
                      <w:highlight w:val="white"/>
                    </w:rPr>
                    <w:t>"1008: 00000001 00000110 00111000 00100010"</w:t>
                  </w: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>;</w:t>
                  </w:r>
                </w:p>
                <w:p w14:paraId="101AA66C" w14:textId="45F661BC" w:rsidR="00545A90" w:rsidRDefault="00545A90" w:rsidP="00490AA7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   iiiInstruction_line444 = </w:t>
                  </w:r>
                  <w:r>
                    <w:rPr>
                      <w:rFonts w:ascii="Consolas" w:hAnsi="Consolas" w:cs="Consolas"/>
                      <w:color w:val="A31515"/>
                      <w:sz w:val="19"/>
                      <w:szCs w:val="19"/>
                      <w:highlight w:val="white"/>
                    </w:rPr>
                    <w:t>"1012: 10101111 11000101 00000000 00000010"</w:t>
                  </w: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>;</w:t>
                  </w:r>
                </w:p>
                <w:p w14:paraId="696F4790" w14:textId="4173D854" w:rsidR="00545A90" w:rsidRDefault="00545A90" w:rsidP="00490AA7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   iiiInstruction_line555 = </w:t>
                  </w:r>
                  <w:r>
                    <w:rPr>
                      <w:rFonts w:ascii="Consolas" w:hAnsi="Consolas" w:cs="Consolas"/>
                      <w:color w:val="A31515"/>
                      <w:sz w:val="19"/>
                      <w:szCs w:val="19"/>
                      <w:highlight w:val="white"/>
                    </w:rPr>
                    <w:t>"1016: 00000000 10100000 00110000 00100100"</w:t>
                  </w: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>;</w:t>
                  </w:r>
                </w:p>
                <w:p w14:paraId="6D194058" w14:textId="77777777" w:rsidR="00545A90" w:rsidRDefault="00545A90" w:rsidP="00490AA7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</w:p>
                <w:p w14:paraId="7CC6526C" w14:textId="143EEAAE" w:rsidR="00545A90" w:rsidRDefault="00545A90" w:rsidP="00490AA7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   iiiInstruction_line666 = </w:t>
                  </w:r>
                  <w:r>
                    <w:rPr>
                      <w:rFonts w:ascii="Consolas" w:hAnsi="Consolas" w:cs="Consolas"/>
                      <w:color w:val="A31515"/>
                      <w:sz w:val="19"/>
                      <w:szCs w:val="19"/>
                      <w:highlight w:val="white"/>
                    </w:rPr>
                    <w:t>"0000: 00000000 00000000 00000000 00000000"</w:t>
                  </w: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>;</w:t>
                  </w:r>
                </w:p>
                <w:p w14:paraId="5F54ED26" w14:textId="2A2FFDEF" w:rsidR="00545A90" w:rsidRDefault="00545A90" w:rsidP="00490AA7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   iiiInstruction_line777 = </w:t>
                  </w:r>
                  <w:r>
                    <w:rPr>
                      <w:rFonts w:ascii="Consolas" w:hAnsi="Consolas" w:cs="Consolas"/>
                      <w:color w:val="A31515"/>
                      <w:sz w:val="19"/>
                      <w:szCs w:val="19"/>
                      <w:highlight w:val="white"/>
                    </w:rPr>
                    <w:t>"0000: 00000000 00000000 00000000 00000000"</w:t>
                  </w: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>;</w:t>
                  </w:r>
                </w:p>
                <w:p w14:paraId="581AA4A4" w14:textId="0586B26F" w:rsidR="00545A90" w:rsidRDefault="00545A90" w:rsidP="00490AA7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   iiiInstruction_line888 = </w:t>
                  </w:r>
                  <w:r>
                    <w:rPr>
                      <w:rFonts w:ascii="Consolas" w:hAnsi="Consolas" w:cs="Consolas"/>
                      <w:color w:val="A31515"/>
                      <w:sz w:val="19"/>
                      <w:szCs w:val="19"/>
                      <w:highlight w:val="white"/>
                    </w:rPr>
                    <w:t>"0000: 00000000 00000000 00000000 00000000"</w:t>
                  </w: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>;</w:t>
                  </w:r>
                </w:p>
                <w:p w14:paraId="112B1F9E" w14:textId="658BEDEB" w:rsidR="00545A90" w:rsidRDefault="00545A90" w:rsidP="00490AA7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   iiiInstruction_line999 = </w:t>
                  </w:r>
                  <w:r>
                    <w:rPr>
                      <w:rFonts w:ascii="Consolas" w:hAnsi="Consolas" w:cs="Consolas"/>
                      <w:color w:val="A31515"/>
                      <w:sz w:val="19"/>
                      <w:szCs w:val="19"/>
                      <w:highlight w:val="white"/>
                    </w:rPr>
                    <w:t>"0000: 00000000 00000000 00000000 00000000"</w:t>
                  </w: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>;</w:t>
                  </w:r>
                </w:p>
                <w:p w14:paraId="3E68A36D" w14:textId="7D8A8162" w:rsidR="00545A90" w:rsidRDefault="00545A90" w:rsidP="00490AA7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   iiiInstruction_line000 = </w:t>
                  </w:r>
                  <w:r>
                    <w:rPr>
                      <w:rFonts w:ascii="Consolas" w:hAnsi="Consolas" w:cs="Consolas"/>
                      <w:color w:val="A31515"/>
                      <w:sz w:val="19"/>
                      <w:szCs w:val="19"/>
                      <w:highlight w:val="white"/>
                    </w:rPr>
                    <w:t>"0000: 00000000 00000000 00000000 00000000"</w:t>
                  </w: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>;</w:t>
                  </w:r>
                </w:p>
                <w:p w14:paraId="4F525AD2" w14:textId="77777777" w:rsidR="00545A90" w:rsidRDefault="00545A90" w:rsidP="00490AA7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</w:p>
                <w:p w14:paraId="4C158DC2" w14:textId="460D6557" w:rsidR="00545A90" w:rsidRDefault="00545A90" w:rsidP="00B449DC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           Split_</w:t>
                  </w:r>
                  <w:proofErr w:type="gramStart"/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>instructions(</w:t>
                  </w:r>
                  <w:proofErr w:type="gramEnd"/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>);</w:t>
                  </w:r>
                </w:p>
                <w:p w14:paraId="0C6E99F2" w14:textId="0AF59DD0" w:rsidR="00545A90" w:rsidRDefault="00545A90" w:rsidP="00B449DC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           Set_Instruction_in_</w:t>
                  </w:r>
                  <w:proofErr w:type="gramStart"/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>class(</w:t>
                  </w:r>
                  <w:proofErr w:type="gramEnd"/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>);</w:t>
                  </w:r>
                </w:p>
                <w:p w14:paraId="50B9B13E" w14:textId="56BB84D9" w:rsidR="00545A90" w:rsidRDefault="00545A90" w:rsidP="00B449DC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           Draw_Instruction_</w:t>
                  </w:r>
                  <w:proofErr w:type="gramStart"/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>text(</w:t>
                  </w:r>
                  <w:proofErr w:type="gramEnd"/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);       </w:t>
                  </w:r>
                </w:p>
                <w:p w14:paraId="52ECAABD" w14:textId="7ED17182" w:rsidR="00545A90" w:rsidRPr="0048086F" w:rsidRDefault="00545A90" w:rsidP="00490AA7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       }</w:t>
                  </w:r>
                </w:p>
              </w:txbxContent>
            </v:textbox>
            <w10:wrap type="square"/>
          </v:shape>
        </w:pict>
      </w:r>
    </w:p>
    <w:p w14:paraId="02B379AB" w14:textId="087DD68B" w:rsidR="00490AA7" w:rsidRDefault="00490AA7" w:rsidP="00490AA7">
      <w:pPr>
        <w:bidi w:val="0"/>
        <w:spacing w:after="0"/>
        <w:rPr>
          <w:rFonts w:ascii="Times New Roman" w:hAnsi="Times New Roman" w:cs="Times New Roman"/>
          <w:sz w:val="24"/>
          <w:szCs w:val="24"/>
        </w:rPr>
      </w:pPr>
    </w:p>
    <w:p w14:paraId="0D0B997F" w14:textId="7D3DFE5E" w:rsidR="00490AA7" w:rsidRDefault="00490AA7" w:rsidP="00490AA7">
      <w:pPr>
        <w:bidi w:val="0"/>
        <w:spacing w:after="0"/>
        <w:rPr>
          <w:rFonts w:ascii="Times New Roman" w:hAnsi="Times New Roman" w:cs="Times New Roman"/>
          <w:sz w:val="24"/>
          <w:szCs w:val="24"/>
        </w:rPr>
      </w:pPr>
    </w:p>
    <w:p w14:paraId="69A77571" w14:textId="49DD2E73" w:rsidR="003148D8" w:rsidRDefault="00490AA7" w:rsidP="00490AA7">
      <w:pPr>
        <w:bidi w:val="0"/>
        <w:spacing w:after="0"/>
        <w:rPr>
          <w:rFonts w:ascii="Times New Roman" w:hAnsi="Times New Roman" w:cs="Times New Roman"/>
          <w:sz w:val="24"/>
          <w:szCs w:val="24"/>
        </w:rPr>
      </w:pPr>
      <w:r w:rsidRPr="00490AA7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54BCE17" w14:textId="082E19CE" w:rsidR="00490AA7" w:rsidRDefault="00490AA7" w:rsidP="00490AA7">
      <w:pPr>
        <w:bidi w:val="0"/>
        <w:spacing w:after="0"/>
        <w:rPr>
          <w:rFonts w:ascii="Times New Roman" w:hAnsi="Times New Roman" w:cs="Times New Roman"/>
          <w:sz w:val="24"/>
          <w:szCs w:val="24"/>
        </w:rPr>
      </w:pPr>
    </w:p>
    <w:p w14:paraId="6BA0B851" w14:textId="0FCBFC61" w:rsidR="00490AA7" w:rsidRDefault="00490AA7" w:rsidP="00490AA7">
      <w:pPr>
        <w:bidi w:val="0"/>
        <w:spacing w:after="0"/>
        <w:rPr>
          <w:rFonts w:ascii="Times New Roman" w:hAnsi="Times New Roman" w:cs="Times New Roman"/>
          <w:sz w:val="24"/>
          <w:szCs w:val="24"/>
        </w:rPr>
      </w:pPr>
    </w:p>
    <w:p w14:paraId="1F9DDFF2" w14:textId="77777777" w:rsidR="00490AA7" w:rsidRPr="00490AA7" w:rsidRDefault="00490AA7" w:rsidP="00490AA7">
      <w:pPr>
        <w:bidi w:val="0"/>
        <w:spacing w:after="0"/>
        <w:rPr>
          <w:rFonts w:ascii="Times New Roman" w:hAnsi="Times New Roman" w:cs="Times New Roman"/>
          <w:sz w:val="24"/>
          <w:szCs w:val="24"/>
        </w:rPr>
      </w:pPr>
    </w:p>
    <w:p w14:paraId="5FEBC6FA" w14:textId="143A9BDB" w:rsidR="0062673F" w:rsidRDefault="0062673F" w:rsidP="0062673F">
      <w:pPr>
        <w:pStyle w:val="ListParagraph"/>
        <w:bidi w:val="0"/>
        <w:spacing w:after="0"/>
        <w:ind w:left="1211"/>
        <w:rPr>
          <w:rFonts w:ascii="Times New Roman" w:hAnsi="Times New Roman" w:cs="Times New Roman"/>
          <w:sz w:val="24"/>
          <w:szCs w:val="24"/>
        </w:rPr>
      </w:pPr>
    </w:p>
    <w:p w14:paraId="2779ECC3" w14:textId="0B7CC444" w:rsidR="00490AA7" w:rsidRDefault="00490AA7" w:rsidP="00490AA7">
      <w:pPr>
        <w:pStyle w:val="ListParagraph"/>
        <w:bidi w:val="0"/>
        <w:spacing w:after="0"/>
        <w:ind w:left="1211"/>
        <w:rPr>
          <w:rFonts w:ascii="Times New Roman" w:hAnsi="Times New Roman" w:cs="Times New Roman"/>
          <w:sz w:val="24"/>
          <w:szCs w:val="24"/>
        </w:rPr>
      </w:pPr>
    </w:p>
    <w:p w14:paraId="4C822CDC" w14:textId="38FFCAB1" w:rsidR="00490AA7" w:rsidRDefault="00490AA7" w:rsidP="00490AA7">
      <w:pPr>
        <w:pStyle w:val="ListParagraph"/>
        <w:bidi w:val="0"/>
        <w:spacing w:after="0"/>
        <w:ind w:left="1211"/>
        <w:rPr>
          <w:rFonts w:ascii="Times New Roman" w:hAnsi="Times New Roman" w:cs="Times New Roman"/>
          <w:sz w:val="24"/>
          <w:szCs w:val="24"/>
        </w:rPr>
      </w:pPr>
    </w:p>
    <w:p w14:paraId="480FA8D0" w14:textId="1BCC1C77" w:rsidR="00490AA7" w:rsidRDefault="00490AA7" w:rsidP="00490AA7">
      <w:pPr>
        <w:pStyle w:val="ListParagraph"/>
        <w:bidi w:val="0"/>
        <w:spacing w:after="0"/>
        <w:ind w:left="1211"/>
        <w:rPr>
          <w:rFonts w:ascii="Times New Roman" w:hAnsi="Times New Roman" w:cs="Times New Roman"/>
          <w:sz w:val="24"/>
          <w:szCs w:val="24"/>
        </w:rPr>
      </w:pPr>
    </w:p>
    <w:p w14:paraId="006CC019" w14:textId="671241C4" w:rsidR="00490AA7" w:rsidRDefault="00490AA7" w:rsidP="00490AA7">
      <w:pPr>
        <w:pStyle w:val="ListParagraph"/>
        <w:bidi w:val="0"/>
        <w:spacing w:after="0"/>
        <w:ind w:left="1211"/>
        <w:rPr>
          <w:rFonts w:ascii="Times New Roman" w:hAnsi="Times New Roman" w:cs="Times New Roman"/>
          <w:sz w:val="24"/>
          <w:szCs w:val="24"/>
        </w:rPr>
      </w:pPr>
    </w:p>
    <w:p w14:paraId="4271EF5F" w14:textId="27F8D56C" w:rsidR="00490AA7" w:rsidRDefault="00490AA7" w:rsidP="00490AA7">
      <w:pPr>
        <w:pStyle w:val="ListParagraph"/>
        <w:bidi w:val="0"/>
        <w:spacing w:after="0"/>
        <w:ind w:left="1211"/>
        <w:rPr>
          <w:rFonts w:ascii="Times New Roman" w:hAnsi="Times New Roman" w:cs="Times New Roman"/>
          <w:sz w:val="24"/>
          <w:szCs w:val="24"/>
        </w:rPr>
      </w:pPr>
    </w:p>
    <w:p w14:paraId="102055C5" w14:textId="43872F9F" w:rsidR="00490AA7" w:rsidRDefault="00490AA7" w:rsidP="00490AA7">
      <w:pPr>
        <w:pStyle w:val="ListParagraph"/>
        <w:bidi w:val="0"/>
        <w:spacing w:after="0"/>
        <w:ind w:left="1211"/>
        <w:rPr>
          <w:rFonts w:ascii="Times New Roman" w:hAnsi="Times New Roman" w:cs="Times New Roman"/>
          <w:sz w:val="24"/>
          <w:szCs w:val="24"/>
        </w:rPr>
      </w:pPr>
    </w:p>
    <w:p w14:paraId="343AC46C" w14:textId="4D8E3F05" w:rsidR="00490AA7" w:rsidRDefault="00490AA7" w:rsidP="00490AA7">
      <w:pPr>
        <w:pStyle w:val="ListParagraph"/>
        <w:bidi w:val="0"/>
        <w:spacing w:after="0"/>
        <w:ind w:left="1211"/>
        <w:rPr>
          <w:rFonts w:ascii="Times New Roman" w:hAnsi="Times New Roman" w:cs="Times New Roman"/>
          <w:sz w:val="24"/>
          <w:szCs w:val="24"/>
        </w:rPr>
      </w:pPr>
    </w:p>
    <w:p w14:paraId="4E393350" w14:textId="77777777" w:rsidR="00490AA7" w:rsidRPr="00490AA7" w:rsidRDefault="00490AA7" w:rsidP="00490AA7">
      <w:pPr>
        <w:bidi w:val="0"/>
        <w:spacing w:after="0"/>
        <w:rPr>
          <w:rFonts w:ascii="Times New Roman" w:hAnsi="Times New Roman" w:cs="Times New Roman"/>
          <w:sz w:val="24"/>
          <w:szCs w:val="24"/>
        </w:rPr>
      </w:pPr>
    </w:p>
    <w:p w14:paraId="5E30EA4E" w14:textId="6905A100" w:rsidR="0062673F" w:rsidRDefault="0062673F" w:rsidP="0062673F">
      <w:pPr>
        <w:pStyle w:val="ListParagraph"/>
        <w:numPr>
          <w:ilvl w:val="0"/>
          <w:numId w:val="42"/>
        </w:numPr>
        <w:bidi w:val="0"/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 w:rsidRPr="0062673F">
        <w:rPr>
          <w:rFonts w:ascii="Times New Roman" w:hAnsi="Times New Roman" w:cs="Times New Roman"/>
          <w:b/>
          <w:bCs/>
          <w:sz w:val="24"/>
          <w:szCs w:val="24"/>
        </w:rPr>
        <w:t>Function Draw_instructions_</w:t>
      </w:r>
      <w:proofErr w:type="gramStart"/>
      <w:r w:rsidRPr="0062673F">
        <w:rPr>
          <w:rFonts w:ascii="Times New Roman" w:hAnsi="Times New Roman" w:cs="Times New Roman"/>
          <w:b/>
          <w:bCs/>
          <w:sz w:val="24"/>
          <w:szCs w:val="24"/>
        </w:rPr>
        <w:t>text(</w:t>
      </w:r>
      <w:proofErr w:type="gramEnd"/>
      <w:r w:rsidRPr="0062673F">
        <w:rPr>
          <w:rFonts w:ascii="Times New Roman" w:hAnsi="Times New Roman" w:cs="Times New Roman"/>
          <w:b/>
          <w:bCs/>
          <w:sz w:val="24"/>
          <w:szCs w:val="24"/>
        </w:rPr>
        <w:t>)</w:t>
      </w:r>
    </w:p>
    <w:p w14:paraId="17FE6587" w14:textId="5E9C437F" w:rsidR="0062673F" w:rsidRPr="0062673F" w:rsidRDefault="00490AA7" w:rsidP="0062673F">
      <w:pPr>
        <w:pStyle w:val="ListParagraph"/>
        <w:bidi w:val="0"/>
        <w:spacing w:after="0"/>
        <w:ind w:left="1211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pict w14:anchorId="63CFC871">
          <v:shape id="_x0000_s1033" type="#_x0000_t202" style="position:absolute;left:0;text-align:left;margin-left:41.25pt;margin-top:4.8pt;width:418.4pt;height:123.55pt;z-index:251666432;visibility:visible;mso-wrap-distance-left:9pt;mso-wrap-distance-top:3.6pt;mso-wrap-distance-right:9pt;mso-wrap-distance-bottom:3.6pt;mso-position-horizontal-relative:text;mso-position-vertical-relative:text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">
            <v:textbox style="mso-next-textbox:#_x0000_s1033">
              <w:txbxContent>
                <w:p w14:paraId="7B624BC5" w14:textId="41F63E48" w:rsidR="00545A90" w:rsidRDefault="00545A90" w:rsidP="00490AA7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FF"/>
                      <w:sz w:val="19"/>
                      <w:szCs w:val="19"/>
                      <w:highlight w:val="white"/>
                    </w:rPr>
                    <w:t>void</w:t>
                  </w: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Draw_Instruction_</w:t>
                  </w:r>
                  <w:proofErr w:type="gramStart"/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>text(</w:t>
                  </w:r>
                  <w:proofErr w:type="gramEnd"/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) </w:t>
                  </w:r>
                  <w:r>
                    <w:rPr>
                      <w:rFonts w:ascii="Consolas" w:hAnsi="Consolas" w:cs="Consolas"/>
                      <w:color w:val="008000"/>
                      <w:sz w:val="19"/>
                      <w:szCs w:val="19"/>
                      <w:highlight w:val="white"/>
                    </w:rPr>
                    <w:t>//for start form only</w:t>
                  </w:r>
                </w:p>
                <w:p w14:paraId="0501B723" w14:textId="5D79D61D" w:rsidR="00545A90" w:rsidRDefault="00545A90" w:rsidP="00490AA7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>{</w:t>
                  </w:r>
                </w:p>
                <w:p w14:paraId="2DDB62DA" w14:textId="10B08CFE" w:rsidR="00545A90" w:rsidRDefault="00545A90" w:rsidP="00B449DC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ind w:left="525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FF"/>
                      <w:sz w:val="19"/>
                      <w:szCs w:val="19"/>
                      <w:highlight w:val="white"/>
                    </w:rPr>
                    <w:t>string</w:t>
                  </w: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Instruction_text = </w:t>
                  </w:r>
                  <w:r>
                    <w:rPr>
                      <w:rFonts w:ascii="Consolas" w:hAnsi="Consolas" w:cs="Consolas"/>
                      <w:color w:val="A31515"/>
                      <w:sz w:val="19"/>
                      <w:szCs w:val="19"/>
                      <w:highlight w:val="white"/>
                    </w:rPr>
                    <w:t>"1000: 00000000 11000000 00101000 00100101@1004: 00000000 01100100 00010000 00100000@1008: 00000001 00000110 00111000 00100010@1012: 10101111 11000101 00000000 00000010@1016: 00000000 10100000 00110000 00100100@"</w:t>
                  </w: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>;</w:t>
                  </w:r>
                </w:p>
                <w:p w14:paraId="546C1452" w14:textId="07F9660F" w:rsidR="00545A90" w:rsidRDefault="00545A90" w:rsidP="00B449DC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ind w:left="420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>Instruction_text = Instruction_</w:t>
                  </w:r>
                  <w:proofErr w:type="gramStart"/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>text.Replace</w:t>
                  </w:r>
                  <w:proofErr w:type="gramEnd"/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>(</w:t>
                  </w:r>
                  <w:r>
                    <w:rPr>
                      <w:rFonts w:ascii="Consolas" w:hAnsi="Consolas" w:cs="Consolas"/>
                      <w:color w:val="A31515"/>
                      <w:sz w:val="19"/>
                      <w:szCs w:val="19"/>
                      <w:highlight w:val="white"/>
                    </w:rPr>
                    <w:t>"@"</w:t>
                  </w: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>, System.</w:t>
                  </w:r>
                  <w:r>
                    <w:rPr>
                      <w:rFonts w:ascii="Consolas" w:hAnsi="Consolas" w:cs="Consolas"/>
                      <w:color w:val="2B91AF"/>
                      <w:sz w:val="19"/>
                      <w:szCs w:val="19"/>
                      <w:highlight w:val="white"/>
                    </w:rPr>
                    <w:t>Environment</w:t>
                  </w: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>.NewLine);</w:t>
                  </w:r>
                </w:p>
                <w:p w14:paraId="5154606F" w14:textId="793ACCA1" w:rsidR="00545A90" w:rsidRDefault="00545A90" w:rsidP="00490AA7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    txt_user_</w:t>
                  </w:r>
                  <w:proofErr w:type="gramStart"/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>code.Text</w:t>
                  </w:r>
                  <w:proofErr w:type="gramEnd"/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= Instruction_text;      </w:t>
                  </w:r>
                </w:p>
                <w:p w14:paraId="52B84BC3" w14:textId="5FC93BF1" w:rsidR="00545A90" w:rsidRPr="0048086F" w:rsidRDefault="00545A90" w:rsidP="00490AA7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>}</w:t>
                  </w:r>
                </w:p>
              </w:txbxContent>
            </v:textbox>
            <w10:wrap type="square"/>
          </v:shape>
        </w:pict>
      </w:r>
    </w:p>
    <w:p w14:paraId="772AE86A" w14:textId="2EC01ACA" w:rsidR="0062673F" w:rsidRDefault="0062673F" w:rsidP="0062673F">
      <w:pPr>
        <w:pStyle w:val="ListParagraph"/>
        <w:bidi w:val="0"/>
        <w:spacing w:after="0"/>
        <w:rPr>
          <w:rFonts w:ascii="Times New Roman" w:hAnsi="Times New Roman" w:cs="Times New Roman"/>
          <w:sz w:val="24"/>
          <w:szCs w:val="24"/>
        </w:rPr>
      </w:pPr>
    </w:p>
    <w:p w14:paraId="745219E3" w14:textId="0CB81F11" w:rsidR="0062673F" w:rsidRDefault="0062673F" w:rsidP="0062673F">
      <w:pPr>
        <w:pStyle w:val="ListParagraph"/>
        <w:bidi w:val="0"/>
        <w:spacing w:after="0"/>
        <w:rPr>
          <w:rFonts w:ascii="Times New Roman" w:hAnsi="Times New Roman" w:cs="Times New Roman"/>
          <w:sz w:val="24"/>
          <w:szCs w:val="24"/>
        </w:rPr>
      </w:pPr>
    </w:p>
    <w:p w14:paraId="0E8C7D8F" w14:textId="3EB99B22" w:rsidR="0062673F" w:rsidRDefault="0062673F" w:rsidP="0062673F">
      <w:pPr>
        <w:pStyle w:val="ListParagraph"/>
        <w:bidi w:val="0"/>
        <w:spacing w:after="0"/>
        <w:rPr>
          <w:rFonts w:ascii="Times New Roman" w:hAnsi="Times New Roman" w:cs="Times New Roman"/>
          <w:sz w:val="24"/>
          <w:szCs w:val="24"/>
        </w:rPr>
      </w:pPr>
    </w:p>
    <w:p w14:paraId="71814C6D" w14:textId="085DF314" w:rsidR="0062673F" w:rsidRDefault="0062673F" w:rsidP="0062673F">
      <w:pPr>
        <w:pStyle w:val="ListParagraph"/>
        <w:bidi w:val="0"/>
        <w:spacing w:after="0"/>
        <w:rPr>
          <w:rFonts w:ascii="Times New Roman" w:hAnsi="Times New Roman" w:cs="Times New Roman"/>
          <w:sz w:val="24"/>
          <w:szCs w:val="24"/>
        </w:rPr>
      </w:pPr>
    </w:p>
    <w:p w14:paraId="1742F4F3" w14:textId="5294F9CA" w:rsidR="0062673F" w:rsidRDefault="0062673F" w:rsidP="0062673F">
      <w:pPr>
        <w:pStyle w:val="ListParagraph"/>
        <w:bidi w:val="0"/>
        <w:spacing w:after="0"/>
        <w:rPr>
          <w:rFonts w:ascii="Times New Roman" w:hAnsi="Times New Roman" w:cs="Times New Roman"/>
          <w:sz w:val="24"/>
          <w:szCs w:val="24"/>
        </w:rPr>
      </w:pPr>
    </w:p>
    <w:p w14:paraId="383F8B3B" w14:textId="78CD2FE5" w:rsidR="00490AA7" w:rsidRDefault="00490AA7" w:rsidP="00490AA7">
      <w:pPr>
        <w:pStyle w:val="ListParagraph"/>
        <w:bidi w:val="0"/>
        <w:spacing w:after="0"/>
        <w:rPr>
          <w:rFonts w:ascii="Times New Roman" w:hAnsi="Times New Roman" w:cs="Times New Roman"/>
          <w:sz w:val="24"/>
          <w:szCs w:val="24"/>
        </w:rPr>
      </w:pPr>
    </w:p>
    <w:p w14:paraId="72B35FBF" w14:textId="666D1074" w:rsidR="00490AA7" w:rsidRDefault="00490AA7" w:rsidP="00490AA7">
      <w:pPr>
        <w:pStyle w:val="ListParagraph"/>
        <w:bidi w:val="0"/>
        <w:spacing w:after="0"/>
        <w:rPr>
          <w:rFonts w:ascii="Times New Roman" w:hAnsi="Times New Roman" w:cs="Times New Roman"/>
          <w:sz w:val="24"/>
          <w:szCs w:val="24"/>
        </w:rPr>
      </w:pPr>
    </w:p>
    <w:p w14:paraId="011D2BE7" w14:textId="5729F6C3" w:rsidR="00490AA7" w:rsidRDefault="00490AA7" w:rsidP="00490AA7">
      <w:pPr>
        <w:pStyle w:val="ListParagraph"/>
        <w:bidi w:val="0"/>
        <w:spacing w:after="0"/>
        <w:rPr>
          <w:rFonts w:ascii="Times New Roman" w:hAnsi="Times New Roman" w:cs="Times New Roman"/>
          <w:sz w:val="24"/>
          <w:szCs w:val="24"/>
        </w:rPr>
      </w:pPr>
    </w:p>
    <w:p w14:paraId="7D4AE68B" w14:textId="082C8409" w:rsidR="0062673F" w:rsidRPr="00B449DC" w:rsidRDefault="00B449DC" w:rsidP="00B449DC">
      <w:pPr>
        <w:pStyle w:val="ListParagraph"/>
        <w:numPr>
          <w:ilvl w:val="0"/>
          <w:numId w:val="42"/>
        </w:numPr>
        <w:bidi w:val="0"/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noProof/>
        </w:rPr>
        <w:pict w14:anchorId="63CFC871">
          <v:shape id="_x0000_s1034" type="#_x0000_t202" style="position:absolute;left:0;text-align:left;margin-left:-64.35pt;margin-top:22.8pt;width:566.6pt;height:246.45pt;z-index:251667456;visibility:visible;mso-wrap-distance-left:9pt;mso-wrap-distance-top:3.6pt;mso-wrap-distance-right:9pt;mso-wrap-distance-bottom:3.6pt;mso-position-horizontal-relative:text;mso-position-vertical-relative:text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">
            <v:textbox style="mso-next-textbox:#_x0000_s1034">
              <w:txbxContent>
                <w:p w14:paraId="671F6E14" w14:textId="77777777" w:rsidR="00545A90" w:rsidRDefault="00545A90" w:rsidP="00B449DC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FF"/>
                      <w:sz w:val="19"/>
                      <w:szCs w:val="19"/>
                      <w:highlight w:val="white"/>
                    </w:rPr>
                    <w:t>void</w:t>
                  </w: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Split_</w:t>
                  </w:r>
                  <w:proofErr w:type="gramStart"/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>instructions(</w:t>
                  </w:r>
                  <w:proofErr w:type="gramEnd"/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>)</w:t>
                  </w:r>
                </w:p>
                <w:p w14:paraId="3BCEF3AC" w14:textId="25096D06" w:rsidR="00545A90" w:rsidRDefault="00545A90" w:rsidP="00B449DC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>{</w:t>
                  </w:r>
                </w:p>
                <w:p w14:paraId="0D66D15F" w14:textId="75A856B1" w:rsidR="00545A90" w:rsidRDefault="00545A90" w:rsidP="00B449DC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 instruction_line_arr1 = iiiInstruction_line111.Split(</w:t>
                  </w:r>
                  <w:r>
                    <w:rPr>
                      <w:rFonts w:ascii="Consolas" w:hAnsi="Consolas" w:cs="Consolas"/>
                      <w:color w:val="A31515"/>
                      <w:sz w:val="19"/>
                      <w:szCs w:val="19"/>
                      <w:highlight w:val="white"/>
                    </w:rPr>
                    <w:t>' '</w:t>
                  </w: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>);</w:t>
                  </w:r>
                </w:p>
                <w:p w14:paraId="0347C51A" w14:textId="6E2A4026" w:rsidR="00545A90" w:rsidRDefault="00545A90" w:rsidP="00B449DC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 instruction_line_arr1[0] =instruction_line_arr1[0</w:t>
                  </w:r>
                  <w:proofErr w:type="gramStart"/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>].Remove</w:t>
                  </w:r>
                  <w:proofErr w:type="gramEnd"/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>(instruction_line_arr1[0].Length - 1);</w:t>
                  </w:r>
                  <w:r w:rsidRPr="00B449DC">
                    <w:rPr>
                      <w:rFonts w:ascii="Consolas" w:hAnsi="Consolas" w:cs="Consolas"/>
                      <w:color w:val="008000"/>
                      <w:sz w:val="19"/>
                      <w:szCs w:val="19"/>
                      <w:highlight w:val="white"/>
                    </w:rPr>
                    <w:t xml:space="preserve"> </w:t>
                  </w:r>
                  <w:r>
                    <w:rPr>
                      <w:rFonts w:ascii="Consolas" w:hAnsi="Consolas" w:cs="Consolas"/>
                      <w:color w:val="008000"/>
                      <w:sz w:val="19"/>
                      <w:szCs w:val="19"/>
                      <w:highlight w:val="white"/>
                    </w:rPr>
                    <w:t>//</w:t>
                  </w:r>
                </w:p>
                <w:p w14:paraId="44F9CCD0" w14:textId="7158ADFD" w:rsidR="00545A90" w:rsidRDefault="00545A90" w:rsidP="00B449DC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 instruction_line_arr2 = iiiInstruction_line222.Split(</w:t>
                  </w:r>
                  <w:r>
                    <w:rPr>
                      <w:rFonts w:ascii="Consolas" w:hAnsi="Consolas" w:cs="Consolas"/>
                      <w:color w:val="A31515"/>
                      <w:sz w:val="19"/>
                      <w:szCs w:val="19"/>
                      <w:highlight w:val="white"/>
                    </w:rPr>
                    <w:t>' '</w:t>
                  </w: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>);</w:t>
                  </w:r>
                </w:p>
                <w:p w14:paraId="47E07D42" w14:textId="601E176A" w:rsidR="00545A90" w:rsidRDefault="00545A90" w:rsidP="00B449DC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 instruction_line_arr2[0] = instruction_line_arr2[0</w:t>
                  </w:r>
                  <w:proofErr w:type="gramStart"/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>].Remove</w:t>
                  </w:r>
                  <w:proofErr w:type="gramEnd"/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>(instruction_line_arr2[0].Length - 1);</w:t>
                  </w:r>
                  <w:r w:rsidRPr="00B449DC">
                    <w:rPr>
                      <w:rFonts w:ascii="Consolas" w:hAnsi="Consolas" w:cs="Consolas"/>
                      <w:color w:val="008000"/>
                      <w:sz w:val="19"/>
                      <w:szCs w:val="19"/>
                      <w:highlight w:val="white"/>
                    </w:rPr>
                    <w:t xml:space="preserve"> </w:t>
                  </w:r>
                  <w:r>
                    <w:rPr>
                      <w:rFonts w:ascii="Consolas" w:hAnsi="Consolas" w:cs="Consolas"/>
                      <w:color w:val="008000"/>
                      <w:sz w:val="19"/>
                      <w:szCs w:val="19"/>
                      <w:highlight w:val="white"/>
                    </w:rPr>
                    <w:t>//</w:t>
                  </w:r>
                </w:p>
                <w:p w14:paraId="0A322219" w14:textId="46F35E1B" w:rsidR="00545A90" w:rsidRDefault="00545A90" w:rsidP="00B449DC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 instruction_line_arr3 = iiiInstruction_line333.Split(</w:t>
                  </w:r>
                  <w:r>
                    <w:rPr>
                      <w:rFonts w:ascii="Consolas" w:hAnsi="Consolas" w:cs="Consolas"/>
                      <w:color w:val="A31515"/>
                      <w:sz w:val="19"/>
                      <w:szCs w:val="19"/>
                      <w:highlight w:val="white"/>
                    </w:rPr>
                    <w:t>' '</w:t>
                  </w: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>);</w:t>
                  </w:r>
                </w:p>
                <w:p w14:paraId="457844DC" w14:textId="1312F5C5" w:rsidR="00545A90" w:rsidRDefault="00545A90" w:rsidP="00B449DC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 instruction_line_arr3[0] = instruction_line_arr3[0</w:t>
                  </w:r>
                  <w:proofErr w:type="gramStart"/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>].Remove</w:t>
                  </w:r>
                  <w:proofErr w:type="gramEnd"/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>(instruction_line_arr3[0].Length - 1);</w:t>
                  </w:r>
                  <w:r w:rsidRPr="00B449DC">
                    <w:rPr>
                      <w:rFonts w:ascii="Consolas" w:hAnsi="Consolas" w:cs="Consolas"/>
                      <w:color w:val="008000"/>
                      <w:sz w:val="19"/>
                      <w:szCs w:val="19"/>
                      <w:highlight w:val="white"/>
                    </w:rPr>
                    <w:t xml:space="preserve"> </w:t>
                  </w:r>
                  <w:r>
                    <w:rPr>
                      <w:rFonts w:ascii="Consolas" w:hAnsi="Consolas" w:cs="Consolas"/>
                      <w:color w:val="008000"/>
                      <w:sz w:val="19"/>
                      <w:szCs w:val="19"/>
                      <w:highlight w:val="white"/>
                    </w:rPr>
                    <w:t>//</w:t>
                  </w:r>
                </w:p>
                <w:p w14:paraId="31F688E9" w14:textId="789050A4" w:rsidR="00545A90" w:rsidRDefault="00545A90" w:rsidP="00B449DC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 instruction_line_arr4 = iiiInstruction_line444.Split(</w:t>
                  </w:r>
                  <w:r>
                    <w:rPr>
                      <w:rFonts w:ascii="Consolas" w:hAnsi="Consolas" w:cs="Consolas"/>
                      <w:color w:val="A31515"/>
                      <w:sz w:val="19"/>
                      <w:szCs w:val="19"/>
                      <w:highlight w:val="white"/>
                    </w:rPr>
                    <w:t>' '</w:t>
                  </w: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>);</w:t>
                  </w:r>
                </w:p>
                <w:p w14:paraId="442EE963" w14:textId="3959C8FF" w:rsidR="00545A90" w:rsidRDefault="00545A90" w:rsidP="00B449DC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 instruction_line_arr4[0] = instruction_line_arr4[0</w:t>
                  </w:r>
                  <w:proofErr w:type="gramStart"/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>].Remove</w:t>
                  </w:r>
                  <w:proofErr w:type="gramEnd"/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>(instruction_line_arr4[0].Length - 1);</w:t>
                  </w:r>
                  <w:r w:rsidRPr="00B449DC">
                    <w:rPr>
                      <w:rFonts w:ascii="Consolas" w:hAnsi="Consolas" w:cs="Consolas"/>
                      <w:color w:val="008000"/>
                      <w:sz w:val="19"/>
                      <w:szCs w:val="19"/>
                      <w:highlight w:val="white"/>
                    </w:rPr>
                    <w:t xml:space="preserve"> </w:t>
                  </w:r>
                  <w:r>
                    <w:rPr>
                      <w:rFonts w:ascii="Consolas" w:hAnsi="Consolas" w:cs="Consolas"/>
                      <w:color w:val="008000"/>
                      <w:sz w:val="19"/>
                      <w:szCs w:val="19"/>
                      <w:highlight w:val="white"/>
                    </w:rPr>
                    <w:t>//</w:t>
                  </w:r>
                </w:p>
                <w:p w14:paraId="56BC58ED" w14:textId="70C58425" w:rsidR="00545A90" w:rsidRDefault="00545A90" w:rsidP="00B449DC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 instruction_line_arr5 = iiiInstruction_line555.Split(</w:t>
                  </w:r>
                  <w:r>
                    <w:rPr>
                      <w:rFonts w:ascii="Consolas" w:hAnsi="Consolas" w:cs="Consolas"/>
                      <w:color w:val="A31515"/>
                      <w:sz w:val="19"/>
                      <w:szCs w:val="19"/>
                      <w:highlight w:val="white"/>
                    </w:rPr>
                    <w:t>' '</w:t>
                  </w: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>);</w:t>
                  </w:r>
                </w:p>
                <w:p w14:paraId="7721F899" w14:textId="58A5F690" w:rsidR="00545A90" w:rsidRDefault="00545A90" w:rsidP="00B449DC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 instruction_line_arr5[0] = instruction_line_arr5[0</w:t>
                  </w:r>
                  <w:proofErr w:type="gramStart"/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>].Remove</w:t>
                  </w:r>
                  <w:proofErr w:type="gramEnd"/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>(instruction_line_arr5[0].Length - 1);</w:t>
                  </w:r>
                  <w:r w:rsidRPr="00B449DC">
                    <w:rPr>
                      <w:rFonts w:ascii="Consolas" w:hAnsi="Consolas" w:cs="Consolas"/>
                      <w:color w:val="008000"/>
                      <w:sz w:val="19"/>
                      <w:szCs w:val="19"/>
                      <w:highlight w:val="white"/>
                    </w:rPr>
                    <w:t xml:space="preserve"> </w:t>
                  </w:r>
                  <w:r>
                    <w:rPr>
                      <w:rFonts w:ascii="Consolas" w:hAnsi="Consolas" w:cs="Consolas"/>
                      <w:color w:val="008000"/>
                      <w:sz w:val="19"/>
                      <w:szCs w:val="19"/>
                      <w:highlight w:val="white"/>
                    </w:rPr>
                    <w:t>//</w:t>
                  </w:r>
                </w:p>
                <w:p w14:paraId="6D4B0EC6" w14:textId="0A1E195A" w:rsidR="00545A90" w:rsidRDefault="00545A90" w:rsidP="00B449DC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 instruction_line_arr6 = iiiInstruction_line666.Split(</w:t>
                  </w:r>
                  <w:r>
                    <w:rPr>
                      <w:rFonts w:ascii="Consolas" w:hAnsi="Consolas" w:cs="Consolas"/>
                      <w:color w:val="A31515"/>
                      <w:sz w:val="19"/>
                      <w:szCs w:val="19"/>
                      <w:highlight w:val="white"/>
                    </w:rPr>
                    <w:t>' '</w:t>
                  </w: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>);</w:t>
                  </w:r>
                </w:p>
                <w:p w14:paraId="77FCFF83" w14:textId="00711AE7" w:rsidR="00545A90" w:rsidRDefault="00545A90" w:rsidP="00B449DC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 instruction_line_arr6[0] = instruction_line_arr6[0</w:t>
                  </w:r>
                  <w:proofErr w:type="gramStart"/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>].Remove</w:t>
                  </w:r>
                  <w:proofErr w:type="gramEnd"/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>(instruction_line_arr6[0].Length - 1);</w:t>
                  </w:r>
                  <w:r w:rsidRPr="00B449DC">
                    <w:rPr>
                      <w:rFonts w:ascii="Consolas" w:hAnsi="Consolas" w:cs="Consolas"/>
                      <w:color w:val="008000"/>
                      <w:sz w:val="19"/>
                      <w:szCs w:val="19"/>
                      <w:highlight w:val="white"/>
                    </w:rPr>
                    <w:t xml:space="preserve"> </w:t>
                  </w:r>
                  <w:r>
                    <w:rPr>
                      <w:rFonts w:ascii="Consolas" w:hAnsi="Consolas" w:cs="Consolas"/>
                      <w:color w:val="008000"/>
                      <w:sz w:val="19"/>
                      <w:szCs w:val="19"/>
                      <w:highlight w:val="white"/>
                    </w:rPr>
                    <w:t>//</w:t>
                  </w:r>
                </w:p>
                <w:p w14:paraId="3FE342B2" w14:textId="0E21B802" w:rsidR="00545A90" w:rsidRDefault="00545A90" w:rsidP="00B449DC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 instruction_line_arr7 = iiiInstruction_line777.Split(</w:t>
                  </w:r>
                  <w:r>
                    <w:rPr>
                      <w:rFonts w:ascii="Consolas" w:hAnsi="Consolas" w:cs="Consolas"/>
                      <w:color w:val="A31515"/>
                      <w:sz w:val="19"/>
                      <w:szCs w:val="19"/>
                      <w:highlight w:val="white"/>
                    </w:rPr>
                    <w:t>' '</w:t>
                  </w: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>);</w:t>
                  </w:r>
                </w:p>
                <w:p w14:paraId="03D3BA32" w14:textId="28D43D34" w:rsidR="00545A90" w:rsidRDefault="00545A90" w:rsidP="00B449DC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 instruction_line_arr7[0] = instruction_line_arr7[0</w:t>
                  </w:r>
                  <w:proofErr w:type="gramStart"/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>].Remove</w:t>
                  </w:r>
                  <w:proofErr w:type="gramEnd"/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>(instruction_line_arr7[0].Length - 1);</w:t>
                  </w:r>
                  <w:r w:rsidRPr="00B449DC">
                    <w:rPr>
                      <w:rFonts w:ascii="Consolas" w:hAnsi="Consolas" w:cs="Consolas"/>
                      <w:color w:val="008000"/>
                      <w:sz w:val="19"/>
                      <w:szCs w:val="19"/>
                      <w:highlight w:val="white"/>
                    </w:rPr>
                    <w:t xml:space="preserve"> </w:t>
                  </w:r>
                  <w:r>
                    <w:rPr>
                      <w:rFonts w:ascii="Consolas" w:hAnsi="Consolas" w:cs="Consolas"/>
                      <w:color w:val="008000"/>
                      <w:sz w:val="19"/>
                      <w:szCs w:val="19"/>
                      <w:highlight w:val="white"/>
                    </w:rPr>
                    <w:t>//</w:t>
                  </w:r>
                </w:p>
                <w:p w14:paraId="6C9ACFC7" w14:textId="713CC6D5" w:rsidR="00545A90" w:rsidRDefault="00545A90" w:rsidP="00B449DC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 instruction_line_arr8 = iiiInstruction_line888.Split(</w:t>
                  </w:r>
                  <w:r>
                    <w:rPr>
                      <w:rFonts w:ascii="Consolas" w:hAnsi="Consolas" w:cs="Consolas"/>
                      <w:color w:val="A31515"/>
                      <w:sz w:val="19"/>
                      <w:szCs w:val="19"/>
                      <w:highlight w:val="white"/>
                    </w:rPr>
                    <w:t>' '</w:t>
                  </w: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>);</w:t>
                  </w:r>
                </w:p>
                <w:p w14:paraId="51B33EED" w14:textId="7429FC90" w:rsidR="00545A90" w:rsidRDefault="00545A90" w:rsidP="00B449DC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 instruction_line_arr8[0] = instruction_line_arr8[0</w:t>
                  </w:r>
                  <w:proofErr w:type="gramStart"/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>].Remove</w:t>
                  </w:r>
                  <w:proofErr w:type="gramEnd"/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>(instruction_line_arr8[0].Length - 1);</w:t>
                  </w:r>
                  <w:r w:rsidRPr="00B449DC">
                    <w:rPr>
                      <w:rFonts w:ascii="Consolas" w:hAnsi="Consolas" w:cs="Consolas"/>
                      <w:color w:val="008000"/>
                      <w:sz w:val="19"/>
                      <w:szCs w:val="19"/>
                      <w:highlight w:val="white"/>
                    </w:rPr>
                    <w:t xml:space="preserve"> </w:t>
                  </w:r>
                  <w:r>
                    <w:rPr>
                      <w:rFonts w:ascii="Consolas" w:hAnsi="Consolas" w:cs="Consolas"/>
                      <w:color w:val="008000"/>
                      <w:sz w:val="19"/>
                      <w:szCs w:val="19"/>
                      <w:highlight w:val="white"/>
                    </w:rPr>
                    <w:t>//</w:t>
                  </w:r>
                </w:p>
                <w:p w14:paraId="6481EEA6" w14:textId="52A7D9F0" w:rsidR="00545A90" w:rsidRDefault="00545A90" w:rsidP="00B449DC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 instruction_line_arr9 = iiiInstruction_line999.Split(</w:t>
                  </w:r>
                  <w:r>
                    <w:rPr>
                      <w:rFonts w:ascii="Consolas" w:hAnsi="Consolas" w:cs="Consolas"/>
                      <w:color w:val="A31515"/>
                      <w:sz w:val="19"/>
                      <w:szCs w:val="19"/>
                      <w:highlight w:val="white"/>
                    </w:rPr>
                    <w:t>' '</w:t>
                  </w: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>);</w:t>
                  </w:r>
                </w:p>
                <w:p w14:paraId="67AD4D5D" w14:textId="2C7436CE" w:rsidR="00545A90" w:rsidRDefault="00545A90" w:rsidP="00B449DC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 instruction_line_arr9[0] = instruction_line_arr9[0</w:t>
                  </w:r>
                  <w:proofErr w:type="gramStart"/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>].Remove</w:t>
                  </w:r>
                  <w:proofErr w:type="gramEnd"/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>(instruction_line_arr9[0].Length - 1);</w:t>
                  </w:r>
                  <w:r w:rsidRPr="00B449DC">
                    <w:rPr>
                      <w:rFonts w:ascii="Consolas" w:hAnsi="Consolas" w:cs="Consolas"/>
                      <w:color w:val="008000"/>
                      <w:sz w:val="19"/>
                      <w:szCs w:val="19"/>
                      <w:highlight w:val="white"/>
                    </w:rPr>
                    <w:t xml:space="preserve"> </w:t>
                  </w:r>
                  <w:r>
                    <w:rPr>
                      <w:rFonts w:ascii="Consolas" w:hAnsi="Consolas" w:cs="Consolas"/>
                      <w:color w:val="008000"/>
                      <w:sz w:val="19"/>
                      <w:szCs w:val="19"/>
                      <w:highlight w:val="white"/>
                    </w:rPr>
                    <w:t>//</w:t>
                  </w:r>
                </w:p>
                <w:p w14:paraId="322EF1B7" w14:textId="5B445F6A" w:rsidR="00545A90" w:rsidRPr="0048086F" w:rsidRDefault="00545A90" w:rsidP="00B449DC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>}</w:t>
                  </w:r>
                </w:p>
              </w:txbxContent>
            </v:textbox>
            <w10:wrap type="square"/>
          </v:shape>
        </w:pict>
      </w:r>
      <w:r w:rsidRPr="0062673F">
        <w:rPr>
          <w:rFonts w:ascii="Times New Roman" w:hAnsi="Times New Roman" w:cs="Times New Roman"/>
          <w:b/>
          <w:bCs/>
          <w:sz w:val="24"/>
          <w:szCs w:val="24"/>
        </w:rPr>
        <w:t xml:space="preserve">Function </w:t>
      </w:r>
      <w:r>
        <w:rPr>
          <w:rFonts w:ascii="Times New Roman" w:hAnsi="Times New Roman" w:cs="Times New Roman"/>
          <w:b/>
          <w:bCs/>
          <w:sz w:val="24"/>
          <w:szCs w:val="24"/>
        </w:rPr>
        <w:t>Split_</w:t>
      </w:r>
      <w:proofErr w:type="gramStart"/>
      <w:r>
        <w:rPr>
          <w:rFonts w:ascii="Times New Roman" w:hAnsi="Times New Roman" w:cs="Times New Roman"/>
          <w:b/>
          <w:bCs/>
          <w:sz w:val="24"/>
          <w:szCs w:val="24"/>
        </w:rPr>
        <w:t>instructions</w:t>
      </w:r>
      <w:r w:rsidRPr="0062673F">
        <w:rPr>
          <w:rFonts w:ascii="Times New Roman" w:hAnsi="Times New Roman" w:cs="Times New Roman"/>
          <w:b/>
          <w:bCs/>
          <w:sz w:val="24"/>
          <w:szCs w:val="24"/>
        </w:rPr>
        <w:t>(</w:t>
      </w:r>
      <w:proofErr w:type="gramEnd"/>
      <w:r w:rsidRPr="0062673F">
        <w:rPr>
          <w:rFonts w:ascii="Times New Roman" w:hAnsi="Times New Roman" w:cs="Times New Roman"/>
          <w:b/>
          <w:bCs/>
          <w:sz w:val="24"/>
          <w:szCs w:val="24"/>
        </w:rPr>
        <w:t>)</w:t>
      </w:r>
    </w:p>
    <w:p w14:paraId="3C631CD3" w14:textId="54EFB033" w:rsidR="0062673F" w:rsidRDefault="00B449DC" w:rsidP="0062673F">
      <w:pPr>
        <w:pStyle w:val="ListParagraph"/>
        <w:numPr>
          <w:ilvl w:val="0"/>
          <w:numId w:val="42"/>
        </w:numPr>
        <w:bidi w:val="0"/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lastRenderedPageBreak/>
        <w:pict w14:anchorId="63CFC871">
          <v:shape id="_x0000_s1035" type="#_x0000_t202" style="position:absolute;left:0;text-align:left;margin-left:-43.2pt;margin-top:26.25pt;width:541.25pt;height:477.25pt;z-index:251668480;visibility:visible;mso-wrap-distance-left:9pt;mso-wrap-distance-top:3.6pt;mso-wrap-distance-right:9pt;mso-wrap-distance-bottom:3.6pt;mso-position-horizontal-relative:text;mso-position-vertical-relative:text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">
            <v:textbox style="mso-next-textbox:#_x0000_s1035">
              <w:txbxContent>
                <w:p w14:paraId="15A84FE7" w14:textId="77777777" w:rsidR="00545A90" w:rsidRDefault="00545A90" w:rsidP="00B449DC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FF"/>
                      <w:sz w:val="19"/>
                      <w:szCs w:val="19"/>
                      <w:highlight w:val="white"/>
                    </w:rPr>
                    <w:t>void</w:t>
                  </w: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Set_Instruction_in_</w:t>
                  </w:r>
                  <w:proofErr w:type="gramStart"/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>class(</w:t>
                  </w:r>
                  <w:proofErr w:type="gramEnd"/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>)</w:t>
                  </w:r>
                </w:p>
                <w:p w14:paraId="750E1613" w14:textId="0CFF1737" w:rsidR="00545A90" w:rsidRDefault="00545A90" w:rsidP="00B449DC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>{</w:t>
                  </w:r>
                </w:p>
                <w:p w14:paraId="3871C9D8" w14:textId="312A60D7" w:rsidR="00545A90" w:rsidRDefault="00545A90" w:rsidP="00B449DC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  </w:t>
                  </w:r>
                  <w:r>
                    <w:rPr>
                      <w:rFonts w:ascii="Consolas" w:hAnsi="Consolas" w:cs="Consolas"/>
                      <w:color w:val="0000FF"/>
                      <w:sz w:val="19"/>
                      <w:szCs w:val="19"/>
                      <w:highlight w:val="white"/>
                    </w:rPr>
                    <w:t>string</w:t>
                  </w: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instruction_line_str1 = </w:t>
                  </w:r>
                  <w:r>
                    <w:rPr>
                      <w:rFonts w:ascii="Consolas" w:hAnsi="Consolas" w:cs="Consolas"/>
                      <w:color w:val="A31515"/>
                      <w:sz w:val="19"/>
                      <w:szCs w:val="19"/>
                      <w:highlight w:val="white"/>
                    </w:rPr>
                    <w:t>""</w:t>
                  </w: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>;</w:t>
                  </w:r>
                </w:p>
                <w:p w14:paraId="00592F86" w14:textId="41D1D300" w:rsidR="00545A90" w:rsidRDefault="00545A90" w:rsidP="00B449DC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  </w:t>
                  </w:r>
                  <w:r>
                    <w:rPr>
                      <w:rFonts w:ascii="Consolas" w:hAnsi="Consolas" w:cs="Consolas"/>
                      <w:color w:val="0000FF"/>
                      <w:sz w:val="19"/>
                      <w:szCs w:val="19"/>
                      <w:highlight w:val="white"/>
                    </w:rPr>
                    <w:t>string</w:t>
                  </w: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instruction_line_str2 = </w:t>
                  </w:r>
                  <w:r>
                    <w:rPr>
                      <w:rFonts w:ascii="Consolas" w:hAnsi="Consolas" w:cs="Consolas"/>
                      <w:color w:val="A31515"/>
                      <w:sz w:val="19"/>
                      <w:szCs w:val="19"/>
                      <w:highlight w:val="white"/>
                    </w:rPr>
                    <w:t>""</w:t>
                  </w: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>;</w:t>
                  </w:r>
                </w:p>
                <w:p w14:paraId="7880E92A" w14:textId="59405909" w:rsidR="00545A90" w:rsidRDefault="00545A90" w:rsidP="00B449DC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  </w:t>
                  </w:r>
                  <w:r>
                    <w:rPr>
                      <w:rFonts w:ascii="Consolas" w:hAnsi="Consolas" w:cs="Consolas"/>
                      <w:color w:val="0000FF"/>
                      <w:sz w:val="19"/>
                      <w:szCs w:val="19"/>
                      <w:highlight w:val="white"/>
                    </w:rPr>
                    <w:t>string</w:t>
                  </w: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instruction_line_str3 = </w:t>
                  </w:r>
                  <w:r>
                    <w:rPr>
                      <w:rFonts w:ascii="Consolas" w:hAnsi="Consolas" w:cs="Consolas"/>
                      <w:color w:val="A31515"/>
                      <w:sz w:val="19"/>
                      <w:szCs w:val="19"/>
                      <w:highlight w:val="white"/>
                    </w:rPr>
                    <w:t>""</w:t>
                  </w: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>;</w:t>
                  </w:r>
                </w:p>
                <w:p w14:paraId="047DE706" w14:textId="14A4A196" w:rsidR="00545A90" w:rsidRDefault="00545A90" w:rsidP="00B449DC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  </w:t>
                  </w:r>
                  <w:r>
                    <w:rPr>
                      <w:rFonts w:ascii="Consolas" w:hAnsi="Consolas" w:cs="Consolas"/>
                      <w:color w:val="0000FF"/>
                      <w:sz w:val="19"/>
                      <w:szCs w:val="19"/>
                      <w:highlight w:val="white"/>
                    </w:rPr>
                    <w:t>string</w:t>
                  </w: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instruction_line_str4 = </w:t>
                  </w:r>
                  <w:r>
                    <w:rPr>
                      <w:rFonts w:ascii="Consolas" w:hAnsi="Consolas" w:cs="Consolas"/>
                      <w:color w:val="A31515"/>
                      <w:sz w:val="19"/>
                      <w:szCs w:val="19"/>
                      <w:highlight w:val="white"/>
                    </w:rPr>
                    <w:t>""</w:t>
                  </w: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>;</w:t>
                  </w:r>
                </w:p>
                <w:p w14:paraId="6D148F4B" w14:textId="0AD7BFE0" w:rsidR="00545A90" w:rsidRDefault="00545A90" w:rsidP="00B449DC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  </w:t>
                  </w:r>
                  <w:r>
                    <w:rPr>
                      <w:rFonts w:ascii="Consolas" w:hAnsi="Consolas" w:cs="Consolas"/>
                      <w:color w:val="0000FF"/>
                      <w:sz w:val="19"/>
                      <w:szCs w:val="19"/>
                      <w:highlight w:val="white"/>
                    </w:rPr>
                    <w:t>string</w:t>
                  </w: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instruction_line_str5 = </w:t>
                  </w:r>
                  <w:r>
                    <w:rPr>
                      <w:rFonts w:ascii="Consolas" w:hAnsi="Consolas" w:cs="Consolas"/>
                      <w:color w:val="A31515"/>
                      <w:sz w:val="19"/>
                      <w:szCs w:val="19"/>
                      <w:highlight w:val="white"/>
                    </w:rPr>
                    <w:t>""</w:t>
                  </w: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>;</w:t>
                  </w:r>
                </w:p>
                <w:p w14:paraId="48CA2057" w14:textId="77777777" w:rsidR="00545A90" w:rsidRDefault="00545A90" w:rsidP="00B449DC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</w:p>
                <w:p w14:paraId="0D477942" w14:textId="11E8B9B0" w:rsidR="00545A90" w:rsidRDefault="00545A90" w:rsidP="00B449DC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   </w:t>
                  </w:r>
                  <w:r>
                    <w:rPr>
                      <w:rFonts w:ascii="Consolas" w:hAnsi="Consolas" w:cs="Consolas"/>
                      <w:color w:val="2B91AF"/>
                      <w:sz w:val="19"/>
                      <w:szCs w:val="19"/>
                      <w:highlight w:val="white"/>
                    </w:rPr>
                    <w:t>Instruction_</w:t>
                  </w:r>
                  <w:proofErr w:type="gramStart"/>
                  <w:r>
                    <w:rPr>
                      <w:rFonts w:ascii="Consolas" w:hAnsi="Consolas" w:cs="Consolas"/>
                      <w:color w:val="2B91AF"/>
                      <w:sz w:val="19"/>
                      <w:szCs w:val="19"/>
                      <w:highlight w:val="white"/>
                    </w:rPr>
                    <w:t>Line</w:t>
                  </w: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>[</w:t>
                  </w:r>
                  <w:proofErr w:type="gramEnd"/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] Instr_line = </w:t>
                  </w:r>
                  <w:r>
                    <w:rPr>
                      <w:rFonts w:ascii="Consolas" w:hAnsi="Consolas" w:cs="Consolas"/>
                      <w:color w:val="0000FF"/>
                      <w:sz w:val="19"/>
                      <w:szCs w:val="19"/>
                      <w:highlight w:val="white"/>
                    </w:rPr>
                    <w:t>new</w:t>
                  </w: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</w:t>
                  </w:r>
                  <w:r>
                    <w:rPr>
                      <w:rFonts w:ascii="Consolas" w:hAnsi="Consolas" w:cs="Consolas"/>
                      <w:color w:val="2B91AF"/>
                      <w:sz w:val="19"/>
                      <w:szCs w:val="19"/>
                      <w:highlight w:val="white"/>
                    </w:rPr>
                    <w:t>Instruction_Line</w:t>
                  </w: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>[5];</w:t>
                  </w:r>
                </w:p>
                <w:p w14:paraId="0A038FAE" w14:textId="77777777" w:rsidR="00545A90" w:rsidRDefault="00545A90" w:rsidP="00B449DC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</w:p>
                <w:p w14:paraId="45ABAA40" w14:textId="28284917" w:rsidR="00545A90" w:rsidRDefault="00545A90" w:rsidP="00B449DC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   </w:t>
                  </w:r>
                  <w:r>
                    <w:rPr>
                      <w:rFonts w:ascii="Consolas" w:hAnsi="Consolas" w:cs="Consolas"/>
                      <w:color w:val="0000FF"/>
                      <w:sz w:val="19"/>
                      <w:szCs w:val="19"/>
                      <w:highlight w:val="white"/>
                    </w:rPr>
                    <w:t>for</w:t>
                  </w: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(</w:t>
                  </w:r>
                  <w:r>
                    <w:rPr>
                      <w:rFonts w:ascii="Consolas" w:hAnsi="Consolas" w:cs="Consolas"/>
                      <w:color w:val="0000FF"/>
                      <w:sz w:val="19"/>
                      <w:szCs w:val="19"/>
                      <w:highlight w:val="white"/>
                    </w:rPr>
                    <w:t>int</w:t>
                  </w: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i = 1; i &lt; 5; i++)</w:t>
                  </w:r>
                </w:p>
                <w:p w14:paraId="65AF4140" w14:textId="147B631F" w:rsidR="00545A90" w:rsidRDefault="00545A90" w:rsidP="00B449DC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   {</w:t>
                  </w:r>
                </w:p>
                <w:p w14:paraId="0F671297" w14:textId="5C96477E" w:rsidR="00545A90" w:rsidRDefault="00545A90" w:rsidP="00B449DC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    instruction_line_str1 += instruction_line_arr1[i];</w:t>
                  </w:r>
                </w:p>
                <w:p w14:paraId="0040D246" w14:textId="0C41A590" w:rsidR="00545A90" w:rsidRDefault="00545A90" w:rsidP="00B449DC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    instruction_line_str2 += instruction_line_arr2[i];</w:t>
                  </w:r>
                </w:p>
                <w:p w14:paraId="51CF695F" w14:textId="3D64FBFD" w:rsidR="00545A90" w:rsidRDefault="00545A90" w:rsidP="00B449DC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    instruction_line_str3 += instruction_line_arr3[i];</w:t>
                  </w:r>
                </w:p>
                <w:p w14:paraId="1D0A4638" w14:textId="0A97D346" w:rsidR="00545A90" w:rsidRDefault="00545A90" w:rsidP="00B449DC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    instruction_line_str4 += instruction_line_arr4[i];</w:t>
                  </w:r>
                </w:p>
                <w:p w14:paraId="32DE79DB" w14:textId="1FA4A4AE" w:rsidR="00545A90" w:rsidRDefault="00545A90" w:rsidP="00B449DC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    instruction_line_str5 += instruction_line_arr5[i];</w:t>
                  </w:r>
                </w:p>
                <w:p w14:paraId="1BF58CC5" w14:textId="7BAEFB75" w:rsidR="00545A90" w:rsidRDefault="00545A90" w:rsidP="00B449DC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    }</w:t>
                  </w:r>
                </w:p>
                <w:p w14:paraId="36261C9C" w14:textId="605E28A2" w:rsidR="00545A90" w:rsidRDefault="00545A90" w:rsidP="00B449DC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    Instr_</w:t>
                  </w:r>
                  <w:proofErr w:type="gramStart"/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>line[</w:t>
                  </w:r>
                  <w:proofErr w:type="gramEnd"/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0] = </w:t>
                  </w:r>
                  <w:r>
                    <w:rPr>
                      <w:rFonts w:ascii="Consolas" w:hAnsi="Consolas" w:cs="Consolas"/>
                      <w:color w:val="0000FF"/>
                      <w:sz w:val="19"/>
                      <w:szCs w:val="19"/>
                      <w:highlight w:val="white"/>
                    </w:rPr>
                    <w:t>new</w:t>
                  </w: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</w:t>
                  </w:r>
                  <w:r>
                    <w:rPr>
                      <w:rFonts w:ascii="Consolas" w:hAnsi="Consolas" w:cs="Consolas"/>
                      <w:color w:val="2B91AF"/>
                      <w:sz w:val="19"/>
                      <w:szCs w:val="19"/>
                      <w:highlight w:val="white"/>
                    </w:rPr>
                    <w:t>Instruction_Line</w:t>
                  </w: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>(instruction_line_str1,instruction_line_arr1[0]);</w:t>
                  </w:r>
                </w:p>
                <w:p w14:paraId="6F246B9A" w14:textId="0F663DD1" w:rsidR="00545A90" w:rsidRDefault="00545A90" w:rsidP="00B449DC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    Instr_</w:t>
                  </w:r>
                  <w:proofErr w:type="gramStart"/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>line[</w:t>
                  </w:r>
                  <w:proofErr w:type="gramEnd"/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1] = </w:t>
                  </w:r>
                  <w:r>
                    <w:rPr>
                      <w:rFonts w:ascii="Consolas" w:hAnsi="Consolas" w:cs="Consolas"/>
                      <w:color w:val="0000FF"/>
                      <w:sz w:val="19"/>
                      <w:szCs w:val="19"/>
                      <w:highlight w:val="white"/>
                    </w:rPr>
                    <w:t>new</w:t>
                  </w: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</w:t>
                  </w:r>
                  <w:r>
                    <w:rPr>
                      <w:rFonts w:ascii="Consolas" w:hAnsi="Consolas" w:cs="Consolas"/>
                      <w:color w:val="2B91AF"/>
                      <w:sz w:val="19"/>
                      <w:szCs w:val="19"/>
                      <w:highlight w:val="white"/>
                    </w:rPr>
                    <w:t>Instruction_Line</w:t>
                  </w: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>(instruction_line_str2, instruction_line_arr2[0]);</w:t>
                  </w:r>
                </w:p>
                <w:p w14:paraId="6340F877" w14:textId="1BC2CBDA" w:rsidR="00545A90" w:rsidRDefault="00545A90" w:rsidP="00B449DC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    Instr_</w:t>
                  </w:r>
                  <w:proofErr w:type="gramStart"/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>line[</w:t>
                  </w:r>
                  <w:proofErr w:type="gramEnd"/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2] = </w:t>
                  </w:r>
                  <w:r>
                    <w:rPr>
                      <w:rFonts w:ascii="Consolas" w:hAnsi="Consolas" w:cs="Consolas"/>
                      <w:color w:val="0000FF"/>
                      <w:sz w:val="19"/>
                      <w:szCs w:val="19"/>
                      <w:highlight w:val="white"/>
                    </w:rPr>
                    <w:t>new</w:t>
                  </w: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</w:t>
                  </w:r>
                  <w:r>
                    <w:rPr>
                      <w:rFonts w:ascii="Consolas" w:hAnsi="Consolas" w:cs="Consolas"/>
                      <w:color w:val="2B91AF"/>
                      <w:sz w:val="19"/>
                      <w:szCs w:val="19"/>
                      <w:highlight w:val="white"/>
                    </w:rPr>
                    <w:t>Instruction_Line</w:t>
                  </w: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>(instruction_line_str3, instruction_line_arr3[0]);</w:t>
                  </w:r>
                </w:p>
                <w:p w14:paraId="4E88E172" w14:textId="49182DA1" w:rsidR="00545A90" w:rsidRDefault="00545A90" w:rsidP="00B449DC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    Instr_</w:t>
                  </w:r>
                  <w:proofErr w:type="gramStart"/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>line[</w:t>
                  </w:r>
                  <w:proofErr w:type="gramEnd"/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3] = </w:t>
                  </w:r>
                  <w:r>
                    <w:rPr>
                      <w:rFonts w:ascii="Consolas" w:hAnsi="Consolas" w:cs="Consolas"/>
                      <w:color w:val="0000FF"/>
                      <w:sz w:val="19"/>
                      <w:szCs w:val="19"/>
                      <w:highlight w:val="white"/>
                    </w:rPr>
                    <w:t>new</w:t>
                  </w: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</w:t>
                  </w:r>
                  <w:r>
                    <w:rPr>
                      <w:rFonts w:ascii="Consolas" w:hAnsi="Consolas" w:cs="Consolas"/>
                      <w:color w:val="2B91AF"/>
                      <w:sz w:val="19"/>
                      <w:szCs w:val="19"/>
                      <w:highlight w:val="white"/>
                    </w:rPr>
                    <w:t>Instruction_Line</w:t>
                  </w: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>(instruction_line_str4, instruction_line_arr4[0]);</w:t>
                  </w:r>
                </w:p>
                <w:p w14:paraId="743DA1AF" w14:textId="3F9B4A69" w:rsidR="00545A90" w:rsidRDefault="00545A90" w:rsidP="00B449DC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    Instr_</w:t>
                  </w:r>
                  <w:proofErr w:type="gramStart"/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>line[</w:t>
                  </w:r>
                  <w:proofErr w:type="gramEnd"/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4] = </w:t>
                  </w:r>
                  <w:r>
                    <w:rPr>
                      <w:rFonts w:ascii="Consolas" w:hAnsi="Consolas" w:cs="Consolas"/>
                      <w:color w:val="0000FF"/>
                      <w:sz w:val="19"/>
                      <w:szCs w:val="19"/>
                      <w:highlight w:val="white"/>
                    </w:rPr>
                    <w:t>new</w:t>
                  </w: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</w:t>
                  </w:r>
                  <w:r>
                    <w:rPr>
                      <w:rFonts w:ascii="Consolas" w:hAnsi="Consolas" w:cs="Consolas"/>
                      <w:color w:val="2B91AF"/>
                      <w:sz w:val="19"/>
                      <w:szCs w:val="19"/>
                      <w:highlight w:val="white"/>
                    </w:rPr>
                    <w:t>Instruction_Line</w:t>
                  </w: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>(instruction_line_str5, instruction_line_arr5[0]);</w:t>
                  </w:r>
                </w:p>
                <w:p w14:paraId="7B70BD84" w14:textId="77777777" w:rsidR="00545A90" w:rsidRDefault="00545A90" w:rsidP="00B449DC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</w:p>
                <w:p w14:paraId="2F237667" w14:textId="003EC4D8" w:rsidR="00545A90" w:rsidRDefault="00545A90" w:rsidP="00B449DC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    process_</w:t>
                  </w:r>
                  <w:proofErr w:type="gramStart"/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>pipeline[</w:t>
                  </w:r>
                  <w:proofErr w:type="gramEnd"/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5] = </w:t>
                  </w:r>
                  <w:r>
                    <w:rPr>
                      <w:rFonts w:ascii="Consolas" w:hAnsi="Consolas" w:cs="Consolas"/>
                      <w:color w:val="0000FF"/>
                      <w:sz w:val="19"/>
                      <w:szCs w:val="19"/>
                      <w:highlight w:val="white"/>
                    </w:rPr>
                    <w:t>new</w:t>
                  </w: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</w:t>
                  </w:r>
                  <w:r>
                    <w:rPr>
                      <w:rFonts w:ascii="Consolas" w:hAnsi="Consolas" w:cs="Consolas"/>
                      <w:color w:val="2B91AF"/>
                      <w:sz w:val="19"/>
                      <w:szCs w:val="19"/>
                      <w:highlight w:val="white"/>
                    </w:rPr>
                    <w:t>Queue</w:t>
                  </w: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>&lt;</w:t>
                  </w:r>
                  <w:r>
                    <w:rPr>
                      <w:rFonts w:ascii="Consolas" w:hAnsi="Consolas" w:cs="Consolas"/>
                      <w:color w:val="2B91AF"/>
                      <w:sz w:val="19"/>
                      <w:szCs w:val="19"/>
                      <w:highlight w:val="white"/>
                    </w:rPr>
                    <w:t>Instruction_Line</w:t>
                  </w: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>&gt;();</w:t>
                  </w:r>
                </w:p>
                <w:p w14:paraId="7E821439" w14:textId="77777777" w:rsidR="00545A90" w:rsidRDefault="00545A90" w:rsidP="00B449DC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</w:p>
                <w:p w14:paraId="5F4EC17F" w14:textId="0312341E" w:rsidR="00545A90" w:rsidRDefault="00545A90" w:rsidP="00B449DC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   </w:t>
                  </w:r>
                  <w:r>
                    <w:rPr>
                      <w:rFonts w:ascii="Consolas" w:hAnsi="Consolas" w:cs="Consolas"/>
                      <w:color w:val="0000FF"/>
                      <w:sz w:val="19"/>
                      <w:szCs w:val="19"/>
                      <w:highlight w:val="white"/>
                    </w:rPr>
                    <w:t>for</w:t>
                  </w: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(</w:t>
                  </w:r>
                  <w:r>
                    <w:rPr>
                      <w:rFonts w:ascii="Consolas" w:hAnsi="Consolas" w:cs="Consolas"/>
                      <w:color w:val="0000FF"/>
                      <w:sz w:val="19"/>
                      <w:szCs w:val="19"/>
                      <w:highlight w:val="white"/>
                    </w:rPr>
                    <w:t>int</w:t>
                  </w: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i = 0; i &lt; 5; i++)</w:t>
                  </w:r>
                </w:p>
                <w:p w14:paraId="6B620977" w14:textId="6C66055D" w:rsidR="00545A90" w:rsidRDefault="00545A90" w:rsidP="00B449DC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   {</w:t>
                  </w:r>
                </w:p>
                <w:p w14:paraId="2B11FC63" w14:textId="6BA246DA" w:rsidR="00545A90" w:rsidRDefault="00545A90" w:rsidP="00B449DC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     process_pipeline[i] = </w:t>
                  </w:r>
                  <w:r>
                    <w:rPr>
                      <w:rFonts w:ascii="Consolas" w:hAnsi="Consolas" w:cs="Consolas"/>
                      <w:color w:val="0000FF"/>
                      <w:sz w:val="19"/>
                      <w:szCs w:val="19"/>
                      <w:highlight w:val="white"/>
                    </w:rPr>
                    <w:t>new</w:t>
                  </w: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</w:t>
                  </w:r>
                  <w:r>
                    <w:rPr>
                      <w:rFonts w:ascii="Consolas" w:hAnsi="Consolas" w:cs="Consolas"/>
                      <w:color w:val="2B91AF"/>
                      <w:sz w:val="19"/>
                      <w:szCs w:val="19"/>
                      <w:highlight w:val="white"/>
                    </w:rPr>
                    <w:t>Queue</w:t>
                  </w: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>&lt;</w:t>
                  </w:r>
                  <w:r>
                    <w:rPr>
                      <w:rFonts w:ascii="Consolas" w:hAnsi="Consolas" w:cs="Consolas"/>
                      <w:color w:val="2B91AF"/>
                      <w:sz w:val="19"/>
                      <w:szCs w:val="19"/>
                      <w:highlight w:val="white"/>
                    </w:rPr>
                    <w:t>Instruction_Line</w:t>
                  </w:r>
                  <w:proofErr w:type="gramStart"/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>&gt;(</w:t>
                  </w:r>
                  <w:proofErr w:type="gramEnd"/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>);</w:t>
                  </w:r>
                </w:p>
                <w:p w14:paraId="2C1A229D" w14:textId="4BFB5213" w:rsidR="00545A90" w:rsidRDefault="00545A90" w:rsidP="00B449DC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     process_pipeline[0</w:t>
                  </w:r>
                  <w:proofErr w:type="gramStart"/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>].Enqueue</w:t>
                  </w:r>
                  <w:proofErr w:type="gramEnd"/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>(Instr_line[i]);</w:t>
                  </w:r>
                </w:p>
                <w:p w14:paraId="01AEAA65" w14:textId="5DB45EB6" w:rsidR="00545A90" w:rsidRDefault="00545A90" w:rsidP="00B449DC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    }</w:t>
                  </w:r>
                </w:p>
                <w:p w14:paraId="24CB9180" w14:textId="03888390" w:rsidR="00545A90" w:rsidRDefault="00545A90" w:rsidP="00B449DC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    </w:t>
                  </w:r>
                  <w:r>
                    <w:rPr>
                      <w:rFonts w:ascii="Consolas" w:hAnsi="Consolas" w:cs="Consolas"/>
                      <w:color w:val="0000FF"/>
                      <w:sz w:val="19"/>
                      <w:szCs w:val="19"/>
                      <w:highlight w:val="white"/>
                    </w:rPr>
                    <w:t>for</w:t>
                  </w: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(</w:t>
                  </w:r>
                  <w:r>
                    <w:rPr>
                      <w:rFonts w:ascii="Consolas" w:hAnsi="Consolas" w:cs="Consolas"/>
                      <w:color w:val="0000FF"/>
                      <w:sz w:val="19"/>
                      <w:szCs w:val="19"/>
                      <w:highlight w:val="white"/>
                    </w:rPr>
                    <w:t>int</w:t>
                  </w: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i = 0; i &lt; 32; i++)</w:t>
                  </w:r>
                </w:p>
                <w:p w14:paraId="3099A6CE" w14:textId="6E069DC3" w:rsidR="00545A90" w:rsidRDefault="00545A90" w:rsidP="00B449DC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    {</w:t>
                  </w:r>
                </w:p>
                <w:p w14:paraId="11A10C5F" w14:textId="0EDF2666" w:rsidR="00545A90" w:rsidRDefault="00545A90" w:rsidP="00B449DC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      </w:t>
                  </w:r>
                  <w:r>
                    <w:rPr>
                      <w:rFonts w:ascii="Consolas" w:hAnsi="Consolas" w:cs="Consolas"/>
                      <w:color w:val="0000FF"/>
                      <w:sz w:val="19"/>
                      <w:szCs w:val="19"/>
                      <w:highlight w:val="white"/>
                    </w:rPr>
                    <w:t>if</w:t>
                  </w: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(i == 0)</w:t>
                  </w:r>
                </w:p>
                <w:p w14:paraId="6A6462B0" w14:textId="21D0C18B" w:rsidR="00545A90" w:rsidRDefault="00545A90" w:rsidP="00B449DC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      {</w:t>
                  </w:r>
                </w:p>
                <w:p w14:paraId="282AF366" w14:textId="609DA498" w:rsidR="00545A90" w:rsidRDefault="00545A90" w:rsidP="00B449DC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           Registers__MIPS[i] = i;</w:t>
                  </w:r>
                </w:p>
                <w:p w14:paraId="12C85464" w14:textId="40E3F823" w:rsidR="00545A90" w:rsidRDefault="00545A90" w:rsidP="00B449DC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      }</w:t>
                  </w:r>
                </w:p>
                <w:p w14:paraId="2A5A4CFB" w14:textId="11784A7E" w:rsidR="00545A90" w:rsidRDefault="00545A90" w:rsidP="00B449DC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      </w:t>
                  </w:r>
                  <w:r>
                    <w:rPr>
                      <w:rFonts w:ascii="Consolas" w:hAnsi="Consolas" w:cs="Consolas"/>
                      <w:color w:val="0000FF"/>
                      <w:sz w:val="19"/>
                      <w:szCs w:val="19"/>
                      <w:highlight w:val="white"/>
                    </w:rPr>
                    <w:t>else</w:t>
                  </w:r>
                </w:p>
                <w:p w14:paraId="65480C0D" w14:textId="63769043" w:rsidR="00545A90" w:rsidRDefault="00545A90" w:rsidP="00B449DC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           Registers__MIPS[i] = i + 100;</w:t>
                  </w:r>
                </w:p>
                <w:p w14:paraId="18034AE2" w14:textId="005E4A0A" w:rsidR="00545A90" w:rsidRDefault="00545A90" w:rsidP="00B449DC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     }</w:t>
                  </w:r>
                </w:p>
                <w:p w14:paraId="515C72C1" w14:textId="77777777" w:rsidR="00545A90" w:rsidRDefault="00545A90" w:rsidP="00B449DC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           </w:t>
                  </w:r>
                </w:p>
                <w:p w14:paraId="0571E7E8" w14:textId="3C4B151C" w:rsidR="00545A90" w:rsidRPr="0048086F" w:rsidRDefault="00545A90" w:rsidP="00B449DC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>}</w:t>
                  </w:r>
                </w:p>
              </w:txbxContent>
            </v:textbox>
            <w10:wrap type="square"/>
          </v:shape>
        </w:pict>
      </w:r>
      <w:r w:rsidR="0062673F" w:rsidRPr="0062673F">
        <w:rPr>
          <w:rFonts w:ascii="Times New Roman" w:hAnsi="Times New Roman" w:cs="Times New Roman"/>
          <w:b/>
          <w:bCs/>
          <w:sz w:val="24"/>
          <w:szCs w:val="24"/>
        </w:rPr>
        <w:t>Functions Set_instruction</w:t>
      </w:r>
      <w:r>
        <w:rPr>
          <w:rFonts w:ascii="Times New Roman" w:hAnsi="Times New Roman" w:cs="Times New Roman"/>
          <w:b/>
          <w:bCs/>
          <w:sz w:val="24"/>
          <w:szCs w:val="24"/>
        </w:rPr>
        <w:t>_in_</w:t>
      </w:r>
      <w:proofErr w:type="gramStart"/>
      <w:r>
        <w:rPr>
          <w:rFonts w:ascii="Times New Roman" w:hAnsi="Times New Roman" w:cs="Times New Roman"/>
          <w:b/>
          <w:bCs/>
          <w:sz w:val="24"/>
          <w:szCs w:val="24"/>
        </w:rPr>
        <w:t>class</w:t>
      </w:r>
      <w:r w:rsidR="0062673F" w:rsidRPr="0062673F">
        <w:rPr>
          <w:rFonts w:ascii="Times New Roman" w:hAnsi="Times New Roman" w:cs="Times New Roman"/>
          <w:b/>
          <w:bCs/>
          <w:sz w:val="24"/>
          <w:szCs w:val="24"/>
        </w:rPr>
        <w:t>(</w:t>
      </w:r>
      <w:proofErr w:type="gramEnd"/>
      <w:r w:rsidR="0062673F" w:rsidRPr="0062673F">
        <w:rPr>
          <w:rFonts w:ascii="Times New Roman" w:hAnsi="Times New Roman" w:cs="Times New Roman"/>
          <w:b/>
          <w:bCs/>
          <w:sz w:val="24"/>
          <w:szCs w:val="24"/>
        </w:rPr>
        <w:t>)</w:t>
      </w:r>
    </w:p>
    <w:p w14:paraId="01F09BB0" w14:textId="52A8942B" w:rsidR="00B449DC" w:rsidRDefault="00B449DC" w:rsidP="00B449DC">
      <w:pPr>
        <w:pStyle w:val="ListParagraph"/>
        <w:numPr>
          <w:ilvl w:val="0"/>
          <w:numId w:val="42"/>
        </w:numPr>
        <w:bidi w:val="0"/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pict w14:anchorId="33CC5A15">
          <v:shape id="_x0000_s1036" type="#_x0000_t202" style="position:absolute;left:0;text-align:left;margin-left:-48pt;margin-top:522.75pt;width:541.25pt;height:180pt;z-index:251670528;visibility:visible;mso-wrap-distance-left:9pt;mso-wrap-distance-top:3.6pt;mso-wrap-distance-right:9pt;mso-wrap-distance-bottom:3.6pt;mso-position-horizontal-relative:text;mso-position-vertical-relative:text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">
            <v:textbox style="mso-next-textbox:#_x0000_s1036">
              <w:txbxContent>
                <w:p w14:paraId="60A072A7" w14:textId="77777777" w:rsidR="00545A90" w:rsidRDefault="00545A90" w:rsidP="00B449DC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FF"/>
                      <w:sz w:val="19"/>
                      <w:szCs w:val="19"/>
                      <w:highlight w:val="white"/>
                    </w:rPr>
                    <w:t>private</w:t>
                  </w: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</w:t>
                  </w:r>
                  <w:r>
                    <w:rPr>
                      <w:rFonts w:ascii="Consolas" w:hAnsi="Consolas" w:cs="Consolas"/>
                      <w:color w:val="0000FF"/>
                      <w:sz w:val="19"/>
                      <w:szCs w:val="19"/>
                      <w:highlight w:val="white"/>
                    </w:rPr>
                    <w:t>void</w:t>
                  </w: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btn_initialize_</w:t>
                  </w:r>
                  <w:proofErr w:type="gramStart"/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>Click(</w:t>
                  </w:r>
                  <w:proofErr w:type="gramEnd"/>
                  <w:r>
                    <w:rPr>
                      <w:rFonts w:ascii="Consolas" w:hAnsi="Consolas" w:cs="Consolas"/>
                      <w:color w:val="0000FF"/>
                      <w:sz w:val="19"/>
                      <w:szCs w:val="19"/>
                      <w:highlight w:val="white"/>
                    </w:rPr>
                    <w:t>object</w:t>
                  </w: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sender, </w:t>
                  </w:r>
                  <w:r>
                    <w:rPr>
                      <w:rFonts w:ascii="Consolas" w:hAnsi="Consolas" w:cs="Consolas"/>
                      <w:color w:val="2B91AF"/>
                      <w:sz w:val="19"/>
                      <w:szCs w:val="19"/>
                      <w:highlight w:val="white"/>
                    </w:rPr>
                    <w:t>EventArgs</w:t>
                  </w: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e)</w:t>
                  </w:r>
                </w:p>
                <w:p w14:paraId="065B5E71" w14:textId="77777777" w:rsidR="00545A90" w:rsidRDefault="00545A90" w:rsidP="00B449DC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       {</w:t>
                  </w:r>
                </w:p>
                <w:p w14:paraId="7A42CC7F" w14:textId="77777777" w:rsidR="00545A90" w:rsidRDefault="00545A90" w:rsidP="00B449DC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           dgv_mips_</w:t>
                  </w:r>
                  <w:proofErr w:type="gramStart"/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>register.Rows.Clear</w:t>
                  </w:r>
                  <w:proofErr w:type="gramEnd"/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>();</w:t>
                  </w:r>
                </w:p>
                <w:p w14:paraId="6FAC0DDC" w14:textId="77777777" w:rsidR="00545A90" w:rsidRDefault="00545A90" w:rsidP="00B449DC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           </w:t>
                  </w:r>
                  <w:proofErr w:type="gramStart"/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>Restart(</w:t>
                  </w:r>
                  <w:proofErr w:type="gramEnd"/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>);</w:t>
                  </w:r>
                </w:p>
                <w:p w14:paraId="369C9627" w14:textId="77777777" w:rsidR="00545A90" w:rsidRDefault="00545A90" w:rsidP="00B449DC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           Set_instructions_</w:t>
                  </w:r>
                  <w:proofErr w:type="gramStart"/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>txt(</w:t>
                  </w:r>
                  <w:proofErr w:type="gramEnd"/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>);</w:t>
                  </w:r>
                </w:p>
                <w:p w14:paraId="303918EE" w14:textId="77777777" w:rsidR="00545A90" w:rsidRDefault="00545A90" w:rsidP="00B449DC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           </w:t>
                  </w:r>
                  <w:r>
                    <w:rPr>
                      <w:rFonts w:ascii="Consolas" w:hAnsi="Consolas" w:cs="Consolas"/>
                      <w:color w:val="0000FF"/>
                      <w:sz w:val="19"/>
                      <w:szCs w:val="19"/>
                      <w:highlight w:val="white"/>
                    </w:rPr>
                    <w:t>for</w:t>
                  </w: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(</w:t>
                  </w:r>
                  <w:r>
                    <w:rPr>
                      <w:rFonts w:ascii="Consolas" w:hAnsi="Consolas" w:cs="Consolas"/>
                      <w:color w:val="0000FF"/>
                      <w:sz w:val="19"/>
                      <w:szCs w:val="19"/>
                      <w:highlight w:val="white"/>
                    </w:rPr>
                    <w:t>int</w:t>
                  </w: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i = 0; i &lt; Registers__MIPS.Count(); i++)</w:t>
                  </w:r>
                </w:p>
                <w:p w14:paraId="197E363C" w14:textId="77777777" w:rsidR="00545A90" w:rsidRDefault="00545A90" w:rsidP="00B449DC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           {</w:t>
                  </w:r>
                </w:p>
                <w:p w14:paraId="19F3521F" w14:textId="77777777" w:rsidR="00545A90" w:rsidRDefault="00545A90" w:rsidP="00B449DC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               </w:t>
                  </w:r>
                  <w:r>
                    <w:rPr>
                      <w:rFonts w:ascii="Consolas" w:hAnsi="Consolas" w:cs="Consolas"/>
                      <w:color w:val="0000FF"/>
                      <w:sz w:val="19"/>
                      <w:szCs w:val="19"/>
                      <w:highlight w:val="white"/>
                    </w:rPr>
                    <w:t>if</w:t>
                  </w: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(i == 0)</w:t>
                  </w:r>
                </w:p>
                <w:p w14:paraId="391230AE" w14:textId="77777777" w:rsidR="00545A90" w:rsidRDefault="00545A90" w:rsidP="00B449DC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                   dgv_mips_</w:t>
                  </w:r>
                  <w:proofErr w:type="gramStart"/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>register.Rows.Add</w:t>
                  </w:r>
                  <w:proofErr w:type="gramEnd"/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>(</w:t>
                  </w:r>
                  <w:r>
                    <w:rPr>
                      <w:rFonts w:ascii="Consolas" w:hAnsi="Consolas" w:cs="Consolas"/>
                      <w:color w:val="A31515"/>
                      <w:sz w:val="19"/>
                      <w:szCs w:val="19"/>
                      <w:highlight w:val="white"/>
                    </w:rPr>
                    <w:t>"$"</w:t>
                  </w: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+ i.ToString(), 0);</w:t>
                  </w:r>
                </w:p>
                <w:p w14:paraId="4C7D28DE" w14:textId="77777777" w:rsidR="00545A90" w:rsidRDefault="00545A90" w:rsidP="00B449DC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               </w:t>
                  </w:r>
                  <w:r>
                    <w:rPr>
                      <w:rFonts w:ascii="Consolas" w:hAnsi="Consolas" w:cs="Consolas"/>
                      <w:color w:val="0000FF"/>
                      <w:sz w:val="19"/>
                      <w:szCs w:val="19"/>
                      <w:highlight w:val="white"/>
                    </w:rPr>
                    <w:t>else</w:t>
                  </w:r>
                </w:p>
                <w:p w14:paraId="21712BF4" w14:textId="77777777" w:rsidR="00545A90" w:rsidRDefault="00545A90" w:rsidP="00B449DC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                   dgv_mips_</w:t>
                  </w:r>
                  <w:proofErr w:type="gramStart"/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>register.Rows.Add</w:t>
                  </w:r>
                  <w:proofErr w:type="gramEnd"/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>(</w:t>
                  </w:r>
                  <w:r>
                    <w:rPr>
                      <w:rFonts w:ascii="Consolas" w:hAnsi="Consolas" w:cs="Consolas"/>
                      <w:color w:val="A31515"/>
                      <w:sz w:val="19"/>
                      <w:szCs w:val="19"/>
                      <w:highlight w:val="white"/>
                    </w:rPr>
                    <w:t>"$"</w:t>
                  </w: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+ i.ToString(), Registers__MIPS[i]);</w:t>
                  </w:r>
                </w:p>
                <w:p w14:paraId="3215ABA3" w14:textId="77777777" w:rsidR="00545A90" w:rsidRDefault="00545A90" w:rsidP="00B449DC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           }</w:t>
                  </w:r>
                </w:p>
                <w:p w14:paraId="5360F9C1" w14:textId="04665DD1" w:rsidR="00545A90" w:rsidRPr="0048086F" w:rsidRDefault="00545A90" w:rsidP="00B449DC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       }</w:t>
                  </w:r>
                </w:p>
              </w:txbxContent>
            </v:textbox>
            <w10:wrap type="square"/>
          </v:shape>
        </w:pict>
      </w:r>
      <w:r w:rsidR="00545A90">
        <w:rPr>
          <w:rFonts w:ascii="Times New Roman" w:hAnsi="Times New Roman" w:cs="Times New Roman"/>
          <w:b/>
          <w:bCs/>
          <w:sz w:val="24"/>
          <w:szCs w:val="24"/>
        </w:rPr>
        <w:t>initialize_</w:t>
      </w:r>
      <w:proofErr w:type="gramStart"/>
      <w:r w:rsidR="00545A90">
        <w:rPr>
          <w:rFonts w:ascii="Times New Roman" w:hAnsi="Times New Roman" w:cs="Times New Roman"/>
          <w:b/>
          <w:bCs/>
          <w:sz w:val="24"/>
          <w:szCs w:val="24"/>
        </w:rPr>
        <w:t>button</w:t>
      </w:r>
      <w:r w:rsidRPr="0062673F">
        <w:rPr>
          <w:rFonts w:ascii="Times New Roman" w:hAnsi="Times New Roman" w:cs="Times New Roman"/>
          <w:b/>
          <w:bCs/>
          <w:sz w:val="24"/>
          <w:szCs w:val="24"/>
        </w:rPr>
        <w:t>(</w:t>
      </w:r>
      <w:proofErr w:type="gramEnd"/>
      <w:r w:rsidRPr="0062673F">
        <w:rPr>
          <w:rFonts w:ascii="Times New Roman" w:hAnsi="Times New Roman" w:cs="Times New Roman"/>
          <w:b/>
          <w:bCs/>
          <w:sz w:val="24"/>
          <w:szCs w:val="24"/>
        </w:rPr>
        <w:t>)</w:t>
      </w:r>
    </w:p>
    <w:p w14:paraId="6FFB1C2C" w14:textId="77777777" w:rsidR="00545A90" w:rsidRDefault="00545A90" w:rsidP="00545A90">
      <w:pPr>
        <w:pStyle w:val="ListParagraph"/>
        <w:numPr>
          <w:ilvl w:val="0"/>
          <w:numId w:val="42"/>
        </w:numPr>
        <w:bidi w:val="0"/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lastRenderedPageBreak/>
        <w:pict w14:anchorId="4CF89064">
          <v:shape id="_x0000_s1037" type="#_x0000_t202" style="position:absolute;left:0;text-align:left;margin-left:-74.4pt;margin-top:26.25pt;width:582.05pt;height:645.25pt;z-index:251672576;visibility:visible;mso-wrap-distance-left:9pt;mso-wrap-distance-top:3.6pt;mso-wrap-distance-right:9pt;mso-wrap-distance-bottom:3.6pt;mso-position-horizontal-relative:text;mso-position-vertical-relative:text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">
            <v:textbox style="mso-next-textbox:#_x0000_s1037">
              <w:txbxContent>
                <w:p w14:paraId="3B8527BD" w14:textId="658C2FD1" w:rsidR="00545A90" w:rsidRDefault="00545A90" w:rsidP="00545A90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FF"/>
                      <w:sz w:val="19"/>
                      <w:szCs w:val="19"/>
                      <w:highlight w:val="white"/>
                    </w:rPr>
                    <w:t>private</w:t>
                  </w: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</w:t>
                  </w:r>
                  <w:r>
                    <w:rPr>
                      <w:rFonts w:ascii="Consolas" w:hAnsi="Consolas" w:cs="Consolas"/>
                      <w:color w:val="0000FF"/>
                      <w:sz w:val="19"/>
                      <w:szCs w:val="19"/>
                      <w:highlight w:val="white"/>
                    </w:rPr>
                    <w:t>void</w:t>
                  </w: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btn_run_cycle_</w:t>
                  </w:r>
                  <w:proofErr w:type="gramStart"/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>Click(</w:t>
                  </w:r>
                  <w:proofErr w:type="gramEnd"/>
                  <w:r>
                    <w:rPr>
                      <w:rFonts w:ascii="Consolas" w:hAnsi="Consolas" w:cs="Consolas"/>
                      <w:color w:val="0000FF"/>
                      <w:sz w:val="19"/>
                      <w:szCs w:val="19"/>
                      <w:highlight w:val="white"/>
                    </w:rPr>
                    <w:t>object</w:t>
                  </w: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sender, </w:t>
                  </w:r>
                  <w:r>
                    <w:rPr>
                      <w:rFonts w:ascii="Consolas" w:hAnsi="Consolas" w:cs="Consolas"/>
                      <w:color w:val="2B91AF"/>
                      <w:sz w:val="19"/>
                      <w:szCs w:val="19"/>
                      <w:highlight w:val="white"/>
                    </w:rPr>
                    <w:t>EventArgs</w:t>
                  </w: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e)</w:t>
                  </w:r>
                </w:p>
                <w:p w14:paraId="7E525B3E" w14:textId="77777777" w:rsidR="00545A90" w:rsidRDefault="00545A90" w:rsidP="00545A90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       {</w:t>
                  </w:r>
                </w:p>
                <w:p w14:paraId="388354B5" w14:textId="77777777" w:rsidR="00545A90" w:rsidRDefault="00545A90" w:rsidP="00545A90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           </w:t>
                  </w:r>
                  <w:r>
                    <w:rPr>
                      <w:rFonts w:ascii="Consolas" w:hAnsi="Consolas" w:cs="Consolas"/>
                      <w:color w:val="0000FF"/>
                      <w:sz w:val="19"/>
                      <w:szCs w:val="19"/>
                      <w:highlight w:val="white"/>
                    </w:rPr>
                    <w:t>for</w:t>
                  </w: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(</w:t>
                  </w:r>
                  <w:r>
                    <w:rPr>
                      <w:rFonts w:ascii="Consolas" w:hAnsi="Consolas" w:cs="Consolas"/>
                      <w:color w:val="0000FF"/>
                      <w:sz w:val="19"/>
                      <w:szCs w:val="19"/>
                      <w:highlight w:val="white"/>
                    </w:rPr>
                    <w:t>int</w:t>
                  </w: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i = 4; i &gt;= 0; i--)</w:t>
                  </w:r>
                </w:p>
                <w:p w14:paraId="658C9B3D" w14:textId="6B2EA5B9" w:rsidR="00545A90" w:rsidRDefault="00545A90" w:rsidP="00545A90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           {</w:t>
                  </w:r>
                </w:p>
                <w:p w14:paraId="5E2C4EA5" w14:textId="77777777" w:rsidR="00545A90" w:rsidRDefault="00545A90" w:rsidP="00545A90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               </w:t>
                  </w:r>
                  <w:r>
                    <w:rPr>
                      <w:rFonts w:ascii="Consolas" w:hAnsi="Consolas" w:cs="Consolas"/>
                      <w:color w:val="0000FF"/>
                      <w:sz w:val="19"/>
                      <w:szCs w:val="19"/>
                      <w:highlight w:val="white"/>
                    </w:rPr>
                    <w:t>if</w:t>
                  </w: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(process_pipeline[i</w:t>
                  </w:r>
                  <w:proofErr w:type="gramStart"/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>].Count</w:t>
                  </w:r>
                  <w:proofErr w:type="gramEnd"/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== 0)</w:t>
                  </w:r>
                </w:p>
                <w:p w14:paraId="64D207D3" w14:textId="77777777" w:rsidR="00545A90" w:rsidRDefault="00545A90" w:rsidP="00545A90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               {</w:t>
                  </w:r>
                </w:p>
                <w:p w14:paraId="68831B77" w14:textId="77777777" w:rsidR="00545A90" w:rsidRDefault="00545A90" w:rsidP="00545A90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                   </w:t>
                  </w:r>
                  <w:r>
                    <w:rPr>
                      <w:rFonts w:ascii="Consolas" w:hAnsi="Consolas" w:cs="Consolas"/>
                      <w:color w:val="0000FF"/>
                      <w:sz w:val="19"/>
                      <w:szCs w:val="19"/>
                      <w:highlight w:val="white"/>
                    </w:rPr>
                    <w:t>if</w:t>
                  </w: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(i == 1 &amp;&amp; instr_11_t0_</w:t>
                  </w:r>
                  <w:proofErr w:type="gramStart"/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>15 !</w:t>
                  </w:r>
                  <w:proofErr w:type="gramEnd"/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= </w:t>
                  </w:r>
                  <w:r>
                    <w:rPr>
                      <w:rFonts w:ascii="Consolas" w:hAnsi="Consolas" w:cs="Consolas"/>
                      <w:color w:val="A31515"/>
                      <w:sz w:val="19"/>
                      <w:szCs w:val="19"/>
                      <w:highlight w:val="white"/>
                    </w:rPr>
                    <w:t>""</w:t>
                  </w: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>)</w:t>
                  </w:r>
                </w:p>
                <w:p w14:paraId="08C1A111" w14:textId="77777777" w:rsidR="00545A90" w:rsidRDefault="00545A90" w:rsidP="00545A90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                   {</w:t>
                  </w:r>
                </w:p>
                <w:p w14:paraId="074CADD2" w14:textId="77777777" w:rsidR="00545A90" w:rsidRDefault="00545A90" w:rsidP="00545A90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                       instr_00_t0_15 = </w:t>
                  </w:r>
                  <w:r>
                    <w:rPr>
                      <w:rFonts w:ascii="Consolas" w:hAnsi="Consolas" w:cs="Consolas"/>
                      <w:color w:val="A31515"/>
                      <w:sz w:val="19"/>
                      <w:szCs w:val="19"/>
                      <w:highlight w:val="white"/>
                    </w:rPr>
                    <w:t>""</w:t>
                  </w: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>;</w:t>
                  </w:r>
                </w:p>
                <w:p w14:paraId="23B4FDF3" w14:textId="77777777" w:rsidR="00545A90" w:rsidRDefault="00545A90" w:rsidP="00545A90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                       instr_11_t0_15 = </w:t>
                  </w:r>
                  <w:r>
                    <w:rPr>
                      <w:rFonts w:ascii="Consolas" w:hAnsi="Consolas" w:cs="Consolas"/>
                      <w:color w:val="A31515"/>
                      <w:sz w:val="19"/>
                      <w:szCs w:val="19"/>
                      <w:highlight w:val="white"/>
                    </w:rPr>
                    <w:t>""</w:t>
                  </w: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>;</w:t>
                  </w:r>
                </w:p>
                <w:p w14:paraId="717F10A4" w14:textId="77777777" w:rsidR="00545A90" w:rsidRDefault="00545A90" w:rsidP="00545A90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                       instr_16_t0_20 = </w:t>
                  </w:r>
                  <w:r>
                    <w:rPr>
                      <w:rFonts w:ascii="Consolas" w:hAnsi="Consolas" w:cs="Consolas"/>
                      <w:color w:val="A31515"/>
                      <w:sz w:val="19"/>
                      <w:szCs w:val="19"/>
                      <w:highlight w:val="white"/>
                    </w:rPr>
                    <w:t>""</w:t>
                  </w: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>;</w:t>
                  </w:r>
                </w:p>
                <w:p w14:paraId="32AE5AB7" w14:textId="77777777" w:rsidR="00545A90" w:rsidRDefault="00545A90" w:rsidP="00545A90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                   }</w:t>
                  </w:r>
                </w:p>
                <w:p w14:paraId="65DAF120" w14:textId="77777777" w:rsidR="00545A90" w:rsidRDefault="00545A90" w:rsidP="00545A90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                   </w:t>
                  </w:r>
                  <w:r>
                    <w:rPr>
                      <w:rFonts w:ascii="Consolas" w:hAnsi="Consolas" w:cs="Consolas"/>
                      <w:color w:val="0000FF"/>
                      <w:sz w:val="19"/>
                      <w:szCs w:val="19"/>
                      <w:highlight w:val="white"/>
                    </w:rPr>
                    <w:t>if</w:t>
                  </w: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(i == 2 &amp;&amp; number_of_cycle == 7)</w:t>
                  </w:r>
                </w:p>
                <w:p w14:paraId="1B613FE1" w14:textId="77777777" w:rsidR="00545A90" w:rsidRDefault="00545A90" w:rsidP="00545A90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                   {</w:t>
                  </w:r>
                </w:p>
                <w:p w14:paraId="7CDC59C0" w14:textId="77777777" w:rsidR="00545A90" w:rsidRDefault="00545A90" w:rsidP="00545A90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                       Reset_</w:t>
                  </w:r>
                  <w:proofErr w:type="gramStart"/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>varibles(</w:t>
                  </w:r>
                  <w:proofErr w:type="gramEnd"/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>);</w:t>
                  </w:r>
                </w:p>
                <w:p w14:paraId="2C6C11BD" w14:textId="77777777" w:rsidR="00545A90" w:rsidRDefault="00545A90" w:rsidP="00545A90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                   }</w:t>
                  </w:r>
                </w:p>
                <w:p w14:paraId="48F14438" w14:textId="77777777" w:rsidR="00545A90" w:rsidRDefault="00545A90" w:rsidP="00545A90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                   </w:t>
                  </w:r>
                  <w:r>
                    <w:rPr>
                      <w:rFonts w:ascii="Consolas" w:hAnsi="Consolas" w:cs="Consolas"/>
                      <w:color w:val="0000FF"/>
                      <w:sz w:val="19"/>
                      <w:szCs w:val="19"/>
                      <w:highlight w:val="white"/>
                    </w:rPr>
                    <w:t>if</w:t>
                  </w: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(i == 1)</w:t>
                  </w:r>
                </w:p>
                <w:p w14:paraId="6AD2F9E6" w14:textId="77777777" w:rsidR="00545A90" w:rsidRDefault="00545A90" w:rsidP="00545A90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                   {</w:t>
                  </w:r>
                </w:p>
                <w:p w14:paraId="3AC9D96D" w14:textId="77777777" w:rsidR="00545A90" w:rsidRDefault="00545A90" w:rsidP="00545A90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                        read_data111 = </w:t>
                  </w:r>
                  <w:r>
                    <w:rPr>
                      <w:rFonts w:ascii="Consolas" w:hAnsi="Consolas" w:cs="Consolas"/>
                      <w:color w:val="A31515"/>
                      <w:sz w:val="19"/>
                      <w:szCs w:val="19"/>
                      <w:highlight w:val="white"/>
                    </w:rPr>
                    <w:t>""</w:t>
                  </w: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>;</w:t>
                  </w:r>
                </w:p>
                <w:p w14:paraId="6CA70196" w14:textId="77777777" w:rsidR="00545A90" w:rsidRDefault="00545A90" w:rsidP="00545A90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                        read_data222 = </w:t>
                  </w:r>
                  <w:r>
                    <w:rPr>
                      <w:rFonts w:ascii="Consolas" w:hAnsi="Consolas" w:cs="Consolas"/>
                      <w:color w:val="A31515"/>
                      <w:sz w:val="19"/>
                      <w:szCs w:val="19"/>
                      <w:highlight w:val="white"/>
                    </w:rPr>
                    <w:t>""</w:t>
                  </w: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>;</w:t>
                  </w:r>
                </w:p>
                <w:p w14:paraId="5DF4D346" w14:textId="77777777" w:rsidR="00545A90" w:rsidRDefault="00545A90" w:rsidP="00545A90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                        read_register111 = </w:t>
                  </w:r>
                  <w:r>
                    <w:rPr>
                      <w:rFonts w:ascii="Consolas" w:hAnsi="Consolas" w:cs="Consolas"/>
                      <w:color w:val="A31515"/>
                      <w:sz w:val="19"/>
                      <w:szCs w:val="19"/>
                      <w:highlight w:val="white"/>
                    </w:rPr>
                    <w:t>""</w:t>
                  </w: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>;</w:t>
                  </w:r>
                </w:p>
                <w:p w14:paraId="145A00F8" w14:textId="77777777" w:rsidR="00545A90" w:rsidRDefault="00545A90" w:rsidP="00545A90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                        read_registe222 = </w:t>
                  </w:r>
                  <w:r>
                    <w:rPr>
                      <w:rFonts w:ascii="Consolas" w:hAnsi="Consolas" w:cs="Consolas"/>
                      <w:color w:val="A31515"/>
                      <w:sz w:val="19"/>
                      <w:szCs w:val="19"/>
                      <w:highlight w:val="white"/>
                    </w:rPr>
                    <w:t>""</w:t>
                  </w: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>;</w:t>
                  </w:r>
                </w:p>
                <w:p w14:paraId="5198061D" w14:textId="79F0F502" w:rsidR="00545A90" w:rsidRDefault="00545A90" w:rsidP="00545A90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                   } </w:t>
                  </w:r>
                </w:p>
                <w:p w14:paraId="502F623F" w14:textId="77777777" w:rsidR="00545A90" w:rsidRDefault="00545A90" w:rsidP="00545A90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                   </w:t>
                  </w:r>
                  <w:r>
                    <w:rPr>
                      <w:rFonts w:ascii="Consolas" w:hAnsi="Consolas" w:cs="Consolas"/>
                      <w:color w:val="0000FF"/>
                      <w:sz w:val="19"/>
                      <w:szCs w:val="19"/>
                      <w:highlight w:val="white"/>
                    </w:rPr>
                    <w:t>continue</w:t>
                  </w: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>;</w:t>
                  </w:r>
                </w:p>
                <w:p w14:paraId="44D8F150" w14:textId="77777777" w:rsidR="00545A90" w:rsidRDefault="00545A90" w:rsidP="00545A90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               }</w:t>
                  </w:r>
                </w:p>
                <w:p w14:paraId="51AE6F84" w14:textId="77777777" w:rsidR="00545A90" w:rsidRDefault="00545A90" w:rsidP="00545A90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               </w:t>
                  </w:r>
                  <w:r>
                    <w:rPr>
                      <w:rFonts w:ascii="Consolas" w:hAnsi="Consolas" w:cs="Consolas"/>
                      <w:color w:val="0000FF"/>
                      <w:sz w:val="19"/>
                      <w:szCs w:val="19"/>
                      <w:highlight w:val="white"/>
                    </w:rPr>
                    <w:t>int</w:t>
                  </w: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next = i + 1;</w:t>
                  </w:r>
                </w:p>
                <w:p w14:paraId="087DA54D" w14:textId="2BF4568C" w:rsidR="00545A90" w:rsidRDefault="00545A90" w:rsidP="00545A90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               </w:t>
                  </w:r>
                  <w:r>
                    <w:rPr>
                      <w:rFonts w:ascii="Consolas" w:hAnsi="Consolas" w:cs="Consolas"/>
                      <w:color w:val="2B91AF"/>
                      <w:sz w:val="19"/>
                      <w:szCs w:val="19"/>
                      <w:highlight w:val="white"/>
                    </w:rPr>
                    <w:t>Instruction_Line</w:t>
                  </w: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current_instruction = process_pipeline[i</w:t>
                  </w:r>
                  <w:proofErr w:type="gramStart"/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>].Dequeue</w:t>
                  </w:r>
                  <w:proofErr w:type="gramEnd"/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>();</w:t>
                  </w:r>
                </w:p>
                <w:p w14:paraId="573B368A" w14:textId="77777777" w:rsidR="00545A90" w:rsidRDefault="00545A90" w:rsidP="00545A90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               </w:t>
                  </w:r>
                  <w:r>
                    <w:rPr>
                      <w:rFonts w:ascii="Consolas" w:hAnsi="Consolas" w:cs="Consolas"/>
                      <w:color w:val="0000FF"/>
                      <w:sz w:val="19"/>
                      <w:szCs w:val="19"/>
                      <w:highlight w:val="white"/>
                    </w:rPr>
                    <w:t>if</w:t>
                  </w: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(i == 0)</w:t>
                  </w:r>
                </w:p>
                <w:p w14:paraId="5799D1BE" w14:textId="77777777" w:rsidR="00545A90" w:rsidRDefault="00545A90" w:rsidP="00545A90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                   instruction_line_ = Fetch_pipeline(current_instruction);</w:t>
                  </w:r>
                </w:p>
                <w:p w14:paraId="43105B70" w14:textId="77777777" w:rsidR="00545A90" w:rsidRDefault="00545A90" w:rsidP="00545A90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</w:p>
                <w:p w14:paraId="78D81227" w14:textId="77777777" w:rsidR="00545A90" w:rsidRDefault="00545A90" w:rsidP="00545A90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               </w:t>
                  </w:r>
                  <w:r>
                    <w:rPr>
                      <w:rFonts w:ascii="Consolas" w:hAnsi="Consolas" w:cs="Consolas"/>
                      <w:color w:val="0000FF"/>
                      <w:sz w:val="19"/>
                      <w:szCs w:val="19"/>
                      <w:highlight w:val="white"/>
                    </w:rPr>
                    <w:t>if</w:t>
                  </w: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(i == 1)</w:t>
                  </w:r>
                </w:p>
                <w:p w14:paraId="143D6D8A" w14:textId="77777777" w:rsidR="00545A90" w:rsidRDefault="00545A90" w:rsidP="00545A90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               {</w:t>
                  </w:r>
                </w:p>
                <w:p w14:paraId="139FF4EB" w14:textId="77777777" w:rsidR="00545A90" w:rsidRDefault="00545A90" w:rsidP="00545A90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                   current_instruction = Decode_pipeline(current_instruction);</w:t>
                  </w:r>
                </w:p>
                <w:p w14:paraId="18033151" w14:textId="53BC0FD7" w:rsidR="00545A90" w:rsidRDefault="00545A90" w:rsidP="00545A90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         </w:t>
                  </w:r>
                </w:p>
                <w:p w14:paraId="4D879BE2" w14:textId="156F5578" w:rsidR="00545A90" w:rsidRDefault="00545A90" w:rsidP="00545A90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                   instr_11_t0_15 = </w:t>
                  </w:r>
                  <w:r>
                    <w:rPr>
                      <w:rFonts w:ascii="Consolas" w:hAnsi="Consolas" w:cs="Consolas"/>
                      <w:color w:val="2B91AF"/>
                      <w:sz w:val="19"/>
                      <w:szCs w:val="19"/>
                      <w:highlight w:val="white"/>
                    </w:rPr>
                    <w:t>Convert</w:t>
                  </w: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>.ToInt32(current_</w:t>
                  </w:r>
                  <w:proofErr w:type="gramStart"/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>instruction.instr</w:t>
                  </w:r>
                  <w:proofErr w:type="gramEnd"/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>11_15, 2).ToString();</w:t>
                  </w:r>
                </w:p>
                <w:p w14:paraId="6674146D" w14:textId="77777777" w:rsidR="00545A90" w:rsidRDefault="00545A90" w:rsidP="00545A90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                      </w:t>
                  </w:r>
                </w:p>
                <w:p w14:paraId="2497A196" w14:textId="77777777" w:rsidR="00545A90" w:rsidRDefault="00545A90" w:rsidP="00545A90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                   instr_00_t0_15 = </w:t>
                  </w:r>
                  <w:r>
                    <w:rPr>
                      <w:rFonts w:ascii="Consolas" w:hAnsi="Consolas" w:cs="Consolas"/>
                      <w:color w:val="2B91AF"/>
                      <w:sz w:val="19"/>
                      <w:szCs w:val="19"/>
                      <w:highlight w:val="white"/>
                    </w:rPr>
                    <w:t>Convert</w:t>
                  </w: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>.ToInt32(current_</w:t>
                  </w:r>
                  <w:proofErr w:type="gramStart"/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>instruction.address</w:t>
                  </w:r>
                  <w:proofErr w:type="gramEnd"/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>_I_type16, 2).ToString();</w:t>
                  </w:r>
                </w:p>
                <w:p w14:paraId="681EB455" w14:textId="77777777" w:rsidR="00545A90" w:rsidRDefault="00545A90" w:rsidP="00545A90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                   instr_16_t0_20 = </w:t>
                  </w:r>
                  <w:r>
                    <w:rPr>
                      <w:rFonts w:ascii="Consolas" w:hAnsi="Consolas" w:cs="Consolas"/>
                      <w:color w:val="2B91AF"/>
                      <w:sz w:val="19"/>
                      <w:szCs w:val="19"/>
                      <w:highlight w:val="white"/>
                    </w:rPr>
                    <w:t>Convert</w:t>
                  </w: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>.ToInt32(current_</w:t>
                  </w:r>
                  <w:proofErr w:type="gramStart"/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>instruction.instr</w:t>
                  </w:r>
                  <w:proofErr w:type="gramEnd"/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>16_20, 2).ToString();</w:t>
                  </w:r>
                </w:p>
                <w:p w14:paraId="7CF90D99" w14:textId="77777777" w:rsidR="00545A90" w:rsidRDefault="00545A90" w:rsidP="00545A90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               }</w:t>
                  </w:r>
                </w:p>
                <w:p w14:paraId="798B95EC" w14:textId="77777777" w:rsidR="00545A90" w:rsidRDefault="00545A90" w:rsidP="00545A90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               </w:t>
                  </w:r>
                  <w:r>
                    <w:rPr>
                      <w:rFonts w:ascii="Consolas" w:hAnsi="Consolas" w:cs="Consolas"/>
                      <w:color w:val="0000FF"/>
                      <w:sz w:val="19"/>
                      <w:szCs w:val="19"/>
                      <w:highlight w:val="white"/>
                    </w:rPr>
                    <w:t>if</w:t>
                  </w: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(i == 2)</w:t>
                  </w:r>
                </w:p>
                <w:p w14:paraId="7B037BF0" w14:textId="77777777" w:rsidR="00545A90" w:rsidRDefault="00545A90" w:rsidP="00545A90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               {</w:t>
                  </w:r>
                </w:p>
                <w:p w14:paraId="4FB6941B" w14:textId="77777777" w:rsidR="00545A90" w:rsidRDefault="00545A90" w:rsidP="00545A90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                   current_instruction = Execute_pipeline(current_instruction);</w:t>
                  </w:r>
                </w:p>
                <w:p w14:paraId="2A5CBBA2" w14:textId="77777777" w:rsidR="00545A90" w:rsidRDefault="00545A90" w:rsidP="00545A90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                   ALU_Output = current_instruction.ALU_result;</w:t>
                  </w:r>
                </w:p>
                <w:p w14:paraId="4296F7F0" w14:textId="77777777" w:rsidR="00545A90" w:rsidRDefault="00545A90" w:rsidP="00545A90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                   ALU_mux_input0 = read_data222;</w:t>
                  </w:r>
                </w:p>
                <w:p w14:paraId="4CC681C8" w14:textId="70B89F51" w:rsidR="00545A90" w:rsidRDefault="00545A90" w:rsidP="00545A90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                   reg_dist_MUX_Output = instr_11_t0_15;</w:t>
                  </w:r>
                </w:p>
                <w:p w14:paraId="766DA53A" w14:textId="77777777" w:rsidR="00545A90" w:rsidRDefault="00545A90" w:rsidP="00545A90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               }</w:t>
                  </w:r>
                </w:p>
                <w:p w14:paraId="67689E86" w14:textId="77777777" w:rsidR="00545A90" w:rsidRDefault="00545A90" w:rsidP="00545A90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               </w:t>
                  </w:r>
                  <w:r>
                    <w:rPr>
                      <w:rFonts w:ascii="Consolas" w:hAnsi="Consolas" w:cs="Consolas"/>
                      <w:color w:val="0000FF"/>
                      <w:sz w:val="19"/>
                      <w:szCs w:val="19"/>
                      <w:highlight w:val="white"/>
                    </w:rPr>
                    <w:t>if</w:t>
                  </w: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(next == 5)</w:t>
                  </w:r>
                </w:p>
                <w:p w14:paraId="33966FA5" w14:textId="77777777" w:rsidR="00545A90" w:rsidRDefault="00545A90" w:rsidP="00545A90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               {</w:t>
                  </w:r>
                </w:p>
                <w:p w14:paraId="2D45D52C" w14:textId="77777777" w:rsidR="00545A90" w:rsidRDefault="00545A90" w:rsidP="00545A90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                   write_data = current_instruction.ALU_result;</w:t>
                  </w:r>
                </w:p>
                <w:p w14:paraId="6B0FD6B8" w14:textId="77777777" w:rsidR="00545A90" w:rsidRDefault="00545A90" w:rsidP="00545A90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                   Address_mem_WR = current_instruction.ALU_result;</w:t>
                  </w:r>
                </w:p>
                <w:p w14:paraId="59AD3399" w14:textId="77777777" w:rsidR="00545A90" w:rsidRDefault="00545A90" w:rsidP="00545A90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                   </w:t>
                  </w:r>
                  <w:r>
                    <w:rPr>
                      <w:rFonts w:ascii="Consolas" w:hAnsi="Consolas" w:cs="Consolas"/>
                      <w:color w:val="0000FF"/>
                      <w:sz w:val="19"/>
                      <w:szCs w:val="19"/>
                      <w:highlight w:val="white"/>
                    </w:rPr>
                    <w:t>if</w:t>
                  </w: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(current_</w:t>
                  </w:r>
                  <w:proofErr w:type="gramStart"/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>instruction.instr</w:t>
                  </w:r>
                  <w:proofErr w:type="gramEnd"/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11_15 != </w:t>
                  </w:r>
                  <w:r>
                    <w:rPr>
                      <w:rFonts w:ascii="Consolas" w:hAnsi="Consolas" w:cs="Consolas"/>
                      <w:color w:val="A31515"/>
                      <w:sz w:val="19"/>
                      <w:szCs w:val="19"/>
                      <w:highlight w:val="white"/>
                    </w:rPr>
                    <w:t>""</w:t>
                  </w: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>)</w:t>
                  </w:r>
                </w:p>
                <w:p w14:paraId="64A15E01" w14:textId="09C7CA69" w:rsidR="00545A90" w:rsidRDefault="00545A90" w:rsidP="00545A90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                   write_register = </w:t>
                  </w:r>
                  <w:r>
                    <w:rPr>
                      <w:rFonts w:ascii="Consolas" w:hAnsi="Consolas" w:cs="Consolas"/>
                      <w:color w:val="2B91AF"/>
                      <w:sz w:val="19"/>
                      <w:szCs w:val="19"/>
                      <w:highlight w:val="white"/>
                    </w:rPr>
                    <w:t>Convert</w:t>
                  </w: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>.ToInt32(current_</w:t>
                  </w:r>
                  <w:proofErr w:type="gramStart"/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>instruction.instr</w:t>
                  </w:r>
                  <w:proofErr w:type="gramEnd"/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>11_15, 2).ToString();</w:t>
                  </w:r>
                </w:p>
                <w:p w14:paraId="1DA03C02" w14:textId="77777777" w:rsidR="00545A90" w:rsidRDefault="00545A90" w:rsidP="00545A90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               }</w:t>
                  </w:r>
                </w:p>
                <w:p w14:paraId="272AE4EE" w14:textId="77777777" w:rsidR="00545A90" w:rsidRDefault="00545A90" w:rsidP="00545A90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               </w:t>
                  </w:r>
                  <w:r>
                    <w:rPr>
                      <w:rFonts w:ascii="Consolas" w:hAnsi="Consolas" w:cs="Consolas"/>
                      <w:color w:val="0000FF"/>
                      <w:sz w:val="19"/>
                      <w:szCs w:val="19"/>
                      <w:highlight w:val="white"/>
                    </w:rPr>
                    <w:t>else</w:t>
                  </w: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</w:t>
                  </w:r>
                </w:p>
                <w:p w14:paraId="08C73B88" w14:textId="75C4DC0F" w:rsidR="00545A90" w:rsidRDefault="00545A90" w:rsidP="00545A90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                   process_pipeline[next</w:t>
                  </w:r>
                  <w:proofErr w:type="gramStart"/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>].Enqueue</w:t>
                  </w:r>
                  <w:proofErr w:type="gramEnd"/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>(current_instruction);</w:t>
                  </w:r>
                </w:p>
                <w:p w14:paraId="5E4390EB" w14:textId="77777777" w:rsidR="00545A90" w:rsidRDefault="00545A90" w:rsidP="00545A90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           }</w:t>
                  </w:r>
                </w:p>
                <w:p w14:paraId="07270984" w14:textId="6F1FA352" w:rsidR="00545A90" w:rsidRPr="0048086F" w:rsidRDefault="00545A90" w:rsidP="00545A90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</w:p>
              </w:txbxContent>
            </v:textbox>
            <w10:wrap type="square"/>
          </v:shape>
        </w:pict>
      </w:r>
      <w:r w:rsidRPr="0062673F">
        <w:rPr>
          <w:rFonts w:ascii="Times New Roman" w:hAnsi="Times New Roman" w:cs="Times New Roman"/>
          <w:b/>
          <w:bCs/>
          <w:sz w:val="24"/>
          <w:szCs w:val="24"/>
        </w:rPr>
        <w:t>Functions Set_instruction</w:t>
      </w:r>
      <w:r>
        <w:rPr>
          <w:rFonts w:ascii="Times New Roman" w:hAnsi="Times New Roman" w:cs="Times New Roman"/>
          <w:b/>
          <w:bCs/>
          <w:sz w:val="24"/>
          <w:szCs w:val="24"/>
        </w:rPr>
        <w:t>_in_</w:t>
      </w:r>
      <w:proofErr w:type="gramStart"/>
      <w:r>
        <w:rPr>
          <w:rFonts w:ascii="Times New Roman" w:hAnsi="Times New Roman" w:cs="Times New Roman"/>
          <w:b/>
          <w:bCs/>
          <w:sz w:val="24"/>
          <w:szCs w:val="24"/>
        </w:rPr>
        <w:t>class</w:t>
      </w:r>
      <w:r w:rsidRPr="0062673F">
        <w:rPr>
          <w:rFonts w:ascii="Times New Roman" w:hAnsi="Times New Roman" w:cs="Times New Roman"/>
          <w:b/>
          <w:bCs/>
          <w:sz w:val="24"/>
          <w:szCs w:val="24"/>
        </w:rPr>
        <w:t>(</w:t>
      </w:r>
      <w:proofErr w:type="gramEnd"/>
      <w:r w:rsidRPr="0062673F">
        <w:rPr>
          <w:rFonts w:ascii="Times New Roman" w:hAnsi="Times New Roman" w:cs="Times New Roman"/>
          <w:b/>
          <w:bCs/>
          <w:sz w:val="24"/>
          <w:szCs w:val="24"/>
        </w:rPr>
        <w:t>)</w:t>
      </w:r>
    </w:p>
    <w:p w14:paraId="7FCBCE17" w14:textId="5388FCEE" w:rsidR="0062673F" w:rsidRDefault="0062673F" w:rsidP="0062673F">
      <w:pPr>
        <w:pStyle w:val="ListParagraph"/>
        <w:bidi w:val="0"/>
        <w:spacing w:after="0"/>
        <w:ind w:left="1211"/>
        <w:rPr>
          <w:rFonts w:ascii="Times New Roman" w:hAnsi="Times New Roman" w:cs="Times New Roman"/>
          <w:b/>
          <w:bCs/>
          <w:sz w:val="24"/>
          <w:szCs w:val="24"/>
        </w:rPr>
      </w:pPr>
    </w:p>
    <w:p w14:paraId="4C3F30DB" w14:textId="2F42249D" w:rsidR="00B449DC" w:rsidRDefault="00B449DC" w:rsidP="00B449DC">
      <w:pPr>
        <w:pStyle w:val="ListParagraph"/>
        <w:bidi w:val="0"/>
        <w:spacing w:after="0"/>
        <w:ind w:left="1211"/>
        <w:rPr>
          <w:rFonts w:ascii="Times New Roman" w:hAnsi="Times New Roman" w:cs="Times New Roman"/>
          <w:b/>
          <w:bCs/>
          <w:sz w:val="24"/>
          <w:szCs w:val="24"/>
        </w:rPr>
      </w:pPr>
    </w:p>
    <w:p w14:paraId="178379D2" w14:textId="572C4836" w:rsidR="00B449DC" w:rsidRDefault="00545A90" w:rsidP="00B449DC">
      <w:pPr>
        <w:pStyle w:val="ListParagraph"/>
        <w:bidi w:val="0"/>
        <w:spacing w:after="0"/>
        <w:ind w:left="1211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lastRenderedPageBreak/>
        <w:pict w14:anchorId="4CF89064">
          <v:shape id="_x0000_s1038" type="#_x0000_t202" style="position:absolute;left:0;text-align:left;margin-left:-66.55pt;margin-top:-19.7pt;width:582.05pt;height:396.85pt;z-index:251673600;visibility:visible;mso-wrap-distance-left:9pt;mso-wrap-distance-top:3.6pt;mso-wrap-distance-right:9pt;mso-wrap-distance-bottom:3.6pt;mso-position-horizontal-relative:text;mso-position-vertical-relative:text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">
            <v:textbox style="mso-next-textbox:#_x0000_s1038">
              <w:txbxContent>
                <w:p w14:paraId="400D0617" w14:textId="77777777" w:rsidR="00545A90" w:rsidRDefault="00545A90" w:rsidP="00545A90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 dgv_</w:t>
                  </w:r>
                  <w:proofErr w:type="gramStart"/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>pipline.Rows.Clear</w:t>
                  </w:r>
                  <w:proofErr w:type="gramEnd"/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>();</w:t>
                  </w:r>
                </w:p>
                <w:p w14:paraId="4EAF63CA" w14:textId="77777777" w:rsidR="00545A90" w:rsidRDefault="00545A90" w:rsidP="00545A90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           dgv_</w:t>
                  </w:r>
                  <w:proofErr w:type="gramStart"/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>pipline.Rows.Add</w:t>
                  </w:r>
                  <w:proofErr w:type="gramEnd"/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>(</w:t>
                  </w:r>
                  <w:r>
                    <w:rPr>
                      <w:rFonts w:ascii="Consolas" w:hAnsi="Consolas" w:cs="Consolas"/>
                      <w:color w:val="A31515"/>
                      <w:sz w:val="19"/>
                      <w:szCs w:val="19"/>
                      <w:highlight w:val="white"/>
                    </w:rPr>
                    <w:t>"pc_counter"</w:t>
                  </w: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>, program_counter_code);</w:t>
                  </w:r>
                </w:p>
                <w:p w14:paraId="39942881" w14:textId="77777777" w:rsidR="00545A90" w:rsidRDefault="00545A90" w:rsidP="00545A90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           dgv_</w:t>
                  </w:r>
                  <w:proofErr w:type="gramStart"/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>pipline.Rows.Add</w:t>
                  </w:r>
                  <w:proofErr w:type="gramEnd"/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>(</w:t>
                  </w:r>
                  <w:r>
                    <w:rPr>
                      <w:rFonts w:ascii="Consolas" w:hAnsi="Consolas" w:cs="Consolas"/>
                      <w:color w:val="A31515"/>
                      <w:sz w:val="19"/>
                      <w:szCs w:val="19"/>
                      <w:highlight w:val="white"/>
                    </w:rPr>
                    <w:t>"Current_instruction"</w:t>
                  </w: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>, instruction_line_);</w:t>
                  </w:r>
                </w:p>
                <w:p w14:paraId="03E2BAD4" w14:textId="77777777" w:rsidR="00545A90" w:rsidRDefault="00545A90" w:rsidP="00545A90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</w:p>
                <w:p w14:paraId="2C2601F3" w14:textId="77777777" w:rsidR="00545A90" w:rsidRDefault="00545A90" w:rsidP="00545A90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           dgv_</w:t>
                  </w:r>
                  <w:proofErr w:type="gramStart"/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>pipline.Rows.Add</w:t>
                  </w:r>
                  <w:proofErr w:type="gramEnd"/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>(</w:t>
                  </w:r>
                  <w:r>
                    <w:rPr>
                      <w:rFonts w:ascii="Consolas" w:hAnsi="Consolas" w:cs="Consolas"/>
                      <w:color w:val="A31515"/>
                      <w:sz w:val="19"/>
                      <w:szCs w:val="19"/>
                      <w:highlight w:val="white"/>
                    </w:rPr>
                    <w:t>"read_Reg1"</w:t>
                  </w: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>, read_register111);</w:t>
                  </w:r>
                </w:p>
                <w:p w14:paraId="4925A430" w14:textId="77777777" w:rsidR="00545A90" w:rsidRDefault="00545A90" w:rsidP="00545A90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           dgv_</w:t>
                  </w:r>
                  <w:proofErr w:type="gramStart"/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>pipline.Rows.Add</w:t>
                  </w:r>
                  <w:proofErr w:type="gramEnd"/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>(</w:t>
                  </w:r>
                  <w:r>
                    <w:rPr>
                      <w:rFonts w:ascii="Consolas" w:hAnsi="Consolas" w:cs="Consolas"/>
                      <w:color w:val="A31515"/>
                      <w:sz w:val="19"/>
                      <w:szCs w:val="19"/>
                      <w:highlight w:val="white"/>
                    </w:rPr>
                    <w:t>"read_Reg2"</w:t>
                  </w: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>, read_registe222);</w:t>
                  </w:r>
                </w:p>
                <w:p w14:paraId="4418A845" w14:textId="77777777" w:rsidR="00545A90" w:rsidRDefault="00545A90" w:rsidP="00545A90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</w:p>
                <w:p w14:paraId="00FC28F3" w14:textId="77777777" w:rsidR="00545A90" w:rsidRDefault="00545A90" w:rsidP="00545A90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           dgv_</w:t>
                  </w:r>
                  <w:proofErr w:type="gramStart"/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>pipline.Rows.Add</w:t>
                  </w:r>
                  <w:proofErr w:type="gramEnd"/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>(</w:t>
                  </w:r>
                  <w:r>
                    <w:rPr>
                      <w:rFonts w:ascii="Consolas" w:hAnsi="Consolas" w:cs="Consolas"/>
                      <w:color w:val="A31515"/>
                      <w:sz w:val="19"/>
                      <w:szCs w:val="19"/>
                      <w:highlight w:val="white"/>
                    </w:rPr>
                    <w:t>"read_Data1"</w:t>
                  </w: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>, read_data111);</w:t>
                  </w:r>
                </w:p>
                <w:p w14:paraId="64BBA97F" w14:textId="77777777" w:rsidR="00545A90" w:rsidRDefault="00545A90" w:rsidP="00545A90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           dgv_</w:t>
                  </w:r>
                  <w:proofErr w:type="gramStart"/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>pipline.Rows.Add</w:t>
                  </w:r>
                  <w:proofErr w:type="gramEnd"/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>(</w:t>
                  </w:r>
                  <w:r>
                    <w:rPr>
                      <w:rFonts w:ascii="Consolas" w:hAnsi="Consolas" w:cs="Consolas"/>
                      <w:color w:val="A31515"/>
                      <w:sz w:val="19"/>
                      <w:szCs w:val="19"/>
                      <w:highlight w:val="white"/>
                    </w:rPr>
                    <w:t>"read_Data2"</w:t>
                  </w: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>, read_data222);</w:t>
                  </w:r>
                </w:p>
                <w:p w14:paraId="0E626853" w14:textId="77777777" w:rsidR="00545A90" w:rsidRDefault="00545A90" w:rsidP="00545A90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</w:p>
                <w:p w14:paraId="7048E867" w14:textId="77777777" w:rsidR="00545A90" w:rsidRDefault="00545A90" w:rsidP="00545A90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           dgv_</w:t>
                  </w:r>
                  <w:proofErr w:type="gramStart"/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>pipline.Rows.Add</w:t>
                  </w:r>
                  <w:proofErr w:type="gramEnd"/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>(</w:t>
                  </w:r>
                  <w:r>
                    <w:rPr>
                      <w:rFonts w:ascii="Consolas" w:hAnsi="Consolas" w:cs="Consolas"/>
                      <w:color w:val="A31515"/>
                      <w:sz w:val="19"/>
                      <w:szCs w:val="19"/>
                      <w:highlight w:val="white"/>
                    </w:rPr>
                    <w:t>"instr from 11:15 bits"</w:t>
                  </w: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>, instr_11_t0_15);</w:t>
                  </w:r>
                </w:p>
                <w:p w14:paraId="3808B6B9" w14:textId="77777777" w:rsidR="00545A90" w:rsidRDefault="00545A90" w:rsidP="00545A90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           dgv_</w:t>
                  </w:r>
                  <w:proofErr w:type="gramStart"/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>pipline.Rows.Add</w:t>
                  </w:r>
                  <w:proofErr w:type="gramEnd"/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>(</w:t>
                  </w:r>
                  <w:r>
                    <w:rPr>
                      <w:rFonts w:ascii="Consolas" w:hAnsi="Consolas" w:cs="Consolas"/>
                      <w:color w:val="A31515"/>
                      <w:sz w:val="19"/>
                      <w:szCs w:val="19"/>
                      <w:highlight w:val="white"/>
                    </w:rPr>
                    <w:t>"instr from 00:15 bits"</w:t>
                  </w: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>, instr_00_t0_15);</w:t>
                  </w:r>
                </w:p>
                <w:p w14:paraId="4156A210" w14:textId="77777777" w:rsidR="00545A90" w:rsidRDefault="00545A90" w:rsidP="00545A90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           dgv_</w:t>
                  </w:r>
                  <w:proofErr w:type="gramStart"/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>pipline.Rows.Add</w:t>
                  </w:r>
                  <w:proofErr w:type="gramEnd"/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>(</w:t>
                  </w:r>
                  <w:r>
                    <w:rPr>
                      <w:rFonts w:ascii="Consolas" w:hAnsi="Consolas" w:cs="Consolas"/>
                      <w:color w:val="A31515"/>
                      <w:sz w:val="19"/>
                      <w:szCs w:val="19"/>
                      <w:highlight w:val="white"/>
                    </w:rPr>
                    <w:t>"instr from 16:20 bits"</w:t>
                  </w: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>, instr_16_t0_20);</w:t>
                  </w:r>
                </w:p>
                <w:p w14:paraId="339404E6" w14:textId="77777777" w:rsidR="00545A90" w:rsidRDefault="00545A90" w:rsidP="00545A90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</w:p>
                <w:p w14:paraId="508CB12A" w14:textId="77777777" w:rsidR="00545A90" w:rsidRDefault="00545A90" w:rsidP="00545A90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           dgv_</w:t>
                  </w:r>
                  <w:proofErr w:type="gramStart"/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>pipline.Rows.Add</w:t>
                  </w:r>
                  <w:proofErr w:type="gramEnd"/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>(</w:t>
                  </w:r>
                  <w:r>
                    <w:rPr>
                      <w:rFonts w:ascii="Consolas" w:hAnsi="Consolas" w:cs="Consolas"/>
                      <w:color w:val="A31515"/>
                      <w:sz w:val="19"/>
                      <w:szCs w:val="19"/>
                      <w:highlight w:val="white"/>
                    </w:rPr>
                    <w:t>"ALU Output"</w:t>
                  </w: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>, ALU_Output);</w:t>
                  </w:r>
                </w:p>
                <w:p w14:paraId="40756848" w14:textId="77777777" w:rsidR="00545A90" w:rsidRDefault="00545A90" w:rsidP="00545A90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           dgv_</w:t>
                  </w:r>
                  <w:proofErr w:type="gramStart"/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>pipline.Rows.Add</w:t>
                  </w:r>
                  <w:proofErr w:type="gramEnd"/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>(</w:t>
                  </w:r>
                  <w:r>
                    <w:rPr>
                      <w:rFonts w:ascii="Consolas" w:hAnsi="Consolas" w:cs="Consolas"/>
                      <w:color w:val="A31515"/>
                      <w:sz w:val="19"/>
                      <w:szCs w:val="19"/>
                      <w:highlight w:val="white"/>
                    </w:rPr>
                    <w:t>"ALU mux input 0"</w:t>
                  </w: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>, ALU_mux_input0);</w:t>
                  </w:r>
                </w:p>
                <w:p w14:paraId="732E6BB1" w14:textId="77777777" w:rsidR="00545A90" w:rsidRDefault="00545A90" w:rsidP="00545A90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           dgv_</w:t>
                  </w:r>
                  <w:proofErr w:type="gramStart"/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>pipline.Rows.Add</w:t>
                  </w:r>
                  <w:proofErr w:type="gramEnd"/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>(</w:t>
                  </w:r>
                  <w:r>
                    <w:rPr>
                      <w:rFonts w:ascii="Consolas" w:hAnsi="Consolas" w:cs="Consolas"/>
                      <w:color w:val="A31515"/>
                      <w:sz w:val="19"/>
                      <w:szCs w:val="19"/>
                      <w:highlight w:val="white"/>
                    </w:rPr>
                    <w:t>"reg dist MUX Output"</w:t>
                  </w: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>, reg_dist_MUX_Output);</w:t>
                  </w:r>
                </w:p>
                <w:p w14:paraId="56E667D3" w14:textId="77777777" w:rsidR="00545A90" w:rsidRDefault="00545A90" w:rsidP="00545A90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</w:p>
                <w:p w14:paraId="6029F3AD" w14:textId="77777777" w:rsidR="00545A90" w:rsidRDefault="00545A90" w:rsidP="00545A90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</w:p>
                <w:p w14:paraId="44760E83" w14:textId="77777777" w:rsidR="00545A90" w:rsidRDefault="00545A90" w:rsidP="00545A90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</w:p>
                <w:p w14:paraId="00178931" w14:textId="77777777" w:rsidR="00545A90" w:rsidRDefault="00545A90" w:rsidP="00545A90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           dgv_</w:t>
                  </w:r>
                  <w:proofErr w:type="gramStart"/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>pipline.Rows.Add</w:t>
                  </w:r>
                  <w:proofErr w:type="gramEnd"/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>(</w:t>
                  </w:r>
                  <w:r>
                    <w:rPr>
                      <w:rFonts w:ascii="Consolas" w:hAnsi="Consolas" w:cs="Consolas"/>
                      <w:color w:val="A31515"/>
                      <w:sz w:val="19"/>
                      <w:szCs w:val="19"/>
                      <w:highlight w:val="white"/>
                    </w:rPr>
                    <w:t>"write data"</w:t>
                  </w: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>, write_data);</w:t>
                  </w:r>
                </w:p>
                <w:p w14:paraId="21F6C8DC" w14:textId="77777777" w:rsidR="00545A90" w:rsidRDefault="00545A90" w:rsidP="00545A90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           dgv_</w:t>
                  </w:r>
                  <w:proofErr w:type="gramStart"/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>pipline.Rows.Add</w:t>
                  </w:r>
                  <w:proofErr w:type="gramEnd"/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>(</w:t>
                  </w:r>
                  <w:r>
                    <w:rPr>
                      <w:rFonts w:ascii="Consolas" w:hAnsi="Consolas" w:cs="Consolas"/>
                      <w:color w:val="A31515"/>
                      <w:sz w:val="19"/>
                      <w:szCs w:val="19"/>
                      <w:highlight w:val="white"/>
                    </w:rPr>
                    <w:t>"write register"</w:t>
                  </w: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>, write_register);</w:t>
                  </w:r>
                </w:p>
                <w:p w14:paraId="13847246" w14:textId="77777777" w:rsidR="00545A90" w:rsidRDefault="00545A90" w:rsidP="00545A90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</w:p>
                <w:p w14:paraId="5B209A14" w14:textId="77777777" w:rsidR="00545A90" w:rsidRDefault="00545A90" w:rsidP="00545A90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</w:p>
                <w:p w14:paraId="0CC3E961" w14:textId="77777777" w:rsidR="00545A90" w:rsidRDefault="00545A90" w:rsidP="00545A90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</w:p>
                <w:p w14:paraId="52DCE83B" w14:textId="77777777" w:rsidR="00545A90" w:rsidRDefault="00545A90" w:rsidP="00545A90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           </w:t>
                  </w:r>
                  <w:r>
                    <w:rPr>
                      <w:rFonts w:ascii="Consolas" w:hAnsi="Consolas" w:cs="Consolas"/>
                      <w:color w:val="0000FF"/>
                      <w:sz w:val="19"/>
                      <w:szCs w:val="19"/>
                      <w:highlight w:val="white"/>
                    </w:rPr>
                    <w:t>if</w:t>
                  </w: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(number_of_cycle == 7)</w:t>
                  </w:r>
                </w:p>
                <w:p w14:paraId="7FC60FE6" w14:textId="77777777" w:rsidR="00545A90" w:rsidRDefault="00545A90" w:rsidP="00545A90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           {</w:t>
                  </w:r>
                </w:p>
                <w:p w14:paraId="6C5CDD0B" w14:textId="77777777" w:rsidR="00545A90" w:rsidRDefault="00545A90" w:rsidP="00545A90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               dgv_memory_</w:t>
                  </w:r>
                  <w:proofErr w:type="gramStart"/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>data.Rows.Add</w:t>
                  </w:r>
                  <w:proofErr w:type="gramEnd"/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>(key, value);</w:t>
                  </w:r>
                </w:p>
                <w:p w14:paraId="4198DDD1" w14:textId="77777777" w:rsidR="00545A90" w:rsidRDefault="00545A90" w:rsidP="00545A90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           }</w:t>
                  </w:r>
                </w:p>
                <w:p w14:paraId="20826748" w14:textId="77777777" w:rsidR="00545A90" w:rsidRDefault="00545A90" w:rsidP="00545A90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</w:p>
                <w:p w14:paraId="45C0EC27" w14:textId="77777777" w:rsidR="00545A90" w:rsidRDefault="00545A90" w:rsidP="00545A90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</w:p>
                <w:p w14:paraId="15307A73" w14:textId="77777777" w:rsidR="00545A90" w:rsidRDefault="00545A90" w:rsidP="00545A90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           number_of_cycle++;</w:t>
                  </w:r>
                </w:p>
                <w:p w14:paraId="7FD63EED" w14:textId="77777777" w:rsidR="00545A90" w:rsidRDefault="00545A90" w:rsidP="00545A90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           </w:t>
                  </w:r>
                  <w:r>
                    <w:rPr>
                      <w:rFonts w:ascii="Consolas" w:hAnsi="Consolas" w:cs="Consolas"/>
                      <w:color w:val="2B91AF"/>
                      <w:sz w:val="19"/>
                      <w:szCs w:val="19"/>
                      <w:highlight w:val="white"/>
                    </w:rPr>
                    <w:t>MessageBox</w:t>
                  </w: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>.Show(</w:t>
                  </w:r>
                  <w:r>
                    <w:rPr>
                      <w:rFonts w:ascii="Consolas" w:hAnsi="Consolas" w:cs="Consolas"/>
                      <w:color w:val="A31515"/>
                      <w:sz w:val="19"/>
                      <w:szCs w:val="19"/>
                      <w:highlight w:val="white"/>
                    </w:rPr>
                    <w:t>"the Cycle Number "</w:t>
                  </w: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+ number_of_</w:t>
                  </w:r>
                  <w:proofErr w:type="gramStart"/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>cycle.ToString</w:t>
                  </w:r>
                  <w:proofErr w:type="gramEnd"/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>());</w:t>
                  </w:r>
                </w:p>
                <w:p w14:paraId="69862A00" w14:textId="5939104B" w:rsidR="00545A90" w:rsidRPr="0048086F" w:rsidRDefault="00545A90" w:rsidP="00545A90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       }</w:t>
                  </w:r>
                </w:p>
              </w:txbxContent>
            </v:textbox>
            <w10:wrap type="square"/>
          </v:shape>
        </w:pict>
      </w:r>
    </w:p>
    <w:p w14:paraId="0947500D" w14:textId="1670652D" w:rsidR="00545A90" w:rsidRDefault="00545A90" w:rsidP="00545A90">
      <w:pPr>
        <w:pStyle w:val="ListParagraph"/>
        <w:bidi w:val="0"/>
        <w:spacing w:after="0"/>
        <w:ind w:left="1211"/>
        <w:rPr>
          <w:rFonts w:ascii="Times New Roman" w:hAnsi="Times New Roman" w:cs="Times New Roman"/>
          <w:b/>
          <w:bCs/>
          <w:sz w:val="24"/>
          <w:szCs w:val="24"/>
        </w:rPr>
      </w:pPr>
    </w:p>
    <w:p w14:paraId="3C21084D" w14:textId="5A484FDB" w:rsidR="00545A90" w:rsidRDefault="00545A90" w:rsidP="00545A90">
      <w:pPr>
        <w:pStyle w:val="ListParagraph"/>
        <w:bidi w:val="0"/>
        <w:spacing w:after="0"/>
        <w:ind w:left="1211"/>
        <w:rPr>
          <w:rFonts w:ascii="Times New Roman" w:hAnsi="Times New Roman" w:cs="Times New Roman"/>
          <w:b/>
          <w:bCs/>
          <w:sz w:val="24"/>
          <w:szCs w:val="24"/>
        </w:rPr>
      </w:pPr>
    </w:p>
    <w:p w14:paraId="232C7541" w14:textId="0F889820" w:rsidR="00545A90" w:rsidRDefault="00545A90" w:rsidP="00545A90">
      <w:pPr>
        <w:pStyle w:val="ListParagraph"/>
        <w:numPr>
          <w:ilvl w:val="0"/>
          <w:numId w:val="44"/>
        </w:numPr>
        <w:bidi w:val="0"/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pict w14:anchorId="4CF89064">
          <v:shape id="_x0000_s1039" type="#_x0000_t202" style="position:absolute;left:0;text-align:left;margin-left:-68.75pt;margin-top:44.2pt;width:582.05pt;height:127.8pt;z-index:251674624;visibility:visible;mso-wrap-distance-left:9pt;mso-wrap-distance-top:3.6pt;mso-wrap-distance-right:9pt;mso-wrap-distance-bottom:3.6pt;mso-position-horizontal-relative:text;mso-position-vertical-relative:text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">
            <v:textbox style="mso-next-textbox:#_x0000_s1039">
              <w:txbxContent>
                <w:p w14:paraId="0008EA0A" w14:textId="77777777" w:rsidR="00545A90" w:rsidRDefault="00545A90" w:rsidP="00545A90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</w:p>
                <w:p w14:paraId="7107363B" w14:textId="77777777" w:rsidR="00545A90" w:rsidRDefault="00545A90" w:rsidP="00545A90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       </w:t>
                  </w:r>
                  <w:r>
                    <w:rPr>
                      <w:rFonts w:ascii="Consolas" w:hAnsi="Consolas" w:cs="Consolas"/>
                      <w:color w:val="0000FF"/>
                      <w:sz w:val="19"/>
                      <w:szCs w:val="19"/>
                      <w:highlight w:val="white"/>
                    </w:rPr>
                    <w:t>public</w:t>
                  </w: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</w:t>
                  </w:r>
                  <w:r>
                    <w:rPr>
                      <w:rFonts w:ascii="Consolas" w:hAnsi="Consolas" w:cs="Consolas"/>
                      <w:color w:val="0000FF"/>
                      <w:sz w:val="19"/>
                      <w:szCs w:val="19"/>
                      <w:highlight w:val="white"/>
                    </w:rPr>
                    <w:t>string</w:t>
                  </w: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Fetch_</w:t>
                  </w:r>
                  <w:proofErr w:type="gramStart"/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>pipeline(</w:t>
                  </w:r>
                  <w:proofErr w:type="gramEnd"/>
                  <w:r>
                    <w:rPr>
                      <w:rFonts w:ascii="Consolas" w:hAnsi="Consolas" w:cs="Consolas"/>
                      <w:color w:val="2B91AF"/>
                      <w:sz w:val="19"/>
                      <w:szCs w:val="19"/>
                      <w:highlight w:val="white"/>
                    </w:rPr>
                    <w:t>Instruction_Line</w:t>
                  </w: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instruction)</w:t>
                  </w:r>
                </w:p>
                <w:p w14:paraId="3CB862E8" w14:textId="77777777" w:rsidR="00545A90" w:rsidRDefault="00545A90" w:rsidP="00545A90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       {</w:t>
                  </w:r>
                </w:p>
                <w:p w14:paraId="08B72DEF" w14:textId="77777777" w:rsidR="00545A90" w:rsidRDefault="00545A90" w:rsidP="00545A90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           </w:t>
                  </w:r>
                  <w:r>
                    <w:rPr>
                      <w:rFonts w:ascii="Consolas" w:hAnsi="Consolas" w:cs="Consolas"/>
                      <w:color w:val="0000FF"/>
                      <w:sz w:val="19"/>
                      <w:szCs w:val="19"/>
                      <w:highlight w:val="white"/>
                    </w:rPr>
                    <w:t>int</w:t>
                  </w: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program_counter_code_int = </w:t>
                  </w:r>
                  <w:proofErr w:type="gramStart"/>
                  <w:r>
                    <w:rPr>
                      <w:rFonts w:ascii="Consolas" w:hAnsi="Consolas" w:cs="Consolas"/>
                      <w:color w:val="0000FF"/>
                      <w:sz w:val="19"/>
                      <w:szCs w:val="19"/>
                      <w:highlight w:val="white"/>
                    </w:rPr>
                    <w:t>int</w:t>
                  </w: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>.Parse</w:t>
                  </w:r>
                  <w:proofErr w:type="gramEnd"/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>(program_counter_code) + 4;</w:t>
                  </w:r>
                </w:p>
                <w:p w14:paraId="7669E085" w14:textId="77777777" w:rsidR="00545A90" w:rsidRDefault="00545A90" w:rsidP="00545A90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           program_counter_code = program_counter_code_</w:t>
                  </w:r>
                  <w:proofErr w:type="gramStart"/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>int.ToString</w:t>
                  </w:r>
                  <w:proofErr w:type="gramEnd"/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>();</w:t>
                  </w:r>
                </w:p>
                <w:p w14:paraId="56D73F15" w14:textId="77777777" w:rsidR="00545A90" w:rsidRDefault="00545A90" w:rsidP="00545A90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</w:p>
                <w:p w14:paraId="1A9BF0B5" w14:textId="77777777" w:rsidR="00545A90" w:rsidRDefault="00545A90" w:rsidP="00545A90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           </w:t>
                  </w:r>
                  <w:r>
                    <w:rPr>
                      <w:rFonts w:ascii="Consolas" w:hAnsi="Consolas" w:cs="Consolas"/>
                      <w:color w:val="0000FF"/>
                      <w:sz w:val="19"/>
                      <w:szCs w:val="19"/>
                      <w:highlight w:val="white"/>
                    </w:rPr>
                    <w:t>string</w:t>
                  </w: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current_instructions = </w:t>
                  </w:r>
                  <w:proofErr w:type="gramStart"/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>instruction.instruction</w:t>
                  </w:r>
                  <w:proofErr w:type="gramEnd"/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>_line_;</w:t>
                  </w:r>
                </w:p>
                <w:p w14:paraId="6B6E0EB1" w14:textId="77777777" w:rsidR="00545A90" w:rsidRDefault="00545A90" w:rsidP="00545A90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           </w:t>
                  </w:r>
                  <w:r>
                    <w:rPr>
                      <w:rFonts w:ascii="Consolas" w:hAnsi="Consolas" w:cs="Consolas"/>
                      <w:color w:val="0000FF"/>
                      <w:sz w:val="19"/>
                      <w:szCs w:val="19"/>
                      <w:highlight w:val="white"/>
                    </w:rPr>
                    <w:t>return</w:t>
                  </w: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current_instructions;</w:t>
                  </w:r>
                </w:p>
                <w:p w14:paraId="78368C51" w14:textId="77777777" w:rsidR="00545A90" w:rsidRDefault="00545A90" w:rsidP="00545A90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       }</w:t>
                  </w:r>
                </w:p>
                <w:p w14:paraId="2EAFE1E7" w14:textId="2C7A22ED" w:rsidR="00545A90" w:rsidRPr="0048086F" w:rsidRDefault="00545A90" w:rsidP="00545A90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</w:p>
              </w:txbxContent>
            </v:textbox>
            <w10:wrap type="square"/>
          </v:shape>
        </w:pict>
      </w:r>
      <w:proofErr w:type="gramStart"/>
      <w:r>
        <w:rPr>
          <w:rFonts w:ascii="Times New Roman" w:hAnsi="Times New Roman" w:cs="Times New Roman"/>
          <w:b/>
          <w:bCs/>
          <w:sz w:val="24"/>
          <w:szCs w:val="24"/>
        </w:rPr>
        <w:t>fetch(</w:t>
      </w:r>
      <w:proofErr w:type="gramEnd"/>
      <w:r>
        <w:rPr>
          <w:rFonts w:ascii="Times New Roman" w:hAnsi="Times New Roman" w:cs="Times New Roman"/>
          <w:b/>
          <w:bCs/>
          <w:sz w:val="24"/>
          <w:szCs w:val="24"/>
        </w:rPr>
        <w:t>)</w:t>
      </w:r>
    </w:p>
    <w:p w14:paraId="00706684" w14:textId="731989F3" w:rsidR="00545A90" w:rsidRDefault="00545A90" w:rsidP="00545A90">
      <w:pPr>
        <w:pStyle w:val="ListParagraph"/>
        <w:bidi w:val="0"/>
        <w:spacing w:after="0"/>
        <w:ind w:left="1211"/>
        <w:rPr>
          <w:rFonts w:ascii="Times New Roman" w:hAnsi="Times New Roman" w:cs="Times New Roman"/>
          <w:b/>
          <w:bCs/>
          <w:sz w:val="24"/>
          <w:szCs w:val="24"/>
        </w:rPr>
      </w:pPr>
    </w:p>
    <w:p w14:paraId="35CE31BB" w14:textId="77777777" w:rsidR="00545A90" w:rsidRDefault="00545A90" w:rsidP="00545A90">
      <w:pPr>
        <w:pStyle w:val="ListParagraph"/>
        <w:bidi w:val="0"/>
        <w:spacing w:after="0"/>
        <w:ind w:left="1211"/>
        <w:rPr>
          <w:rFonts w:ascii="Times New Roman" w:hAnsi="Times New Roman" w:cs="Times New Roman"/>
          <w:b/>
          <w:bCs/>
          <w:sz w:val="24"/>
          <w:szCs w:val="24"/>
        </w:rPr>
      </w:pPr>
    </w:p>
    <w:p w14:paraId="035A219E" w14:textId="33C85196" w:rsidR="00545A90" w:rsidRDefault="00545A90" w:rsidP="00545A90">
      <w:pPr>
        <w:pStyle w:val="ListParagraph"/>
        <w:bidi w:val="0"/>
        <w:spacing w:after="0"/>
        <w:ind w:left="1211"/>
        <w:rPr>
          <w:rFonts w:ascii="Times New Roman" w:hAnsi="Times New Roman" w:cs="Times New Roman"/>
          <w:b/>
          <w:bCs/>
          <w:sz w:val="24"/>
          <w:szCs w:val="24"/>
        </w:rPr>
      </w:pPr>
    </w:p>
    <w:p w14:paraId="26EEC142" w14:textId="3078CBAE" w:rsidR="00545A90" w:rsidRDefault="00545A90" w:rsidP="00545A90">
      <w:pPr>
        <w:pStyle w:val="ListParagraph"/>
        <w:bidi w:val="0"/>
        <w:spacing w:after="0"/>
        <w:ind w:left="1211"/>
        <w:rPr>
          <w:rFonts w:ascii="Times New Roman" w:hAnsi="Times New Roman" w:cs="Times New Roman"/>
          <w:b/>
          <w:bCs/>
          <w:sz w:val="24"/>
          <w:szCs w:val="24"/>
        </w:rPr>
      </w:pPr>
    </w:p>
    <w:p w14:paraId="252AAFB9" w14:textId="71A41A0E" w:rsidR="00545A90" w:rsidRDefault="00545A90" w:rsidP="00545A90">
      <w:pPr>
        <w:pStyle w:val="ListParagraph"/>
        <w:bidi w:val="0"/>
        <w:spacing w:after="0"/>
        <w:ind w:left="1211"/>
        <w:rPr>
          <w:rFonts w:ascii="Times New Roman" w:hAnsi="Times New Roman" w:cs="Times New Roman"/>
          <w:b/>
          <w:bCs/>
          <w:sz w:val="24"/>
          <w:szCs w:val="24"/>
        </w:rPr>
      </w:pPr>
    </w:p>
    <w:p w14:paraId="3F8880B9" w14:textId="72BF19F0" w:rsidR="00545A90" w:rsidRDefault="00545A90" w:rsidP="00545A90">
      <w:pPr>
        <w:pStyle w:val="ListParagraph"/>
        <w:bidi w:val="0"/>
        <w:spacing w:after="0"/>
        <w:ind w:left="1211"/>
        <w:rPr>
          <w:rFonts w:ascii="Times New Roman" w:hAnsi="Times New Roman" w:cs="Times New Roman"/>
          <w:b/>
          <w:bCs/>
          <w:sz w:val="24"/>
          <w:szCs w:val="24"/>
        </w:rPr>
      </w:pPr>
    </w:p>
    <w:p w14:paraId="2852F923" w14:textId="122C6B64" w:rsidR="00545A90" w:rsidRDefault="00545A90" w:rsidP="00545A90">
      <w:pPr>
        <w:pStyle w:val="ListParagraph"/>
        <w:bidi w:val="0"/>
        <w:spacing w:after="0"/>
        <w:ind w:left="1211"/>
        <w:rPr>
          <w:rFonts w:ascii="Times New Roman" w:hAnsi="Times New Roman" w:cs="Times New Roman"/>
          <w:b/>
          <w:bCs/>
          <w:sz w:val="24"/>
          <w:szCs w:val="24"/>
        </w:rPr>
      </w:pPr>
    </w:p>
    <w:p w14:paraId="4D208D3B" w14:textId="5DBF6D02" w:rsidR="00545A90" w:rsidRDefault="00545A90" w:rsidP="00545A90">
      <w:pPr>
        <w:pStyle w:val="ListParagraph"/>
        <w:bidi w:val="0"/>
        <w:spacing w:after="0"/>
        <w:ind w:left="1211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lastRenderedPageBreak/>
        <w:pict w14:anchorId="4CF89064">
          <v:shape id="_x0000_s1040" type="#_x0000_t202" style="position:absolute;left:0;text-align:left;margin-left:-66.95pt;margin-top:-7.7pt;width:582.05pt;height:752.4pt;z-index:251675648;visibility:visible;mso-wrap-distance-left:9pt;mso-wrap-distance-top:3.6pt;mso-wrap-distance-right:9pt;mso-wrap-distance-bottom:3.6pt;mso-position-horizontal-relative:text;mso-position-vertical-relative:text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">
            <v:textbox style="mso-next-textbox:#_x0000_s1040">
              <w:txbxContent>
                <w:p w14:paraId="49F59750" w14:textId="77777777" w:rsidR="00545A90" w:rsidRDefault="00545A90" w:rsidP="00545A90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FF"/>
                      <w:sz w:val="19"/>
                      <w:szCs w:val="19"/>
                      <w:highlight w:val="white"/>
                    </w:rPr>
                    <w:t>public</w:t>
                  </w: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</w:t>
                  </w:r>
                  <w:r>
                    <w:rPr>
                      <w:rFonts w:ascii="Consolas" w:hAnsi="Consolas" w:cs="Consolas"/>
                      <w:color w:val="2B91AF"/>
                      <w:sz w:val="19"/>
                      <w:szCs w:val="19"/>
                      <w:highlight w:val="white"/>
                    </w:rPr>
                    <w:t>Instruction_Line</w:t>
                  </w: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Decode_</w:t>
                  </w:r>
                  <w:proofErr w:type="gramStart"/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>pipeline(</w:t>
                  </w:r>
                  <w:proofErr w:type="gramEnd"/>
                  <w:r>
                    <w:rPr>
                      <w:rFonts w:ascii="Consolas" w:hAnsi="Consolas" w:cs="Consolas"/>
                      <w:color w:val="2B91AF"/>
                      <w:sz w:val="19"/>
                      <w:szCs w:val="19"/>
                      <w:highlight w:val="white"/>
                    </w:rPr>
                    <w:t>Instruction_Line</w:t>
                  </w: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instruction)</w:t>
                  </w:r>
                </w:p>
                <w:p w14:paraId="6DBAB3D9" w14:textId="77777777" w:rsidR="00545A90" w:rsidRDefault="00545A90" w:rsidP="00545A90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       {</w:t>
                  </w:r>
                </w:p>
                <w:p w14:paraId="44418767" w14:textId="4831836F" w:rsidR="00545A90" w:rsidRDefault="00545A90" w:rsidP="00545A90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           </w:t>
                  </w:r>
                  <w:proofErr w:type="gramStart"/>
                  <w:r>
                    <w:rPr>
                      <w:rFonts w:ascii="Consolas" w:hAnsi="Consolas" w:cs="Consolas"/>
                      <w:color w:val="0000FF"/>
                      <w:sz w:val="19"/>
                      <w:szCs w:val="19"/>
                      <w:highlight w:val="white"/>
                    </w:rPr>
                    <w:t>string</w:t>
                  </w: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>[</w:t>
                  </w:r>
                  <w:proofErr w:type="gramEnd"/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] function_code = { </w:t>
                  </w:r>
                  <w:r>
                    <w:rPr>
                      <w:rFonts w:ascii="Consolas" w:hAnsi="Consolas" w:cs="Consolas"/>
                      <w:color w:val="A31515"/>
                      <w:sz w:val="19"/>
                      <w:szCs w:val="19"/>
                      <w:highlight w:val="white"/>
                    </w:rPr>
                    <w:t>"100101"</w:t>
                  </w: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, </w:t>
                  </w:r>
                  <w:r>
                    <w:rPr>
                      <w:rFonts w:ascii="Consolas" w:hAnsi="Consolas" w:cs="Consolas"/>
                      <w:color w:val="A31515"/>
                      <w:sz w:val="19"/>
                      <w:szCs w:val="19"/>
                      <w:highlight w:val="white"/>
                    </w:rPr>
                    <w:t>"100000"</w:t>
                  </w: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, </w:t>
                  </w:r>
                  <w:r>
                    <w:rPr>
                      <w:rFonts w:ascii="Consolas" w:hAnsi="Consolas" w:cs="Consolas"/>
                      <w:color w:val="A31515"/>
                      <w:sz w:val="19"/>
                      <w:szCs w:val="19"/>
                      <w:highlight w:val="white"/>
                    </w:rPr>
                    <w:t>"100010"</w:t>
                  </w: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, </w:t>
                  </w:r>
                  <w:r>
                    <w:rPr>
                      <w:rFonts w:ascii="Consolas" w:hAnsi="Consolas" w:cs="Consolas"/>
                      <w:color w:val="A31515"/>
                      <w:sz w:val="19"/>
                      <w:szCs w:val="19"/>
                      <w:highlight w:val="white"/>
                    </w:rPr>
                    <w:t>"101011"</w:t>
                  </w: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, </w:t>
                  </w:r>
                  <w:r>
                    <w:rPr>
                      <w:rFonts w:ascii="Consolas" w:hAnsi="Consolas" w:cs="Consolas"/>
                      <w:color w:val="A31515"/>
                      <w:sz w:val="19"/>
                      <w:szCs w:val="19"/>
                      <w:highlight w:val="white"/>
                    </w:rPr>
                    <w:t>"100100"</w:t>
                  </w: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};</w:t>
                  </w:r>
                </w:p>
                <w:p w14:paraId="20F45263" w14:textId="77777777" w:rsidR="00545A90" w:rsidRDefault="00545A90" w:rsidP="00545A90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           </w:t>
                  </w:r>
                  <w:r>
                    <w:rPr>
                      <w:rFonts w:ascii="Consolas" w:hAnsi="Consolas" w:cs="Consolas"/>
                      <w:color w:val="008000"/>
                      <w:sz w:val="19"/>
                      <w:szCs w:val="19"/>
                      <w:highlight w:val="white"/>
                    </w:rPr>
                    <w:t>//or --&gt; [0]</w:t>
                  </w:r>
                </w:p>
                <w:p w14:paraId="58095CE1" w14:textId="77777777" w:rsidR="00545A90" w:rsidRDefault="00545A90" w:rsidP="00545A90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           </w:t>
                  </w:r>
                  <w:r>
                    <w:rPr>
                      <w:rFonts w:ascii="Consolas" w:hAnsi="Consolas" w:cs="Consolas"/>
                      <w:color w:val="0000FF"/>
                      <w:sz w:val="19"/>
                      <w:szCs w:val="19"/>
                      <w:highlight w:val="white"/>
                    </w:rPr>
                    <w:t>if</w:t>
                  </w: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(</w:t>
                  </w:r>
                  <w:proofErr w:type="gramStart"/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>instruction.funct</w:t>
                  </w:r>
                  <w:proofErr w:type="gramEnd"/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== function_code[0])</w:t>
                  </w:r>
                </w:p>
                <w:p w14:paraId="7A3D176D" w14:textId="77777777" w:rsidR="00545A90" w:rsidRDefault="00545A90" w:rsidP="00545A90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           {</w:t>
                  </w:r>
                </w:p>
                <w:p w14:paraId="14B89BD3" w14:textId="77777777" w:rsidR="00545A90" w:rsidRDefault="00545A90" w:rsidP="00545A90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               </w:t>
                  </w:r>
                  <w:r>
                    <w:rPr>
                      <w:rFonts w:ascii="Consolas" w:hAnsi="Consolas" w:cs="Consolas"/>
                      <w:color w:val="0000FF"/>
                      <w:sz w:val="19"/>
                      <w:szCs w:val="19"/>
                      <w:highlight w:val="white"/>
                    </w:rPr>
                    <w:t>int</w:t>
                  </w: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rs = </w:t>
                  </w:r>
                  <w:r>
                    <w:rPr>
                      <w:rFonts w:ascii="Consolas" w:hAnsi="Consolas" w:cs="Consolas"/>
                      <w:color w:val="2B91AF"/>
                      <w:sz w:val="19"/>
                      <w:szCs w:val="19"/>
                      <w:highlight w:val="white"/>
                    </w:rPr>
                    <w:t>Convert</w:t>
                  </w: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>.ToInt32(instruction.reg_source, 2);</w:t>
                  </w:r>
                </w:p>
                <w:p w14:paraId="093E9E6F" w14:textId="77777777" w:rsidR="00545A90" w:rsidRDefault="00545A90" w:rsidP="00545A90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               </w:t>
                  </w:r>
                  <w:r>
                    <w:rPr>
                      <w:rFonts w:ascii="Consolas" w:hAnsi="Consolas" w:cs="Consolas"/>
                      <w:color w:val="0000FF"/>
                      <w:sz w:val="19"/>
                      <w:szCs w:val="19"/>
                      <w:highlight w:val="white"/>
                    </w:rPr>
                    <w:t>int</w:t>
                  </w: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rt = </w:t>
                  </w:r>
                  <w:r>
                    <w:rPr>
                      <w:rFonts w:ascii="Consolas" w:hAnsi="Consolas" w:cs="Consolas"/>
                      <w:color w:val="2B91AF"/>
                      <w:sz w:val="19"/>
                      <w:szCs w:val="19"/>
                      <w:highlight w:val="white"/>
                    </w:rPr>
                    <w:t>Convert</w:t>
                  </w: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>.ToInt32(instruction.reg_ttt_source2, 2);</w:t>
                  </w:r>
                </w:p>
                <w:p w14:paraId="4250C551" w14:textId="77777777" w:rsidR="00545A90" w:rsidRDefault="00545A90" w:rsidP="00545A90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</w:p>
                <w:p w14:paraId="2FAE88B9" w14:textId="77777777" w:rsidR="00545A90" w:rsidRDefault="00545A90" w:rsidP="00545A90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               instruction.reg_destenation = (rs | rt</w:t>
                  </w:r>
                  <w:proofErr w:type="gramStart"/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>).ToString</w:t>
                  </w:r>
                  <w:proofErr w:type="gramEnd"/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>();</w:t>
                  </w:r>
                </w:p>
                <w:p w14:paraId="55BFE1F2" w14:textId="77777777" w:rsidR="00545A90" w:rsidRDefault="00545A90" w:rsidP="00545A90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</w:p>
                <w:p w14:paraId="3D4BD85B" w14:textId="77777777" w:rsidR="00545A90" w:rsidRDefault="00545A90" w:rsidP="00545A90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               read_register111 = </w:t>
                  </w:r>
                  <w:proofErr w:type="gramStart"/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>rs.ToString</w:t>
                  </w:r>
                  <w:proofErr w:type="gramEnd"/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>();</w:t>
                  </w:r>
                </w:p>
                <w:p w14:paraId="21B7F3ED" w14:textId="77777777" w:rsidR="00545A90" w:rsidRDefault="00545A90" w:rsidP="00545A90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               read_registe222 = </w:t>
                  </w:r>
                  <w:proofErr w:type="gramStart"/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>rt.ToString</w:t>
                  </w:r>
                  <w:proofErr w:type="gramEnd"/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>();</w:t>
                  </w:r>
                </w:p>
                <w:p w14:paraId="2CCAA175" w14:textId="77777777" w:rsidR="00545A90" w:rsidRDefault="00545A90" w:rsidP="00545A90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               read_data111 = Registers__</w:t>
                  </w:r>
                  <w:proofErr w:type="gramStart"/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>MIPS[</w:t>
                  </w:r>
                  <w:proofErr w:type="gramEnd"/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rs].ToString(); </w:t>
                  </w:r>
                  <w:r>
                    <w:rPr>
                      <w:rFonts w:ascii="Consolas" w:hAnsi="Consolas" w:cs="Consolas"/>
                      <w:color w:val="008000"/>
                      <w:sz w:val="19"/>
                      <w:szCs w:val="19"/>
                      <w:highlight w:val="white"/>
                    </w:rPr>
                    <w:t>//rs</w:t>
                  </w:r>
                </w:p>
                <w:p w14:paraId="59A53026" w14:textId="2E8C10C4" w:rsidR="00545A90" w:rsidRDefault="00545A90" w:rsidP="00545A90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               read_data222 = Registers__</w:t>
                  </w:r>
                  <w:proofErr w:type="gramStart"/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>MIPS[</w:t>
                  </w:r>
                  <w:proofErr w:type="gramEnd"/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rt].ToString(); </w:t>
                  </w:r>
                  <w:r>
                    <w:rPr>
                      <w:rFonts w:ascii="Consolas" w:hAnsi="Consolas" w:cs="Consolas"/>
                      <w:color w:val="008000"/>
                      <w:sz w:val="19"/>
                      <w:szCs w:val="19"/>
                      <w:highlight w:val="white"/>
                    </w:rPr>
                    <w:t>//rt</w:t>
                  </w:r>
                </w:p>
                <w:p w14:paraId="313510C6" w14:textId="77777777" w:rsidR="00545A90" w:rsidRDefault="00545A90" w:rsidP="00545A90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           }</w:t>
                  </w:r>
                </w:p>
                <w:p w14:paraId="5BD15624" w14:textId="77777777" w:rsidR="00545A90" w:rsidRDefault="00545A90" w:rsidP="00545A90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           </w:t>
                  </w:r>
                  <w:r>
                    <w:rPr>
                      <w:rFonts w:ascii="Consolas" w:hAnsi="Consolas" w:cs="Consolas"/>
                      <w:color w:val="008000"/>
                      <w:sz w:val="19"/>
                      <w:szCs w:val="19"/>
                      <w:highlight w:val="white"/>
                    </w:rPr>
                    <w:t>//add --</w:t>
                  </w:r>
                  <w:proofErr w:type="gramStart"/>
                  <w:r>
                    <w:rPr>
                      <w:rFonts w:ascii="Consolas" w:hAnsi="Consolas" w:cs="Consolas"/>
                      <w:color w:val="008000"/>
                      <w:sz w:val="19"/>
                      <w:szCs w:val="19"/>
                      <w:highlight w:val="white"/>
                    </w:rPr>
                    <w:t>&gt;[</w:t>
                  </w:r>
                  <w:proofErr w:type="gramEnd"/>
                  <w:r>
                    <w:rPr>
                      <w:rFonts w:ascii="Consolas" w:hAnsi="Consolas" w:cs="Consolas"/>
                      <w:color w:val="008000"/>
                      <w:sz w:val="19"/>
                      <w:szCs w:val="19"/>
                      <w:highlight w:val="white"/>
                    </w:rPr>
                    <w:t>1]</w:t>
                  </w:r>
                </w:p>
                <w:p w14:paraId="08E29798" w14:textId="77777777" w:rsidR="00545A90" w:rsidRDefault="00545A90" w:rsidP="00545A90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           </w:t>
                  </w:r>
                  <w:r>
                    <w:rPr>
                      <w:rFonts w:ascii="Consolas" w:hAnsi="Consolas" w:cs="Consolas"/>
                      <w:color w:val="0000FF"/>
                      <w:sz w:val="19"/>
                      <w:szCs w:val="19"/>
                      <w:highlight w:val="white"/>
                    </w:rPr>
                    <w:t>else</w:t>
                  </w: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</w:t>
                  </w:r>
                  <w:r>
                    <w:rPr>
                      <w:rFonts w:ascii="Consolas" w:hAnsi="Consolas" w:cs="Consolas"/>
                      <w:color w:val="0000FF"/>
                      <w:sz w:val="19"/>
                      <w:szCs w:val="19"/>
                      <w:highlight w:val="white"/>
                    </w:rPr>
                    <w:t>if</w:t>
                  </w: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(</w:t>
                  </w:r>
                  <w:proofErr w:type="gramStart"/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>instruction.funct</w:t>
                  </w:r>
                  <w:proofErr w:type="gramEnd"/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== function_code[1])</w:t>
                  </w:r>
                </w:p>
                <w:p w14:paraId="77DE6700" w14:textId="77777777" w:rsidR="00545A90" w:rsidRDefault="00545A90" w:rsidP="00545A90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           {</w:t>
                  </w:r>
                </w:p>
                <w:p w14:paraId="2A226177" w14:textId="77777777" w:rsidR="00545A90" w:rsidRDefault="00545A90" w:rsidP="00545A90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               </w:t>
                  </w:r>
                  <w:r>
                    <w:rPr>
                      <w:rFonts w:ascii="Consolas" w:hAnsi="Consolas" w:cs="Consolas"/>
                      <w:color w:val="0000FF"/>
                      <w:sz w:val="19"/>
                      <w:szCs w:val="19"/>
                      <w:highlight w:val="white"/>
                    </w:rPr>
                    <w:t>int</w:t>
                  </w: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rs = </w:t>
                  </w:r>
                  <w:r>
                    <w:rPr>
                      <w:rFonts w:ascii="Consolas" w:hAnsi="Consolas" w:cs="Consolas"/>
                      <w:color w:val="2B91AF"/>
                      <w:sz w:val="19"/>
                      <w:szCs w:val="19"/>
                      <w:highlight w:val="white"/>
                    </w:rPr>
                    <w:t>Convert</w:t>
                  </w: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>.ToInt32(instruction.reg_source, 2);</w:t>
                  </w:r>
                </w:p>
                <w:p w14:paraId="540D36C9" w14:textId="4E6C0811" w:rsidR="00545A90" w:rsidRDefault="00545A90" w:rsidP="00545A90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               </w:t>
                  </w:r>
                  <w:r>
                    <w:rPr>
                      <w:rFonts w:ascii="Consolas" w:hAnsi="Consolas" w:cs="Consolas"/>
                      <w:color w:val="0000FF"/>
                      <w:sz w:val="19"/>
                      <w:szCs w:val="19"/>
                      <w:highlight w:val="white"/>
                    </w:rPr>
                    <w:t>int</w:t>
                  </w: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rt = </w:t>
                  </w:r>
                  <w:r>
                    <w:rPr>
                      <w:rFonts w:ascii="Consolas" w:hAnsi="Consolas" w:cs="Consolas"/>
                      <w:color w:val="2B91AF"/>
                      <w:sz w:val="19"/>
                      <w:szCs w:val="19"/>
                      <w:highlight w:val="white"/>
                    </w:rPr>
                    <w:t>Convert</w:t>
                  </w: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>.ToInt32(instruction.reg_ttt_source2, 2);</w:t>
                  </w:r>
                </w:p>
                <w:p w14:paraId="65AEB262" w14:textId="217E5E5A" w:rsidR="00545A90" w:rsidRDefault="00545A90" w:rsidP="00545A90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               instruction.reg_destenation = (rs + rt</w:t>
                  </w:r>
                  <w:proofErr w:type="gramStart"/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>).ToString</w:t>
                  </w:r>
                  <w:proofErr w:type="gramEnd"/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>();</w:t>
                  </w:r>
                </w:p>
                <w:p w14:paraId="79FE41AC" w14:textId="77777777" w:rsidR="00545A90" w:rsidRDefault="00545A90" w:rsidP="00545A90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               read_register111 = </w:t>
                  </w:r>
                  <w:proofErr w:type="gramStart"/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>rs.ToString</w:t>
                  </w:r>
                  <w:proofErr w:type="gramEnd"/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>();</w:t>
                  </w:r>
                </w:p>
                <w:p w14:paraId="2A2A6F27" w14:textId="77777777" w:rsidR="00545A90" w:rsidRDefault="00545A90" w:rsidP="00545A90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               read_registe</w:t>
                  </w:r>
                  <w:proofErr w:type="gramStart"/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>222  =</w:t>
                  </w:r>
                  <w:proofErr w:type="gramEnd"/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rt.ToString();</w:t>
                  </w:r>
                </w:p>
                <w:p w14:paraId="38F6F4D3" w14:textId="77777777" w:rsidR="00545A90" w:rsidRDefault="00545A90" w:rsidP="00545A90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</w:p>
                <w:p w14:paraId="751B0B54" w14:textId="77777777" w:rsidR="00545A90" w:rsidRDefault="00545A90" w:rsidP="00545A90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               read_data111 = Registers__</w:t>
                  </w:r>
                  <w:proofErr w:type="gramStart"/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>MIPS[</w:t>
                  </w:r>
                  <w:proofErr w:type="gramEnd"/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>rs].ToString();</w:t>
                  </w:r>
                </w:p>
                <w:p w14:paraId="3E905B80" w14:textId="76E02DE1" w:rsidR="00545A90" w:rsidRDefault="00545A90" w:rsidP="00545A90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              read_data222 = Registers__</w:t>
                  </w:r>
                  <w:proofErr w:type="gramStart"/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>MIPS[</w:t>
                  </w:r>
                  <w:proofErr w:type="gramEnd"/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>rt].ToString();</w:t>
                  </w:r>
                </w:p>
                <w:p w14:paraId="431305F5" w14:textId="77777777" w:rsidR="00545A90" w:rsidRDefault="00545A90" w:rsidP="00545A90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           }</w:t>
                  </w:r>
                </w:p>
                <w:p w14:paraId="4BD85448" w14:textId="77777777" w:rsidR="00545A90" w:rsidRDefault="00545A90" w:rsidP="00545A90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           </w:t>
                  </w:r>
                  <w:r>
                    <w:rPr>
                      <w:rFonts w:ascii="Consolas" w:hAnsi="Consolas" w:cs="Consolas"/>
                      <w:color w:val="008000"/>
                      <w:sz w:val="19"/>
                      <w:szCs w:val="19"/>
                      <w:highlight w:val="white"/>
                    </w:rPr>
                    <w:t>//sub --</w:t>
                  </w:r>
                  <w:proofErr w:type="gramStart"/>
                  <w:r>
                    <w:rPr>
                      <w:rFonts w:ascii="Consolas" w:hAnsi="Consolas" w:cs="Consolas"/>
                      <w:color w:val="008000"/>
                      <w:sz w:val="19"/>
                      <w:szCs w:val="19"/>
                      <w:highlight w:val="white"/>
                    </w:rPr>
                    <w:t>&gt;[</w:t>
                  </w:r>
                  <w:proofErr w:type="gramEnd"/>
                  <w:r>
                    <w:rPr>
                      <w:rFonts w:ascii="Consolas" w:hAnsi="Consolas" w:cs="Consolas"/>
                      <w:color w:val="008000"/>
                      <w:sz w:val="19"/>
                      <w:szCs w:val="19"/>
                      <w:highlight w:val="white"/>
                    </w:rPr>
                    <w:t>2]</w:t>
                  </w:r>
                </w:p>
                <w:p w14:paraId="4526248C" w14:textId="77777777" w:rsidR="00545A90" w:rsidRDefault="00545A90" w:rsidP="00545A90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           </w:t>
                  </w:r>
                  <w:r>
                    <w:rPr>
                      <w:rFonts w:ascii="Consolas" w:hAnsi="Consolas" w:cs="Consolas"/>
                      <w:color w:val="0000FF"/>
                      <w:sz w:val="19"/>
                      <w:szCs w:val="19"/>
                      <w:highlight w:val="white"/>
                    </w:rPr>
                    <w:t>else</w:t>
                  </w: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</w:t>
                  </w:r>
                  <w:r>
                    <w:rPr>
                      <w:rFonts w:ascii="Consolas" w:hAnsi="Consolas" w:cs="Consolas"/>
                      <w:color w:val="0000FF"/>
                      <w:sz w:val="19"/>
                      <w:szCs w:val="19"/>
                      <w:highlight w:val="white"/>
                    </w:rPr>
                    <w:t>if</w:t>
                  </w: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(</w:t>
                  </w:r>
                  <w:proofErr w:type="gramStart"/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>instruction.funct</w:t>
                  </w:r>
                  <w:proofErr w:type="gramEnd"/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== function_code[2])</w:t>
                  </w:r>
                </w:p>
                <w:p w14:paraId="6354F941" w14:textId="77777777" w:rsidR="00545A90" w:rsidRDefault="00545A90" w:rsidP="00545A90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           {</w:t>
                  </w:r>
                </w:p>
                <w:p w14:paraId="4DEB301E" w14:textId="77777777" w:rsidR="00545A90" w:rsidRDefault="00545A90" w:rsidP="00545A90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               </w:t>
                  </w:r>
                  <w:r>
                    <w:rPr>
                      <w:rFonts w:ascii="Consolas" w:hAnsi="Consolas" w:cs="Consolas"/>
                      <w:color w:val="0000FF"/>
                      <w:sz w:val="19"/>
                      <w:szCs w:val="19"/>
                      <w:highlight w:val="white"/>
                    </w:rPr>
                    <w:t>int</w:t>
                  </w: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rs = </w:t>
                  </w:r>
                  <w:r>
                    <w:rPr>
                      <w:rFonts w:ascii="Consolas" w:hAnsi="Consolas" w:cs="Consolas"/>
                      <w:color w:val="2B91AF"/>
                      <w:sz w:val="19"/>
                      <w:szCs w:val="19"/>
                      <w:highlight w:val="white"/>
                    </w:rPr>
                    <w:t>Convert</w:t>
                  </w: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>.ToInt32(instruction.reg_source, 2);</w:t>
                  </w:r>
                </w:p>
                <w:p w14:paraId="250BDBE9" w14:textId="114D0268" w:rsidR="00545A90" w:rsidRDefault="00545A90" w:rsidP="00545A90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               </w:t>
                  </w:r>
                  <w:r>
                    <w:rPr>
                      <w:rFonts w:ascii="Consolas" w:hAnsi="Consolas" w:cs="Consolas"/>
                      <w:color w:val="0000FF"/>
                      <w:sz w:val="19"/>
                      <w:szCs w:val="19"/>
                      <w:highlight w:val="white"/>
                    </w:rPr>
                    <w:t>int</w:t>
                  </w: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rt = </w:t>
                  </w:r>
                  <w:r>
                    <w:rPr>
                      <w:rFonts w:ascii="Consolas" w:hAnsi="Consolas" w:cs="Consolas"/>
                      <w:color w:val="2B91AF"/>
                      <w:sz w:val="19"/>
                      <w:szCs w:val="19"/>
                      <w:highlight w:val="white"/>
                    </w:rPr>
                    <w:t>Convert</w:t>
                  </w: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>.ToInt32(instruction.reg_ttt_source2, 2);</w:t>
                  </w:r>
                </w:p>
                <w:p w14:paraId="4ACC990B" w14:textId="52621863" w:rsidR="00545A90" w:rsidRDefault="00545A90" w:rsidP="00545A90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               instruction.reg_destenation = (rs - rt</w:t>
                  </w:r>
                  <w:proofErr w:type="gramStart"/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>).ToString</w:t>
                  </w:r>
                  <w:proofErr w:type="gramEnd"/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>();</w:t>
                  </w:r>
                </w:p>
                <w:p w14:paraId="261813DD" w14:textId="77777777" w:rsidR="00545A90" w:rsidRDefault="00545A90" w:rsidP="00545A90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               read_register111 = </w:t>
                  </w:r>
                  <w:proofErr w:type="gramStart"/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>rs.ToString</w:t>
                  </w:r>
                  <w:proofErr w:type="gramEnd"/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>();</w:t>
                  </w:r>
                </w:p>
                <w:p w14:paraId="26358652" w14:textId="184E682E" w:rsidR="00545A90" w:rsidRDefault="00545A90" w:rsidP="00545A90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               read_registe222 = </w:t>
                  </w:r>
                  <w:proofErr w:type="gramStart"/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>rt.ToString</w:t>
                  </w:r>
                  <w:proofErr w:type="gramEnd"/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>();</w:t>
                  </w:r>
                </w:p>
                <w:p w14:paraId="6E6EC124" w14:textId="77777777" w:rsidR="00545A90" w:rsidRDefault="00545A90" w:rsidP="00545A90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               read_data111 = Registers__</w:t>
                  </w:r>
                  <w:proofErr w:type="gramStart"/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>MIPS[</w:t>
                  </w:r>
                  <w:proofErr w:type="gramEnd"/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>rs].ToString();</w:t>
                  </w:r>
                </w:p>
                <w:p w14:paraId="2337017D" w14:textId="12FF7ADD" w:rsidR="00545A90" w:rsidRDefault="00545A90" w:rsidP="00545A90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               read_data222 = Registers__</w:t>
                  </w:r>
                  <w:proofErr w:type="gramStart"/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>MIPS[</w:t>
                  </w:r>
                  <w:proofErr w:type="gramEnd"/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>rt].ToString();</w:t>
                  </w:r>
                </w:p>
                <w:p w14:paraId="1040EEE1" w14:textId="77777777" w:rsidR="00545A90" w:rsidRDefault="00545A90" w:rsidP="00545A90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           }</w:t>
                  </w:r>
                </w:p>
                <w:p w14:paraId="2618F8BE" w14:textId="77777777" w:rsidR="00545A90" w:rsidRDefault="00545A90" w:rsidP="00545A90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            </w:t>
                  </w:r>
                  <w:r>
                    <w:rPr>
                      <w:rFonts w:ascii="Consolas" w:hAnsi="Consolas" w:cs="Consolas"/>
                      <w:color w:val="008000"/>
                      <w:sz w:val="19"/>
                      <w:szCs w:val="19"/>
                      <w:highlight w:val="white"/>
                    </w:rPr>
                    <w:t>//store --</w:t>
                  </w:r>
                  <w:proofErr w:type="gramStart"/>
                  <w:r>
                    <w:rPr>
                      <w:rFonts w:ascii="Consolas" w:hAnsi="Consolas" w:cs="Consolas"/>
                      <w:color w:val="008000"/>
                      <w:sz w:val="19"/>
                      <w:szCs w:val="19"/>
                      <w:highlight w:val="white"/>
                    </w:rPr>
                    <w:t>&gt;[</w:t>
                  </w:r>
                  <w:proofErr w:type="gramEnd"/>
                  <w:r>
                    <w:rPr>
                      <w:rFonts w:ascii="Consolas" w:hAnsi="Consolas" w:cs="Consolas"/>
                      <w:color w:val="008000"/>
                      <w:sz w:val="19"/>
                      <w:szCs w:val="19"/>
                      <w:highlight w:val="white"/>
                    </w:rPr>
                    <w:t>3]</w:t>
                  </w:r>
                </w:p>
                <w:p w14:paraId="270B640C" w14:textId="77777777" w:rsidR="00545A90" w:rsidRDefault="00545A90" w:rsidP="00545A90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           </w:t>
                  </w:r>
                  <w:r>
                    <w:rPr>
                      <w:rFonts w:ascii="Consolas" w:hAnsi="Consolas" w:cs="Consolas"/>
                      <w:color w:val="0000FF"/>
                      <w:sz w:val="19"/>
                      <w:szCs w:val="19"/>
                      <w:highlight w:val="white"/>
                    </w:rPr>
                    <w:t>else</w:t>
                  </w: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</w:t>
                  </w:r>
                  <w:r>
                    <w:rPr>
                      <w:rFonts w:ascii="Consolas" w:hAnsi="Consolas" w:cs="Consolas"/>
                      <w:color w:val="0000FF"/>
                      <w:sz w:val="19"/>
                      <w:szCs w:val="19"/>
                      <w:highlight w:val="white"/>
                    </w:rPr>
                    <w:t>if</w:t>
                  </w: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(</w:t>
                  </w:r>
                  <w:proofErr w:type="gramStart"/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>instruction.op</w:t>
                  </w:r>
                  <w:proofErr w:type="gramEnd"/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>_code == function_code[3])</w:t>
                  </w:r>
                </w:p>
                <w:p w14:paraId="448BF958" w14:textId="6E193511" w:rsidR="00545A90" w:rsidRDefault="00545A90" w:rsidP="00545A90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           {</w:t>
                  </w:r>
                </w:p>
                <w:p w14:paraId="48E9779D" w14:textId="77777777" w:rsidR="00545A90" w:rsidRDefault="00545A90" w:rsidP="00545A90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               </w:t>
                  </w:r>
                  <w:r>
                    <w:rPr>
                      <w:rFonts w:ascii="Consolas" w:hAnsi="Consolas" w:cs="Consolas"/>
                      <w:color w:val="0000FF"/>
                      <w:sz w:val="19"/>
                      <w:szCs w:val="19"/>
                      <w:highlight w:val="white"/>
                    </w:rPr>
                    <w:t>int</w:t>
                  </w: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rs = </w:t>
                  </w:r>
                  <w:r>
                    <w:rPr>
                      <w:rFonts w:ascii="Consolas" w:hAnsi="Consolas" w:cs="Consolas"/>
                      <w:color w:val="2B91AF"/>
                      <w:sz w:val="19"/>
                      <w:szCs w:val="19"/>
                      <w:highlight w:val="white"/>
                    </w:rPr>
                    <w:t>Convert</w:t>
                  </w: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>.ToInt32(instruction.reg_source, 2);</w:t>
                  </w:r>
                </w:p>
                <w:p w14:paraId="44D13AE6" w14:textId="5815C3A3" w:rsidR="00545A90" w:rsidRDefault="00545A90" w:rsidP="00545A90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               </w:t>
                  </w:r>
                  <w:r>
                    <w:rPr>
                      <w:rFonts w:ascii="Consolas" w:hAnsi="Consolas" w:cs="Consolas"/>
                      <w:color w:val="0000FF"/>
                      <w:sz w:val="19"/>
                      <w:szCs w:val="19"/>
                      <w:highlight w:val="white"/>
                    </w:rPr>
                    <w:t>int</w:t>
                  </w: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rt = </w:t>
                  </w:r>
                  <w:r>
                    <w:rPr>
                      <w:rFonts w:ascii="Consolas" w:hAnsi="Consolas" w:cs="Consolas"/>
                      <w:color w:val="2B91AF"/>
                      <w:sz w:val="19"/>
                      <w:szCs w:val="19"/>
                      <w:highlight w:val="white"/>
                    </w:rPr>
                    <w:t>Convert</w:t>
                  </w: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>.ToInt32(instruction.reg_ttt_source2, 2);</w:t>
                  </w:r>
                </w:p>
                <w:p w14:paraId="29CD5A2E" w14:textId="77777777" w:rsidR="00545A90" w:rsidRDefault="00545A90" w:rsidP="00545A90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               read_register111 = </w:t>
                  </w:r>
                  <w:proofErr w:type="gramStart"/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>rs.ToString</w:t>
                  </w:r>
                  <w:proofErr w:type="gramEnd"/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>();</w:t>
                  </w:r>
                </w:p>
                <w:p w14:paraId="6FFF479F" w14:textId="55FF24CC" w:rsidR="00545A90" w:rsidRDefault="00545A90" w:rsidP="00545A90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               read_registe222 = </w:t>
                  </w:r>
                  <w:proofErr w:type="gramStart"/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>rt.ToString</w:t>
                  </w:r>
                  <w:proofErr w:type="gramEnd"/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>();</w:t>
                  </w:r>
                </w:p>
                <w:p w14:paraId="2F6B8BA2" w14:textId="77777777" w:rsidR="00545A90" w:rsidRDefault="00545A90" w:rsidP="00545A90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               read_data111 = Registers__</w:t>
                  </w:r>
                  <w:proofErr w:type="gramStart"/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>MIPS[</w:t>
                  </w:r>
                  <w:proofErr w:type="gramEnd"/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>rs].ToString();</w:t>
                  </w:r>
                </w:p>
                <w:p w14:paraId="4BD89CD8" w14:textId="77777777" w:rsidR="00545A90" w:rsidRDefault="00545A90" w:rsidP="00545A90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               read_data222 = Registers__</w:t>
                  </w:r>
                  <w:proofErr w:type="gramStart"/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>MIPS[</w:t>
                  </w:r>
                  <w:proofErr w:type="gramEnd"/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>rt].ToString();</w:t>
                  </w:r>
                </w:p>
                <w:p w14:paraId="5005DFE3" w14:textId="77777777" w:rsidR="00545A90" w:rsidRDefault="00545A90" w:rsidP="00545A90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</w:p>
                <w:p w14:paraId="1F2EED2F" w14:textId="2B86B607" w:rsidR="00545A90" w:rsidRDefault="00545A90" w:rsidP="00545A90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              sign_extention = (</w:t>
                  </w:r>
                  <w:r>
                    <w:rPr>
                      <w:rFonts w:ascii="Consolas" w:hAnsi="Consolas" w:cs="Consolas"/>
                      <w:color w:val="2B91AF"/>
                      <w:sz w:val="19"/>
                      <w:szCs w:val="19"/>
                      <w:highlight w:val="white"/>
                    </w:rPr>
                    <w:t>Convert</w:t>
                  </w: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>.ToInt32(</w:t>
                  </w:r>
                  <w:proofErr w:type="gramStart"/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>instruction.address</w:t>
                  </w:r>
                  <w:proofErr w:type="gramEnd"/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>_I_type16, 2)).ToString();</w:t>
                  </w:r>
                </w:p>
                <w:p w14:paraId="664DD97F" w14:textId="77777777" w:rsidR="00545A90" w:rsidRDefault="00545A90" w:rsidP="00545A90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           }</w:t>
                  </w:r>
                </w:p>
                <w:p w14:paraId="539DCA88" w14:textId="77777777" w:rsidR="00545A90" w:rsidRDefault="00545A90" w:rsidP="00545A90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            </w:t>
                  </w:r>
                  <w:r>
                    <w:rPr>
                      <w:rFonts w:ascii="Consolas" w:hAnsi="Consolas" w:cs="Consolas"/>
                      <w:color w:val="008000"/>
                      <w:sz w:val="19"/>
                      <w:szCs w:val="19"/>
                      <w:highlight w:val="white"/>
                    </w:rPr>
                    <w:t>//and --</w:t>
                  </w:r>
                  <w:proofErr w:type="gramStart"/>
                  <w:r>
                    <w:rPr>
                      <w:rFonts w:ascii="Consolas" w:hAnsi="Consolas" w:cs="Consolas"/>
                      <w:color w:val="008000"/>
                      <w:sz w:val="19"/>
                      <w:szCs w:val="19"/>
                      <w:highlight w:val="white"/>
                    </w:rPr>
                    <w:t>&gt;[</w:t>
                  </w:r>
                  <w:proofErr w:type="gramEnd"/>
                  <w:r>
                    <w:rPr>
                      <w:rFonts w:ascii="Consolas" w:hAnsi="Consolas" w:cs="Consolas"/>
                      <w:color w:val="008000"/>
                      <w:sz w:val="19"/>
                      <w:szCs w:val="19"/>
                      <w:highlight w:val="white"/>
                    </w:rPr>
                    <w:t>4]</w:t>
                  </w:r>
                </w:p>
                <w:p w14:paraId="676FA4BC" w14:textId="77777777" w:rsidR="00545A90" w:rsidRDefault="00545A90" w:rsidP="00545A90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           </w:t>
                  </w:r>
                  <w:r>
                    <w:rPr>
                      <w:rFonts w:ascii="Consolas" w:hAnsi="Consolas" w:cs="Consolas"/>
                      <w:color w:val="0000FF"/>
                      <w:sz w:val="19"/>
                      <w:szCs w:val="19"/>
                      <w:highlight w:val="white"/>
                    </w:rPr>
                    <w:t>else</w:t>
                  </w: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</w:t>
                  </w:r>
                  <w:r>
                    <w:rPr>
                      <w:rFonts w:ascii="Consolas" w:hAnsi="Consolas" w:cs="Consolas"/>
                      <w:color w:val="0000FF"/>
                      <w:sz w:val="19"/>
                      <w:szCs w:val="19"/>
                      <w:highlight w:val="white"/>
                    </w:rPr>
                    <w:t>if</w:t>
                  </w: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(</w:t>
                  </w:r>
                  <w:proofErr w:type="gramStart"/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>instruction.funct</w:t>
                  </w:r>
                  <w:proofErr w:type="gramEnd"/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== function_code[4])</w:t>
                  </w:r>
                </w:p>
                <w:p w14:paraId="410FBEA0" w14:textId="77777777" w:rsidR="00545A90" w:rsidRDefault="00545A90" w:rsidP="00545A90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           {</w:t>
                  </w:r>
                </w:p>
                <w:p w14:paraId="1410E368" w14:textId="77777777" w:rsidR="00545A90" w:rsidRDefault="00545A90" w:rsidP="00545A90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               </w:t>
                  </w:r>
                  <w:r>
                    <w:rPr>
                      <w:rFonts w:ascii="Consolas" w:hAnsi="Consolas" w:cs="Consolas"/>
                      <w:color w:val="0000FF"/>
                      <w:sz w:val="19"/>
                      <w:szCs w:val="19"/>
                      <w:highlight w:val="white"/>
                    </w:rPr>
                    <w:t>int</w:t>
                  </w: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rs = </w:t>
                  </w:r>
                  <w:r>
                    <w:rPr>
                      <w:rFonts w:ascii="Consolas" w:hAnsi="Consolas" w:cs="Consolas"/>
                      <w:color w:val="2B91AF"/>
                      <w:sz w:val="19"/>
                      <w:szCs w:val="19"/>
                      <w:highlight w:val="white"/>
                    </w:rPr>
                    <w:t>Convert</w:t>
                  </w: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>.ToInt32(instruction.reg_source, 2);</w:t>
                  </w:r>
                </w:p>
                <w:p w14:paraId="40EC2908" w14:textId="6A01F41F" w:rsidR="00545A90" w:rsidRDefault="00545A90" w:rsidP="00545A90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               </w:t>
                  </w:r>
                  <w:r>
                    <w:rPr>
                      <w:rFonts w:ascii="Consolas" w:hAnsi="Consolas" w:cs="Consolas"/>
                      <w:color w:val="0000FF"/>
                      <w:sz w:val="19"/>
                      <w:szCs w:val="19"/>
                      <w:highlight w:val="white"/>
                    </w:rPr>
                    <w:t>int</w:t>
                  </w: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rt = </w:t>
                  </w:r>
                  <w:r>
                    <w:rPr>
                      <w:rFonts w:ascii="Consolas" w:hAnsi="Consolas" w:cs="Consolas"/>
                      <w:color w:val="2B91AF"/>
                      <w:sz w:val="19"/>
                      <w:szCs w:val="19"/>
                      <w:highlight w:val="white"/>
                    </w:rPr>
                    <w:t>Convert</w:t>
                  </w: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>.ToInt32(instruction.reg_ttt_source2, 2);</w:t>
                  </w:r>
                </w:p>
                <w:p w14:paraId="6F52A2D7" w14:textId="67FF3156" w:rsidR="00545A90" w:rsidRDefault="00545A90" w:rsidP="00545A90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               instruction.reg_destenation = (rs &amp; rt</w:t>
                  </w:r>
                  <w:proofErr w:type="gramStart"/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>).ToString</w:t>
                  </w:r>
                  <w:proofErr w:type="gramEnd"/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>();</w:t>
                  </w:r>
                </w:p>
                <w:p w14:paraId="503E10E2" w14:textId="77777777" w:rsidR="00545A90" w:rsidRDefault="00545A90" w:rsidP="00545A90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               read_register111 = </w:t>
                  </w:r>
                  <w:proofErr w:type="gramStart"/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>rs.ToString</w:t>
                  </w:r>
                  <w:proofErr w:type="gramEnd"/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>();</w:t>
                  </w:r>
                </w:p>
                <w:p w14:paraId="2ECC63FB" w14:textId="4414958C" w:rsidR="00545A90" w:rsidRDefault="00545A90" w:rsidP="00545A90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               read_registe222 = </w:t>
                  </w:r>
                  <w:proofErr w:type="gramStart"/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>rt.ToString</w:t>
                  </w:r>
                  <w:proofErr w:type="gramEnd"/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>();</w:t>
                  </w:r>
                </w:p>
                <w:p w14:paraId="72245B70" w14:textId="77777777" w:rsidR="00545A90" w:rsidRDefault="00545A90" w:rsidP="00545A90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               read_data111 = Registers__</w:t>
                  </w:r>
                  <w:proofErr w:type="gramStart"/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>MIPS[</w:t>
                  </w:r>
                  <w:proofErr w:type="gramEnd"/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>rs].ToString();</w:t>
                  </w:r>
                </w:p>
                <w:p w14:paraId="77D4CDEC" w14:textId="77777777" w:rsidR="00545A90" w:rsidRDefault="00545A90" w:rsidP="00545A90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               read_data222 = Registers__</w:t>
                  </w:r>
                  <w:proofErr w:type="gramStart"/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>MIPS[</w:t>
                  </w:r>
                  <w:proofErr w:type="gramEnd"/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>rt].ToString();</w:t>
                  </w:r>
                </w:p>
                <w:p w14:paraId="39ECC8DA" w14:textId="77777777" w:rsidR="00545A90" w:rsidRDefault="00545A90" w:rsidP="00545A90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           }</w:t>
                  </w:r>
                </w:p>
                <w:p w14:paraId="4BE21F3F" w14:textId="77777777" w:rsidR="00545A90" w:rsidRDefault="00545A90" w:rsidP="00545A90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           </w:t>
                  </w:r>
                  <w:r>
                    <w:rPr>
                      <w:rFonts w:ascii="Consolas" w:hAnsi="Consolas" w:cs="Consolas"/>
                      <w:color w:val="0000FF"/>
                      <w:sz w:val="19"/>
                      <w:szCs w:val="19"/>
                      <w:highlight w:val="white"/>
                    </w:rPr>
                    <w:t>else</w:t>
                  </w:r>
                </w:p>
                <w:p w14:paraId="69C4720E" w14:textId="77777777" w:rsidR="00545A90" w:rsidRDefault="00545A90" w:rsidP="00545A90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               </w:t>
                  </w:r>
                  <w:proofErr w:type="gramStart"/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>instruction.instr</w:t>
                  </w:r>
                  <w:proofErr w:type="gramEnd"/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11_15 = </w:t>
                  </w:r>
                  <w:r>
                    <w:rPr>
                      <w:rFonts w:ascii="Consolas" w:hAnsi="Consolas" w:cs="Consolas"/>
                      <w:color w:val="A31515"/>
                      <w:sz w:val="19"/>
                      <w:szCs w:val="19"/>
                      <w:highlight w:val="white"/>
                    </w:rPr>
                    <w:t>""</w:t>
                  </w: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>;</w:t>
                  </w:r>
                </w:p>
                <w:p w14:paraId="7443A1B4" w14:textId="02588FAC" w:rsidR="00545A90" w:rsidRDefault="00545A90" w:rsidP="00545A90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               </w:t>
                  </w:r>
                </w:p>
                <w:p w14:paraId="619F5C4B" w14:textId="77777777" w:rsidR="00545A90" w:rsidRDefault="00545A90" w:rsidP="00545A90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           </w:t>
                  </w:r>
                  <w:r>
                    <w:rPr>
                      <w:rFonts w:ascii="Consolas" w:hAnsi="Consolas" w:cs="Consolas"/>
                      <w:color w:val="0000FF"/>
                      <w:sz w:val="19"/>
                      <w:szCs w:val="19"/>
                      <w:highlight w:val="white"/>
                    </w:rPr>
                    <w:t>return</w:t>
                  </w: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instruction;</w:t>
                  </w:r>
                </w:p>
                <w:p w14:paraId="39A48449" w14:textId="77777777" w:rsidR="00545A90" w:rsidRDefault="00545A90" w:rsidP="00545A90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</w:p>
                <w:p w14:paraId="5DAFC8A4" w14:textId="7773B297" w:rsidR="00545A90" w:rsidRPr="0048086F" w:rsidRDefault="00545A90" w:rsidP="00545A90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       }</w:t>
                  </w:r>
                </w:p>
              </w:txbxContent>
            </v:textbox>
            <w10:wrap type="square"/>
          </v:shape>
        </w:pict>
      </w:r>
    </w:p>
    <w:p w14:paraId="69B4D5FB" w14:textId="4B06680B" w:rsidR="00545A90" w:rsidRPr="00545A90" w:rsidRDefault="00545A90" w:rsidP="00545A90">
      <w:pPr>
        <w:bidi w:val="0"/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noProof/>
        </w:rPr>
        <w:lastRenderedPageBreak/>
        <w:pict w14:anchorId="4CF89064">
          <v:shape id="_x0000_s1041" type="#_x0000_t202" style="position:absolute;margin-left:-66.6pt;margin-top:4.3pt;width:582.05pt;height:491.4pt;z-index:251676672;visibility:visible;mso-wrap-distance-left:9pt;mso-wrap-distance-top:3.6pt;mso-wrap-distance-right:9pt;mso-wrap-distance-bottom:3.6pt;mso-position-horizontal-relative:text;mso-position-vertical-relative:text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">
            <v:textbox style="mso-next-textbox:#_x0000_s1041">
              <w:txbxContent>
                <w:p w14:paraId="49374E52" w14:textId="77777777" w:rsidR="00545A90" w:rsidRDefault="00545A90" w:rsidP="00545A90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FF"/>
                      <w:sz w:val="19"/>
                      <w:szCs w:val="19"/>
                      <w:highlight w:val="white"/>
                    </w:rPr>
                    <w:t>public</w:t>
                  </w: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</w:t>
                  </w:r>
                  <w:r>
                    <w:rPr>
                      <w:rFonts w:ascii="Consolas" w:hAnsi="Consolas" w:cs="Consolas"/>
                      <w:color w:val="2B91AF"/>
                      <w:sz w:val="19"/>
                      <w:szCs w:val="19"/>
                      <w:highlight w:val="white"/>
                    </w:rPr>
                    <w:t>Instruction_Line</w:t>
                  </w: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Execute_</w:t>
                  </w:r>
                  <w:proofErr w:type="gramStart"/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>pipeline(</w:t>
                  </w:r>
                  <w:proofErr w:type="gramEnd"/>
                  <w:r>
                    <w:rPr>
                      <w:rFonts w:ascii="Consolas" w:hAnsi="Consolas" w:cs="Consolas"/>
                      <w:color w:val="2B91AF"/>
                      <w:sz w:val="19"/>
                      <w:szCs w:val="19"/>
                      <w:highlight w:val="white"/>
                    </w:rPr>
                    <w:t>Instruction_Line</w:t>
                  </w: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instruction)</w:t>
                  </w:r>
                </w:p>
                <w:p w14:paraId="69C469F7" w14:textId="77777777" w:rsidR="00545A90" w:rsidRDefault="00545A90" w:rsidP="00545A90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       {</w:t>
                  </w:r>
                </w:p>
                <w:p w14:paraId="2F222231" w14:textId="77777777" w:rsidR="00545A90" w:rsidRDefault="00545A90" w:rsidP="00545A90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           </w:t>
                  </w:r>
                  <w:r>
                    <w:rPr>
                      <w:rFonts w:ascii="Consolas" w:hAnsi="Consolas" w:cs="Consolas"/>
                      <w:color w:val="008000"/>
                      <w:sz w:val="19"/>
                      <w:szCs w:val="19"/>
                      <w:highlight w:val="white"/>
                    </w:rPr>
                    <w:t>//or</w:t>
                  </w:r>
                </w:p>
                <w:p w14:paraId="4B867623" w14:textId="77777777" w:rsidR="00545A90" w:rsidRDefault="00545A90" w:rsidP="00545A90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           </w:t>
                  </w:r>
                  <w:r>
                    <w:rPr>
                      <w:rFonts w:ascii="Consolas" w:hAnsi="Consolas" w:cs="Consolas"/>
                      <w:color w:val="0000FF"/>
                      <w:sz w:val="19"/>
                      <w:szCs w:val="19"/>
                      <w:highlight w:val="white"/>
                    </w:rPr>
                    <w:t>if</w:t>
                  </w: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(</w:t>
                  </w:r>
                  <w:proofErr w:type="gramStart"/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>instruction.funct</w:t>
                  </w:r>
                  <w:proofErr w:type="gramEnd"/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== </w:t>
                  </w:r>
                  <w:r>
                    <w:rPr>
                      <w:rFonts w:ascii="Consolas" w:hAnsi="Consolas" w:cs="Consolas"/>
                      <w:color w:val="A31515"/>
                      <w:sz w:val="19"/>
                      <w:szCs w:val="19"/>
                      <w:highlight w:val="white"/>
                    </w:rPr>
                    <w:t>"100101"</w:t>
                  </w: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>)</w:t>
                  </w:r>
                </w:p>
                <w:p w14:paraId="006EE95F" w14:textId="77777777" w:rsidR="00545A90" w:rsidRDefault="00545A90" w:rsidP="00545A90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           {</w:t>
                  </w:r>
                </w:p>
                <w:p w14:paraId="39FB8E05" w14:textId="77777777" w:rsidR="00545A90" w:rsidRDefault="00545A90" w:rsidP="00545A90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               </w:t>
                  </w:r>
                  <w:r>
                    <w:rPr>
                      <w:rFonts w:ascii="Consolas" w:hAnsi="Consolas" w:cs="Consolas"/>
                      <w:color w:val="0000FF"/>
                      <w:sz w:val="19"/>
                      <w:szCs w:val="19"/>
                      <w:highlight w:val="white"/>
                    </w:rPr>
                    <w:t>int</w:t>
                  </w: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data1 = </w:t>
                  </w:r>
                  <w:proofErr w:type="gramStart"/>
                  <w:r>
                    <w:rPr>
                      <w:rFonts w:ascii="Consolas" w:hAnsi="Consolas" w:cs="Consolas"/>
                      <w:color w:val="0000FF"/>
                      <w:sz w:val="19"/>
                      <w:szCs w:val="19"/>
                      <w:highlight w:val="white"/>
                    </w:rPr>
                    <w:t>int</w:t>
                  </w: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>.Parse</w:t>
                  </w:r>
                  <w:proofErr w:type="gramEnd"/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>(read_data111);</w:t>
                  </w:r>
                </w:p>
                <w:p w14:paraId="02842B9D" w14:textId="77777777" w:rsidR="00545A90" w:rsidRDefault="00545A90" w:rsidP="00545A90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               </w:t>
                  </w:r>
                  <w:r>
                    <w:rPr>
                      <w:rFonts w:ascii="Consolas" w:hAnsi="Consolas" w:cs="Consolas"/>
                      <w:color w:val="0000FF"/>
                      <w:sz w:val="19"/>
                      <w:szCs w:val="19"/>
                      <w:highlight w:val="white"/>
                    </w:rPr>
                    <w:t>int</w:t>
                  </w: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data2 = </w:t>
                  </w:r>
                  <w:proofErr w:type="gramStart"/>
                  <w:r>
                    <w:rPr>
                      <w:rFonts w:ascii="Consolas" w:hAnsi="Consolas" w:cs="Consolas"/>
                      <w:color w:val="0000FF"/>
                      <w:sz w:val="19"/>
                      <w:szCs w:val="19"/>
                      <w:highlight w:val="white"/>
                    </w:rPr>
                    <w:t>int</w:t>
                  </w: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>.Parse</w:t>
                  </w:r>
                  <w:proofErr w:type="gramEnd"/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>(read_data222);</w:t>
                  </w:r>
                </w:p>
                <w:p w14:paraId="2389E427" w14:textId="77777777" w:rsidR="00545A90" w:rsidRDefault="00545A90" w:rsidP="00545A90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               instruction.ALU_result = (data1 | data2</w:t>
                  </w:r>
                  <w:proofErr w:type="gramStart"/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>).ToString</w:t>
                  </w:r>
                  <w:proofErr w:type="gramEnd"/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>();</w:t>
                  </w:r>
                </w:p>
                <w:p w14:paraId="7C0275E5" w14:textId="77777777" w:rsidR="00545A90" w:rsidRDefault="00545A90" w:rsidP="00545A90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           }</w:t>
                  </w:r>
                </w:p>
                <w:p w14:paraId="0571DF36" w14:textId="77777777" w:rsidR="00545A90" w:rsidRDefault="00545A90" w:rsidP="00545A90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           </w:t>
                  </w:r>
                  <w:r>
                    <w:rPr>
                      <w:rFonts w:ascii="Consolas" w:hAnsi="Consolas" w:cs="Consolas"/>
                      <w:color w:val="008000"/>
                      <w:sz w:val="19"/>
                      <w:szCs w:val="19"/>
                      <w:highlight w:val="white"/>
                    </w:rPr>
                    <w:t>//add</w:t>
                  </w:r>
                </w:p>
                <w:p w14:paraId="7C8CC865" w14:textId="77777777" w:rsidR="00545A90" w:rsidRDefault="00545A90" w:rsidP="00545A90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           </w:t>
                  </w:r>
                  <w:r>
                    <w:rPr>
                      <w:rFonts w:ascii="Consolas" w:hAnsi="Consolas" w:cs="Consolas"/>
                      <w:color w:val="0000FF"/>
                      <w:sz w:val="19"/>
                      <w:szCs w:val="19"/>
                      <w:highlight w:val="white"/>
                    </w:rPr>
                    <w:t>else</w:t>
                  </w: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</w:t>
                  </w:r>
                  <w:r>
                    <w:rPr>
                      <w:rFonts w:ascii="Consolas" w:hAnsi="Consolas" w:cs="Consolas"/>
                      <w:color w:val="0000FF"/>
                      <w:sz w:val="19"/>
                      <w:szCs w:val="19"/>
                      <w:highlight w:val="white"/>
                    </w:rPr>
                    <w:t>if</w:t>
                  </w: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(</w:t>
                  </w:r>
                  <w:proofErr w:type="gramStart"/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>instruction.funct</w:t>
                  </w:r>
                  <w:proofErr w:type="gramEnd"/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== </w:t>
                  </w:r>
                  <w:r>
                    <w:rPr>
                      <w:rFonts w:ascii="Consolas" w:hAnsi="Consolas" w:cs="Consolas"/>
                      <w:color w:val="A31515"/>
                      <w:sz w:val="19"/>
                      <w:szCs w:val="19"/>
                      <w:highlight w:val="white"/>
                    </w:rPr>
                    <w:t>"100000"</w:t>
                  </w: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>)</w:t>
                  </w:r>
                </w:p>
                <w:p w14:paraId="3FF0CA38" w14:textId="77777777" w:rsidR="00545A90" w:rsidRDefault="00545A90" w:rsidP="00545A90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           {</w:t>
                  </w:r>
                </w:p>
                <w:p w14:paraId="138AA62E" w14:textId="77777777" w:rsidR="00545A90" w:rsidRDefault="00545A90" w:rsidP="00545A90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</w:p>
                <w:p w14:paraId="4915F266" w14:textId="77777777" w:rsidR="00545A90" w:rsidRDefault="00545A90" w:rsidP="00545A90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               </w:t>
                  </w:r>
                  <w:r>
                    <w:rPr>
                      <w:rFonts w:ascii="Consolas" w:hAnsi="Consolas" w:cs="Consolas"/>
                      <w:color w:val="0000FF"/>
                      <w:sz w:val="19"/>
                      <w:szCs w:val="19"/>
                      <w:highlight w:val="white"/>
                    </w:rPr>
                    <w:t>int</w:t>
                  </w: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data1 = </w:t>
                  </w:r>
                  <w:proofErr w:type="gramStart"/>
                  <w:r>
                    <w:rPr>
                      <w:rFonts w:ascii="Consolas" w:hAnsi="Consolas" w:cs="Consolas"/>
                      <w:color w:val="0000FF"/>
                      <w:sz w:val="19"/>
                      <w:szCs w:val="19"/>
                      <w:highlight w:val="white"/>
                    </w:rPr>
                    <w:t>int</w:t>
                  </w: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>.Parse</w:t>
                  </w:r>
                  <w:proofErr w:type="gramEnd"/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>(read_data111);</w:t>
                  </w:r>
                </w:p>
                <w:p w14:paraId="6A011C07" w14:textId="77777777" w:rsidR="00545A90" w:rsidRDefault="00545A90" w:rsidP="00545A90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               </w:t>
                  </w:r>
                  <w:r>
                    <w:rPr>
                      <w:rFonts w:ascii="Consolas" w:hAnsi="Consolas" w:cs="Consolas"/>
                      <w:color w:val="0000FF"/>
                      <w:sz w:val="19"/>
                      <w:szCs w:val="19"/>
                      <w:highlight w:val="white"/>
                    </w:rPr>
                    <w:t>int</w:t>
                  </w: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data2 = </w:t>
                  </w:r>
                  <w:proofErr w:type="gramStart"/>
                  <w:r>
                    <w:rPr>
                      <w:rFonts w:ascii="Consolas" w:hAnsi="Consolas" w:cs="Consolas"/>
                      <w:color w:val="0000FF"/>
                      <w:sz w:val="19"/>
                      <w:szCs w:val="19"/>
                      <w:highlight w:val="white"/>
                    </w:rPr>
                    <w:t>int</w:t>
                  </w: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>.Parse</w:t>
                  </w:r>
                  <w:proofErr w:type="gramEnd"/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>(read_data222);</w:t>
                  </w:r>
                </w:p>
                <w:p w14:paraId="479D24BD" w14:textId="77777777" w:rsidR="00545A90" w:rsidRDefault="00545A90" w:rsidP="00545A90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               instruction.ALU_result = (data1 + data2</w:t>
                  </w:r>
                  <w:proofErr w:type="gramStart"/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>).ToString</w:t>
                  </w:r>
                  <w:proofErr w:type="gramEnd"/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>();</w:t>
                  </w:r>
                </w:p>
                <w:p w14:paraId="72974B96" w14:textId="77777777" w:rsidR="00545A90" w:rsidRDefault="00545A90" w:rsidP="00545A90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</w:p>
                <w:p w14:paraId="313BAD08" w14:textId="77777777" w:rsidR="00545A90" w:rsidRDefault="00545A90" w:rsidP="00545A90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           }</w:t>
                  </w:r>
                </w:p>
                <w:p w14:paraId="5969E957" w14:textId="77777777" w:rsidR="00545A90" w:rsidRDefault="00545A90" w:rsidP="00545A90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           </w:t>
                  </w:r>
                  <w:r>
                    <w:rPr>
                      <w:rFonts w:ascii="Consolas" w:hAnsi="Consolas" w:cs="Consolas"/>
                      <w:color w:val="008000"/>
                      <w:sz w:val="19"/>
                      <w:szCs w:val="19"/>
                      <w:highlight w:val="white"/>
                    </w:rPr>
                    <w:t>//sub</w:t>
                  </w:r>
                </w:p>
                <w:p w14:paraId="4F299BDA" w14:textId="77777777" w:rsidR="00545A90" w:rsidRDefault="00545A90" w:rsidP="00545A90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           </w:t>
                  </w:r>
                  <w:r>
                    <w:rPr>
                      <w:rFonts w:ascii="Consolas" w:hAnsi="Consolas" w:cs="Consolas"/>
                      <w:color w:val="0000FF"/>
                      <w:sz w:val="19"/>
                      <w:szCs w:val="19"/>
                      <w:highlight w:val="white"/>
                    </w:rPr>
                    <w:t>else</w:t>
                  </w: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</w:t>
                  </w:r>
                  <w:r>
                    <w:rPr>
                      <w:rFonts w:ascii="Consolas" w:hAnsi="Consolas" w:cs="Consolas"/>
                      <w:color w:val="0000FF"/>
                      <w:sz w:val="19"/>
                      <w:szCs w:val="19"/>
                      <w:highlight w:val="white"/>
                    </w:rPr>
                    <w:t>if</w:t>
                  </w: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(</w:t>
                  </w:r>
                  <w:proofErr w:type="gramStart"/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>instruction.funct</w:t>
                  </w:r>
                  <w:proofErr w:type="gramEnd"/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== </w:t>
                  </w:r>
                  <w:r>
                    <w:rPr>
                      <w:rFonts w:ascii="Consolas" w:hAnsi="Consolas" w:cs="Consolas"/>
                      <w:color w:val="A31515"/>
                      <w:sz w:val="19"/>
                      <w:szCs w:val="19"/>
                      <w:highlight w:val="white"/>
                    </w:rPr>
                    <w:t>"100010"</w:t>
                  </w: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>)</w:t>
                  </w:r>
                </w:p>
                <w:p w14:paraId="0A4CCD98" w14:textId="77777777" w:rsidR="00545A90" w:rsidRDefault="00545A90" w:rsidP="00545A90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           {</w:t>
                  </w:r>
                </w:p>
                <w:p w14:paraId="3F77FA10" w14:textId="77777777" w:rsidR="00545A90" w:rsidRDefault="00545A90" w:rsidP="00545A90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               </w:t>
                  </w:r>
                  <w:r>
                    <w:rPr>
                      <w:rFonts w:ascii="Consolas" w:hAnsi="Consolas" w:cs="Consolas"/>
                      <w:color w:val="0000FF"/>
                      <w:sz w:val="19"/>
                      <w:szCs w:val="19"/>
                      <w:highlight w:val="white"/>
                    </w:rPr>
                    <w:t>int</w:t>
                  </w: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data1 = </w:t>
                  </w:r>
                  <w:proofErr w:type="gramStart"/>
                  <w:r>
                    <w:rPr>
                      <w:rFonts w:ascii="Consolas" w:hAnsi="Consolas" w:cs="Consolas"/>
                      <w:color w:val="0000FF"/>
                      <w:sz w:val="19"/>
                      <w:szCs w:val="19"/>
                      <w:highlight w:val="white"/>
                    </w:rPr>
                    <w:t>int</w:t>
                  </w: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>.Parse</w:t>
                  </w:r>
                  <w:proofErr w:type="gramEnd"/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>(read_data111);</w:t>
                  </w:r>
                </w:p>
                <w:p w14:paraId="78C11A57" w14:textId="77777777" w:rsidR="00545A90" w:rsidRDefault="00545A90" w:rsidP="00545A90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               </w:t>
                  </w:r>
                  <w:r>
                    <w:rPr>
                      <w:rFonts w:ascii="Consolas" w:hAnsi="Consolas" w:cs="Consolas"/>
                      <w:color w:val="0000FF"/>
                      <w:sz w:val="19"/>
                      <w:szCs w:val="19"/>
                      <w:highlight w:val="white"/>
                    </w:rPr>
                    <w:t>int</w:t>
                  </w: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data2 = </w:t>
                  </w:r>
                  <w:proofErr w:type="gramStart"/>
                  <w:r>
                    <w:rPr>
                      <w:rFonts w:ascii="Consolas" w:hAnsi="Consolas" w:cs="Consolas"/>
                      <w:color w:val="0000FF"/>
                      <w:sz w:val="19"/>
                      <w:szCs w:val="19"/>
                      <w:highlight w:val="white"/>
                    </w:rPr>
                    <w:t>int</w:t>
                  </w: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>.Parse</w:t>
                  </w:r>
                  <w:proofErr w:type="gramEnd"/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>(read_data222);</w:t>
                  </w:r>
                </w:p>
                <w:p w14:paraId="231C7657" w14:textId="77777777" w:rsidR="00545A90" w:rsidRDefault="00545A90" w:rsidP="00545A90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               instruction.ALU_result = (data1 - data2</w:t>
                  </w:r>
                  <w:proofErr w:type="gramStart"/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>).ToString</w:t>
                  </w:r>
                  <w:proofErr w:type="gramEnd"/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>();</w:t>
                  </w:r>
                </w:p>
                <w:p w14:paraId="15F4AF77" w14:textId="77777777" w:rsidR="00545A90" w:rsidRDefault="00545A90" w:rsidP="00545A90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</w:p>
                <w:p w14:paraId="66FC231F" w14:textId="77777777" w:rsidR="00545A90" w:rsidRDefault="00545A90" w:rsidP="00545A90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           }</w:t>
                  </w:r>
                </w:p>
                <w:p w14:paraId="71DC539F" w14:textId="77777777" w:rsidR="00545A90" w:rsidRDefault="00545A90" w:rsidP="00545A90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           </w:t>
                  </w:r>
                  <w:r>
                    <w:rPr>
                      <w:rFonts w:ascii="Consolas" w:hAnsi="Consolas" w:cs="Consolas"/>
                      <w:color w:val="0000FF"/>
                      <w:sz w:val="19"/>
                      <w:szCs w:val="19"/>
                      <w:highlight w:val="white"/>
                    </w:rPr>
                    <w:t>else</w:t>
                  </w: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</w:t>
                  </w:r>
                  <w:r>
                    <w:rPr>
                      <w:rFonts w:ascii="Consolas" w:hAnsi="Consolas" w:cs="Consolas"/>
                      <w:color w:val="0000FF"/>
                      <w:sz w:val="19"/>
                      <w:szCs w:val="19"/>
                      <w:highlight w:val="white"/>
                    </w:rPr>
                    <w:t>if</w:t>
                  </w: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(</w:t>
                  </w:r>
                  <w:proofErr w:type="gramStart"/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>instruction.op</w:t>
                  </w:r>
                  <w:proofErr w:type="gramEnd"/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_code == </w:t>
                  </w:r>
                  <w:r>
                    <w:rPr>
                      <w:rFonts w:ascii="Consolas" w:hAnsi="Consolas" w:cs="Consolas"/>
                      <w:color w:val="A31515"/>
                      <w:sz w:val="19"/>
                      <w:szCs w:val="19"/>
                      <w:highlight w:val="white"/>
                    </w:rPr>
                    <w:t>"101011"</w:t>
                  </w: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>)</w:t>
                  </w:r>
                </w:p>
                <w:p w14:paraId="2C80E22A" w14:textId="77777777" w:rsidR="00545A90" w:rsidRDefault="00545A90" w:rsidP="00545A90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           {</w:t>
                  </w:r>
                </w:p>
                <w:p w14:paraId="67713235" w14:textId="77777777" w:rsidR="00545A90" w:rsidRDefault="00545A90" w:rsidP="00545A90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               </w:t>
                  </w:r>
                  <w:r>
                    <w:rPr>
                      <w:rFonts w:ascii="Consolas" w:hAnsi="Consolas" w:cs="Consolas"/>
                      <w:color w:val="0000FF"/>
                      <w:sz w:val="19"/>
                      <w:szCs w:val="19"/>
                      <w:highlight w:val="white"/>
                    </w:rPr>
                    <w:t>int</w:t>
                  </w: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data1 = </w:t>
                  </w:r>
                  <w:proofErr w:type="gramStart"/>
                  <w:r>
                    <w:rPr>
                      <w:rFonts w:ascii="Consolas" w:hAnsi="Consolas" w:cs="Consolas"/>
                      <w:color w:val="0000FF"/>
                      <w:sz w:val="19"/>
                      <w:szCs w:val="19"/>
                      <w:highlight w:val="white"/>
                    </w:rPr>
                    <w:t>int</w:t>
                  </w: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>.Parse</w:t>
                  </w:r>
                  <w:proofErr w:type="gramEnd"/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>(read_data111);</w:t>
                  </w:r>
                </w:p>
                <w:p w14:paraId="7CA009FF" w14:textId="77777777" w:rsidR="00545A90" w:rsidRDefault="00545A90" w:rsidP="00545A90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               instruction.ALU_result = (</w:t>
                  </w:r>
                  <w:proofErr w:type="gramStart"/>
                  <w:r>
                    <w:rPr>
                      <w:rFonts w:ascii="Consolas" w:hAnsi="Consolas" w:cs="Consolas"/>
                      <w:color w:val="0000FF"/>
                      <w:sz w:val="19"/>
                      <w:szCs w:val="19"/>
                      <w:highlight w:val="white"/>
                    </w:rPr>
                    <w:t>int</w:t>
                  </w: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>.Parse</w:t>
                  </w:r>
                  <w:proofErr w:type="gramEnd"/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>(sign_extention) + data1).ToString();</w:t>
                  </w:r>
                </w:p>
                <w:p w14:paraId="22AC6750" w14:textId="77777777" w:rsidR="00545A90" w:rsidRDefault="00545A90" w:rsidP="00545A90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</w:p>
                <w:p w14:paraId="4B041C4A" w14:textId="77777777" w:rsidR="00545A90" w:rsidRDefault="00545A90" w:rsidP="00545A90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               key = instruction.ALU_result;</w:t>
                  </w:r>
                </w:p>
                <w:p w14:paraId="77BE0D82" w14:textId="77777777" w:rsidR="00545A90" w:rsidRDefault="00545A90" w:rsidP="00545A90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               value = Registers__MIPS[6</w:t>
                  </w:r>
                  <w:proofErr w:type="gramStart"/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>].ToString</w:t>
                  </w:r>
                  <w:proofErr w:type="gramEnd"/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>();</w:t>
                  </w:r>
                </w:p>
                <w:p w14:paraId="51193122" w14:textId="77777777" w:rsidR="00545A90" w:rsidRDefault="00545A90" w:rsidP="00545A90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           }</w:t>
                  </w:r>
                </w:p>
                <w:p w14:paraId="4E7EB766" w14:textId="77777777" w:rsidR="00545A90" w:rsidRDefault="00545A90" w:rsidP="00545A90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           </w:t>
                  </w:r>
                  <w:r>
                    <w:rPr>
                      <w:rFonts w:ascii="Consolas" w:hAnsi="Consolas" w:cs="Consolas"/>
                      <w:color w:val="0000FF"/>
                      <w:sz w:val="19"/>
                      <w:szCs w:val="19"/>
                      <w:highlight w:val="white"/>
                    </w:rPr>
                    <w:t>else</w:t>
                  </w: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</w:t>
                  </w:r>
                  <w:r>
                    <w:rPr>
                      <w:rFonts w:ascii="Consolas" w:hAnsi="Consolas" w:cs="Consolas"/>
                      <w:color w:val="0000FF"/>
                      <w:sz w:val="19"/>
                      <w:szCs w:val="19"/>
                      <w:highlight w:val="white"/>
                    </w:rPr>
                    <w:t>if</w:t>
                  </w: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(</w:t>
                  </w:r>
                  <w:proofErr w:type="gramStart"/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>instruction.funct</w:t>
                  </w:r>
                  <w:proofErr w:type="gramEnd"/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== </w:t>
                  </w:r>
                  <w:r>
                    <w:rPr>
                      <w:rFonts w:ascii="Consolas" w:hAnsi="Consolas" w:cs="Consolas"/>
                      <w:color w:val="A31515"/>
                      <w:sz w:val="19"/>
                      <w:szCs w:val="19"/>
                      <w:highlight w:val="white"/>
                    </w:rPr>
                    <w:t>"100100"</w:t>
                  </w: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>)</w:t>
                  </w:r>
                </w:p>
                <w:p w14:paraId="6E4E99EC" w14:textId="77777777" w:rsidR="00545A90" w:rsidRDefault="00545A90" w:rsidP="00545A90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           {</w:t>
                  </w:r>
                </w:p>
                <w:p w14:paraId="5873D2B7" w14:textId="77777777" w:rsidR="00545A90" w:rsidRDefault="00545A90" w:rsidP="00545A90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               </w:t>
                  </w:r>
                  <w:r>
                    <w:rPr>
                      <w:rFonts w:ascii="Consolas" w:hAnsi="Consolas" w:cs="Consolas"/>
                      <w:color w:val="0000FF"/>
                      <w:sz w:val="19"/>
                      <w:szCs w:val="19"/>
                      <w:highlight w:val="white"/>
                    </w:rPr>
                    <w:t>int</w:t>
                  </w: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data1 = </w:t>
                  </w:r>
                  <w:proofErr w:type="gramStart"/>
                  <w:r>
                    <w:rPr>
                      <w:rFonts w:ascii="Consolas" w:hAnsi="Consolas" w:cs="Consolas"/>
                      <w:color w:val="0000FF"/>
                      <w:sz w:val="19"/>
                      <w:szCs w:val="19"/>
                      <w:highlight w:val="white"/>
                    </w:rPr>
                    <w:t>int</w:t>
                  </w: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>.Parse</w:t>
                  </w:r>
                  <w:proofErr w:type="gramEnd"/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>(read_data111);</w:t>
                  </w:r>
                </w:p>
                <w:p w14:paraId="6E67AA8B" w14:textId="77777777" w:rsidR="00545A90" w:rsidRDefault="00545A90" w:rsidP="00545A90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               </w:t>
                  </w:r>
                  <w:r>
                    <w:rPr>
                      <w:rFonts w:ascii="Consolas" w:hAnsi="Consolas" w:cs="Consolas"/>
                      <w:color w:val="0000FF"/>
                      <w:sz w:val="19"/>
                      <w:szCs w:val="19"/>
                      <w:highlight w:val="white"/>
                    </w:rPr>
                    <w:t>int</w:t>
                  </w: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data2 = </w:t>
                  </w:r>
                  <w:proofErr w:type="gramStart"/>
                  <w:r>
                    <w:rPr>
                      <w:rFonts w:ascii="Consolas" w:hAnsi="Consolas" w:cs="Consolas"/>
                      <w:color w:val="0000FF"/>
                      <w:sz w:val="19"/>
                      <w:szCs w:val="19"/>
                      <w:highlight w:val="white"/>
                    </w:rPr>
                    <w:t>int</w:t>
                  </w: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>.Parse</w:t>
                  </w:r>
                  <w:proofErr w:type="gramEnd"/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>(read_data222);</w:t>
                  </w:r>
                </w:p>
                <w:p w14:paraId="1A067E33" w14:textId="77777777" w:rsidR="00545A90" w:rsidRDefault="00545A90" w:rsidP="00545A90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               instruction.ALU_result = (data1 &amp; data2</w:t>
                  </w:r>
                  <w:proofErr w:type="gramStart"/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>).ToString</w:t>
                  </w:r>
                  <w:proofErr w:type="gramEnd"/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>();</w:t>
                  </w:r>
                </w:p>
                <w:p w14:paraId="06242CFE" w14:textId="77777777" w:rsidR="00545A90" w:rsidRDefault="00545A90" w:rsidP="00545A90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           }</w:t>
                  </w:r>
                </w:p>
                <w:p w14:paraId="34DEC42C" w14:textId="77777777" w:rsidR="00545A90" w:rsidRDefault="00545A90" w:rsidP="00545A90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</w:p>
                <w:p w14:paraId="611892CA" w14:textId="77777777" w:rsidR="00545A90" w:rsidRDefault="00545A90" w:rsidP="00545A90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           </w:t>
                  </w:r>
                  <w:r>
                    <w:rPr>
                      <w:rFonts w:ascii="Consolas" w:hAnsi="Consolas" w:cs="Consolas"/>
                      <w:color w:val="0000FF"/>
                      <w:sz w:val="19"/>
                      <w:szCs w:val="19"/>
                      <w:highlight w:val="white"/>
                    </w:rPr>
                    <w:t>return</w:t>
                  </w: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instruction;</w:t>
                  </w:r>
                </w:p>
                <w:p w14:paraId="12AC2BB8" w14:textId="06C4422D" w:rsidR="00545A90" w:rsidRPr="0048086F" w:rsidRDefault="00545A90" w:rsidP="00545A90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  <w:t xml:space="preserve">        }</w:t>
                  </w:r>
                </w:p>
              </w:txbxContent>
            </v:textbox>
            <w10:wrap type="square"/>
          </v:shape>
        </w:pict>
      </w:r>
    </w:p>
    <w:p w14:paraId="2FCB5564" w14:textId="0E77E09A" w:rsidR="0062673F" w:rsidRDefault="0062673F" w:rsidP="0062673F">
      <w:pPr>
        <w:bidi w:val="0"/>
        <w:spacing w:after="0"/>
        <w:rPr>
          <w:rFonts w:ascii="Times New Roman" w:hAnsi="Times New Roman" w:cs="Times New Roman"/>
          <w:sz w:val="24"/>
          <w:szCs w:val="24"/>
        </w:rPr>
      </w:pPr>
    </w:p>
    <w:p w14:paraId="27F01C42" w14:textId="5F43B27F" w:rsidR="00791737" w:rsidRDefault="00791737" w:rsidP="00791737">
      <w:pPr>
        <w:bidi w:val="0"/>
        <w:spacing w:after="0"/>
        <w:rPr>
          <w:rFonts w:ascii="Times New Roman" w:hAnsi="Times New Roman" w:cs="Times New Roman"/>
          <w:sz w:val="24"/>
          <w:szCs w:val="24"/>
        </w:rPr>
      </w:pPr>
    </w:p>
    <w:p w14:paraId="432397E4" w14:textId="4786D2EE" w:rsidR="00791737" w:rsidRDefault="00791737" w:rsidP="00791737">
      <w:pPr>
        <w:bidi w:val="0"/>
        <w:spacing w:after="0"/>
        <w:rPr>
          <w:rFonts w:ascii="Times New Roman" w:hAnsi="Times New Roman" w:cs="Times New Roman"/>
          <w:sz w:val="24"/>
          <w:szCs w:val="24"/>
        </w:rPr>
      </w:pPr>
    </w:p>
    <w:p w14:paraId="1A56CAC8" w14:textId="0EAE17BA" w:rsidR="00791737" w:rsidRDefault="00791737" w:rsidP="00791737">
      <w:pPr>
        <w:bidi w:val="0"/>
        <w:spacing w:after="0"/>
        <w:rPr>
          <w:rFonts w:ascii="Times New Roman" w:hAnsi="Times New Roman" w:cs="Times New Roman"/>
          <w:sz w:val="24"/>
          <w:szCs w:val="24"/>
        </w:rPr>
      </w:pPr>
    </w:p>
    <w:p w14:paraId="47D0EF78" w14:textId="357FB193" w:rsidR="00791737" w:rsidRDefault="00791737" w:rsidP="00791737">
      <w:pPr>
        <w:bidi w:val="0"/>
        <w:spacing w:after="0"/>
        <w:rPr>
          <w:rFonts w:ascii="Times New Roman" w:hAnsi="Times New Roman" w:cs="Times New Roman"/>
          <w:sz w:val="24"/>
          <w:szCs w:val="24"/>
        </w:rPr>
      </w:pPr>
    </w:p>
    <w:p w14:paraId="7ECC2C37" w14:textId="79C935AF" w:rsidR="00791737" w:rsidRDefault="00791737" w:rsidP="00791737">
      <w:pPr>
        <w:bidi w:val="0"/>
        <w:spacing w:after="0"/>
        <w:rPr>
          <w:rFonts w:ascii="Times New Roman" w:hAnsi="Times New Roman" w:cs="Times New Roman"/>
          <w:sz w:val="24"/>
          <w:szCs w:val="24"/>
        </w:rPr>
      </w:pPr>
    </w:p>
    <w:p w14:paraId="371D7695" w14:textId="005AFD49" w:rsidR="00791737" w:rsidRDefault="00791737" w:rsidP="00791737">
      <w:pPr>
        <w:bidi w:val="0"/>
        <w:spacing w:after="0"/>
        <w:rPr>
          <w:rFonts w:ascii="Times New Roman" w:hAnsi="Times New Roman" w:cs="Times New Roman"/>
          <w:sz w:val="24"/>
          <w:szCs w:val="24"/>
        </w:rPr>
      </w:pPr>
    </w:p>
    <w:p w14:paraId="3DB3941D" w14:textId="2D45F807" w:rsidR="00791737" w:rsidRDefault="00791737" w:rsidP="00791737">
      <w:pPr>
        <w:bidi w:val="0"/>
        <w:spacing w:after="0"/>
        <w:rPr>
          <w:rFonts w:ascii="Times New Roman" w:hAnsi="Times New Roman" w:cs="Times New Roman"/>
          <w:sz w:val="24"/>
          <w:szCs w:val="24"/>
        </w:rPr>
      </w:pPr>
    </w:p>
    <w:p w14:paraId="7048DE16" w14:textId="367CDF04" w:rsidR="00791737" w:rsidRDefault="00791737" w:rsidP="00791737">
      <w:pPr>
        <w:bidi w:val="0"/>
        <w:spacing w:after="0"/>
        <w:rPr>
          <w:rFonts w:ascii="Times New Roman" w:hAnsi="Times New Roman" w:cs="Times New Roman"/>
          <w:sz w:val="24"/>
          <w:szCs w:val="24"/>
        </w:rPr>
      </w:pPr>
    </w:p>
    <w:p w14:paraId="6F845B04" w14:textId="43A49BFE" w:rsidR="00791737" w:rsidRDefault="00791737" w:rsidP="00791737">
      <w:pPr>
        <w:bidi w:val="0"/>
        <w:spacing w:after="0"/>
        <w:rPr>
          <w:rFonts w:ascii="Times New Roman" w:hAnsi="Times New Roman" w:cs="Times New Roman"/>
          <w:sz w:val="24"/>
          <w:szCs w:val="24"/>
        </w:rPr>
      </w:pPr>
    </w:p>
    <w:p w14:paraId="1D013CB6" w14:textId="5382D900" w:rsidR="00791737" w:rsidRDefault="00791737" w:rsidP="00791737">
      <w:pPr>
        <w:bidi w:val="0"/>
        <w:spacing w:after="0"/>
        <w:rPr>
          <w:rFonts w:ascii="Times New Roman" w:hAnsi="Times New Roman" w:cs="Times New Roman"/>
          <w:sz w:val="24"/>
          <w:szCs w:val="24"/>
        </w:rPr>
      </w:pPr>
    </w:p>
    <w:p w14:paraId="5DCBA865" w14:textId="77777777" w:rsidR="00791737" w:rsidRPr="00545A90" w:rsidRDefault="00791737" w:rsidP="00791737">
      <w:pPr>
        <w:bidi w:val="0"/>
        <w:spacing w:after="0"/>
        <w:rPr>
          <w:rFonts w:ascii="Times New Roman" w:hAnsi="Times New Roman" w:cs="Times New Roman"/>
          <w:sz w:val="24"/>
          <w:szCs w:val="24"/>
        </w:rPr>
      </w:pPr>
    </w:p>
    <w:p w14:paraId="7B253744" w14:textId="6B52A896" w:rsidR="00997838" w:rsidRDefault="00997838" w:rsidP="0062673F">
      <w:pPr>
        <w:pStyle w:val="ListParagraph"/>
        <w:numPr>
          <w:ilvl w:val="0"/>
          <w:numId w:val="41"/>
        </w:numPr>
        <w:bidi w:val="0"/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High-level pseudo-code or flowchart for “Run 1 cycle” function.</w:t>
      </w:r>
    </w:p>
    <w:p w14:paraId="5DC62862" w14:textId="7426317D" w:rsidR="00997838" w:rsidRDefault="00CE3CAF" w:rsidP="00997838">
      <w:pPr>
        <w:bidi w:val="0"/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pict w14:anchorId="4CF89064">
          <v:shape id="_x0000_s1043" type="#_x0000_t202" style="position:absolute;margin-left:-65.7pt;margin-top:314.05pt;width:567.5pt;height:286.05pt;z-index:251678720;visibility:visible;mso-wrap-distance-left:9pt;mso-wrap-distance-top:3.6pt;mso-wrap-distance-right:9pt;mso-wrap-distance-bottom:3.6pt;mso-position-horizontal-relative:text;mso-position-vertical-relative:text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">
            <v:textbox style="mso-next-textbox:#_x0000_s1043">
              <w:txbxContent>
                <w:p w14:paraId="1040E3D4" w14:textId="77777777" w:rsidR="00CE3CAF" w:rsidRPr="00CE3CAF" w:rsidRDefault="00CE3CAF" w:rsidP="00CE3CAF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</w:rPr>
                  </w:pPr>
                  <w:r w:rsidRPr="00CE3CAF">
                    <w:rPr>
                      <w:rFonts w:ascii="Consolas" w:hAnsi="Consolas" w:cs="Consolas"/>
                      <w:color w:val="000000"/>
                      <w:sz w:val="19"/>
                      <w:szCs w:val="19"/>
                    </w:rPr>
                    <w:t>Fetch_</w:t>
                  </w:r>
                  <w:proofErr w:type="gramStart"/>
                  <w:r w:rsidRPr="00CE3CAF">
                    <w:rPr>
                      <w:rFonts w:ascii="Consolas" w:hAnsi="Consolas" w:cs="Consolas"/>
                      <w:color w:val="000000"/>
                      <w:sz w:val="19"/>
                      <w:szCs w:val="19"/>
                    </w:rPr>
                    <w:t>pipeline(</w:t>
                  </w:r>
                  <w:proofErr w:type="gramEnd"/>
                  <w:r w:rsidRPr="00CE3CAF">
                    <w:rPr>
                      <w:rFonts w:ascii="Consolas" w:hAnsi="Consolas" w:cs="Consolas"/>
                      <w:color w:val="000000"/>
                      <w:sz w:val="19"/>
                      <w:szCs w:val="19"/>
                    </w:rPr>
                    <w:t>)</w:t>
                  </w:r>
                </w:p>
                <w:p w14:paraId="71788A63" w14:textId="1ACEAFE3" w:rsidR="00CE3CAF" w:rsidRDefault="00CE3CAF" w:rsidP="00CE3CAF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</w:rPr>
                  </w:pPr>
                  <w:r w:rsidRPr="00CE3CAF">
                    <w:rPr>
                      <w:rFonts w:ascii="Consolas" w:hAnsi="Consolas" w:cs="Consolas"/>
                      <w:color w:val="000000"/>
                      <w:sz w:val="19"/>
                      <w:szCs w:val="19"/>
                    </w:rPr>
                    <w:tab/>
                    <w:t>return current_instructions_str</w:t>
                  </w:r>
                </w:p>
                <w:p w14:paraId="063E6ACA" w14:textId="6DBB8FDE" w:rsidR="00CE3CAF" w:rsidRDefault="00CE3CAF" w:rsidP="00CE3CAF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</w:rPr>
                  </w:pPr>
                </w:p>
                <w:p w14:paraId="4F8B2CB0" w14:textId="77777777" w:rsidR="00CE3CAF" w:rsidRDefault="00CE3CAF" w:rsidP="00CE3CAF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</w:rPr>
                  </w:pPr>
                </w:p>
                <w:p w14:paraId="33C57B85" w14:textId="77777777" w:rsidR="00CE3CAF" w:rsidRPr="00CE3CAF" w:rsidRDefault="00CE3CAF" w:rsidP="00CE3CAF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</w:rPr>
                  </w:pPr>
                  <w:r w:rsidRPr="00CE3CAF">
                    <w:rPr>
                      <w:rFonts w:ascii="Consolas" w:hAnsi="Consolas" w:cs="Consolas"/>
                      <w:color w:val="000000"/>
                      <w:sz w:val="19"/>
                      <w:szCs w:val="19"/>
                    </w:rPr>
                    <w:t>Decode_</w:t>
                  </w:r>
                  <w:proofErr w:type="gramStart"/>
                  <w:r w:rsidRPr="00CE3CAF">
                    <w:rPr>
                      <w:rFonts w:ascii="Consolas" w:hAnsi="Consolas" w:cs="Consolas"/>
                      <w:color w:val="000000"/>
                      <w:sz w:val="19"/>
                      <w:szCs w:val="19"/>
                    </w:rPr>
                    <w:t>pipeline(</w:t>
                  </w:r>
                  <w:proofErr w:type="gramEnd"/>
                  <w:r w:rsidRPr="00CE3CAF">
                    <w:rPr>
                      <w:rFonts w:ascii="Consolas" w:hAnsi="Consolas" w:cs="Consolas"/>
                      <w:color w:val="000000"/>
                      <w:sz w:val="19"/>
                      <w:szCs w:val="19"/>
                    </w:rPr>
                    <w:t>Instruction_Line instruction)</w:t>
                  </w:r>
                </w:p>
                <w:p w14:paraId="3A207A3A" w14:textId="77777777" w:rsidR="00CE3CAF" w:rsidRPr="00CE3CAF" w:rsidRDefault="00CE3CAF" w:rsidP="00CE3CAF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</w:rPr>
                  </w:pPr>
                  <w:r w:rsidRPr="00CE3CAF">
                    <w:rPr>
                      <w:rFonts w:ascii="Consolas" w:hAnsi="Consolas" w:cs="Consolas"/>
                      <w:color w:val="000000"/>
                      <w:sz w:val="19"/>
                      <w:szCs w:val="19"/>
                    </w:rPr>
                    <w:tab/>
                    <w:t xml:space="preserve">function_code = </w:t>
                  </w:r>
                  <w:proofErr w:type="gramStart"/>
                  <w:r w:rsidRPr="00CE3CAF">
                    <w:rPr>
                      <w:rFonts w:ascii="Consolas" w:hAnsi="Consolas" w:cs="Consolas"/>
                      <w:color w:val="000000"/>
                      <w:sz w:val="19"/>
                      <w:szCs w:val="19"/>
                    </w:rPr>
                    <w:t>{ "</w:t>
                  </w:r>
                  <w:proofErr w:type="gramEnd"/>
                  <w:r w:rsidRPr="00CE3CAF">
                    <w:rPr>
                      <w:rFonts w:ascii="Consolas" w:hAnsi="Consolas" w:cs="Consolas"/>
                      <w:color w:val="000000"/>
                      <w:sz w:val="19"/>
                      <w:szCs w:val="19"/>
                    </w:rPr>
                    <w:t>100101", "100000", "100010", "101011", "100100" };</w:t>
                  </w:r>
                </w:p>
                <w:p w14:paraId="0AFDE5E7" w14:textId="77777777" w:rsidR="00CE3CAF" w:rsidRPr="00CE3CAF" w:rsidRDefault="00CE3CAF" w:rsidP="00CE3CAF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</w:rPr>
                  </w:pPr>
                  <w:r w:rsidRPr="00CE3CAF">
                    <w:rPr>
                      <w:rFonts w:ascii="Consolas" w:hAnsi="Consolas" w:cs="Consolas"/>
                      <w:color w:val="000000"/>
                      <w:sz w:val="19"/>
                      <w:szCs w:val="19"/>
                    </w:rPr>
                    <w:tab/>
                    <w:t xml:space="preserve">if </w:t>
                  </w:r>
                  <w:proofErr w:type="gramStart"/>
                  <w:r w:rsidRPr="00CE3CAF">
                    <w:rPr>
                      <w:rFonts w:ascii="Consolas" w:hAnsi="Consolas" w:cs="Consolas"/>
                      <w:color w:val="000000"/>
                      <w:sz w:val="19"/>
                      <w:szCs w:val="19"/>
                    </w:rPr>
                    <w:t>instruction.funct</w:t>
                  </w:r>
                  <w:proofErr w:type="gramEnd"/>
                  <w:r w:rsidRPr="00CE3CAF">
                    <w:rPr>
                      <w:rFonts w:ascii="Consolas" w:hAnsi="Consolas" w:cs="Consolas"/>
                      <w:color w:val="000000"/>
                      <w:sz w:val="19"/>
                      <w:szCs w:val="19"/>
                    </w:rPr>
                    <w:t xml:space="preserve">  = function_code of or instructions :</w:t>
                  </w:r>
                </w:p>
                <w:p w14:paraId="496998CC" w14:textId="77777777" w:rsidR="00CE3CAF" w:rsidRPr="00CE3CAF" w:rsidRDefault="00CE3CAF" w:rsidP="00CE3CAF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</w:rPr>
                  </w:pPr>
                  <w:r w:rsidRPr="00CE3CAF">
                    <w:rPr>
                      <w:rFonts w:ascii="Consolas" w:hAnsi="Consolas" w:cs="Consolas"/>
                      <w:color w:val="000000"/>
                      <w:sz w:val="19"/>
                      <w:szCs w:val="19"/>
                    </w:rPr>
                    <w:tab/>
                  </w:r>
                  <w:r w:rsidRPr="00CE3CAF">
                    <w:rPr>
                      <w:rFonts w:ascii="Consolas" w:hAnsi="Consolas" w:cs="Consolas"/>
                      <w:color w:val="000000"/>
                      <w:sz w:val="19"/>
                      <w:szCs w:val="19"/>
                    </w:rPr>
                    <w:tab/>
                    <w:t>calculte read_data1</w:t>
                  </w:r>
                </w:p>
                <w:p w14:paraId="7317A7B1" w14:textId="77777777" w:rsidR="00CE3CAF" w:rsidRPr="00CE3CAF" w:rsidRDefault="00CE3CAF" w:rsidP="00CE3CAF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</w:rPr>
                  </w:pPr>
                  <w:r w:rsidRPr="00CE3CAF">
                    <w:rPr>
                      <w:rFonts w:ascii="Consolas" w:hAnsi="Consolas" w:cs="Consolas"/>
                      <w:color w:val="000000"/>
                      <w:sz w:val="19"/>
                      <w:szCs w:val="19"/>
                    </w:rPr>
                    <w:tab/>
                  </w:r>
                  <w:r w:rsidRPr="00CE3CAF">
                    <w:rPr>
                      <w:rFonts w:ascii="Consolas" w:hAnsi="Consolas" w:cs="Consolas"/>
                      <w:color w:val="000000"/>
                      <w:sz w:val="19"/>
                      <w:szCs w:val="19"/>
                    </w:rPr>
                    <w:tab/>
                    <w:t>calculte read_data2</w:t>
                  </w:r>
                </w:p>
                <w:p w14:paraId="6D892C7B" w14:textId="77777777" w:rsidR="00CE3CAF" w:rsidRPr="00CE3CAF" w:rsidRDefault="00CE3CAF" w:rsidP="00CE3CAF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</w:rPr>
                  </w:pPr>
                  <w:r w:rsidRPr="00CE3CAF">
                    <w:rPr>
                      <w:rFonts w:ascii="Consolas" w:hAnsi="Consolas" w:cs="Consolas"/>
                      <w:color w:val="000000"/>
                      <w:sz w:val="19"/>
                      <w:szCs w:val="19"/>
                    </w:rPr>
                    <w:tab/>
                    <w:t xml:space="preserve">else if </w:t>
                  </w:r>
                  <w:proofErr w:type="gramStart"/>
                  <w:r w:rsidRPr="00CE3CAF">
                    <w:rPr>
                      <w:rFonts w:ascii="Consolas" w:hAnsi="Consolas" w:cs="Consolas"/>
                      <w:color w:val="000000"/>
                      <w:sz w:val="19"/>
                      <w:szCs w:val="19"/>
                    </w:rPr>
                    <w:t>instruction.funct</w:t>
                  </w:r>
                  <w:proofErr w:type="gramEnd"/>
                  <w:r w:rsidRPr="00CE3CAF">
                    <w:rPr>
                      <w:rFonts w:ascii="Consolas" w:hAnsi="Consolas" w:cs="Consolas"/>
                      <w:color w:val="000000"/>
                      <w:sz w:val="19"/>
                      <w:szCs w:val="19"/>
                    </w:rPr>
                    <w:t xml:space="preserve">  = function_code of add instructions :</w:t>
                  </w:r>
                </w:p>
                <w:p w14:paraId="427C5C33" w14:textId="77777777" w:rsidR="00CE3CAF" w:rsidRPr="00CE3CAF" w:rsidRDefault="00CE3CAF" w:rsidP="00CE3CAF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</w:rPr>
                  </w:pPr>
                  <w:r w:rsidRPr="00CE3CAF">
                    <w:rPr>
                      <w:rFonts w:ascii="Consolas" w:hAnsi="Consolas" w:cs="Consolas"/>
                      <w:color w:val="000000"/>
                      <w:sz w:val="19"/>
                      <w:szCs w:val="19"/>
                    </w:rPr>
                    <w:tab/>
                  </w:r>
                  <w:r w:rsidRPr="00CE3CAF">
                    <w:rPr>
                      <w:rFonts w:ascii="Consolas" w:hAnsi="Consolas" w:cs="Consolas"/>
                      <w:color w:val="000000"/>
                      <w:sz w:val="19"/>
                      <w:szCs w:val="19"/>
                    </w:rPr>
                    <w:tab/>
                    <w:t>calculte read_data1</w:t>
                  </w:r>
                </w:p>
                <w:p w14:paraId="37E9F18F" w14:textId="77777777" w:rsidR="00CE3CAF" w:rsidRPr="00CE3CAF" w:rsidRDefault="00CE3CAF" w:rsidP="00CE3CAF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</w:rPr>
                  </w:pPr>
                  <w:r w:rsidRPr="00CE3CAF">
                    <w:rPr>
                      <w:rFonts w:ascii="Consolas" w:hAnsi="Consolas" w:cs="Consolas"/>
                      <w:color w:val="000000"/>
                      <w:sz w:val="19"/>
                      <w:szCs w:val="19"/>
                    </w:rPr>
                    <w:tab/>
                  </w:r>
                  <w:r w:rsidRPr="00CE3CAF">
                    <w:rPr>
                      <w:rFonts w:ascii="Consolas" w:hAnsi="Consolas" w:cs="Consolas"/>
                      <w:color w:val="000000"/>
                      <w:sz w:val="19"/>
                      <w:szCs w:val="19"/>
                    </w:rPr>
                    <w:tab/>
                    <w:t>calculte read_data2</w:t>
                  </w:r>
                </w:p>
                <w:p w14:paraId="24E4DD68" w14:textId="77777777" w:rsidR="00CE3CAF" w:rsidRPr="00CE3CAF" w:rsidRDefault="00CE3CAF" w:rsidP="00CE3CAF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</w:rPr>
                  </w:pPr>
                  <w:r w:rsidRPr="00CE3CAF">
                    <w:rPr>
                      <w:rFonts w:ascii="Consolas" w:hAnsi="Consolas" w:cs="Consolas"/>
                      <w:color w:val="000000"/>
                      <w:sz w:val="19"/>
                      <w:szCs w:val="19"/>
                    </w:rPr>
                    <w:tab/>
                    <w:t xml:space="preserve">else if </w:t>
                  </w:r>
                  <w:proofErr w:type="gramStart"/>
                  <w:r w:rsidRPr="00CE3CAF">
                    <w:rPr>
                      <w:rFonts w:ascii="Consolas" w:hAnsi="Consolas" w:cs="Consolas"/>
                      <w:color w:val="000000"/>
                      <w:sz w:val="19"/>
                      <w:szCs w:val="19"/>
                    </w:rPr>
                    <w:t>instruction.funct</w:t>
                  </w:r>
                  <w:proofErr w:type="gramEnd"/>
                  <w:r w:rsidRPr="00CE3CAF">
                    <w:rPr>
                      <w:rFonts w:ascii="Consolas" w:hAnsi="Consolas" w:cs="Consolas"/>
                      <w:color w:val="000000"/>
                      <w:sz w:val="19"/>
                      <w:szCs w:val="19"/>
                    </w:rPr>
                    <w:t xml:space="preserve">  = function_code of sub instructions :</w:t>
                  </w:r>
                </w:p>
                <w:p w14:paraId="7B0EAC2E" w14:textId="77777777" w:rsidR="00CE3CAF" w:rsidRPr="00CE3CAF" w:rsidRDefault="00CE3CAF" w:rsidP="00CE3CAF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</w:rPr>
                  </w:pPr>
                  <w:r w:rsidRPr="00CE3CAF">
                    <w:rPr>
                      <w:rFonts w:ascii="Consolas" w:hAnsi="Consolas" w:cs="Consolas"/>
                      <w:color w:val="000000"/>
                      <w:sz w:val="19"/>
                      <w:szCs w:val="19"/>
                    </w:rPr>
                    <w:tab/>
                  </w:r>
                  <w:r w:rsidRPr="00CE3CAF">
                    <w:rPr>
                      <w:rFonts w:ascii="Consolas" w:hAnsi="Consolas" w:cs="Consolas"/>
                      <w:color w:val="000000"/>
                      <w:sz w:val="19"/>
                      <w:szCs w:val="19"/>
                    </w:rPr>
                    <w:tab/>
                    <w:t>calculte read_data1</w:t>
                  </w:r>
                </w:p>
                <w:p w14:paraId="7CF052E6" w14:textId="77777777" w:rsidR="00CE3CAF" w:rsidRPr="00CE3CAF" w:rsidRDefault="00CE3CAF" w:rsidP="00CE3CAF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</w:rPr>
                  </w:pPr>
                  <w:r w:rsidRPr="00CE3CAF">
                    <w:rPr>
                      <w:rFonts w:ascii="Consolas" w:hAnsi="Consolas" w:cs="Consolas"/>
                      <w:color w:val="000000"/>
                      <w:sz w:val="19"/>
                      <w:szCs w:val="19"/>
                    </w:rPr>
                    <w:tab/>
                  </w:r>
                  <w:r w:rsidRPr="00CE3CAF">
                    <w:rPr>
                      <w:rFonts w:ascii="Consolas" w:hAnsi="Consolas" w:cs="Consolas"/>
                      <w:color w:val="000000"/>
                      <w:sz w:val="19"/>
                      <w:szCs w:val="19"/>
                    </w:rPr>
                    <w:tab/>
                    <w:t>calculte read_data2</w:t>
                  </w:r>
                </w:p>
                <w:p w14:paraId="2AA93ADD" w14:textId="77777777" w:rsidR="00CE3CAF" w:rsidRPr="00CE3CAF" w:rsidRDefault="00CE3CAF" w:rsidP="00CE3CAF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</w:rPr>
                  </w:pPr>
                  <w:r w:rsidRPr="00CE3CAF">
                    <w:rPr>
                      <w:rFonts w:ascii="Consolas" w:hAnsi="Consolas" w:cs="Consolas"/>
                      <w:color w:val="000000"/>
                      <w:sz w:val="19"/>
                      <w:szCs w:val="19"/>
                    </w:rPr>
                    <w:tab/>
                    <w:t xml:space="preserve">else if </w:t>
                  </w:r>
                  <w:proofErr w:type="gramStart"/>
                  <w:r w:rsidRPr="00CE3CAF">
                    <w:rPr>
                      <w:rFonts w:ascii="Consolas" w:hAnsi="Consolas" w:cs="Consolas"/>
                      <w:color w:val="000000"/>
                      <w:sz w:val="19"/>
                      <w:szCs w:val="19"/>
                    </w:rPr>
                    <w:t>instruction.funct</w:t>
                  </w:r>
                  <w:proofErr w:type="gramEnd"/>
                  <w:r w:rsidRPr="00CE3CAF">
                    <w:rPr>
                      <w:rFonts w:ascii="Consolas" w:hAnsi="Consolas" w:cs="Consolas"/>
                      <w:color w:val="000000"/>
                      <w:sz w:val="19"/>
                      <w:szCs w:val="19"/>
                    </w:rPr>
                    <w:t xml:space="preserve">  = function_code of store instructions :</w:t>
                  </w:r>
                </w:p>
                <w:p w14:paraId="39440D1F" w14:textId="77777777" w:rsidR="00CE3CAF" w:rsidRPr="00CE3CAF" w:rsidRDefault="00CE3CAF" w:rsidP="00CE3CAF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</w:rPr>
                  </w:pPr>
                  <w:r w:rsidRPr="00CE3CAF">
                    <w:rPr>
                      <w:rFonts w:ascii="Consolas" w:hAnsi="Consolas" w:cs="Consolas"/>
                      <w:color w:val="000000"/>
                      <w:sz w:val="19"/>
                      <w:szCs w:val="19"/>
                    </w:rPr>
                    <w:tab/>
                  </w:r>
                  <w:r w:rsidRPr="00CE3CAF">
                    <w:rPr>
                      <w:rFonts w:ascii="Consolas" w:hAnsi="Consolas" w:cs="Consolas"/>
                      <w:color w:val="000000"/>
                      <w:sz w:val="19"/>
                      <w:szCs w:val="19"/>
                    </w:rPr>
                    <w:tab/>
                    <w:t>calculte read_data1</w:t>
                  </w:r>
                </w:p>
                <w:p w14:paraId="02B83A21" w14:textId="77777777" w:rsidR="00CE3CAF" w:rsidRPr="00CE3CAF" w:rsidRDefault="00CE3CAF" w:rsidP="00CE3CAF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</w:rPr>
                  </w:pPr>
                  <w:r w:rsidRPr="00CE3CAF">
                    <w:rPr>
                      <w:rFonts w:ascii="Consolas" w:hAnsi="Consolas" w:cs="Consolas"/>
                      <w:color w:val="000000"/>
                      <w:sz w:val="19"/>
                      <w:szCs w:val="19"/>
                    </w:rPr>
                    <w:tab/>
                  </w:r>
                  <w:r w:rsidRPr="00CE3CAF">
                    <w:rPr>
                      <w:rFonts w:ascii="Consolas" w:hAnsi="Consolas" w:cs="Consolas"/>
                      <w:color w:val="000000"/>
                      <w:sz w:val="19"/>
                      <w:szCs w:val="19"/>
                    </w:rPr>
                    <w:tab/>
                    <w:t>calculte read_data2</w:t>
                  </w:r>
                </w:p>
                <w:p w14:paraId="709AAB9F" w14:textId="77777777" w:rsidR="00CE3CAF" w:rsidRPr="00CE3CAF" w:rsidRDefault="00CE3CAF" w:rsidP="00CE3CAF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</w:rPr>
                  </w:pPr>
                  <w:r w:rsidRPr="00CE3CAF">
                    <w:rPr>
                      <w:rFonts w:ascii="Consolas" w:hAnsi="Consolas" w:cs="Consolas"/>
                      <w:color w:val="000000"/>
                      <w:sz w:val="19"/>
                      <w:szCs w:val="19"/>
                    </w:rPr>
                    <w:tab/>
                  </w:r>
                  <w:r w:rsidRPr="00CE3CAF">
                    <w:rPr>
                      <w:rFonts w:ascii="Consolas" w:hAnsi="Consolas" w:cs="Consolas"/>
                      <w:color w:val="000000"/>
                      <w:sz w:val="19"/>
                      <w:szCs w:val="19"/>
                    </w:rPr>
                    <w:tab/>
                    <w:t>calculate sign_extention</w:t>
                  </w:r>
                </w:p>
                <w:p w14:paraId="78B6F656" w14:textId="77777777" w:rsidR="00CE3CAF" w:rsidRPr="00CE3CAF" w:rsidRDefault="00CE3CAF" w:rsidP="00CE3CAF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</w:rPr>
                  </w:pPr>
                  <w:r w:rsidRPr="00CE3CAF">
                    <w:rPr>
                      <w:rFonts w:ascii="Consolas" w:hAnsi="Consolas" w:cs="Consolas"/>
                      <w:color w:val="000000"/>
                      <w:sz w:val="19"/>
                      <w:szCs w:val="19"/>
                    </w:rPr>
                    <w:tab/>
                    <w:t xml:space="preserve">else if </w:t>
                  </w:r>
                  <w:proofErr w:type="gramStart"/>
                  <w:r w:rsidRPr="00CE3CAF">
                    <w:rPr>
                      <w:rFonts w:ascii="Consolas" w:hAnsi="Consolas" w:cs="Consolas"/>
                      <w:color w:val="000000"/>
                      <w:sz w:val="19"/>
                      <w:szCs w:val="19"/>
                    </w:rPr>
                    <w:t>instruction.funct</w:t>
                  </w:r>
                  <w:proofErr w:type="gramEnd"/>
                  <w:r w:rsidRPr="00CE3CAF">
                    <w:rPr>
                      <w:rFonts w:ascii="Consolas" w:hAnsi="Consolas" w:cs="Consolas"/>
                      <w:color w:val="000000"/>
                      <w:sz w:val="19"/>
                      <w:szCs w:val="19"/>
                    </w:rPr>
                    <w:t xml:space="preserve">  = function_code of and instructions :</w:t>
                  </w:r>
                </w:p>
                <w:p w14:paraId="1E1530AA" w14:textId="77777777" w:rsidR="00CE3CAF" w:rsidRPr="00CE3CAF" w:rsidRDefault="00CE3CAF" w:rsidP="00CE3CAF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</w:rPr>
                  </w:pPr>
                  <w:r w:rsidRPr="00CE3CAF">
                    <w:rPr>
                      <w:rFonts w:ascii="Consolas" w:hAnsi="Consolas" w:cs="Consolas"/>
                      <w:color w:val="000000"/>
                      <w:sz w:val="19"/>
                      <w:szCs w:val="19"/>
                    </w:rPr>
                    <w:tab/>
                  </w:r>
                  <w:r w:rsidRPr="00CE3CAF">
                    <w:rPr>
                      <w:rFonts w:ascii="Consolas" w:hAnsi="Consolas" w:cs="Consolas"/>
                      <w:color w:val="000000"/>
                      <w:sz w:val="19"/>
                      <w:szCs w:val="19"/>
                    </w:rPr>
                    <w:tab/>
                    <w:t>calculte read_data1</w:t>
                  </w:r>
                </w:p>
                <w:p w14:paraId="2DF8A122" w14:textId="77777777" w:rsidR="00CE3CAF" w:rsidRPr="00CE3CAF" w:rsidRDefault="00CE3CAF" w:rsidP="00CE3CAF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</w:rPr>
                  </w:pPr>
                  <w:r w:rsidRPr="00CE3CAF">
                    <w:rPr>
                      <w:rFonts w:ascii="Consolas" w:hAnsi="Consolas" w:cs="Consolas"/>
                      <w:color w:val="000000"/>
                      <w:sz w:val="19"/>
                      <w:szCs w:val="19"/>
                    </w:rPr>
                    <w:tab/>
                  </w:r>
                  <w:r w:rsidRPr="00CE3CAF">
                    <w:rPr>
                      <w:rFonts w:ascii="Consolas" w:hAnsi="Consolas" w:cs="Consolas"/>
                      <w:color w:val="000000"/>
                      <w:sz w:val="19"/>
                      <w:szCs w:val="19"/>
                    </w:rPr>
                    <w:tab/>
                    <w:t>calculte read_data2</w:t>
                  </w:r>
                </w:p>
                <w:p w14:paraId="364A51BF" w14:textId="77777777" w:rsidR="00CE3CAF" w:rsidRPr="00CE3CAF" w:rsidRDefault="00CE3CAF" w:rsidP="00CE3CAF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rtl/>
                    </w:rPr>
                  </w:pPr>
                </w:p>
                <w:p w14:paraId="5C2ECF4C" w14:textId="77777777" w:rsidR="00CE3CAF" w:rsidRPr="00CE3CAF" w:rsidRDefault="00CE3CAF" w:rsidP="00CE3CAF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</w:rPr>
                  </w:pPr>
                  <w:r w:rsidRPr="00CE3CAF">
                    <w:rPr>
                      <w:rFonts w:ascii="Consolas" w:hAnsi="Consolas" w:cs="Consolas"/>
                      <w:color w:val="000000"/>
                      <w:sz w:val="19"/>
                      <w:szCs w:val="19"/>
                    </w:rPr>
                    <w:tab/>
                    <w:t xml:space="preserve">update all changes in the smae object of </w:t>
                  </w:r>
                  <w:proofErr w:type="gramStart"/>
                  <w:r w:rsidRPr="00CE3CAF">
                    <w:rPr>
                      <w:rFonts w:ascii="Consolas" w:hAnsi="Consolas" w:cs="Consolas"/>
                      <w:color w:val="000000"/>
                      <w:sz w:val="19"/>
                      <w:szCs w:val="19"/>
                    </w:rPr>
                    <w:t>instructions  and</w:t>
                  </w:r>
                  <w:proofErr w:type="gramEnd"/>
                  <w:r w:rsidRPr="00CE3CAF">
                    <w:rPr>
                      <w:rFonts w:ascii="Consolas" w:hAnsi="Consolas" w:cs="Consolas"/>
                      <w:color w:val="000000"/>
                      <w:sz w:val="19"/>
                      <w:szCs w:val="19"/>
                    </w:rPr>
                    <w:t xml:space="preserve"> return it</w:t>
                  </w:r>
                </w:p>
                <w:p w14:paraId="0AD37852" w14:textId="77777777" w:rsidR="00CE3CAF" w:rsidRPr="00CE3CAF" w:rsidRDefault="00CE3CAF" w:rsidP="00CE3CAF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rtl/>
                    </w:rPr>
                  </w:pPr>
                </w:p>
                <w:p w14:paraId="2F38C0B2" w14:textId="77777777" w:rsidR="00CE3CAF" w:rsidRPr="00CE3CAF" w:rsidRDefault="00CE3CAF" w:rsidP="00CE3CAF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rtl/>
                    </w:rPr>
                  </w:pPr>
                </w:p>
                <w:p w14:paraId="2F4547C7" w14:textId="77777777" w:rsidR="00CE3CAF" w:rsidRPr="00CE3CAF" w:rsidRDefault="00CE3CAF" w:rsidP="00CE3CAF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rtl/>
                    </w:rPr>
                  </w:pPr>
                </w:p>
                <w:p w14:paraId="38FC005A" w14:textId="77777777" w:rsidR="00CE3CAF" w:rsidRPr="0048086F" w:rsidRDefault="00CE3CAF" w:rsidP="00CE3CAF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</w:p>
              </w:txbxContent>
            </v:textbox>
            <w10:wrap type="square"/>
          </v:shape>
        </w:pict>
      </w:r>
      <w:r w:rsidR="00791737">
        <w:rPr>
          <w:rFonts w:ascii="Times New Roman" w:hAnsi="Times New Roman" w:cs="Times New Roman"/>
          <w:noProof/>
          <w:sz w:val="24"/>
          <w:szCs w:val="24"/>
        </w:rPr>
        <w:pict w14:anchorId="4CF89064">
          <v:shape id="_x0000_s1042" type="#_x0000_t202" style="position:absolute;margin-left:-67pt;margin-top:24.5pt;width:567.5pt;height:286.6pt;z-index:251677696;visibility:visible;mso-wrap-distance-left:9pt;mso-wrap-distance-top:3.6pt;mso-wrap-distance-right:9pt;mso-wrap-distance-bottom:3.6pt;mso-position-horizontal-relative:text;mso-position-vertical-relative:text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">
            <v:textbox style="mso-next-textbox:#_x0000_s1042">
              <w:txbxContent>
                <w:p w14:paraId="26FF7D5A" w14:textId="77777777" w:rsidR="00791737" w:rsidRPr="00791737" w:rsidRDefault="00791737" w:rsidP="00791737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</w:rPr>
                  </w:pPr>
                  <w:r w:rsidRPr="00791737">
                    <w:rPr>
                      <w:rFonts w:ascii="Consolas" w:hAnsi="Consolas" w:cs="Consolas"/>
                      <w:color w:val="000000"/>
                      <w:sz w:val="19"/>
                      <w:szCs w:val="19"/>
                    </w:rPr>
                    <w:t xml:space="preserve">Run one </w:t>
                  </w:r>
                  <w:proofErr w:type="gramStart"/>
                  <w:r w:rsidRPr="00791737">
                    <w:rPr>
                      <w:rFonts w:ascii="Consolas" w:hAnsi="Consolas" w:cs="Consolas"/>
                      <w:color w:val="000000"/>
                      <w:sz w:val="19"/>
                      <w:szCs w:val="19"/>
                    </w:rPr>
                    <w:t>cycle(</w:t>
                  </w:r>
                  <w:proofErr w:type="gramEnd"/>
                  <w:r w:rsidRPr="00791737">
                    <w:rPr>
                      <w:rFonts w:ascii="Consolas" w:hAnsi="Consolas" w:cs="Consolas"/>
                      <w:color w:val="000000"/>
                      <w:sz w:val="19"/>
                      <w:szCs w:val="19"/>
                    </w:rPr>
                    <w:t>)</w:t>
                  </w:r>
                </w:p>
                <w:p w14:paraId="3278B87E" w14:textId="77777777" w:rsidR="00791737" w:rsidRPr="00791737" w:rsidRDefault="00791737" w:rsidP="00791737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</w:rPr>
                  </w:pPr>
                  <w:r w:rsidRPr="00791737">
                    <w:rPr>
                      <w:rFonts w:ascii="Consolas" w:hAnsi="Consolas" w:cs="Consolas"/>
                      <w:color w:val="000000"/>
                      <w:sz w:val="19"/>
                      <w:szCs w:val="19"/>
                    </w:rPr>
                    <w:tab/>
                    <w:t>for 4 down to 1:</w:t>
                  </w:r>
                </w:p>
                <w:p w14:paraId="5C4A8899" w14:textId="77777777" w:rsidR="00791737" w:rsidRPr="00791737" w:rsidRDefault="00791737" w:rsidP="00791737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</w:rPr>
                  </w:pPr>
                  <w:r w:rsidRPr="00791737">
                    <w:rPr>
                      <w:rFonts w:ascii="Consolas" w:hAnsi="Consolas" w:cs="Consolas"/>
                      <w:color w:val="000000"/>
                      <w:sz w:val="19"/>
                      <w:szCs w:val="19"/>
                    </w:rPr>
                    <w:tab/>
                  </w:r>
                  <w:r w:rsidRPr="00791737">
                    <w:rPr>
                      <w:rFonts w:ascii="Consolas" w:hAnsi="Consolas" w:cs="Consolas"/>
                      <w:color w:val="000000"/>
                      <w:sz w:val="19"/>
                      <w:szCs w:val="19"/>
                    </w:rPr>
                    <w:tab/>
                    <w:t>if pipline[i</w:t>
                  </w:r>
                  <w:proofErr w:type="gramStart"/>
                  <w:r w:rsidRPr="00791737">
                    <w:rPr>
                      <w:rFonts w:ascii="Consolas" w:hAnsi="Consolas" w:cs="Consolas"/>
                      <w:color w:val="000000"/>
                      <w:sz w:val="19"/>
                      <w:szCs w:val="19"/>
                    </w:rPr>
                    <w:t>].count</w:t>
                  </w:r>
                  <w:proofErr w:type="gramEnd"/>
                  <w:r w:rsidRPr="00791737">
                    <w:rPr>
                      <w:rFonts w:ascii="Consolas" w:hAnsi="Consolas" w:cs="Consolas"/>
                      <w:color w:val="000000"/>
                      <w:sz w:val="19"/>
                      <w:szCs w:val="19"/>
                    </w:rPr>
                    <w:t xml:space="preserve"> = 0:</w:t>
                  </w:r>
                </w:p>
                <w:p w14:paraId="326732B8" w14:textId="77777777" w:rsidR="00791737" w:rsidRPr="00791737" w:rsidRDefault="00791737" w:rsidP="00791737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</w:rPr>
                  </w:pPr>
                  <w:r w:rsidRPr="00791737">
                    <w:rPr>
                      <w:rFonts w:ascii="Consolas" w:hAnsi="Consolas" w:cs="Consolas"/>
                      <w:color w:val="000000"/>
                      <w:sz w:val="19"/>
                      <w:szCs w:val="19"/>
                    </w:rPr>
                    <w:tab/>
                  </w:r>
                  <w:r w:rsidRPr="00791737">
                    <w:rPr>
                      <w:rFonts w:ascii="Consolas" w:hAnsi="Consolas" w:cs="Consolas"/>
                      <w:color w:val="000000"/>
                      <w:sz w:val="19"/>
                      <w:szCs w:val="19"/>
                    </w:rPr>
                    <w:tab/>
                  </w:r>
                  <w:r w:rsidRPr="00791737">
                    <w:rPr>
                      <w:rFonts w:ascii="Consolas" w:hAnsi="Consolas" w:cs="Consolas"/>
                      <w:color w:val="000000"/>
                      <w:sz w:val="19"/>
                      <w:szCs w:val="19"/>
                    </w:rPr>
                    <w:tab/>
                    <w:t xml:space="preserve">if i = 1 and bits from 11 to </w:t>
                  </w:r>
                  <w:proofErr w:type="gramStart"/>
                  <w:r w:rsidRPr="00791737">
                    <w:rPr>
                      <w:rFonts w:ascii="Consolas" w:hAnsi="Consolas" w:cs="Consolas"/>
                      <w:color w:val="000000"/>
                      <w:sz w:val="19"/>
                      <w:szCs w:val="19"/>
                    </w:rPr>
                    <w:t>15 !</w:t>
                  </w:r>
                  <w:proofErr w:type="gramEnd"/>
                  <w:r w:rsidRPr="00791737">
                    <w:rPr>
                      <w:rFonts w:ascii="Consolas" w:hAnsi="Consolas" w:cs="Consolas"/>
                      <w:color w:val="000000"/>
                      <w:sz w:val="19"/>
                      <w:szCs w:val="19"/>
                    </w:rPr>
                    <w:t>= null:</w:t>
                  </w:r>
                </w:p>
                <w:p w14:paraId="3C118E37" w14:textId="77777777" w:rsidR="00791737" w:rsidRPr="00791737" w:rsidRDefault="00791737" w:rsidP="00791737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</w:rPr>
                  </w:pPr>
                  <w:r w:rsidRPr="00791737">
                    <w:rPr>
                      <w:rFonts w:ascii="Consolas" w:hAnsi="Consolas" w:cs="Consolas"/>
                      <w:color w:val="000000"/>
                      <w:sz w:val="19"/>
                      <w:szCs w:val="19"/>
                    </w:rPr>
                    <w:tab/>
                  </w:r>
                  <w:r w:rsidRPr="00791737">
                    <w:rPr>
                      <w:rFonts w:ascii="Consolas" w:hAnsi="Consolas" w:cs="Consolas"/>
                      <w:color w:val="000000"/>
                      <w:sz w:val="19"/>
                      <w:szCs w:val="19"/>
                    </w:rPr>
                    <w:tab/>
                  </w:r>
                  <w:r w:rsidRPr="00791737">
                    <w:rPr>
                      <w:rFonts w:ascii="Consolas" w:hAnsi="Consolas" w:cs="Consolas"/>
                      <w:color w:val="000000"/>
                      <w:sz w:val="19"/>
                      <w:szCs w:val="19"/>
                    </w:rPr>
                    <w:tab/>
                  </w:r>
                  <w:r w:rsidRPr="00791737">
                    <w:rPr>
                      <w:rFonts w:ascii="Consolas" w:hAnsi="Consolas" w:cs="Consolas"/>
                      <w:color w:val="000000"/>
                      <w:sz w:val="19"/>
                      <w:szCs w:val="19"/>
                    </w:rPr>
                    <w:tab/>
                    <w:t>reset bits</w:t>
                  </w:r>
                </w:p>
                <w:p w14:paraId="0889B7DD" w14:textId="77777777" w:rsidR="00791737" w:rsidRPr="00791737" w:rsidRDefault="00791737" w:rsidP="00791737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</w:rPr>
                  </w:pPr>
                  <w:r w:rsidRPr="00791737">
                    <w:rPr>
                      <w:rFonts w:ascii="Consolas" w:hAnsi="Consolas" w:cs="Consolas"/>
                      <w:color w:val="000000"/>
                      <w:sz w:val="19"/>
                      <w:szCs w:val="19"/>
                    </w:rPr>
                    <w:tab/>
                  </w:r>
                  <w:r w:rsidRPr="00791737">
                    <w:rPr>
                      <w:rFonts w:ascii="Consolas" w:hAnsi="Consolas" w:cs="Consolas"/>
                      <w:color w:val="000000"/>
                      <w:sz w:val="19"/>
                      <w:szCs w:val="19"/>
                    </w:rPr>
                    <w:tab/>
                  </w:r>
                  <w:r w:rsidRPr="00791737">
                    <w:rPr>
                      <w:rFonts w:ascii="Consolas" w:hAnsi="Consolas" w:cs="Consolas"/>
                      <w:color w:val="000000"/>
                      <w:sz w:val="19"/>
                      <w:szCs w:val="19"/>
                    </w:rPr>
                    <w:tab/>
                    <w:t>if i = 2:</w:t>
                  </w:r>
                </w:p>
                <w:p w14:paraId="265F51A2" w14:textId="77777777" w:rsidR="00791737" w:rsidRPr="00791737" w:rsidRDefault="00791737" w:rsidP="00791737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</w:rPr>
                  </w:pPr>
                  <w:r w:rsidRPr="00791737">
                    <w:rPr>
                      <w:rFonts w:ascii="Consolas" w:hAnsi="Consolas" w:cs="Consolas"/>
                      <w:color w:val="000000"/>
                      <w:sz w:val="19"/>
                      <w:szCs w:val="19"/>
                    </w:rPr>
                    <w:tab/>
                  </w:r>
                  <w:r w:rsidRPr="00791737">
                    <w:rPr>
                      <w:rFonts w:ascii="Consolas" w:hAnsi="Consolas" w:cs="Consolas"/>
                      <w:color w:val="000000"/>
                      <w:sz w:val="19"/>
                      <w:szCs w:val="19"/>
                    </w:rPr>
                    <w:tab/>
                  </w:r>
                  <w:r w:rsidRPr="00791737">
                    <w:rPr>
                      <w:rFonts w:ascii="Consolas" w:hAnsi="Consolas" w:cs="Consolas"/>
                      <w:color w:val="000000"/>
                      <w:sz w:val="19"/>
                      <w:szCs w:val="19"/>
                    </w:rPr>
                    <w:tab/>
                  </w:r>
                  <w:r w:rsidRPr="00791737">
                    <w:rPr>
                      <w:rFonts w:ascii="Consolas" w:hAnsi="Consolas" w:cs="Consolas"/>
                      <w:color w:val="000000"/>
                      <w:sz w:val="19"/>
                      <w:szCs w:val="19"/>
                    </w:rPr>
                    <w:tab/>
                    <w:t>reset component</w:t>
                  </w:r>
                </w:p>
                <w:p w14:paraId="31CB7E1B" w14:textId="77777777" w:rsidR="00791737" w:rsidRPr="00791737" w:rsidRDefault="00791737" w:rsidP="00791737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</w:rPr>
                  </w:pPr>
                  <w:r w:rsidRPr="00791737">
                    <w:rPr>
                      <w:rFonts w:ascii="Consolas" w:hAnsi="Consolas" w:cs="Consolas"/>
                      <w:color w:val="000000"/>
                      <w:sz w:val="19"/>
                      <w:szCs w:val="19"/>
                    </w:rPr>
                    <w:tab/>
                  </w:r>
                  <w:r w:rsidRPr="00791737">
                    <w:rPr>
                      <w:rFonts w:ascii="Consolas" w:hAnsi="Consolas" w:cs="Consolas"/>
                      <w:color w:val="000000"/>
                      <w:sz w:val="19"/>
                      <w:szCs w:val="19"/>
                    </w:rPr>
                    <w:tab/>
                  </w:r>
                  <w:r w:rsidRPr="00791737">
                    <w:rPr>
                      <w:rFonts w:ascii="Consolas" w:hAnsi="Consolas" w:cs="Consolas"/>
                      <w:color w:val="000000"/>
                      <w:sz w:val="19"/>
                      <w:szCs w:val="19"/>
                    </w:rPr>
                    <w:tab/>
                    <w:t>continue;</w:t>
                  </w:r>
                </w:p>
                <w:p w14:paraId="66B1ABDF" w14:textId="77777777" w:rsidR="00791737" w:rsidRPr="00791737" w:rsidRDefault="00791737" w:rsidP="00791737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</w:rPr>
                  </w:pPr>
                  <w:r w:rsidRPr="00791737">
                    <w:rPr>
                      <w:rFonts w:ascii="Consolas" w:hAnsi="Consolas" w:cs="Consolas"/>
                      <w:color w:val="000000"/>
                      <w:sz w:val="19"/>
                      <w:szCs w:val="19"/>
                    </w:rPr>
                    <w:tab/>
                  </w:r>
                  <w:r w:rsidRPr="00791737">
                    <w:rPr>
                      <w:rFonts w:ascii="Consolas" w:hAnsi="Consolas" w:cs="Consolas"/>
                      <w:color w:val="000000"/>
                      <w:sz w:val="19"/>
                      <w:szCs w:val="19"/>
                    </w:rPr>
                    <w:tab/>
                  </w:r>
                  <w:r w:rsidRPr="00791737">
                    <w:rPr>
                      <w:rFonts w:ascii="Consolas" w:hAnsi="Consolas" w:cs="Consolas"/>
                      <w:color w:val="000000"/>
                      <w:sz w:val="19"/>
                      <w:szCs w:val="19"/>
                    </w:rPr>
                    <w:tab/>
                    <w:t>deque pipeline in current_instructions</w:t>
                  </w:r>
                </w:p>
                <w:p w14:paraId="491B7097" w14:textId="77777777" w:rsidR="00791737" w:rsidRPr="00791737" w:rsidRDefault="00791737" w:rsidP="00791737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</w:rPr>
                  </w:pPr>
                  <w:r w:rsidRPr="00791737">
                    <w:rPr>
                      <w:rFonts w:ascii="Consolas" w:hAnsi="Consolas" w:cs="Consolas"/>
                      <w:color w:val="000000"/>
                      <w:sz w:val="19"/>
                      <w:szCs w:val="19"/>
                    </w:rPr>
                    <w:tab/>
                  </w:r>
                  <w:r w:rsidRPr="00791737">
                    <w:rPr>
                      <w:rFonts w:ascii="Consolas" w:hAnsi="Consolas" w:cs="Consolas"/>
                      <w:color w:val="000000"/>
                      <w:sz w:val="19"/>
                      <w:szCs w:val="19"/>
                    </w:rPr>
                    <w:tab/>
                  </w:r>
                  <w:r w:rsidRPr="00791737">
                    <w:rPr>
                      <w:rFonts w:ascii="Consolas" w:hAnsi="Consolas" w:cs="Consolas"/>
                      <w:color w:val="000000"/>
                      <w:sz w:val="19"/>
                      <w:szCs w:val="19"/>
                    </w:rPr>
                    <w:tab/>
                    <w:t>if i = 0:</w:t>
                  </w:r>
                </w:p>
                <w:p w14:paraId="3CBB1DE2" w14:textId="77777777" w:rsidR="00791737" w:rsidRPr="00791737" w:rsidRDefault="00791737" w:rsidP="00791737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</w:rPr>
                  </w:pPr>
                  <w:r w:rsidRPr="00791737">
                    <w:rPr>
                      <w:rFonts w:ascii="Consolas" w:hAnsi="Consolas" w:cs="Consolas"/>
                      <w:color w:val="000000"/>
                      <w:sz w:val="19"/>
                      <w:szCs w:val="19"/>
                    </w:rPr>
                    <w:tab/>
                  </w:r>
                  <w:r w:rsidRPr="00791737">
                    <w:rPr>
                      <w:rFonts w:ascii="Consolas" w:hAnsi="Consolas" w:cs="Consolas"/>
                      <w:color w:val="000000"/>
                      <w:sz w:val="19"/>
                      <w:szCs w:val="19"/>
                    </w:rPr>
                    <w:tab/>
                  </w:r>
                  <w:r w:rsidRPr="00791737">
                    <w:rPr>
                      <w:rFonts w:ascii="Consolas" w:hAnsi="Consolas" w:cs="Consolas"/>
                      <w:color w:val="000000"/>
                      <w:sz w:val="19"/>
                      <w:szCs w:val="19"/>
                    </w:rPr>
                    <w:tab/>
                  </w:r>
                  <w:r w:rsidRPr="00791737">
                    <w:rPr>
                      <w:rFonts w:ascii="Consolas" w:hAnsi="Consolas" w:cs="Consolas"/>
                      <w:color w:val="000000"/>
                      <w:sz w:val="19"/>
                      <w:szCs w:val="19"/>
                    </w:rPr>
                    <w:tab/>
                    <w:t>instruction_str = fitch_</w:t>
                  </w:r>
                  <w:proofErr w:type="gramStart"/>
                  <w:r w:rsidRPr="00791737">
                    <w:rPr>
                      <w:rFonts w:ascii="Consolas" w:hAnsi="Consolas" w:cs="Consolas"/>
                      <w:color w:val="000000"/>
                      <w:sz w:val="19"/>
                      <w:szCs w:val="19"/>
                    </w:rPr>
                    <w:t>pipline(</w:t>
                  </w:r>
                  <w:proofErr w:type="gramEnd"/>
                  <w:r w:rsidRPr="00791737">
                    <w:rPr>
                      <w:rFonts w:ascii="Consolas" w:hAnsi="Consolas" w:cs="Consolas"/>
                      <w:color w:val="000000"/>
                      <w:sz w:val="19"/>
                      <w:szCs w:val="19"/>
                    </w:rPr>
                    <w:t>)</w:t>
                  </w:r>
                </w:p>
                <w:p w14:paraId="71763673" w14:textId="77777777" w:rsidR="00791737" w:rsidRPr="00791737" w:rsidRDefault="00791737" w:rsidP="00791737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</w:rPr>
                  </w:pPr>
                  <w:r w:rsidRPr="00791737">
                    <w:rPr>
                      <w:rFonts w:ascii="Consolas" w:hAnsi="Consolas" w:cs="Consolas"/>
                      <w:color w:val="000000"/>
                      <w:sz w:val="19"/>
                      <w:szCs w:val="19"/>
                    </w:rPr>
                    <w:tab/>
                  </w:r>
                  <w:r w:rsidRPr="00791737">
                    <w:rPr>
                      <w:rFonts w:ascii="Consolas" w:hAnsi="Consolas" w:cs="Consolas"/>
                      <w:color w:val="000000"/>
                      <w:sz w:val="19"/>
                      <w:szCs w:val="19"/>
                    </w:rPr>
                    <w:tab/>
                  </w:r>
                  <w:r w:rsidRPr="00791737">
                    <w:rPr>
                      <w:rFonts w:ascii="Consolas" w:hAnsi="Consolas" w:cs="Consolas"/>
                      <w:color w:val="000000"/>
                      <w:sz w:val="19"/>
                      <w:szCs w:val="19"/>
                    </w:rPr>
                    <w:tab/>
                    <w:t>if i = 1:</w:t>
                  </w:r>
                </w:p>
                <w:p w14:paraId="5F13C154" w14:textId="77777777" w:rsidR="00791737" w:rsidRPr="00791737" w:rsidRDefault="00791737" w:rsidP="00791737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</w:rPr>
                  </w:pPr>
                  <w:r w:rsidRPr="00791737">
                    <w:rPr>
                      <w:rFonts w:ascii="Consolas" w:hAnsi="Consolas" w:cs="Consolas"/>
                      <w:color w:val="000000"/>
                      <w:sz w:val="19"/>
                      <w:szCs w:val="19"/>
                    </w:rPr>
                    <w:tab/>
                  </w:r>
                  <w:r w:rsidRPr="00791737">
                    <w:rPr>
                      <w:rFonts w:ascii="Consolas" w:hAnsi="Consolas" w:cs="Consolas"/>
                      <w:color w:val="000000"/>
                      <w:sz w:val="19"/>
                      <w:szCs w:val="19"/>
                    </w:rPr>
                    <w:tab/>
                  </w:r>
                  <w:r w:rsidRPr="00791737">
                    <w:rPr>
                      <w:rFonts w:ascii="Consolas" w:hAnsi="Consolas" w:cs="Consolas"/>
                      <w:color w:val="000000"/>
                      <w:sz w:val="19"/>
                      <w:szCs w:val="19"/>
                    </w:rPr>
                    <w:tab/>
                  </w:r>
                  <w:r w:rsidRPr="00791737">
                    <w:rPr>
                      <w:rFonts w:ascii="Consolas" w:hAnsi="Consolas" w:cs="Consolas"/>
                      <w:color w:val="000000"/>
                      <w:sz w:val="19"/>
                      <w:szCs w:val="19"/>
                    </w:rPr>
                    <w:tab/>
                    <w:t>current_instructions = Decode_</w:t>
                  </w:r>
                  <w:proofErr w:type="gramStart"/>
                  <w:r w:rsidRPr="00791737">
                    <w:rPr>
                      <w:rFonts w:ascii="Consolas" w:hAnsi="Consolas" w:cs="Consolas"/>
                      <w:color w:val="000000"/>
                      <w:sz w:val="19"/>
                      <w:szCs w:val="19"/>
                    </w:rPr>
                    <w:t>pipeline(</w:t>
                  </w:r>
                  <w:proofErr w:type="gramEnd"/>
                  <w:r w:rsidRPr="00791737">
                    <w:rPr>
                      <w:rFonts w:ascii="Consolas" w:hAnsi="Consolas" w:cs="Consolas"/>
                      <w:color w:val="000000"/>
                      <w:sz w:val="19"/>
                      <w:szCs w:val="19"/>
                    </w:rPr>
                    <w:t>)</w:t>
                  </w:r>
                </w:p>
                <w:p w14:paraId="13EC8E8E" w14:textId="77777777" w:rsidR="00791737" w:rsidRPr="00791737" w:rsidRDefault="00791737" w:rsidP="00791737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</w:rPr>
                  </w:pPr>
                  <w:r w:rsidRPr="00791737">
                    <w:rPr>
                      <w:rFonts w:ascii="Consolas" w:hAnsi="Consolas" w:cs="Consolas"/>
                      <w:color w:val="000000"/>
                      <w:sz w:val="19"/>
                      <w:szCs w:val="19"/>
                    </w:rPr>
                    <w:tab/>
                  </w:r>
                  <w:r w:rsidRPr="00791737">
                    <w:rPr>
                      <w:rFonts w:ascii="Consolas" w:hAnsi="Consolas" w:cs="Consolas"/>
                      <w:color w:val="000000"/>
                      <w:sz w:val="19"/>
                      <w:szCs w:val="19"/>
                    </w:rPr>
                    <w:tab/>
                  </w:r>
                  <w:r w:rsidRPr="00791737">
                    <w:rPr>
                      <w:rFonts w:ascii="Consolas" w:hAnsi="Consolas" w:cs="Consolas"/>
                      <w:color w:val="000000"/>
                      <w:sz w:val="19"/>
                      <w:szCs w:val="19"/>
                    </w:rPr>
                    <w:tab/>
                    <w:t>if i = 2:</w:t>
                  </w:r>
                </w:p>
                <w:p w14:paraId="7525ABA9" w14:textId="77777777" w:rsidR="00791737" w:rsidRPr="00791737" w:rsidRDefault="00791737" w:rsidP="00791737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</w:rPr>
                  </w:pPr>
                  <w:r w:rsidRPr="00791737">
                    <w:rPr>
                      <w:rFonts w:ascii="Consolas" w:hAnsi="Consolas" w:cs="Consolas"/>
                      <w:color w:val="000000"/>
                      <w:sz w:val="19"/>
                      <w:szCs w:val="19"/>
                    </w:rPr>
                    <w:tab/>
                  </w:r>
                  <w:r w:rsidRPr="00791737">
                    <w:rPr>
                      <w:rFonts w:ascii="Consolas" w:hAnsi="Consolas" w:cs="Consolas"/>
                      <w:color w:val="000000"/>
                      <w:sz w:val="19"/>
                      <w:szCs w:val="19"/>
                    </w:rPr>
                    <w:tab/>
                  </w:r>
                  <w:r w:rsidRPr="00791737">
                    <w:rPr>
                      <w:rFonts w:ascii="Consolas" w:hAnsi="Consolas" w:cs="Consolas"/>
                      <w:color w:val="000000"/>
                      <w:sz w:val="19"/>
                      <w:szCs w:val="19"/>
                    </w:rPr>
                    <w:tab/>
                  </w:r>
                  <w:r w:rsidRPr="00791737">
                    <w:rPr>
                      <w:rFonts w:ascii="Consolas" w:hAnsi="Consolas" w:cs="Consolas"/>
                      <w:color w:val="000000"/>
                      <w:sz w:val="19"/>
                      <w:szCs w:val="19"/>
                    </w:rPr>
                    <w:tab/>
                    <w:t>current_instructions = Execute_</w:t>
                  </w:r>
                  <w:proofErr w:type="gramStart"/>
                  <w:r w:rsidRPr="00791737">
                    <w:rPr>
                      <w:rFonts w:ascii="Consolas" w:hAnsi="Consolas" w:cs="Consolas"/>
                      <w:color w:val="000000"/>
                      <w:sz w:val="19"/>
                      <w:szCs w:val="19"/>
                    </w:rPr>
                    <w:t>pipeline(</w:t>
                  </w:r>
                  <w:proofErr w:type="gramEnd"/>
                  <w:r w:rsidRPr="00791737">
                    <w:rPr>
                      <w:rFonts w:ascii="Consolas" w:hAnsi="Consolas" w:cs="Consolas"/>
                      <w:color w:val="000000"/>
                      <w:sz w:val="19"/>
                      <w:szCs w:val="19"/>
                    </w:rPr>
                    <w:t>)</w:t>
                  </w:r>
                </w:p>
                <w:p w14:paraId="41375693" w14:textId="77777777" w:rsidR="00791737" w:rsidRPr="00791737" w:rsidRDefault="00791737" w:rsidP="00791737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</w:rPr>
                  </w:pPr>
                  <w:r w:rsidRPr="00791737">
                    <w:rPr>
                      <w:rFonts w:ascii="Consolas" w:hAnsi="Consolas" w:cs="Consolas"/>
                      <w:color w:val="000000"/>
                      <w:sz w:val="19"/>
                      <w:szCs w:val="19"/>
                    </w:rPr>
                    <w:tab/>
                  </w:r>
                  <w:r w:rsidRPr="00791737">
                    <w:rPr>
                      <w:rFonts w:ascii="Consolas" w:hAnsi="Consolas" w:cs="Consolas"/>
                      <w:color w:val="000000"/>
                      <w:sz w:val="19"/>
                      <w:szCs w:val="19"/>
                    </w:rPr>
                    <w:tab/>
                  </w:r>
                  <w:r w:rsidRPr="00791737">
                    <w:rPr>
                      <w:rFonts w:ascii="Consolas" w:hAnsi="Consolas" w:cs="Consolas"/>
                      <w:color w:val="000000"/>
                      <w:sz w:val="19"/>
                      <w:szCs w:val="19"/>
                    </w:rPr>
                    <w:tab/>
                    <w:t xml:space="preserve">if next = </w:t>
                  </w:r>
                  <w:proofErr w:type="gramStart"/>
                  <w:r w:rsidRPr="00791737">
                    <w:rPr>
                      <w:rFonts w:ascii="Consolas" w:hAnsi="Consolas" w:cs="Consolas"/>
                      <w:color w:val="000000"/>
                      <w:sz w:val="19"/>
                      <w:szCs w:val="19"/>
                    </w:rPr>
                    <w:t>5 :</w:t>
                  </w:r>
                  <w:proofErr w:type="gramEnd"/>
                </w:p>
                <w:p w14:paraId="030119B3" w14:textId="77777777" w:rsidR="00791737" w:rsidRPr="00791737" w:rsidRDefault="00791737" w:rsidP="00791737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</w:rPr>
                  </w:pPr>
                  <w:r w:rsidRPr="00791737">
                    <w:rPr>
                      <w:rFonts w:ascii="Consolas" w:hAnsi="Consolas" w:cs="Consolas"/>
                      <w:color w:val="000000"/>
                      <w:sz w:val="19"/>
                      <w:szCs w:val="19"/>
                    </w:rPr>
                    <w:tab/>
                  </w:r>
                  <w:r w:rsidRPr="00791737">
                    <w:rPr>
                      <w:rFonts w:ascii="Consolas" w:hAnsi="Consolas" w:cs="Consolas"/>
                      <w:color w:val="000000"/>
                      <w:sz w:val="19"/>
                      <w:szCs w:val="19"/>
                    </w:rPr>
                    <w:tab/>
                  </w:r>
                  <w:r w:rsidRPr="00791737">
                    <w:rPr>
                      <w:rFonts w:ascii="Consolas" w:hAnsi="Consolas" w:cs="Consolas"/>
                      <w:color w:val="000000"/>
                      <w:sz w:val="19"/>
                      <w:szCs w:val="19"/>
                    </w:rPr>
                    <w:tab/>
                  </w:r>
                  <w:r w:rsidRPr="00791737">
                    <w:rPr>
                      <w:rFonts w:ascii="Consolas" w:hAnsi="Consolas" w:cs="Consolas"/>
                      <w:color w:val="000000"/>
                      <w:sz w:val="19"/>
                      <w:szCs w:val="19"/>
                    </w:rPr>
                    <w:tab/>
                    <w:t>apply memory_datapipline</w:t>
                  </w:r>
                </w:p>
                <w:p w14:paraId="5C43A8C4" w14:textId="77777777" w:rsidR="00791737" w:rsidRPr="00791737" w:rsidRDefault="00791737" w:rsidP="00791737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</w:rPr>
                  </w:pPr>
                  <w:r w:rsidRPr="00791737">
                    <w:rPr>
                      <w:rFonts w:ascii="Consolas" w:hAnsi="Consolas" w:cs="Consolas"/>
                      <w:color w:val="000000"/>
                      <w:sz w:val="19"/>
                      <w:szCs w:val="19"/>
                    </w:rPr>
                    <w:tab/>
                    <w:t>clear datagridview</w:t>
                  </w:r>
                </w:p>
                <w:p w14:paraId="2AAE3EA6" w14:textId="77777777" w:rsidR="00791737" w:rsidRPr="00791737" w:rsidRDefault="00791737" w:rsidP="00791737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</w:rPr>
                  </w:pPr>
                  <w:r w:rsidRPr="00791737">
                    <w:rPr>
                      <w:rFonts w:ascii="Consolas" w:hAnsi="Consolas" w:cs="Consolas"/>
                      <w:color w:val="000000"/>
                      <w:sz w:val="19"/>
                      <w:szCs w:val="19"/>
                    </w:rPr>
                    <w:tab/>
                    <w:t>display current cycle</w:t>
                  </w:r>
                </w:p>
                <w:p w14:paraId="79A62FCE" w14:textId="77777777" w:rsidR="00791737" w:rsidRPr="00791737" w:rsidRDefault="00791737" w:rsidP="00791737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rtl/>
                    </w:rPr>
                  </w:pPr>
                  <w:r w:rsidRPr="00791737">
                    <w:rPr>
                      <w:rFonts w:ascii="Consolas" w:hAnsi="Consolas" w:cs="Consolas"/>
                      <w:color w:val="000000"/>
                      <w:sz w:val="19"/>
                      <w:szCs w:val="19"/>
                    </w:rPr>
                    <w:tab/>
                  </w:r>
                </w:p>
                <w:p w14:paraId="7784F94E" w14:textId="77777777" w:rsidR="00791737" w:rsidRPr="00791737" w:rsidRDefault="00791737" w:rsidP="00791737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</w:rPr>
                  </w:pPr>
                  <w:r w:rsidRPr="00791737">
                    <w:rPr>
                      <w:rFonts w:ascii="Consolas" w:hAnsi="Consolas" w:cs="Consolas"/>
                      <w:color w:val="000000"/>
                      <w:sz w:val="19"/>
                      <w:szCs w:val="19"/>
                    </w:rPr>
                    <w:tab/>
                    <w:t>if number_of_cycle = 7</w:t>
                  </w:r>
                </w:p>
                <w:p w14:paraId="435D0EC3" w14:textId="77777777" w:rsidR="00791737" w:rsidRPr="00791737" w:rsidRDefault="00791737" w:rsidP="00791737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</w:rPr>
                  </w:pPr>
                  <w:r w:rsidRPr="00791737">
                    <w:rPr>
                      <w:rFonts w:ascii="Consolas" w:hAnsi="Consolas" w:cs="Consolas"/>
                      <w:color w:val="000000"/>
                      <w:sz w:val="19"/>
                      <w:szCs w:val="19"/>
                    </w:rPr>
                    <w:tab/>
                  </w:r>
                  <w:r w:rsidRPr="00791737">
                    <w:rPr>
                      <w:rFonts w:ascii="Consolas" w:hAnsi="Consolas" w:cs="Consolas"/>
                      <w:color w:val="000000"/>
                      <w:sz w:val="19"/>
                      <w:szCs w:val="19"/>
                    </w:rPr>
                    <w:tab/>
                    <w:t>diplay (key, value)</w:t>
                  </w:r>
                </w:p>
                <w:p w14:paraId="48B2125A" w14:textId="640C1831" w:rsidR="00791737" w:rsidRPr="0048086F" w:rsidRDefault="00791737" w:rsidP="00791737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  <w:r w:rsidRPr="00791737">
                    <w:rPr>
                      <w:rFonts w:ascii="Consolas" w:hAnsi="Consolas" w:cs="Consolas"/>
                      <w:color w:val="000000"/>
                      <w:sz w:val="19"/>
                      <w:szCs w:val="19"/>
                    </w:rPr>
                    <w:tab/>
                    <w:t>number_of_cycle ++</w:t>
                  </w:r>
                </w:p>
              </w:txbxContent>
            </v:textbox>
            <w10:wrap type="square"/>
          </v:shape>
        </w:pict>
      </w:r>
    </w:p>
    <w:p w14:paraId="79C19049" w14:textId="11C9308A" w:rsidR="00791737" w:rsidRDefault="00791737" w:rsidP="00791737">
      <w:pPr>
        <w:bidi w:val="0"/>
        <w:spacing w:after="0"/>
        <w:rPr>
          <w:rFonts w:ascii="Times New Roman" w:hAnsi="Times New Roman" w:cs="Times New Roman"/>
          <w:sz w:val="24"/>
          <w:szCs w:val="24"/>
        </w:rPr>
      </w:pPr>
    </w:p>
    <w:p w14:paraId="6E57E6E3" w14:textId="4B67A70A" w:rsidR="00791737" w:rsidRDefault="00791737" w:rsidP="00791737">
      <w:pPr>
        <w:bidi w:val="0"/>
        <w:spacing w:after="0"/>
        <w:rPr>
          <w:rFonts w:ascii="Times New Roman" w:hAnsi="Times New Roman" w:cs="Times New Roman"/>
          <w:sz w:val="24"/>
          <w:szCs w:val="24"/>
        </w:rPr>
      </w:pPr>
    </w:p>
    <w:p w14:paraId="1409C576" w14:textId="55E8ECF9" w:rsidR="00791737" w:rsidRDefault="00791737" w:rsidP="00791737">
      <w:pPr>
        <w:bidi w:val="0"/>
        <w:spacing w:after="0"/>
        <w:rPr>
          <w:rFonts w:ascii="Times New Roman" w:hAnsi="Times New Roman" w:cs="Times New Roman"/>
          <w:sz w:val="24"/>
          <w:szCs w:val="24"/>
        </w:rPr>
      </w:pPr>
    </w:p>
    <w:p w14:paraId="63D7F3A2" w14:textId="6EAA6C42" w:rsidR="00791737" w:rsidRDefault="00791737" w:rsidP="00791737">
      <w:pPr>
        <w:bidi w:val="0"/>
        <w:spacing w:after="0"/>
        <w:rPr>
          <w:rFonts w:ascii="Times New Roman" w:hAnsi="Times New Roman" w:cs="Times New Roman"/>
          <w:sz w:val="24"/>
          <w:szCs w:val="24"/>
        </w:rPr>
      </w:pPr>
    </w:p>
    <w:p w14:paraId="1B081B16" w14:textId="2103DF41" w:rsidR="00791737" w:rsidRDefault="00791737" w:rsidP="00791737">
      <w:pPr>
        <w:bidi w:val="0"/>
        <w:spacing w:after="0"/>
        <w:rPr>
          <w:rFonts w:ascii="Times New Roman" w:hAnsi="Times New Roman" w:cs="Times New Roman"/>
          <w:sz w:val="24"/>
          <w:szCs w:val="24"/>
        </w:rPr>
      </w:pPr>
    </w:p>
    <w:p w14:paraId="2C98864C" w14:textId="15D2FDA9" w:rsidR="00791737" w:rsidRDefault="00791737" w:rsidP="00791737">
      <w:pPr>
        <w:bidi w:val="0"/>
        <w:spacing w:after="0"/>
        <w:rPr>
          <w:rFonts w:ascii="Times New Roman" w:hAnsi="Times New Roman" w:cs="Times New Roman"/>
          <w:sz w:val="24"/>
          <w:szCs w:val="24"/>
        </w:rPr>
      </w:pPr>
    </w:p>
    <w:p w14:paraId="243C315E" w14:textId="343E9953" w:rsidR="00791737" w:rsidRDefault="00791737" w:rsidP="00791737">
      <w:pPr>
        <w:bidi w:val="0"/>
        <w:spacing w:after="0"/>
        <w:rPr>
          <w:rFonts w:ascii="Times New Roman" w:hAnsi="Times New Roman" w:cs="Times New Roman"/>
          <w:sz w:val="24"/>
          <w:szCs w:val="24"/>
        </w:rPr>
      </w:pPr>
    </w:p>
    <w:p w14:paraId="608CC524" w14:textId="5A5A06CC" w:rsidR="00791737" w:rsidRDefault="00CE3CAF" w:rsidP="00791737">
      <w:pPr>
        <w:bidi w:val="0"/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pict w14:anchorId="4CF89064">
          <v:shape id="_x0000_s1044" type="#_x0000_t202" style="position:absolute;margin-left:-55pt;margin-top:20.6pt;width:567.5pt;height:196.6pt;z-index:251679744;visibility:visible;mso-wrap-distance-left:9pt;mso-wrap-distance-top:3.6pt;mso-wrap-distance-right:9pt;mso-wrap-distance-bottom:3.6pt;mso-position-horizontal-relative:text;mso-position-vertical-relative:text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">
            <v:textbox style="mso-next-textbox:#_x0000_s1044">
              <w:txbxContent>
                <w:p w14:paraId="46FC542B" w14:textId="77777777" w:rsidR="00CE3CAF" w:rsidRPr="00CE3CAF" w:rsidRDefault="00CE3CAF" w:rsidP="00CE3CAF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</w:rPr>
                  </w:pPr>
                  <w:r w:rsidRPr="00CE3CAF">
                    <w:rPr>
                      <w:rFonts w:ascii="Consolas" w:hAnsi="Consolas" w:cs="Consolas"/>
                      <w:color w:val="000000"/>
                      <w:sz w:val="19"/>
                      <w:szCs w:val="19"/>
                    </w:rPr>
                    <w:t>Execute_</w:t>
                  </w:r>
                  <w:proofErr w:type="gramStart"/>
                  <w:r w:rsidRPr="00CE3CAF">
                    <w:rPr>
                      <w:rFonts w:ascii="Consolas" w:hAnsi="Consolas" w:cs="Consolas"/>
                      <w:color w:val="000000"/>
                      <w:sz w:val="19"/>
                      <w:szCs w:val="19"/>
                    </w:rPr>
                    <w:t>pipeline(</w:t>
                  </w:r>
                  <w:proofErr w:type="gramEnd"/>
                  <w:r w:rsidRPr="00CE3CAF">
                    <w:rPr>
                      <w:rFonts w:ascii="Consolas" w:hAnsi="Consolas" w:cs="Consolas"/>
                      <w:color w:val="000000"/>
                      <w:sz w:val="19"/>
                      <w:szCs w:val="19"/>
                    </w:rPr>
                    <w:t>Instruction_Line instruction)</w:t>
                  </w:r>
                </w:p>
                <w:p w14:paraId="5935D647" w14:textId="77777777" w:rsidR="00CE3CAF" w:rsidRPr="00CE3CAF" w:rsidRDefault="00CE3CAF" w:rsidP="00CE3CAF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</w:rPr>
                  </w:pPr>
                  <w:r w:rsidRPr="00CE3CAF">
                    <w:rPr>
                      <w:rFonts w:ascii="Consolas" w:hAnsi="Consolas" w:cs="Consolas"/>
                      <w:color w:val="000000"/>
                      <w:sz w:val="19"/>
                      <w:szCs w:val="19"/>
                    </w:rPr>
                    <w:tab/>
                    <w:t xml:space="preserve">function_code = </w:t>
                  </w:r>
                  <w:proofErr w:type="gramStart"/>
                  <w:r w:rsidRPr="00CE3CAF">
                    <w:rPr>
                      <w:rFonts w:ascii="Consolas" w:hAnsi="Consolas" w:cs="Consolas"/>
                      <w:color w:val="000000"/>
                      <w:sz w:val="19"/>
                      <w:szCs w:val="19"/>
                    </w:rPr>
                    <w:t>{ "</w:t>
                  </w:r>
                  <w:proofErr w:type="gramEnd"/>
                  <w:r w:rsidRPr="00CE3CAF">
                    <w:rPr>
                      <w:rFonts w:ascii="Consolas" w:hAnsi="Consolas" w:cs="Consolas"/>
                      <w:color w:val="000000"/>
                      <w:sz w:val="19"/>
                      <w:szCs w:val="19"/>
                    </w:rPr>
                    <w:t>100101", "100000", "100010", "101011", "100100" };</w:t>
                  </w:r>
                </w:p>
                <w:p w14:paraId="016A533D" w14:textId="77777777" w:rsidR="00CE3CAF" w:rsidRPr="00CE3CAF" w:rsidRDefault="00CE3CAF" w:rsidP="00CE3CAF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</w:rPr>
                  </w:pPr>
                  <w:r w:rsidRPr="00CE3CAF">
                    <w:rPr>
                      <w:rFonts w:ascii="Consolas" w:hAnsi="Consolas" w:cs="Consolas"/>
                      <w:color w:val="000000"/>
                      <w:sz w:val="19"/>
                      <w:szCs w:val="19"/>
                    </w:rPr>
                    <w:tab/>
                    <w:t xml:space="preserve">if </w:t>
                  </w:r>
                  <w:proofErr w:type="gramStart"/>
                  <w:r w:rsidRPr="00CE3CAF">
                    <w:rPr>
                      <w:rFonts w:ascii="Consolas" w:hAnsi="Consolas" w:cs="Consolas"/>
                      <w:color w:val="000000"/>
                      <w:sz w:val="19"/>
                      <w:szCs w:val="19"/>
                    </w:rPr>
                    <w:t>instruction.funct</w:t>
                  </w:r>
                  <w:proofErr w:type="gramEnd"/>
                  <w:r w:rsidRPr="00CE3CAF">
                    <w:rPr>
                      <w:rFonts w:ascii="Consolas" w:hAnsi="Consolas" w:cs="Consolas"/>
                      <w:color w:val="000000"/>
                      <w:sz w:val="19"/>
                      <w:szCs w:val="19"/>
                    </w:rPr>
                    <w:t xml:space="preserve">  = function_code of or instructions :</w:t>
                  </w:r>
                </w:p>
                <w:p w14:paraId="6707FEC9" w14:textId="77777777" w:rsidR="00CE3CAF" w:rsidRPr="00CE3CAF" w:rsidRDefault="00CE3CAF" w:rsidP="00CE3CAF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</w:rPr>
                  </w:pPr>
                  <w:r w:rsidRPr="00CE3CAF">
                    <w:rPr>
                      <w:rFonts w:ascii="Consolas" w:hAnsi="Consolas" w:cs="Consolas"/>
                      <w:color w:val="000000"/>
                      <w:sz w:val="19"/>
                      <w:szCs w:val="19"/>
                    </w:rPr>
                    <w:tab/>
                  </w:r>
                  <w:r w:rsidRPr="00CE3CAF">
                    <w:rPr>
                      <w:rFonts w:ascii="Consolas" w:hAnsi="Consolas" w:cs="Consolas"/>
                      <w:color w:val="000000"/>
                      <w:sz w:val="19"/>
                      <w:szCs w:val="19"/>
                    </w:rPr>
                    <w:tab/>
                    <w:t>ALU_result = data1 | data2</w:t>
                  </w:r>
                </w:p>
                <w:p w14:paraId="38C644A1" w14:textId="77777777" w:rsidR="00CE3CAF" w:rsidRPr="00CE3CAF" w:rsidRDefault="00CE3CAF" w:rsidP="00CE3CAF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</w:rPr>
                  </w:pPr>
                  <w:r w:rsidRPr="00CE3CAF">
                    <w:rPr>
                      <w:rFonts w:ascii="Consolas" w:hAnsi="Consolas" w:cs="Consolas"/>
                      <w:color w:val="000000"/>
                      <w:sz w:val="19"/>
                      <w:szCs w:val="19"/>
                    </w:rPr>
                    <w:tab/>
                    <w:t xml:space="preserve">else if </w:t>
                  </w:r>
                  <w:proofErr w:type="gramStart"/>
                  <w:r w:rsidRPr="00CE3CAF">
                    <w:rPr>
                      <w:rFonts w:ascii="Consolas" w:hAnsi="Consolas" w:cs="Consolas"/>
                      <w:color w:val="000000"/>
                      <w:sz w:val="19"/>
                      <w:szCs w:val="19"/>
                    </w:rPr>
                    <w:t>instruction.funct</w:t>
                  </w:r>
                  <w:proofErr w:type="gramEnd"/>
                  <w:r w:rsidRPr="00CE3CAF">
                    <w:rPr>
                      <w:rFonts w:ascii="Consolas" w:hAnsi="Consolas" w:cs="Consolas"/>
                      <w:color w:val="000000"/>
                      <w:sz w:val="19"/>
                      <w:szCs w:val="19"/>
                    </w:rPr>
                    <w:t xml:space="preserve">  = function_code of add instructions :</w:t>
                  </w:r>
                </w:p>
                <w:p w14:paraId="2943B11A" w14:textId="77777777" w:rsidR="00CE3CAF" w:rsidRPr="00CE3CAF" w:rsidRDefault="00CE3CAF" w:rsidP="00CE3CAF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</w:rPr>
                  </w:pPr>
                  <w:r w:rsidRPr="00CE3CAF">
                    <w:rPr>
                      <w:rFonts w:ascii="Consolas" w:hAnsi="Consolas" w:cs="Consolas"/>
                      <w:color w:val="000000"/>
                      <w:sz w:val="19"/>
                      <w:szCs w:val="19"/>
                    </w:rPr>
                    <w:tab/>
                  </w:r>
                  <w:r w:rsidRPr="00CE3CAF">
                    <w:rPr>
                      <w:rFonts w:ascii="Consolas" w:hAnsi="Consolas" w:cs="Consolas"/>
                      <w:color w:val="000000"/>
                      <w:sz w:val="19"/>
                      <w:szCs w:val="19"/>
                    </w:rPr>
                    <w:tab/>
                    <w:t>ALU_result = data1 + data2</w:t>
                  </w:r>
                </w:p>
                <w:p w14:paraId="24EDF968" w14:textId="77777777" w:rsidR="00CE3CAF" w:rsidRPr="00CE3CAF" w:rsidRDefault="00CE3CAF" w:rsidP="00CE3CAF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</w:rPr>
                  </w:pPr>
                  <w:r w:rsidRPr="00CE3CAF">
                    <w:rPr>
                      <w:rFonts w:ascii="Consolas" w:hAnsi="Consolas" w:cs="Consolas"/>
                      <w:color w:val="000000"/>
                      <w:sz w:val="19"/>
                      <w:szCs w:val="19"/>
                    </w:rPr>
                    <w:tab/>
                    <w:t xml:space="preserve">else if </w:t>
                  </w:r>
                  <w:proofErr w:type="gramStart"/>
                  <w:r w:rsidRPr="00CE3CAF">
                    <w:rPr>
                      <w:rFonts w:ascii="Consolas" w:hAnsi="Consolas" w:cs="Consolas"/>
                      <w:color w:val="000000"/>
                      <w:sz w:val="19"/>
                      <w:szCs w:val="19"/>
                    </w:rPr>
                    <w:t>instruction.funct</w:t>
                  </w:r>
                  <w:proofErr w:type="gramEnd"/>
                  <w:r w:rsidRPr="00CE3CAF">
                    <w:rPr>
                      <w:rFonts w:ascii="Consolas" w:hAnsi="Consolas" w:cs="Consolas"/>
                      <w:color w:val="000000"/>
                      <w:sz w:val="19"/>
                      <w:szCs w:val="19"/>
                    </w:rPr>
                    <w:t xml:space="preserve">  = function_code of sub instructions :</w:t>
                  </w:r>
                </w:p>
                <w:p w14:paraId="5885BEC8" w14:textId="77777777" w:rsidR="00CE3CAF" w:rsidRPr="00CE3CAF" w:rsidRDefault="00CE3CAF" w:rsidP="00CE3CAF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</w:rPr>
                  </w:pPr>
                  <w:r w:rsidRPr="00CE3CAF">
                    <w:rPr>
                      <w:rFonts w:ascii="Consolas" w:hAnsi="Consolas" w:cs="Consolas"/>
                      <w:color w:val="000000"/>
                      <w:sz w:val="19"/>
                      <w:szCs w:val="19"/>
                    </w:rPr>
                    <w:tab/>
                  </w:r>
                  <w:r w:rsidRPr="00CE3CAF">
                    <w:rPr>
                      <w:rFonts w:ascii="Consolas" w:hAnsi="Consolas" w:cs="Consolas"/>
                      <w:color w:val="000000"/>
                      <w:sz w:val="19"/>
                      <w:szCs w:val="19"/>
                    </w:rPr>
                    <w:tab/>
                    <w:t>ALU_result = data1 - data2</w:t>
                  </w:r>
                </w:p>
                <w:p w14:paraId="1DF4DABF" w14:textId="77777777" w:rsidR="00CE3CAF" w:rsidRPr="00CE3CAF" w:rsidRDefault="00CE3CAF" w:rsidP="00CE3CAF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</w:rPr>
                  </w:pPr>
                  <w:r w:rsidRPr="00CE3CAF">
                    <w:rPr>
                      <w:rFonts w:ascii="Consolas" w:hAnsi="Consolas" w:cs="Consolas"/>
                      <w:color w:val="000000"/>
                      <w:sz w:val="19"/>
                      <w:szCs w:val="19"/>
                    </w:rPr>
                    <w:tab/>
                    <w:t xml:space="preserve">else if </w:t>
                  </w:r>
                  <w:proofErr w:type="gramStart"/>
                  <w:r w:rsidRPr="00CE3CAF">
                    <w:rPr>
                      <w:rFonts w:ascii="Consolas" w:hAnsi="Consolas" w:cs="Consolas"/>
                      <w:color w:val="000000"/>
                      <w:sz w:val="19"/>
                      <w:szCs w:val="19"/>
                    </w:rPr>
                    <w:t>instruction.funct</w:t>
                  </w:r>
                  <w:proofErr w:type="gramEnd"/>
                  <w:r w:rsidRPr="00CE3CAF">
                    <w:rPr>
                      <w:rFonts w:ascii="Consolas" w:hAnsi="Consolas" w:cs="Consolas"/>
                      <w:color w:val="000000"/>
                      <w:sz w:val="19"/>
                      <w:szCs w:val="19"/>
                    </w:rPr>
                    <w:t xml:space="preserve">  = function_code of store instructions :</w:t>
                  </w:r>
                </w:p>
                <w:p w14:paraId="55788DEE" w14:textId="77777777" w:rsidR="00CE3CAF" w:rsidRPr="00CE3CAF" w:rsidRDefault="00CE3CAF" w:rsidP="00CE3CAF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</w:rPr>
                  </w:pPr>
                  <w:r w:rsidRPr="00CE3CAF">
                    <w:rPr>
                      <w:rFonts w:ascii="Consolas" w:hAnsi="Consolas" w:cs="Consolas"/>
                      <w:color w:val="000000"/>
                      <w:sz w:val="19"/>
                      <w:szCs w:val="19"/>
                    </w:rPr>
                    <w:tab/>
                  </w:r>
                  <w:r w:rsidRPr="00CE3CAF">
                    <w:rPr>
                      <w:rFonts w:ascii="Consolas" w:hAnsi="Consolas" w:cs="Consolas"/>
                      <w:color w:val="000000"/>
                      <w:sz w:val="19"/>
                      <w:szCs w:val="19"/>
                    </w:rPr>
                    <w:tab/>
                    <w:t>key = instruction.ALU_result;</w:t>
                  </w:r>
                </w:p>
                <w:p w14:paraId="0CE9B450" w14:textId="77777777" w:rsidR="00CE3CAF" w:rsidRPr="00CE3CAF" w:rsidRDefault="00CE3CAF" w:rsidP="00CE3CAF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</w:rPr>
                  </w:pPr>
                  <w:r w:rsidRPr="00CE3CAF">
                    <w:rPr>
                      <w:rFonts w:ascii="Consolas" w:hAnsi="Consolas" w:cs="Consolas"/>
                      <w:color w:val="000000"/>
                      <w:sz w:val="19"/>
                      <w:szCs w:val="19"/>
                    </w:rPr>
                    <w:t xml:space="preserve">                value = Registers__</w:t>
                  </w:r>
                  <w:proofErr w:type="gramStart"/>
                  <w:r w:rsidRPr="00CE3CAF">
                    <w:rPr>
                      <w:rFonts w:ascii="Consolas" w:hAnsi="Consolas" w:cs="Consolas"/>
                      <w:color w:val="000000"/>
                      <w:sz w:val="19"/>
                      <w:szCs w:val="19"/>
                    </w:rPr>
                    <w:t>MIPS[</w:t>
                  </w:r>
                  <w:proofErr w:type="gramEnd"/>
                  <w:r w:rsidRPr="00CE3CAF">
                    <w:rPr>
                      <w:rFonts w:ascii="Consolas" w:hAnsi="Consolas" w:cs="Consolas"/>
                      <w:color w:val="000000"/>
                      <w:sz w:val="19"/>
                      <w:szCs w:val="19"/>
                    </w:rPr>
                    <w:t>6]</w:t>
                  </w:r>
                </w:p>
                <w:p w14:paraId="7CB71429" w14:textId="77777777" w:rsidR="00CE3CAF" w:rsidRPr="00CE3CAF" w:rsidRDefault="00CE3CAF" w:rsidP="00CE3CAF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</w:rPr>
                  </w:pPr>
                  <w:r w:rsidRPr="00CE3CAF">
                    <w:rPr>
                      <w:rFonts w:ascii="Consolas" w:hAnsi="Consolas" w:cs="Consolas"/>
                      <w:color w:val="000000"/>
                      <w:sz w:val="19"/>
                      <w:szCs w:val="19"/>
                    </w:rPr>
                    <w:tab/>
                    <w:t xml:space="preserve">else if </w:t>
                  </w:r>
                  <w:proofErr w:type="gramStart"/>
                  <w:r w:rsidRPr="00CE3CAF">
                    <w:rPr>
                      <w:rFonts w:ascii="Consolas" w:hAnsi="Consolas" w:cs="Consolas"/>
                      <w:color w:val="000000"/>
                      <w:sz w:val="19"/>
                      <w:szCs w:val="19"/>
                    </w:rPr>
                    <w:t>instruction.funct</w:t>
                  </w:r>
                  <w:proofErr w:type="gramEnd"/>
                  <w:r w:rsidRPr="00CE3CAF">
                    <w:rPr>
                      <w:rFonts w:ascii="Consolas" w:hAnsi="Consolas" w:cs="Consolas"/>
                      <w:color w:val="000000"/>
                      <w:sz w:val="19"/>
                      <w:szCs w:val="19"/>
                    </w:rPr>
                    <w:t xml:space="preserve">  = function_code of and instructions :</w:t>
                  </w:r>
                </w:p>
                <w:p w14:paraId="168D6474" w14:textId="77777777" w:rsidR="00CE3CAF" w:rsidRPr="00CE3CAF" w:rsidRDefault="00CE3CAF" w:rsidP="00CE3CAF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</w:rPr>
                  </w:pPr>
                  <w:r w:rsidRPr="00CE3CAF">
                    <w:rPr>
                      <w:rFonts w:ascii="Consolas" w:hAnsi="Consolas" w:cs="Consolas"/>
                      <w:color w:val="000000"/>
                      <w:sz w:val="19"/>
                      <w:szCs w:val="19"/>
                    </w:rPr>
                    <w:tab/>
                  </w:r>
                  <w:r w:rsidRPr="00CE3CAF">
                    <w:rPr>
                      <w:rFonts w:ascii="Consolas" w:hAnsi="Consolas" w:cs="Consolas"/>
                      <w:color w:val="000000"/>
                      <w:sz w:val="19"/>
                      <w:szCs w:val="19"/>
                    </w:rPr>
                    <w:tab/>
                    <w:t>ALU_result = data1 &amp; data2</w:t>
                  </w:r>
                </w:p>
                <w:p w14:paraId="49537DD9" w14:textId="77777777" w:rsidR="00CE3CAF" w:rsidRPr="00CE3CAF" w:rsidRDefault="00CE3CAF" w:rsidP="00CE3CAF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rtl/>
                    </w:rPr>
                  </w:pPr>
                </w:p>
                <w:p w14:paraId="2756ABF6" w14:textId="7885DE34" w:rsidR="00CE3CAF" w:rsidRPr="0048086F" w:rsidRDefault="00CE3CAF" w:rsidP="00CE3CAF">
                  <w:pPr>
                    <w:autoSpaceDE w:val="0"/>
                    <w:autoSpaceDN w:val="0"/>
                    <w:bidi w:val="0"/>
                    <w:adjustRightInd w:val="0"/>
                    <w:spacing w:after="0" w:line="240" w:lineRule="auto"/>
                    <w:rPr>
                      <w:rFonts w:ascii="Consolas" w:hAnsi="Consolas" w:cs="Consolas"/>
                      <w:color w:val="000000"/>
                      <w:sz w:val="19"/>
                      <w:szCs w:val="19"/>
                      <w:highlight w:val="white"/>
                    </w:rPr>
                  </w:pPr>
                  <w:r w:rsidRPr="00CE3CAF">
                    <w:rPr>
                      <w:rFonts w:ascii="Consolas" w:hAnsi="Consolas" w:cs="Consolas"/>
                      <w:color w:val="000000"/>
                      <w:sz w:val="19"/>
                      <w:szCs w:val="19"/>
                    </w:rPr>
                    <w:tab/>
                    <w:t>update all changes in the s</w:t>
                  </w: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</w:rPr>
                    <w:t>a</w:t>
                  </w:r>
                  <w:r w:rsidRPr="00CE3CAF">
                    <w:rPr>
                      <w:rFonts w:ascii="Consolas" w:hAnsi="Consolas" w:cs="Consolas"/>
                      <w:color w:val="000000"/>
                      <w:sz w:val="19"/>
                      <w:szCs w:val="19"/>
                    </w:rPr>
                    <w:t xml:space="preserve">me object of </w:t>
                  </w:r>
                  <w:proofErr w:type="gramStart"/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</w:rPr>
                    <w:t>i</w:t>
                  </w:r>
                  <w:r w:rsidRPr="00CE3CAF">
                    <w:rPr>
                      <w:rFonts w:ascii="Consolas" w:hAnsi="Consolas" w:cs="Consolas"/>
                      <w:color w:val="000000"/>
                      <w:sz w:val="19"/>
                      <w:szCs w:val="19"/>
                    </w:rPr>
                    <w:t>nstructions  and</w:t>
                  </w:r>
                  <w:proofErr w:type="gramEnd"/>
                  <w:r w:rsidRPr="00CE3CAF">
                    <w:rPr>
                      <w:rFonts w:ascii="Consolas" w:hAnsi="Consolas" w:cs="Consolas"/>
                      <w:color w:val="000000"/>
                      <w:sz w:val="19"/>
                      <w:szCs w:val="19"/>
                    </w:rPr>
                    <w:t xml:space="preserve"> return it</w:t>
                  </w:r>
                </w:p>
              </w:txbxContent>
            </v:textbox>
            <w10:wrap type="square"/>
          </v:shape>
        </w:pict>
      </w:r>
    </w:p>
    <w:p w14:paraId="1D59C969" w14:textId="77777777" w:rsidR="00EE2007" w:rsidRPr="00997838" w:rsidRDefault="00EE2007" w:rsidP="00EE2007">
      <w:pPr>
        <w:bidi w:val="0"/>
        <w:spacing w:after="0"/>
        <w:rPr>
          <w:rFonts w:ascii="Times New Roman" w:hAnsi="Times New Roman" w:cs="Times New Roman"/>
          <w:sz w:val="24"/>
          <w:szCs w:val="24"/>
        </w:rPr>
      </w:pPr>
    </w:p>
    <w:p w14:paraId="5001DD2B" w14:textId="060911C5" w:rsidR="00997838" w:rsidRDefault="00997838" w:rsidP="00EE2007">
      <w:pPr>
        <w:pStyle w:val="ListParagraph"/>
        <w:numPr>
          <w:ilvl w:val="0"/>
          <w:numId w:val="41"/>
        </w:numPr>
        <w:bidi w:val="0"/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ny a</w:t>
      </w:r>
      <w:r w:rsidRPr="00907CC5">
        <w:rPr>
          <w:rFonts w:ascii="Times New Roman" w:hAnsi="Times New Roman" w:cs="Times New Roman"/>
          <w:sz w:val="24"/>
          <w:szCs w:val="24"/>
        </w:rPr>
        <w:t xml:space="preserve">ssumptions not mentioned in </w:t>
      </w:r>
      <w:r>
        <w:rPr>
          <w:rFonts w:ascii="Times New Roman" w:hAnsi="Times New Roman" w:cs="Times New Roman"/>
          <w:sz w:val="24"/>
          <w:szCs w:val="24"/>
        </w:rPr>
        <w:t xml:space="preserve">the task </w:t>
      </w:r>
      <w:r w:rsidRPr="00907CC5">
        <w:rPr>
          <w:rFonts w:ascii="Times New Roman" w:hAnsi="Times New Roman" w:cs="Times New Roman"/>
          <w:sz w:val="24"/>
          <w:szCs w:val="24"/>
        </w:rPr>
        <w:t>description (if any)</w:t>
      </w:r>
    </w:p>
    <w:p w14:paraId="7496FC15" w14:textId="76749DC3" w:rsidR="00791737" w:rsidRPr="00791737" w:rsidRDefault="00EE2007" w:rsidP="00791737">
      <w:pPr>
        <w:pStyle w:val="ListParagraph"/>
        <w:bidi w:val="0"/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de run only in 5 instructions to complete 9 cycles.</w:t>
      </w:r>
    </w:p>
    <w:p w14:paraId="5B536ADE" w14:textId="77777777" w:rsidR="008A047D" w:rsidRPr="00EE2007" w:rsidRDefault="008A047D" w:rsidP="008A047D">
      <w:pPr>
        <w:pStyle w:val="ListParagraph"/>
        <w:bidi w:val="0"/>
        <w:spacing w:after="0"/>
        <w:rPr>
          <w:rFonts w:ascii="Times New Roman" w:hAnsi="Times New Roman" w:cs="Times New Roman"/>
          <w:sz w:val="24"/>
          <w:szCs w:val="24"/>
        </w:rPr>
      </w:pPr>
    </w:p>
    <w:p w14:paraId="6440F4C2" w14:textId="2A213802" w:rsidR="00997838" w:rsidRDefault="00997838" w:rsidP="00EE2007">
      <w:pPr>
        <w:pStyle w:val="ListParagraph"/>
        <w:numPr>
          <w:ilvl w:val="0"/>
          <w:numId w:val="41"/>
        </w:numPr>
        <w:bidi w:val="0"/>
        <w:spacing w:after="0"/>
        <w:rPr>
          <w:rFonts w:ascii="Times New Roman" w:hAnsi="Times New Roman" w:cs="Times New Roman"/>
          <w:sz w:val="24"/>
          <w:szCs w:val="24"/>
        </w:rPr>
      </w:pPr>
      <w:r w:rsidRPr="00907CC5">
        <w:rPr>
          <w:rFonts w:ascii="Times New Roman" w:hAnsi="Times New Roman" w:cs="Times New Roman"/>
          <w:sz w:val="24"/>
          <w:szCs w:val="24"/>
        </w:rPr>
        <w:t>A user guide explaining how to use the emulator</w:t>
      </w:r>
    </w:p>
    <w:p w14:paraId="5DCC1982" w14:textId="1FEC9910" w:rsidR="00EE2007" w:rsidRDefault="00EE2007" w:rsidP="00EE2007">
      <w:pPr>
        <w:pStyle w:val="ListParagraph"/>
        <w:bidi w:val="0"/>
        <w:spacing w:after="0"/>
        <w:rPr>
          <w:rFonts w:ascii="Times New Roman" w:hAnsi="Times New Roman" w:cs="Times New Roman"/>
          <w:sz w:val="24"/>
          <w:szCs w:val="24"/>
          <w:lang w:bidi="ar-EG"/>
        </w:rPr>
      </w:pPr>
      <w:r>
        <w:rPr>
          <w:rFonts w:ascii="Times New Roman" w:hAnsi="Times New Roman" w:cs="Times New Roman"/>
          <w:sz w:val="24"/>
          <w:szCs w:val="24"/>
        </w:rPr>
        <w:t>When start you can</w:t>
      </w:r>
      <w:r>
        <w:rPr>
          <w:rFonts w:ascii="Times New Roman" w:hAnsi="Times New Roman" w:cs="Times New Roman" w:hint="cs"/>
          <w:sz w:val="24"/>
          <w:szCs w:val="24"/>
          <w:rtl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use the default instruction in textbox “user code” </w:t>
      </w:r>
      <w:r>
        <w:rPr>
          <w:rFonts w:ascii="Times New Roman" w:hAnsi="Times New Roman" w:cs="Times New Roman"/>
          <w:b/>
          <w:bCs/>
          <w:sz w:val="28"/>
          <w:szCs w:val="28"/>
        </w:rPr>
        <w:t>OR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EE2007">
        <w:rPr>
          <w:rFonts w:ascii="Times New Roman" w:hAnsi="Times New Roman" w:cs="Times New Roman"/>
          <w:sz w:val="24"/>
          <w:szCs w:val="24"/>
        </w:rPr>
        <w:t>enter you own instruction</w:t>
      </w:r>
      <w:r>
        <w:rPr>
          <w:rFonts w:ascii="Times New Roman" w:hAnsi="Times New Roman" w:cs="Times New Roman"/>
          <w:sz w:val="24"/>
          <w:szCs w:val="24"/>
        </w:rPr>
        <w:t xml:space="preserve"> but </w:t>
      </w:r>
      <w:r w:rsidR="008A3EA8" w:rsidRPr="00EE2007">
        <w:rPr>
          <w:rFonts w:ascii="Times New Roman" w:hAnsi="Times New Roman" w:cs="Times New Roman"/>
          <w:b/>
          <w:bCs/>
          <w:sz w:val="24"/>
          <w:szCs w:val="24"/>
        </w:rPr>
        <w:t>only 5 instructions</w:t>
      </w:r>
      <w:r>
        <w:rPr>
          <w:rFonts w:ascii="Times New Roman" w:hAnsi="Times New Roman" w:cs="Times New Roman"/>
          <w:b/>
          <w:bCs/>
          <w:sz w:val="24"/>
          <w:szCs w:val="24"/>
          <w:lang w:bidi="ar-EG"/>
        </w:rPr>
        <w:t xml:space="preserve">. </w:t>
      </w:r>
      <w:r w:rsidRPr="00EE2007">
        <w:rPr>
          <w:rFonts w:ascii="Times New Roman" w:hAnsi="Times New Roman" w:cs="Times New Roman"/>
          <w:sz w:val="24"/>
          <w:szCs w:val="24"/>
          <w:lang w:bidi="ar-EG"/>
        </w:rPr>
        <w:t>Run cycle button for next cycle.</w:t>
      </w:r>
    </w:p>
    <w:p w14:paraId="35BB0E90" w14:textId="795169FB" w:rsidR="008A047D" w:rsidRPr="00EE2007" w:rsidRDefault="008A047D" w:rsidP="008A047D">
      <w:pPr>
        <w:pStyle w:val="ListParagraph"/>
        <w:bidi w:val="0"/>
        <w:spacing w:after="0"/>
        <w:rPr>
          <w:rFonts w:ascii="Times New Roman" w:hAnsi="Times New Roman" w:cs="Times New Roman"/>
          <w:sz w:val="24"/>
          <w:szCs w:val="24"/>
          <w:lang w:bidi="ar-EG"/>
        </w:rPr>
      </w:pPr>
      <w:r>
        <w:rPr>
          <w:noProof/>
        </w:rPr>
        <w:drawing>
          <wp:inline distT="0" distB="0" distL="0" distR="0" wp14:anchorId="435BB26D" wp14:editId="0B227A60">
            <wp:extent cx="5552852" cy="3323492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l="6318" t="10991" r="7164" b="18421"/>
                    <a:stretch/>
                  </pic:blipFill>
                  <pic:spPr bwMode="auto">
                    <a:xfrm>
                      <a:off x="0" y="0"/>
                      <a:ext cx="5564566" cy="333050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4A1898E" w14:textId="7543BB85" w:rsidR="00EE2007" w:rsidRPr="007F3BC2" w:rsidRDefault="007F3BC2" w:rsidP="00EE2007">
      <w:pPr>
        <w:pStyle w:val="ListParagraph"/>
        <w:bidi w:val="0"/>
        <w:spacing w:after="0"/>
        <w:rPr>
          <w:rFonts w:ascii="Times New Roman" w:hAnsi="Times New Roman" w:cs="Times New Roman"/>
          <w:b/>
          <w:bCs/>
          <w:sz w:val="24"/>
          <w:szCs w:val="24"/>
          <w:lang w:bidi="ar-EG"/>
        </w:rPr>
      </w:pPr>
      <w:r w:rsidRPr="007F3BC2">
        <w:rPr>
          <w:rFonts w:ascii="Times New Roman" w:hAnsi="Times New Roman" w:cs="Times New Roman"/>
          <w:b/>
          <w:bCs/>
          <w:sz w:val="24"/>
          <w:szCs w:val="24"/>
          <w:lang w:bidi="ar-EG"/>
        </w:rPr>
        <w:t xml:space="preserve">Use </w:t>
      </w:r>
      <w:proofErr w:type="gramStart"/>
      <w:r w:rsidRPr="007F3BC2">
        <w:rPr>
          <w:rFonts w:ascii="Times New Roman" w:hAnsi="Times New Roman" w:cs="Times New Roman"/>
          <w:b/>
          <w:bCs/>
          <w:sz w:val="24"/>
          <w:szCs w:val="24"/>
          <w:lang w:bidi="ar-EG"/>
        </w:rPr>
        <w:t>the  default</w:t>
      </w:r>
      <w:proofErr w:type="gramEnd"/>
      <w:r w:rsidRPr="007F3BC2">
        <w:rPr>
          <w:rFonts w:ascii="Times New Roman" w:hAnsi="Times New Roman" w:cs="Times New Roman"/>
          <w:b/>
          <w:bCs/>
          <w:sz w:val="24"/>
          <w:szCs w:val="24"/>
          <w:lang w:bidi="ar-EG"/>
        </w:rPr>
        <w:t xml:space="preserve"> instructions</w:t>
      </w:r>
    </w:p>
    <w:p w14:paraId="3C2E8711" w14:textId="16E88CA3" w:rsidR="008A047D" w:rsidRDefault="008A047D" w:rsidP="008A047D">
      <w:pPr>
        <w:pStyle w:val="ListParagraph"/>
        <w:bidi w:val="0"/>
        <w:spacing w:after="0"/>
        <w:rPr>
          <w:rFonts w:ascii="Times New Roman" w:hAnsi="Times New Roman" w:cs="Times New Roman"/>
          <w:sz w:val="24"/>
          <w:szCs w:val="24"/>
          <w:lang w:bidi="ar-EG"/>
        </w:rPr>
      </w:pPr>
      <w:r>
        <w:rPr>
          <w:noProof/>
        </w:rPr>
        <w:lastRenderedPageBreak/>
        <w:drawing>
          <wp:inline distT="0" distB="0" distL="0" distR="0" wp14:anchorId="7267F4BF" wp14:editId="22225E2A">
            <wp:extent cx="5547395" cy="2866292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l="6318" t="10503" r="7164" b="18665"/>
                    <a:stretch/>
                  </pic:blipFill>
                  <pic:spPr bwMode="auto">
                    <a:xfrm>
                      <a:off x="0" y="0"/>
                      <a:ext cx="5561162" cy="287340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E6F0E1A" w14:textId="3A10FAC7" w:rsidR="007F3BC2" w:rsidRPr="007F3BC2" w:rsidRDefault="007F3BC2" w:rsidP="008A047D">
      <w:pPr>
        <w:pStyle w:val="ListParagraph"/>
        <w:bidi w:val="0"/>
        <w:spacing w:after="0"/>
        <w:rPr>
          <w:rFonts w:ascii="Times New Roman" w:hAnsi="Times New Roman" w:cs="Times New Roman"/>
          <w:b/>
          <w:bCs/>
          <w:sz w:val="24"/>
          <w:szCs w:val="24"/>
          <w:lang w:bidi="ar-EG"/>
        </w:rPr>
      </w:pPr>
      <w:r w:rsidRPr="007F3BC2">
        <w:rPr>
          <w:rFonts w:ascii="Times New Roman" w:hAnsi="Times New Roman" w:cs="Times New Roman"/>
          <w:b/>
          <w:bCs/>
          <w:sz w:val="24"/>
          <w:szCs w:val="24"/>
          <w:lang w:bidi="ar-EG"/>
        </w:rPr>
        <w:t xml:space="preserve">Click initialize </w:t>
      </w:r>
      <w:proofErr w:type="gramStart"/>
      <w:r w:rsidRPr="007F3BC2">
        <w:rPr>
          <w:rFonts w:ascii="Times New Roman" w:hAnsi="Times New Roman" w:cs="Times New Roman"/>
          <w:b/>
          <w:bCs/>
          <w:sz w:val="24"/>
          <w:szCs w:val="24"/>
          <w:lang w:bidi="ar-EG"/>
        </w:rPr>
        <w:t>for  initialize</w:t>
      </w:r>
      <w:proofErr w:type="gramEnd"/>
      <w:r w:rsidRPr="007F3BC2">
        <w:rPr>
          <w:rFonts w:ascii="Times New Roman" w:hAnsi="Times New Roman" w:cs="Times New Roman"/>
          <w:b/>
          <w:bCs/>
          <w:sz w:val="24"/>
          <w:szCs w:val="24"/>
          <w:lang w:bidi="ar-EG"/>
        </w:rPr>
        <w:t xml:space="preserve"> MIPS registers</w:t>
      </w:r>
    </w:p>
    <w:p w14:paraId="0889FFD5" w14:textId="1B832303" w:rsidR="008A047D" w:rsidRDefault="008A047D" w:rsidP="007F3BC2">
      <w:pPr>
        <w:pStyle w:val="ListParagraph"/>
        <w:bidi w:val="0"/>
        <w:spacing w:after="0"/>
        <w:rPr>
          <w:rFonts w:ascii="Times New Roman" w:hAnsi="Times New Roman" w:cs="Times New Roman"/>
          <w:sz w:val="24"/>
          <w:szCs w:val="24"/>
          <w:lang w:bidi="ar-EG"/>
        </w:rPr>
      </w:pPr>
      <w:r>
        <w:rPr>
          <w:noProof/>
        </w:rPr>
        <w:drawing>
          <wp:inline distT="0" distB="0" distL="0" distR="0" wp14:anchorId="7EB289F7" wp14:editId="6FAE9AA1">
            <wp:extent cx="5482973" cy="3261946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l="6233" t="10099" r="6938" b="18699"/>
                    <a:stretch/>
                  </pic:blipFill>
                  <pic:spPr bwMode="auto">
                    <a:xfrm>
                      <a:off x="0" y="0"/>
                      <a:ext cx="5514358" cy="328061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0E2F4F2" w14:textId="186EF77F" w:rsidR="007F3BC2" w:rsidRDefault="007F3BC2" w:rsidP="007F3BC2">
      <w:pPr>
        <w:pStyle w:val="ListParagraph"/>
        <w:bidi w:val="0"/>
        <w:spacing w:after="0"/>
        <w:rPr>
          <w:rFonts w:ascii="Times New Roman" w:hAnsi="Times New Roman" w:cs="Times New Roman"/>
          <w:b/>
          <w:bCs/>
          <w:sz w:val="24"/>
          <w:szCs w:val="24"/>
          <w:lang w:bidi="ar-EG"/>
        </w:rPr>
      </w:pPr>
      <w:r w:rsidRPr="007F3BC2">
        <w:rPr>
          <w:rFonts w:ascii="Times New Roman" w:hAnsi="Times New Roman" w:cs="Times New Roman"/>
          <w:b/>
          <w:bCs/>
          <w:sz w:val="24"/>
          <w:szCs w:val="24"/>
          <w:lang w:bidi="ar-EG"/>
        </w:rPr>
        <w:t>Click run 1 cycle for execute cycle by cycle</w:t>
      </w:r>
    </w:p>
    <w:p w14:paraId="741987FE" w14:textId="128318B5" w:rsidR="007F3BC2" w:rsidRDefault="007F3BC2" w:rsidP="007F3BC2">
      <w:pPr>
        <w:pStyle w:val="ListParagraph"/>
        <w:bidi w:val="0"/>
        <w:spacing w:after="0"/>
        <w:rPr>
          <w:rFonts w:ascii="Times New Roman" w:hAnsi="Times New Roman" w:cs="Times New Roman"/>
          <w:b/>
          <w:bCs/>
          <w:sz w:val="24"/>
          <w:szCs w:val="24"/>
          <w:lang w:bidi="ar-EG"/>
        </w:rPr>
      </w:pPr>
    </w:p>
    <w:p w14:paraId="4A578DED" w14:textId="1BECA374" w:rsidR="007F3BC2" w:rsidRDefault="007F3BC2" w:rsidP="007F3BC2">
      <w:pPr>
        <w:pStyle w:val="ListParagraph"/>
        <w:bidi w:val="0"/>
        <w:spacing w:after="0"/>
        <w:rPr>
          <w:rFonts w:ascii="Times New Roman" w:hAnsi="Times New Roman" w:cs="Times New Roman"/>
          <w:b/>
          <w:bCs/>
          <w:sz w:val="24"/>
          <w:szCs w:val="24"/>
          <w:lang w:bidi="ar-EG"/>
        </w:rPr>
      </w:pPr>
    </w:p>
    <w:p w14:paraId="46229742" w14:textId="77777777" w:rsidR="007F3BC2" w:rsidRDefault="007F3BC2" w:rsidP="007F3BC2">
      <w:pPr>
        <w:pStyle w:val="ListParagraph"/>
        <w:numPr>
          <w:ilvl w:val="0"/>
          <w:numId w:val="41"/>
        </w:numPr>
        <w:bidi w:val="0"/>
        <w:spacing w:after="0"/>
        <w:rPr>
          <w:rFonts w:ascii="Times New Roman" w:hAnsi="Times New Roman" w:cs="Times New Roman"/>
          <w:sz w:val="24"/>
          <w:szCs w:val="24"/>
        </w:rPr>
      </w:pPr>
      <w:r w:rsidRPr="00907CC5">
        <w:rPr>
          <w:rFonts w:ascii="Times New Roman" w:hAnsi="Times New Roman" w:cs="Times New Roman"/>
          <w:sz w:val="24"/>
          <w:szCs w:val="24"/>
        </w:rPr>
        <w:t xml:space="preserve">Screenshots of emulating the MIPS code given in Task 1, one screenshot per clock cycle for 9 clock cycles </w:t>
      </w:r>
    </w:p>
    <w:p w14:paraId="60475143" w14:textId="690A5F55" w:rsidR="007F3BC2" w:rsidRPr="007F3BC2" w:rsidRDefault="007F3BC2" w:rsidP="007F3BC2">
      <w:pPr>
        <w:pStyle w:val="ListParagraph"/>
        <w:bidi w:val="0"/>
        <w:spacing w:after="0"/>
        <w:rPr>
          <w:rFonts w:ascii="Times New Roman" w:hAnsi="Times New Roman" w:cs="Times New Roman"/>
          <w:sz w:val="24"/>
          <w:szCs w:val="24"/>
          <w:lang w:bidi="ar-EG"/>
        </w:rPr>
      </w:pPr>
      <w:r>
        <w:rPr>
          <w:noProof/>
        </w:rPr>
        <w:lastRenderedPageBreak/>
        <w:drawing>
          <wp:inline distT="0" distB="0" distL="0" distR="0" wp14:anchorId="4DF83F55" wp14:editId="1A24C9C6">
            <wp:extent cx="5797685" cy="3261360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l="6233" t="10099" r="6938" b="18699"/>
                    <a:stretch/>
                  </pic:blipFill>
                  <pic:spPr bwMode="auto">
                    <a:xfrm>
                      <a:off x="0" y="0"/>
                      <a:ext cx="5834905" cy="328229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042626D" w14:textId="41FB08FB" w:rsidR="008A047D" w:rsidRDefault="008A047D" w:rsidP="008A047D">
      <w:pPr>
        <w:pStyle w:val="ListParagraph"/>
        <w:bidi w:val="0"/>
        <w:spacing w:after="0"/>
        <w:rPr>
          <w:rFonts w:ascii="Times New Roman" w:hAnsi="Times New Roman" w:cs="Times New Roman"/>
          <w:sz w:val="24"/>
          <w:szCs w:val="24"/>
          <w:rtl/>
          <w:lang w:bidi="ar-EG"/>
        </w:rPr>
      </w:pPr>
      <w:r>
        <w:rPr>
          <w:noProof/>
        </w:rPr>
        <w:drawing>
          <wp:inline distT="0" distB="0" distL="0" distR="0" wp14:anchorId="569457E7" wp14:editId="473F851C">
            <wp:extent cx="5707568" cy="2481943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/>
                    <a:srcRect l="6371" t="10838" r="7077" b="18218"/>
                    <a:stretch/>
                  </pic:blipFill>
                  <pic:spPr bwMode="auto">
                    <a:xfrm>
                      <a:off x="0" y="0"/>
                      <a:ext cx="5722861" cy="248859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0097566" w14:textId="171E06EB" w:rsidR="008A047D" w:rsidRDefault="008A047D" w:rsidP="008A047D">
      <w:pPr>
        <w:pStyle w:val="ListParagraph"/>
        <w:bidi w:val="0"/>
        <w:spacing w:after="0"/>
        <w:rPr>
          <w:rFonts w:ascii="Times New Roman" w:hAnsi="Times New Roman" w:cs="Times New Roman"/>
          <w:sz w:val="24"/>
          <w:szCs w:val="24"/>
          <w:rtl/>
          <w:lang w:bidi="ar-EG"/>
        </w:rPr>
      </w:pPr>
    </w:p>
    <w:p w14:paraId="75FC2668" w14:textId="112F6D74" w:rsidR="008A047D" w:rsidRDefault="008A047D" w:rsidP="008A047D">
      <w:pPr>
        <w:pStyle w:val="ListParagraph"/>
        <w:bidi w:val="0"/>
        <w:spacing w:after="0"/>
        <w:rPr>
          <w:rFonts w:ascii="Times New Roman" w:hAnsi="Times New Roman" w:cs="Times New Roman"/>
          <w:sz w:val="24"/>
          <w:szCs w:val="24"/>
          <w:rtl/>
          <w:lang w:bidi="ar-EG"/>
        </w:rPr>
      </w:pPr>
      <w:r>
        <w:rPr>
          <w:noProof/>
        </w:rPr>
        <w:drawing>
          <wp:inline distT="0" distB="0" distL="0" distR="0" wp14:anchorId="6386BC40" wp14:editId="4F835EF9">
            <wp:extent cx="5692451" cy="2727832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/>
                    <a:srcRect l="6509" t="11330" b="19695"/>
                    <a:stretch/>
                  </pic:blipFill>
                  <pic:spPr bwMode="auto">
                    <a:xfrm>
                      <a:off x="0" y="0"/>
                      <a:ext cx="5705377" cy="273402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5C1B675" w14:textId="23818D9B" w:rsidR="008A047D" w:rsidRPr="008A047D" w:rsidRDefault="008A047D" w:rsidP="008A047D">
      <w:pPr>
        <w:bidi w:val="0"/>
        <w:spacing w:after="0"/>
        <w:rPr>
          <w:rFonts w:ascii="Times New Roman" w:hAnsi="Times New Roman" w:cs="Times New Roman"/>
          <w:sz w:val="24"/>
          <w:szCs w:val="24"/>
          <w:rtl/>
          <w:lang w:bidi="ar-EG"/>
        </w:rPr>
      </w:pPr>
    </w:p>
    <w:p w14:paraId="3C224AC0" w14:textId="0A9A809E" w:rsidR="008A047D" w:rsidRDefault="008A047D" w:rsidP="008A047D">
      <w:pPr>
        <w:pStyle w:val="ListParagraph"/>
        <w:bidi w:val="0"/>
        <w:spacing w:after="0"/>
        <w:rPr>
          <w:rFonts w:ascii="Times New Roman" w:hAnsi="Times New Roman" w:cs="Times New Roman"/>
          <w:sz w:val="24"/>
          <w:szCs w:val="24"/>
          <w:rtl/>
          <w:lang w:bidi="ar-EG"/>
        </w:rPr>
      </w:pPr>
    </w:p>
    <w:p w14:paraId="6444F135" w14:textId="0B47D37D" w:rsidR="008A047D" w:rsidRDefault="008A047D" w:rsidP="008A047D">
      <w:pPr>
        <w:pStyle w:val="ListParagraph"/>
        <w:bidi w:val="0"/>
        <w:spacing w:after="0"/>
        <w:rPr>
          <w:rFonts w:ascii="Times New Roman" w:hAnsi="Times New Roman" w:cs="Times New Roman"/>
          <w:sz w:val="24"/>
          <w:szCs w:val="24"/>
          <w:rtl/>
          <w:lang w:bidi="ar-EG"/>
        </w:rPr>
      </w:pPr>
      <w:r>
        <w:rPr>
          <w:noProof/>
        </w:rPr>
        <w:drawing>
          <wp:inline distT="0" distB="0" distL="0" distR="0" wp14:anchorId="5D89131D" wp14:editId="5CA340D5">
            <wp:extent cx="5824220" cy="2519788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"/>
                    <a:srcRect l="6094" t="10591" r="6370" b="19186"/>
                    <a:stretch/>
                  </pic:blipFill>
                  <pic:spPr bwMode="auto">
                    <a:xfrm>
                      <a:off x="0" y="0"/>
                      <a:ext cx="5829557" cy="252209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904A8E9" w14:textId="42D0EC2E" w:rsidR="008A047D" w:rsidRDefault="008A047D" w:rsidP="008A047D">
      <w:pPr>
        <w:pStyle w:val="ListParagraph"/>
        <w:bidi w:val="0"/>
        <w:spacing w:after="0"/>
        <w:rPr>
          <w:rFonts w:ascii="Times New Roman" w:hAnsi="Times New Roman" w:cs="Times New Roman"/>
          <w:sz w:val="24"/>
          <w:szCs w:val="24"/>
          <w:rtl/>
          <w:lang w:bidi="ar-EG"/>
        </w:rPr>
      </w:pPr>
    </w:p>
    <w:p w14:paraId="64016C29" w14:textId="259F5DBA" w:rsidR="008A047D" w:rsidRDefault="008A047D" w:rsidP="008A047D">
      <w:pPr>
        <w:pStyle w:val="ListParagraph"/>
        <w:bidi w:val="0"/>
        <w:spacing w:after="0"/>
        <w:rPr>
          <w:rFonts w:ascii="Times New Roman" w:hAnsi="Times New Roman" w:cs="Times New Roman"/>
          <w:sz w:val="24"/>
          <w:szCs w:val="24"/>
          <w:rtl/>
          <w:lang w:bidi="ar-EG"/>
        </w:rPr>
      </w:pPr>
    </w:p>
    <w:p w14:paraId="6DDB7392" w14:textId="51CEE069" w:rsidR="008A047D" w:rsidRDefault="008A047D" w:rsidP="008A047D">
      <w:pPr>
        <w:pStyle w:val="ListParagraph"/>
        <w:bidi w:val="0"/>
        <w:spacing w:after="0"/>
        <w:rPr>
          <w:rFonts w:ascii="Times New Roman" w:hAnsi="Times New Roman" w:cs="Times New Roman"/>
          <w:sz w:val="24"/>
          <w:szCs w:val="24"/>
          <w:rtl/>
          <w:lang w:bidi="ar-EG"/>
        </w:rPr>
      </w:pPr>
      <w:r>
        <w:rPr>
          <w:noProof/>
        </w:rPr>
        <w:drawing>
          <wp:inline distT="0" distB="0" distL="0" distR="0" wp14:anchorId="0883FED4" wp14:editId="53B0EC05">
            <wp:extent cx="5762056" cy="2697096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5"/>
                    <a:srcRect l="7343" t="11084" r="6928" b="18706"/>
                    <a:stretch/>
                  </pic:blipFill>
                  <pic:spPr bwMode="auto">
                    <a:xfrm>
                      <a:off x="0" y="0"/>
                      <a:ext cx="5781238" cy="27060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B3B725C" w14:textId="129F0CBD" w:rsidR="008A047D" w:rsidRPr="008A047D" w:rsidRDefault="008A047D" w:rsidP="008A047D">
      <w:pPr>
        <w:bidi w:val="0"/>
        <w:spacing w:after="0"/>
        <w:rPr>
          <w:rFonts w:ascii="Times New Roman" w:hAnsi="Times New Roman" w:cs="Times New Roman"/>
          <w:sz w:val="24"/>
          <w:szCs w:val="24"/>
          <w:rtl/>
          <w:lang w:bidi="ar-EG"/>
        </w:rPr>
      </w:pPr>
    </w:p>
    <w:p w14:paraId="7AB875EA" w14:textId="3D3986AE" w:rsidR="008A047D" w:rsidRDefault="008A047D" w:rsidP="008A047D">
      <w:pPr>
        <w:pStyle w:val="ListParagraph"/>
        <w:bidi w:val="0"/>
        <w:spacing w:after="0"/>
        <w:rPr>
          <w:rFonts w:ascii="Times New Roman" w:hAnsi="Times New Roman" w:cs="Times New Roman"/>
          <w:sz w:val="24"/>
          <w:szCs w:val="24"/>
          <w:rtl/>
          <w:lang w:bidi="ar-EG"/>
        </w:rPr>
      </w:pPr>
      <w:r>
        <w:rPr>
          <w:noProof/>
        </w:rPr>
        <w:lastRenderedPageBreak/>
        <w:drawing>
          <wp:inline distT="0" distB="0" distL="0" distR="0" wp14:anchorId="62F09A13" wp14:editId="6A9979D9">
            <wp:extent cx="5685790" cy="3073613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6"/>
                    <a:srcRect l="6512" t="10344" r="6783" b="18208"/>
                    <a:stretch/>
                  </pic:blipFill>
                  <pic:spPr bwMode="auto">
                    <a:xfrm>
                      <a:off x="0" y="0"/>
                      <a:ext cx="5690125" cy="307595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EF4B8F6" w14:textId="7D688131" w:rsidR="008A047D" w:rsidRPr="007F3BC2" w:rsidRDefault="008A047D" w:rsidP="008A047D">
      <w:pPr>
        <w:bidi w:val="0"/>
        <w:spacing w:after="0"/>
        <w:rPr>
          <w:rFonts w:ascii="Times New Roman" w:hAnsi="Times New Roman" w:cs="Times New Roman"/>
          <w:sz w:val="24"/>
          <w:szCs w:val="24"/>
          <w:rtl/>
          <w:lang w:bidi="ar-EG"/>
        </w:rPr>
      </w:pPr>
    </w:p>
    <w:p w14:paraId="2D312E1C" w14:textId="71459C83" w:rsidR="008A047D" w:rsidRDefault="008A047D" w:rsidP="008A047D">
      <w:pPr>
        <w:pStyle w:val="ListParagraph"/>
        <w:bidi w:val="0"/>
        <w:spacing w:after="0"/>
        <w:rPr>
          <w:rFonts w:ascii="Times New Roman" w:hAnsi="Times New Roman" w:cs="Times New Roman"/>
          <w:sz w:val="24"/>
          <w:szCs w:val="24"/>
          <w:rtl/>
          <w:lang w:bidi="ar-EG"/>
        </w:rPr>
      </w:pPr>
      <w:r>
        <w:rPr>
          <w:noProof/>
        </w:rPr>
        <w:drawing>
          <wp:inline distT="0" distB="0" distL="0" distR="0" wp14:anchorId="16924208" wp14:editId="22C72049">
            <wp:extent cx="5881849" cy="2710927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7"/>
                    <a:srcRect l="6373" t="8374" r="6926" b="18704"/>
                    <a:stretch/>
                  </pic:blipFill>
                  <pic:spPr bwMode="auto">
                    <a:xfrm>
                      <a:off x="0" y="0"/>
                      <a:ext cx="5913278" cy="272541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50CB997" w14:textId="018F8F5C" w:rsidR="008A047D" w:rsidRDefault="007F3BC2" w:rsidP="008A047D">
      <w:pPr>
        <w:pStyle w:val="ListParagraph"/>
        <w:bidi w:val="0"/>
        <w:spacing w:after="0"/>
        <w:rPr>
          <w:rFonts w:ascii="Times New Roman" w:hAnsi="Times New Roman" w:cs="Times New Roman"/>
          <w:sz w:val="24"/>
          <w:szCs w:val="24"/>
          <w:rtl/>
          <w:lang w:bidi="ar-EG"/>
        </w:rPr>
      </w:pPr>
      <w:r>
        <w:rPr>
          <w:noProof/>
        </w:rPr>
        <w:lastRenderedPageBreak/>
        <w:drawing>
          <wp:inline distT="0" distB="0" distL="0" distR="0" wp14:anchorId="7B7B70B8" wp14:editId="044AF607">
            <wp:extent cx="6000688" cy="3596054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8"/>
                    <a:srcRect l="6787" t="11035" r="6551" b="17226"/>
                    <a:stretch/>
                  </pic:blipFill>
                  <pic:spPr bwMode="auto">
                    <a:xfrm>
                      <a:off x="0" y="0"/>
                      <a:ext cx="6031334" cy="361441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E928AA4" w14:textId="77777777" w:rsidR="00997838" w:rsidRPr="00997838" w:rsidRDefault="00997838" w:rsidP="00997838">
      <w:pPr>
        <w:bidi w:val="0"/>
        <w:spacing w:after="0"/>
        <w:rPr>
          <w:rFonts w:ascii="Times New Roman" w:hAnsi="Times New Roman" w:cs="Times New Roman"/>
          <w:sz w:val="24"/>
          <w:szCs w:val="24"/>
        </w:rPr>
      </w:pPr>
    </w:p>
    <w:p w14:paraId="06DDA00E" w14:textId="6926E3DB" w:rsidR="00997838" w:rsidRDefault="00997838" w:rsidP="00997838">
      <w:pPr>
        <w:pStyle w:val="ListParagraph"/>
        <w:numPr>
          <w:ilvl w:val="0"/>
          <w:numId w:val="41"/>
        </w:numPr>
        <w:bidi w:val="0"/>
        <w:spacing w:after="0"/>
        <w:rPr>
          <w:rFonts w:ascii="Times New Roman" w:hAnsi="Times New Roman" w:cs="Times New Roman"/>
          <w:sz w:val="24"/>
          <w:szCs w:val="24"/>
        </w:rPr>
      </w:pPr>
      <w:r w:rsidRPr="00907CC5">
        <w:rPr>
          <w:rFonts w:ascii="Times New Roman" w:hAnsi="Times New Roman" w:cs="Times New Roman"/>
          <w:sz w:val="24"/>
          <w:szCs w:val="24"/>
        </w:rPr>
        <w:t xml:space="preserve">Screenshots of emulating </w:t>
      </w:r>
      <w:r>
        <w:rPr>
          <w:rFonts w:ascii="Times New Roman" w:hAnsi="Times New Roman" w:cs="Times New Roman"/>
          <w:sz w:val="24"/>
          <w:szCs w:val="24"/>
        </w:rPr>
        <w:t xml:space="preserve">another </w:t>
      </w:r>
      <w:r w:rsidRPr="00907CC5">
        <w:rPr>
          <w:rFonts w:ascii="Times New Roman" w:hAnsi="Times New Roman" w:cs="Times New Roman"/>
          <w:sz w:val="24"/>
          <w:szCs w:val="24"/>
        </w:rPr>
        <w:t xml:space="preserve">MIPS code </w:t>
      </w:r>
      <w:r>
        <w:rPr>
          <w:rFonts w:ascii="Times New Roman" w:hAnsi="Times New Roman" w:cs="Times New Roman"/>
          <w:sz w:val="24"/>
          <w:szCs w:val="24"/>
        </w:rPr>
        <w:t>from your choice</w:t>
      </w:r>
      <w:r w:rsidRPr="00907CC5">
        <w:rPr>
          <w:rFonts w:ascii="Times New Roman" w:hAnsi="Times New Roman" w:cs="Times New Roman"/>
          <w:sz w:val="24"/>
          <w:szCs w:val="24"/>
        </w:rPr>
        <w:t xml:space="preserve">, one screenshot per clock cycle for 9 clock cycles </w:t>
      </w:r>
    </w:p>
    <w:p w14:paraId="140047A4" w14:textId="3CB39446" w:rsidR="007F3BC2" w:rsidRDefault="00D96F33" w:rsidP="00D96F33">
      <w:pPr>
        <w:pStyle w:val="ListParagraph"/>
        <w:bidi w:val="0"/>
        <w:spacing w:after="0"/>
        <w:rPr>
          <w:rFonts w:ascii="Times New Roman" w:hAnsi="Times New Roman" w:cs="Times New Roman"/>
          <w:sz w:val="24"/>
          <w:szCs w:val="24"/>
          <w:rtl/>
        </w:rPr>
      </w:pPr>
      <w:r>
        <w:rPr>
          <w:noProof/>
        </w:rPr>
        <w:drawing>
          <wp:inline distT="0" distB="0" distL="0" distR="0" wp14:anchorId="07D6DFBF" wp14:editId="4A441BDC">
            <wp:extent cx="6070060" cy="3199500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9"/>
                    <a:srcRect l="8416" t="19646" r="5498" b="15166"/>
                    <a:stretch/>
                  </pic:blipFill>
                  <pic:spPr bwMode="auto">
                    <a:xfrm>
                      <a:off x="0" y="0"/>
                      <a:ext cx="6088260" cy="320909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04C25FC" w14:textId="145A053F" w:rsidR="00D96F33" w:rsidRDefault="00D96F33" w:rsidP="00D96F33">
      <w:pPr>
        <w:pStyle w:val="ListParagraph"/>
        <w:bidi w:val="0"/>
        <w:spacing w:after="0"/>
        <w:rPr>
          <w:rFonts w:ascii="Times New Roman" w:hAnsi="Times New Roman" w:cs="Times New Roman"/>
          <w:sz w:val="24"/>
          <w:szCs w:val="24"/>
          <w:rtl/>
        </w:rPr>
      </w:pPr>
    </w:p>
    <w:p w14:paraId="5C880D6A" w14:textId="241E858A" w:rsidR="00D96F33" w:rsidRDefault="00D96F33" w:rsidP="00D96F33">
      <w:pPr>
        <w:pStyle w:val="ListParagraph"/>
        <w:bidi w:val="0"/>
        <w:spacing w:after="0"/>
        <w:rPr>
          <w:rFonts w:ascii="Times New Roman" w:hAnsi="Times New Roman" w:cs="Times New Roman"/>
          <w:sz w:val="24"/>
          <w:szCs w:val="24"/>
          <w:rtl/>
        </w:rPr>
      </w:pPr>
    </w:p>
    <w:p w14:paraId="1FDC5F07" w14:textId="6518C43D" w:rsidR="00D96F33" w:rsidRDefault="00791737" w:rsidP="00D96F33">
      <w:pPr>
        <w:pStyle w:val="ListParagraph"/>
        <w:bidi w:val="0"/>
        <w:spacing w:after="0"/>
        <w:rPr>
          <w:rFonts w:ascii="Times New Roman" w:hAnsi="Times New Roman" w:cs="Times New Roman"/>
          <w:sz w:val="24"/>
          <w:szCs w:val="24"/>
          <w:rtl/>
        </w:rPr>
      </w:pPr>
      <w:r>
        <w:rPr>
          <w:noProof/>
        </w:rPr>
        <w:lastRenderedPageBreak/>
        <w:drawing>
          <wp:inline distT="0" distB="0" distL="0" distR="0" wp14:anchorId="4B729407" wp14:editId="067C8689">
            <wp:extent cx="5445644" cy="3025302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0"/>
                    <a:srcRect l="9469" t="14032" r="4965" b="16408"/>
                    <a:stretch/>
                  </pic:blipFill>
                  <pic:spPr bwMode="auto">
                    <a:xfrm>
                      <a:off x="0" y="0"/>
                      <a:ext cx="5468952" cy="303825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D96F33">
        <w:rPr>
          <w:noProof/>
        </w:rPr>
        <w:drawing>
          <wp:inline distT="0" distB="0" distL="0" distR="0" wp14:anchorId="57F0A971" wp14:editId="2258DD85">
            <wp:extent cx="5444757" cy="3005847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1"/>
                    <a:srcRect l="7714" t="13716" r="4734" b="15500"/>
                    <a:stretch/>
                  </pic:blipFill>
                  <pic:spPr bwMode="auto">
                    <a:xfrm>
                      <a:off x="0" y="0"/>
                      <a:ext cx="5465576" cy="301734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DEF7F2D" w14:textId="6DCD2429" w:rsidR="00D96F33" w:rsidRDefault="00791737" w:rsidP="00D96F33">
      <w:pPr>
        <w:pStyle w:val="ListParagraph"/>
        <w:bidi w:val="0"/>
        <w:spacing w:after="0"/>
        <w:rPr>
          <w:rFonts w:ascii="Times New Roman" w:hAnsi="Times New Roman" w:cs="Times New Roman"/>
          <w:sz w:val="24"/>
          <w:szCs w:val="24"/>
          <w:rtl/>
        </w:rPr>
      </w:pPr>
      <w:r>
        <w:rPr>
          <w:noProof/>
        </w:rPr>
        <w:drawing>
          <wp:inline distT="0" distB="0" distL="0" distR="0" wp14:anchorId="71F11C19" wp14:editId="5CE135ED">
            <wp:extent cx="5525135" cy="2889115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2"/>
                    <a:srcRect l="8417" t="13722" r="5154" b="15478"/>
                    <a:stretch/>
                  </pic:blipFill>
                  <pic:spPr bwMode="auto">
                    <a:xfrm>
                      <a:off x="0" y="0"/>
                      <a:ext cx="5537579" cy="289562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EB2198A" w14:textId="541DAEF1" w:rsidR="00D96F33" w:rsidRDefault="00D96F33" w:rsidP="00D96F33">
      <w:pPr>
        <w:pStyle w:val="ListParagraph"/>
        <w:bidi w:val="0"/>
        <w:spacing w:after="0"/>
        <w:rPr>
          <w:rFonts w:ascii="Times New Roman" w:hAnsi="Times New Roman" w:cs="Times New Roman"/>
          <w:sz w:val="24"/>
          <w:szCs w:val="24"/>
          <w:rtl/>
        </w:rPr>
      </w:pPr>
    </w:p>
    <w:p w14:paraId="2B47EA11" w14:textId="3489A4A5" w:rsidR="00D96F33" w:rsidRDefault="00791737" w:rsidP="00D96F33">
      <w:pPr>
        <w:pStyle w:val="ListParagraph"/>
        <w:bidi w:val="0"/>
        <w:spacing w:after="0"/>
        <w:rPr>
          <w:rFonts w:ascii="Times New Roman" w:hAnsi="Times New Roman" w:cs="Times New Roman"/>
          <w:sz w:val="24"/>
          <w:szCs w:val="24"/>
          <w:rtl/>
        </w:rPr>
      </w:pPr>
      <w:r>
        <w:rPr>
          <w:noProof/>
        </w:rPr>
        <w:drawing>
          <wp:inline distT="0" distB="0" distL="0" distR="0" wp14:anchorId="1F7E0CBC" wp14:editId="1B1C980E">
            <wp:extent cx="5547360" cy="2811293"/>
            <wp:effectExtent l="0" t="0" r="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3"/>
                    <a:srcRect l="8065" t="14032" r="5330" b="15173"/>
                    <a:stretch/>
                  </pic:blipFill>
                  <pic:spPr bwMode="auto">
                    <a:xfrm>
                      <a:off x="0" y="0"/>
                      <a:ext cx="5553440" cy="281437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3B2E65D" wp14:editId="31AF15B2">
            <wp:extent cx="5546027" cy="2966936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4"/>
                    <a:srcRect l="8416" t="14655" r="5330" b="15794"/>
                    <a:stretch/>
                  </pic:blipFill>
                  <pic:spPr bwMode="auto">
                    <a:xfrm>
                      <a:off x="0" y="0"/>
                      <a:ext cx="5564139" cy="29766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784B3F5" w14:textId="562D6A61" w:rsidR="00D96F33" w:rsidRDefault="00D96F33" w:rsidP="00D96F33">
      <w:pPr>
        <w:pStyle w:val="ListParagraph"/>
        <w:bidi w:val="0"/>
        <w:spacing w:after="0"/>
        <w:rPr>
          <w:rFonts w:ascii="Times New Roman" w:hAnsi="Times New Roman" w:cs="Times New Roman"/>
          <w:sz w:val="24"/>
          <w:szCs w:val="24"/>
          <w:rtl/>
        </w:rPr>
      </w:pPr>
      <w:r>
        <w:rPr>
          <w:noProof/>
        </w:rPr>
        <w:drawing>
          <wp:inline distT="0" distB="0" distL="0" distR="0" wp14:anchorId="418D5463" wp14:editId="283B06E7">
            <wp:extent cx="5514975" cy="2918298"/>
            <wp:effectExtent l="0" t="0" r="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5"/>
                    <a:srcRect l="9119" t="13409" r="5680" b="14535"/>
                    <a:stretch/>
                  </pic:blipFill>
                  <pic:spPr bwMode="auto">
                    <a:xfrm>
                      <a:off x="0" y="0"/>
                      <a:ext cx="5526665" cy="292448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756EA53" w14:textId="10EB43DC" w:rsidR="00D96F33" w:rsidRDefault="00D96F33" w:rsidP="00D96F33">
      <w:pPr>
        <w:pStyle w:val="ListParagraph"/>
        <w:bidi w:val="0"/>
        <w:spacing w:after="0"/>
        <w:rPr>
          <w:rFonts w:ascii="Times New Roman" w:hAnsi="Times New Roman" w:cs="Times New Roman"/>
          <w:sz w:val="24"/>
          <w:szCs w:val="24"/>
          <w:rtl/>
        </w:rPr>
      </w:pPr>
    </w:p>
    <w:p w14:paraId="2C9703F9" w14:textId="7A99373D" w:rsidR="00D96F33" w:rsidRDefault="00D96F33" w:rsidP="00D96F33">
      <w:pPr>
        <w:pStyle w:val="ListParagraph"/>
        <w:bidi w:val="0"/>
        <w:spacing w:after="0"/>
        <w:rPr>
          <w:rFonts w:ascii="Times New Roman" w:hAnsi="Times New Roman" w:cs="Times New Roman"/>
          <w:sz w:val="24"/>
          <w:szCs w:val="24"/>
          <w:rtl/>
        </w:rPr>
      </w:pPr>
      <w:r>
        <w:rPr>
          <w:noProof/>
        </w:rPr>
        <w:drawing>
          <wp:inline distT="0" distB="0" distL="0" distR="0" wp14:anchorId="4A11623C" wp14:editId="7D560D4F">
            <wp:extent cx="5631815" cy="3054485"/>
            <wp:effectExtent l="0" t="0" r="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6"/>
                    <a:srcRect l="8066" t="14031" r="4613" b="15160"/>
                    <a:stretch/>
                  </pic:blipFill>
                  <pic:spPr bwMode="auto">
                    <a:xfrm>
                      <a:off x="0" y="0"/>
                      <a:ext cx="5648102" cy="306331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2E910C0" w14:textId="2E5E9424" w:rsidR="00D96F33" w:rsidRDefault="00D96F33" w:rsidP="00D96F33">
      <w:pPr>
        <w:pStyle w:val="ListParagraph"/>
        <w:bidi w:val="0"/>
        <w:spacing w:after="0"/>
        <w:rPr>
          <w:rFonts w:ascii="Times New Roman" w:hAnsi="Times New Roman" w:cs="Times New Roman"/>
          <w:sz w:val="24"/>
          <w:szCs w:val="24"/>
          <w:rtl/>
        </w:rPr>
      </w:pPr>
      <w:r>
        <w:rPr>
          <w:noProof/>
        </w:rPr>
        <w:drawing>
          <wp:inline distT="0" distB="0" distL="0" distR="0" wp14:anchorId="6394790E" wp14:editId="27BC4BFC">
            <wp:extent cx="5651500" cy="2675106"/>
            <wp:effectExtent l="0" t="0" r="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7"/>
                    <a:srcRect l="8067" t="13409" r="5154" b="14848"/>
                    <a:stretch/>
                  </pic:blipFill>
                  <pic:spPr bwMode="auto">
                    <a:xfrm>
                      <a:off x="0" y="0"/>
                      <a:ext cx="5664673" cy="268134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D65E431" w14:textId="514D9597" w:rsidR="00D96F33" w:rsidRDefault="00D96F33" w:rsidP="00D96F33">
      <w:pPr>
        <w:pStyle w:val="ListParagraph"/>
        <w:bidi w:val="0"/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2870A80F" wp14:editId="4DA4C444">
            <wp:extent cx="5690235" cy="2859932"/>
            <wp:effectExtent l="0" t="0" r="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8"/>
                    <a:srcRect l="8067" t="14031" r="5140" b="15784"/>
                    <a:stretch/>
                  </pic:blipFill>
                  <pic:spPr bwMode="auto">
                    <a:xfrm>
                      <a:off x="0" y="0"/>
                      <a:ext cx="5702756" cy="28662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F51F0E7" w14:textId="77777777" w:rsidR="005C15BE" w:rsidRDefault="005C15BE" w:rsidP="005C15BE">
      <w:pPr>
        <w:pStyle w:val="Heading1"/>
        <w:numPr>
          <w:ilvl w:val="0"/>
          <w:numId w:val="36"/>
        </w:numPr>
        <w:bidi w:val="0"/>
        <w:spacing w:before="120" w:after="240"/>
        <w:ind w:left="425" w:hanging="357"/>
        <w:rPr>
          <w:rFonts w:asciiTheme="majorBidi" w:hAnsiTheme="majorBidi"/>
          <w:b/>
          <w:bCs/>
          <w:color w:val="auto"/>
          <w:lang w:bidi="ar-EG"/>
        </w:rPr>
      </w:pPr>
      <w:r>
        <w:rPr>
          <w:rFonts w:asciiTheme="majorBidi" w:hAnsiTheme="majorBidi"/>
          <w:b/>
          <w:bCs/>
          <w:color w:val="auto"/>
          <w:lang w:bidi="ar-EG"/>
        </w:rPr>
        <w:lastRenderedPageBreak/>
        <w:t>LMS Submission guidelines</w:t>
      </w:r>
    </w:p>
    <w:p w14:paraId="0593DA7D" w14:textId="0B14269E" w:rsidR="005C15BE" w:rsidRDefault="005C15BE" w:rsidP="005C15BE">
      <w:pPr>
        <w:pStyle w:val="ListParagraph"/>
        <w:numPr>
          <w:ilvl w:val="0"/>
          <w:numId w:val="37"/>
        </w:numPr>
        <w:bidi w:val="0"/>
        <w:spacing w:after="0" w:line="360" w:lineRule="auto"/>
        <w:ind w:left="426"/>
        <w:jc w:val="both"/>
        <w:rPr>
          <w:rFonts w:asciiTheme="majorBidi" w:hAnsiTheme="majorBidi" w:cstheme="majorBidi"/>
          <w:sz w:val="28"/>
          <w:szCs w:val="28"/>
          <w:lang w:bidi="ar-EG"/>
        </w:rPr>
      </w:pPr>
      <w:r w:rsidRPr="00310BEA">
        <w:rPr>
          <w:rFonts w:asciiTheme="majorBidi" w:hAnsiTheme="majorBidi" w:cstheme="majorBidi"/>
          <w:sz w:val="28"/>
          <w:szCs w:val="28"/>
          <w:lang w:bidi="ar-EG"/>
        </w:rPr>
        <w:t xml:space="preserve">Take care to submit your research not at the last minute, </w:t>
      </w:r>
      <w:proofErr w:type="gramStart"/>
      <w:r w:rsidRPr="00310BEA">
        <w:rPr>
          <w:rFonts w:asciiTheme="majorBidi" w:hAnsiTheme="majorBidi" w:cstheme="majorBidi"/>
          <w:sz w:val="28"/>
          <w:szCs w:val="28"/>
          <w:lang w:bidi="ar-EG"/>
        </w:rPr>
        <w:t>so as to</w:t>
      </w:r>
      <w:proofErr w:type="gramEnd"/>
      <w:r w:rsidRPr="00310BEA">
        <w:rPr>
          <w:rFonts w:asciiTheme="majorBidi" w:hAnsiTheme="majorBidi" w:cstheme="majorBidi"/>
          <w:sz w:val="28"/>
          <w:szCs w:val="28"/>
          <w:lang w:bidi="ar-EG"/>
        </w:rPr>
        <w:t xml:space="preserve"> meet the submission successfully without any tension. </w:t>
      </w:r>
    </w:p>
    <w:p w14:paraId="14319799" w14:textId="77777777" w:rsidR="005C15BE" w:rsidRDefault="005C15BE" w:rsidP="005C15BE">
      <w:pPr>
        <w:pStyle w:val="ListParagraph"/>
        <w:numPr>
          <w:ilvl w:val="0"/>
          <w:numId w:val="37"/>
        </w:numPr>
        <w:bidi w:val="0"/>
        <w:spacing w:after="0" w:line="360" w:lineRule="auto"/>
        <w:ind w:left="426"/>
        <w:jc w:val="both"/>
        <w:rPr>
          <w:rFonts w:asciiTheme="majorBidi" w:hAnsiTheme="majorBidi" w:cstheme="majorBidi"/>
          <w:sz w:val="28"/>
          <w:szCs w:val="28"/>
          <w:lang w:bidi="ar-EG"/>
        </w:rPr>
      </w:pPr>
      <w:r w:rsidRPr="00310BEA">
        <w:rPr>
          <w:rFonts w:asciiTheme="majorBidi" w:hAnsiTheme="majorBidi" w:cstheme="majorBidi"/>
          <w:sz w:val="28"/>
          <w:szCs w:val="28"/>
          <w:lang w:bidi="ar-EG"/>
        </w:rPr>
        <w:t xml:space="preserve">Be sure your submissions are the correct files you mean to submit, because once the submission is done, you cannot undo the operation or resubmit again. </w:t>
      </w:r>
    </w:p>
    <w:p w14:paraId="4D91862C" w14:textId="77777777" w:rsidR="00B42514" w:rsidRDefault="005C15BE" w:rsidP="00B42514">
      <w:pPr>
        <w:pStyle w:val="ListParagraph"/>
        <w:numPr>
          <w:ilvl w:val="0"/>
          <w:numId w:val="37"/>
        </w:numPr>
        <w:bidi w:val="0"/>
        <w:spacing w:after="0" w:line="360" w:lineRule="auto"/>
        <w:ind w:left="426"/>
        <w:jc w:val="both"/>
        <w:rPr>
          <w:rFonts w:asciiTheme="majorBidi" w:hAnsiTheme="majorBidi" w:cstheme="majorBidi"/>
          <w:sz w:val="28"/>
          <w:szCs w:val="28"/>
          <w:lang w:bidi="ar-EG"/>
        </w:rPr>
      </w:pPr>
      <w:r w:rsidRPr="005C15BE">
        <w:rPr>
          <w:rFonts w:asciiTheme="majorBidi" w:hAnsiTheme="majorBidi" w:cstheme="majorBidi"/>
          <w:sz w:val="28"/>
          <w:szCs w:val="28"/>
          <w:lang w:bidi="ar-EG"/>
        </w:rPr>
        <w:t>Do not name your submitted files with your name or ID</w:t>
      </w:r>
      <w:r w:rsidR="00B42514">
        <w:rPr>
          <w:rFonts w:asciiTheme="majorBidi" w:hAnsiTheme="majorBidi" w:cstheme="majorBidi"/>
          <w:sz w:val="28"/>
          <w:szCs w:val="28"/>
          <w:lang w:bidi="ar-EG"/>
        </w:rPr>
        <w:t>.</w:t>
      </w:r>
    </w:p>
    <w:p w14:paraId="62D52BA9" w14:textId="77777777" w:rsidR="00B42514" w:rsidRPr="00B42514" w:rsidRDefault="00B42514" w:rsidP="007F55B6">
      <w:pPr>
        <w:pStyle w:val="ListParagraph"/>
        <w:numPr>
          <w:ilvl w:val="0"/>
          <w:numId w:val="37"/>
        </w:numPr>
        <w:bidi w:val="0"/>
        <w:spacing w:after="0" w:line="360" w:lineRule="auto"/>
        <w:ind w:left="426"/>
        <w:jc w:val="both"/>
        <w:rPr>
          <w:rFonts w:asciiTheme="majorBidi" w:hAnsiTheme="majorBidi" w:cstheme="majorBidi"/>
          <w:sz w:val="28"/>
          <w:szCs w:val="28"/>
          <w:lang w:bidi="ar-EG"/>
        </w:rPr>
      </w:pPr>
      <w:r w:rsidRPr="00B42514">
        <w:rPr>
          <w:rFonts w:asciiTheme="majorBidi" w:hAnsiTheme="majorBidi" w:cstheme="majorBidi"/>
          <w:sz w:val="28"/>
          <w:szCs w:val="28"/>
          <w:lang w:bidi="ar-EG"/>
        </w:rPr>
        <w:t xml:space="preserve">PDF file for Task 2 Report. File name must be of the following format: </w:t>
      </w:r>
      <w:r w:rsidRPr="00B42514">
        <w:rPr>
          <w:rFonts w:asciiTheme="majorBidi" w:hAnsiTheme="majorBidi" w:cstheme="majorBidi"/>
          <w:color w:val="FF0000"/>
          <w:sz w:val="28"/>
          <w:szCs w:val="28"/>
          <w:lang w:bidi="ar-EG"/>
        </w:rPr>
        <w:t>V1</w:t>
      </w:r>
      <w:r w:rsidRPr="00B42514">
        <w:rPr>
          <w:rFonts w:asciiTheme="majorBidi" w:hAnsiTheme="majorBidi" w:cstheme="majorBidi"/>
          <w:sz w:val="28"/>
          <w:szCs w:val="28"/>
          <w:lang w:bidi="ar-EG"/>
        </w:rPr>
        <w:t>_Task2_Report.pdf</w:t>
      </w:r>
    </w:p>
    <w:p w14:paraId="26F8DEE4" w14:textId="77777777" w:rsidR="005C15BE" w:rsidRDefault="00B42514" w:rsidP="007F55B6">
      <w:pPr>
        <w:pStyle w:val="ListParagraph"/>
        <w:bidi w:val="0"/>
        <w:spacing w:after="0" w:line="360" w:lineRule="auto"/>
        <w:ind w:left="426"/>
        <w:jc w:val="both"/>
        <w:rPr>
          <w:rFonts w:asciiTheme="majorBidi" w:hAnsiTheme="majorBidi" w:cstheme="majorBidi"/>
          <w:sz w:val="28"/>
          <w:szCs w:val="28"/>
          <w:lang w:bidi="ar-EG"/>
        </w:rPr>
      </w:pPr>
      <w:r>
        <w:rPr>
          <w:rFonts w:asciiTheme="majorBidi" w:hAnsiTheme="majorBidi" w:cstheme="majorBidi"/>
          <w:sz w:val="28"/>
          <w:szCs w:val="28"/>
          <w:lang w:bidi="ar-EG"/>
        </w:rPr>
        <w:t>(</w:t>
      </w:r>
      <w:r w:rsidR="005C15BE" w:rsidRPr="005C15BE">
        <w:rPr>
          <w:rFonts w:asciiTheme="majorBidi" w:hAnsiTheme="majorBidi" w:cstheme="majorBidi"/>
          <w:sz w:val="28"/>
          <w:szCs w:val="28"/>
          <w:lang w:bidi="ar-EG"/>
        </w:rPr>
        <w:t>V1 is for version1, use your exam version number after the letter V.)</w:t>
      </w:r>
    </w:p>
    <w:p w14:paraId="348BAB45" w14:textId="77777777" w:rsidR="003D13EC" w:rsidRPr="005C15BE" w:rsidRDefault="003D13EC" w:rsidP="007F55B6">
      <w:pPr>
        <w:pStyle w:val="ListParagraph"/>
        <w:bidi w:val="0"/>
        <w:spacing w:after="0" w:line="360" w:lineRule="auto"/>
        <w:ind w:left="-360" w:right="-720"/>
        <w:jc w:val="both"/>
        <w:rPr>
          <w:rFonts w:ascii="Times New Roman" w:hAnsi="Times New Roman" w:cs="Times New Roman"/>
          <w:sz w:val="24"/>
          <w:szCs w:val="24"/>
        </w:rPr>
      </w:pPr>
    </w:p>
    <w:sectPr w:rsidR="003D13EC" w:rsidRPr="005C15BE" w:rsidSect="00893E85">
      <w:footerReference w:type="default" r:id="rId29"/>
      <w:pgSz w:w="11906" w:h="16838"/>
      <w:pgMar w:top="1138" w:right="1584" w:bottom="1584" w:left="1584" w:header="706" w:footer="706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5A161D3" w14:textId="77777777" w:rsidR="00C95D84" w:rsidRDefault="00C95D84" w:rsidP="001A22D3">
      <w:pPr>
        <w:spacing w:after="0" w:line="240" w:lineRule="auto"/>
      </w:pPr>
      <w:r>
        <w:separator/>
      </w:r>
    </w:p>
  </w:endnote>
  <w:endnote w:type="continuationSeparator" w:id="0">
    <w:p w14:paraId="67EA2095" w14:textId="77777777" w:rsidR="00C95D84" w:rsidRDefault="00C95D84" w:rsidP="001A22D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tl/>
      </w:rPr>
      <w:id w:val="755093813"/>
      <w:docPartObj>
        <w:docPartGallery w:val="Page Numbers (Bottom of Page)"/>
        <w:docPartUnique/>
      </w:docPartObj>
    </w:sdtPr>
    <w:sdtContent>
      <w:sdt>
        <w:sdtPr>
          <w:rPr>
            <w:rtl/>
          </w:rPr>
          <w:id w:val="1728636285"/>
          <w:docPartObj>
            <w:docPartGallery w:val="Page Numbers (Top of Page)"/>
            <w:docPartUnique/>
          </w:docPartObj>
        </w:sdtPr>
        <w:sdtContent>
          <w:p w14:paraId="06D9EF68" w14:textId="77777777" w:rsidR="00545A90" w:rsidRDefault="00545A90" w:rsidP="00993763">
            <w:pPr>
              <w:pStyle w:val="Footer"/>
              <w:pBdr>
                <w:top w:val="single" w:sz="4" w:space="1" w:color="auto"/>
              </w:pBdr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  <w:rtl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  <w:rtl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71C213F0" w14:textId="77777777" w:rsidR="00545A90" w:rsidRDefault="00545A90" w:rsidP="00993763">
    <w:pPr>
      <w:pStyle w:val="Footer"/>
      <w:pBdr>
        <w:top w:val="single" w:sz="4" w:space="1" w:color="auto"/>
      </w:pBd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E56950C" w14:textId="77777777" w:rsidR="00C95D84" w:rsidRDefault="00C95D84" w:rsidP="001A22D3">
      <w:pPr>
        <w:spacing w:after="0" w:line="240" w:lineRule="auto"/>
      </w:pPr>
      <w:r>
        <w:separator/>
      </w:r>
    </w:p>
  </w:footnote>
  <w:footnote w:type="continuationSeparator" w:id="0">
    <w:p w14:paraId="4A05E7A6" w14:textId="77777777" w:rsidR="00C95D84" w:rsidRDefault="00C95D84" w:rsidP="001A22D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143B8E"/>
    <w:multiLevelType w:val="hybridMultilevel"/>
    <w:tmpl w:val="545E111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4E3B13"/>
    <w:multiLevelType w:val="hybridMultilevel"/>
    <w:tmpl w:val="520ADEC8"/>
    <w:lvl w:ilvl="0" w:tplc="9F90042C">
      <w:start w:val="1"/>
      <w:numFmt w:val="lowerLetter"/>
      <w:lvlText w:val="%1)"/>
      <w:lvlJc w:val="left"/>
      <w:pPr>
        <w:ind w:left="78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6" w:hanging="360"/>
      </w:pPr>
    </w:lvl>
    <w:lvl w:ilvl="2" w:tplc="0409001B" w:tentative="1">
      <w:start w:val="1"/>
      <w:numFmt w:val="lowerRoman"/>
      <w:lvlText w:val="%3."/>
      <w:lvlJc w:val="right"/>
      <w:pPr>
        <w:ind w:left="2226" w:hanging="180"/>
      </w:pPr>
    </w:lvl>
    <w:lvl w:ilvl="3" w:tplc="0409000F" w:tentative="1">
      <w:start w:val="1"/>
      <w:numFmt w:val="decimal"/>
      <w:lvlText w:val="%4."/>
      <w:lvlJc w:val="left"/>
      <w:pPr>
        <w:ind w:left="2946" w:hanging="360"/>
      </w:pPr>
    </w:lvl>
    <w:lvl w:ilvl="4" w:tplc="04090019" w:tentative="1">
      <w:start w:val="1"/>
      <w:numFmt w:val="lowerLetter"/>
      <w:lvlText w:val="%5."/>
      <w:lvlJc w:val="left"/>
      <w:pPr>
        <w:ind w:left="3666" w:hanging="360"/>
      </w:pPr>
    </w:lvl>
    <w:lvl w:ilvl="5" w:tplc="0409001B" w:tentative="1">
      <w:start w:val="1"/>
      <w:numFmt w:val="lowerRoman"/>
      <w:lvlText w:val="%6."/>
      <w:lvlJc w:val="right"/>
      <w:pPr>
        <w:ind w:left="4386" w:hanging="180"/>
      </w:pPr>
    </w:lvl>
    <w:lvl w:ilvl="6" w:tplc="0409000F" w:tentative="1">
      <w:start w:val="1"/>
      <w:numFmt w:val="decimal"/>
      <w:lvlText w:val="%7."/>
      <w:lvlJc w:val="left"/>
      <w:pPr>
        <w:ind w:left="5106" w:hanging="360"/>
      </w:pPr>
    </w:lvl>
    <w:lvl w:ilvl="7" w:tplc="04090019" w:tentative="1">
      <w:start w:val="1"/>
      <w:numFmt w:val="lowerLetter"/>
      <w:lvlText w:val="%8."/>
      <w:lvlJc w:val="left"/>
      <w:pPr>
        <w:ind w:left="5826" w:hanging="360"/>
      </w:pPr>
    </w:lvl>
    <w:lvl w:ilvl="8" w:tplc="04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" w15:restartNumberingAfterBreak="0">
    <w:nsid w:val="06407DB0"/>
    <w:multiLevelType w:val="hybridMultilevel"/>
    <w:tmpl w:val="3028C99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EB90E44"/>
    <w:multiLevelType w:val="hybridMultilevel"/>
    <w:tmpl w:val="420C4F94"/>
    <w:lvl w:ilvl="0" w:tplc="3384B0AC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19A04AE"/>
    <w:multiLevelType w:val="hybridMultilevel"/>
    <w:tmpl w:val="889402FC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650376F"/>
    <w:multiLevelType w:val="hybridMultilevel"/>
    <w:tmpl w:val="B5F87C88"/>
    <w:lvl w:ilvl="0" w:tplc="04090011">
      <w:start w:val="1"/>
      <w:numFmt w:val="decimal"/>
      <w:lvlText w:val="%1)"/>
      <w:lvlJc w:val="left"/>
      <w:pPr>
        <w:ind w:left="1146" w:hanging="360"/>
      </w:pPr>
    </w:lvl>
    <w:lvl w:ilvl="1" w:tplc="04090019" w:tentative="1">
      <w:start w:val="1"/>
      <w:numFmt w:val="lowerLetter"/>
      <w:lvlText w:val="%2."/>
      <w:lvlJc w:val="left"/>
      <w:pPr>
        <w:ind w:left="1866" w:hanging="360"/>
      </w:pPr>
    </w:lvl>
    <w:lvl w:ilvl="2" w:tplc="0409001B" w:tentative="1">
      <w:start w:val="1"/>
      <w:numFmt w:val="lowerRoman"/>
      <w:lvlText w:val="%3."/>
      <w:lvlJc w:val="right"/>
      <w:pPr>
        <w:ind w:left="2586" w:hanging="180"/>
      </w:pPr>
    </w:lvl>
    <w:lvl w:ilvl="3" w:tplc="0409000F" w:tentative="1">
      <w:start w:val="1"/>
      <w:numFmt w:val="decimal"/>
      <w:lvlText w:val="%4."/>
      <w:lvlJc w:val="left"/>
      <w:pPr>
        <w:ind w:left="3306" w:hanging="360"/>
      </w:pPr>
    </w:lvl>
    <w:lvl w:ilvl="4" w:tplc="04090019" w:tentative="1">
      <w:start w:val="1"/>
      <w:numFmt w:val="lowerLetter"/>
      <w:lvlText w:val="%5."/>
      <w:lvlJc w:val="left"/>
      <w:pPr>
        <w:ind w:left="4026" w:hanging="360"/>
      </w:pPr>
    </w:lvl>
    <w:lvl w:ilvl="5" w:tplc="0409001B" w:tentative="1">
      <w:start w:val="1"/>
      <w:numFmt w:val="lowerRoman"/>
      <w:lvlText w:val="%6."/>
      <w:lvlJc w:val="right"/>
      <w:pPr>
        <w:ind w:left="4746" w:hanging="180"/>
      </w:pPr>
    </w:lvl>
    <w:lvl w:ilvl="6" w:tplc="0409000F" w:tentative="1">
      <w:start w:val="1"/>
      <w:numFmt w:val="decimal"/>
      <w:lvlText w:val="%7."/>
      <w:lvlJc w:val="left"/>
      <w:pPr>
        <w:ind w:left="5466" w:hanging="360"/>
      </w:pPr>
    </w:lvl>
    <w:lvl w:ilvl="7" w:tplc="04090019" w:tentative="1">
      <w:start w:val="1"/>
      <w:numFmt w:val="lowerLetter"/>
      <w:lvlText w:val="%8."/>
      <w:lvlJc w:val="left"/>
      <w:pPr>
        <w:ind w:left="6186" w:hanging="360"/>
      </w:pPr>
    </w:lvl>
    <w:lvl w:ilvl="8" w:tplc="04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6" w15:restartNumberingAfterBreak="0">
    <w:nsid w:val="19C53ECA"/>
    <w:multiLevelType w:val="hybridMultilevel"/>
    <w:tmpl w:val="58004E3C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FB524D2"/>
    <w:multiLevelType w:val="hybridMultilevel"/>
    <w:tmpl w:val="545473C6"/>
    <w:lvl w:ilvl="0" w:tplc="6E8A2964">
      <w:start w:val="2"/>
      <w:numFmt w:val="bullet"/>
      <w:lvlText w:val="-"/>
      <w:lvlJc w:val="left"/>
      <w:pPr>
        <w:ind w:left="786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8" w15:restartNumberingAfterBreak="0">
    <w:nsid w:val="209E05A0"/>
    <w:multiLevelType w:val="hybridMultilevel"/>
    <w:tmpl w:val="F266CC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0FA5172"/>
    <w:multiLevelType w:val="hybridMultilevel"/>
    <w:tmpl w:val="936C417A"/>
    <w:lvl w:ilvl="0" w:tplc="7D2205DA">
      <w:start w:val="1"/>
      <w:numFmt w:val="lowerLetter"/>
      <w:lvlText w:val="%1)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2E84A4A"/>
    <w:multiLevelType w:val="hybridMultilevel"/>
    <w:tmpl w:val="59C08FC2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8516B6B"/>
    <w:multiLevelType w:val="hybridMultilevel"/>
    <w:tmpl w:val="EDAA4736"/>
    <w:lvl w:ilvl="0" w:tplc="3A1A70AC">
      <w:start w:val="1"/>
      <w:numFmt w:val="decimal"/>
      <w:lvlText w:val="%1)"/>
      <w:lvlJc w:val="left"/>
      <w:pPr>
        <w:ind w:left="78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6" w:hanging="360"/>
      </w:pPr>
    </w:lvl>
    <w:lvl w:ilvl="2" w:tplc="0409001B" w:tentative="1">
      <w:start w:val="1"/>
      <w:numFmt w:val="lowerRoman"/>
      <w:lvlText w:val="%3."/>
      <w:lvlJc w:val="right"/>
      <w:pPr>
        <w:ind w:left="2226" w:hanging="180"/>
      </w:pPr>
    </w:lvl>
    <w:lvl w:ilvl="3" w:tplc="0409000F" w:tentative="1">
      <w:start w:val="1"/>
      <w:numFmt w:val="decimal"/>
      <w:lvlText w:val="%4."/>
      <w:lvlJc w:val="left"/>
      <w:pPr>
        <w:ind w:left="2946" w:hanging="360"/>
      </w:pPr>
    </w:lvl>
    <w:lvl w:ilvl="4" w:tplc="04090019" w:tentative="1">
      <w:start w:val="1"/>
      <w:numFmt w:val="lowerLetter"/>
      <w:lvlText w:val="%5."/>
      <w:lvlJc w:val="left"/>
      <w:pPr>
        <w:ind w:left="3666" w:hanging="360"/>
      </w:pPr>
    </w:lvl>
    <w:lvl w:ilvl="5" w:tplc="0409001B" w:tentative="1">
      <w:start w:val="1"/>
      <w:numFmt w:val="lowerRoman"/>
      <w:lvlText w:val="%6."/>
      <w:lvlJc w:val="right"/>
      <w:pPr>
        <w:ind w:left="4386" w:hanging="180"/>
      </w:pPr>
    </w:lvl>
    <w:lvl w:ilvl="6" w:tplc="0409000F" w:tentative="1">
      <w:start w:val="1"/>
      <w:numFmt w:val="decimal"/>
      <w:lvlText w:val="%7."/>
      <w:lvlJc w:val="left"/>
      <w:pPr>
        <w:ind w:left="5106" w:hanging="360"/>
      </w:pPr>
    </w:lvl>
    <w:lvl w:ilvl="7" w:tplc="04090019" w:tentative="1">
      <w:start w:val="1"/>
      <w:numFmt w:val="lowerLetter"/>
      <w:lvlText w:val="%8."/>
      <w:lvlJc w:val="left"/>
      <w:pPr>
        <w:ind w:left="5826" w:hanging="360"/>
      </w:pPr>
    </w:lvl>
    <w:lvl w:ilvl="8" w:tplc="04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2" w15:restartNumberingAfterBreak="0">
    <w:nsid w:val="28BB3EF8"/>
    <w:multiLevelType w:val="hybridMultilevel"/>
    <w:tmpl w:val="F4EE0788"/>
    <w:lvl w:ilvl="0" w:tplc="04090011">
      <w:start w:val="1"/>
      <w:numFmt w:val="decimal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29AC688B"/>
    <w:multiLevelType w:val="hybridMultilevel"/>
    <w:tmpl w:val="240EB7A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CC4184F"/>
    <w:multiLevelType w:val="hybridMultilevel"/>
    <w:tmpl w:val="58004E3C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F4C3ADD"/>
    <w:multiLevelType w:val="hybridMultilevel"/>
    <w:tmpl w:val="F3E4FB92"/>
    <w:lvl w:ilvl="0" w:tplc="A4EEB5FC">
      <w:start w:val="1"/>
      <w:numFmt w:val="decimal"/>
      <w:lvlText w:val="%1-"/>
      <w:lvlJc w:val="left"/>
      <w:pPr>
        <w:ind w:left="1080" w:hanging="360"/>
      </w:p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>
      <w:start w:val="1"/>
      <w:numFmt w:val="lowerRoman"/>
      <w:lvlText w:val="%3."/>
      <w:lvlJc w:val="right"/>
      <w:pPr>
        <w:ind w:left="2520" w:hanging="180"/>
      </w:pPr>
    </w:lvl>
    <w:lvl w:ilvl="3" w:tplc="0809000F">
      <w:start w:val="1"/>
      <w:numFmt w:val="decimal"/>
      <w:lvlText w:val="%4."/>
      <w:lvlJc w:val="left"/>
      <w:pPr>
        <w:ind w:left="3240" w:hanging="360"/>
      </w:pPr>
    </w:lvl>
    <w:lvl w:ilvl="4" w:tplc="08090019">
      <w:start w:val="1"/>
      <w:numFmt w:val="lowerLetter"/>
      <w:lvlText w:val="%5."/>
      <w:lvlJc w:val="left"/>
      <w:pPr>
        <w:ind w:left="3960" w:hanging="360"/>
      </w:pPr>
    </w:lvl>
    <w:lvl w:ilvl="5" w:tplc="0809001B">
      <w:start w:val="1"/>
      <w:numFmt w:val="lowerRoman"/>
      <w:lvlText w:val="%6."/>
      <w:lvlJc w:val="right"/>
      <w:pPr>
        <w:ind w:left="4680" w:hanging="180"/>
      </w:pPr>
    </w:lvl>
    <w:lvl w:ilvl="6" w:tplc="0809000F">
      <w:start w:val="1"/>
      <w:numFmt w:val="decimal"/>
      <w:lvlText w:val="%7."/>
      <w:lvlJc w:val="left"/>
      <w:pPr>
        <w:ind w:left="5400" w:hanging="360"/>
      </w:pPr>
    </w:lvl>
    <w:lvl w:ilvl="7" w:tplc="08090019">
      <w:start w:val="1"/>
      <w:numFmt w:val="lowerLetter"/>
      <w:lvlText w:val="%8."/>
      <w:lvlJc w:val="left"/>
      <w:pPr>
        <w:ind w:left="6120" w:hanging="360"/>
      </w:pPr>
    </w:lvl>
    <w:lvl w:ilvl="8" w:tplc="0809001B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F6B462B"/>
    <w:multiLevelType w:val="hybridMultilevel"/>
    <w:tmpl w:val="FC805D26"/>
    <w:lvl w:ilvl="0" w:tplc="7D2205DA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80B43E6"/>
    <w:multiLevelType w:val="hybridMultilevel"/>
    <w:tmpl w:val="3B105FEA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3D6A3AE9"/>
    <w:multiLevelType w:val="hybridMultilevel"/>
    <w:tmpl w:val="545E111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E8127C1"/>
    <w:multiLevelType w:val="hybridMultilevel"/>
    <w:tmpl w:val="CB4E057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EC24EB4"/>
    <w:multiLevelType w:val="hybridMultilevel"/>
    <w:tmpl w:val="1FC04F94"/>
    <w:lvl w:ilvl="0" w:tplc="57E6781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F31092A"/>
    <w:multiLevelType w:val="hybridMultilevel"/>
    <w:tmpl w:val="2C728BA6"/>
    <w:lvl w:ilvl="0" w:tplc="F81E357E">
      <w:start w:val="1"/>
      <w:numFmt w:val="decimal"/>
      <w:lvlText w:val="%1)"/>
      <w:lvlJc w:val="left"/>
      <w:pPr>
        <w:ind w:left="108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3FF73A1B"/>
    <w:multiLevelType w:val="hybridMultilevel"/>
    <w:tmpl w:val="95566EE6"/>
    <w:lvl w:ilvl="0" w:tplc="268E6764">
      <w:start w:val="1"/>
      <w:numFmt w:val="lowerLetter"/>
      <w:lvlText w:val="%1)"/>
      <w:lvlJc w:val="left"/>
      <w:pPr>
        <w:ind w:left="1080" w:hanging="360"/>
      </w:pPr>
      <w:rPr>
        <w:rFonts w:eastAsia="Calibri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462D5CEF"/>
    <w:multiLevelType w:val="hybridMultilevel"/>
    <w:tmpl w:val="130277D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6FB537C"/>
    <w:multiLevelType w:val="hybridMultilevel"/>
    <w:tmpl w:val="17B28F10"/>
    <w:lvl w:ilvl="0" w:tplc="04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574A228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8A6E06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3425BB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DC6761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966307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2543DD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A00121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D4C194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5" w15:restartNumberingAfterBreak="0">
    <w:nsid w:val="4BAA6AC4"/>
    <w:multiLevelType w:val="hybridMultilevel"/>
    <w:tmpl w:val="BD0ABB9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E8D48DF"/>
    <w:multiLevelType w:val="multilevel"/>
    <w:tmpl w:val="A4A0039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  <w:b/>
        <w:bCs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27" w15:restartNumberingAfterBreak="0">
    <w:nsid w:val="4F0F2825"/>
    <w:multiLevelType w:val="hybridMultilevel"/>
    <w:tmpl w:val="35C097C0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14103B2"/>
    <w:multiLevelType w:val="hybridMultilevel"/>
    <w:tmpl w:val="5838ED3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4D83702"/>
    <w:multiLevelType w:val="hybridMultilevel"/>
    <w:tmpl w:val="DC4CFE34"/>
    <w:lvl w:ilvl="0" w:tplc="0409001B">
      <w:start w:val="1"/>
      <w:numFmt w:val="lowerRoman"/>
      <w:lvlText w:val="%1."/>
      <w:lvlJc w:val="righ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6181946"/>
    <w:multiLevelType w:val="hybridMultilevel"/>
    <w:tmpl w:val="8AFA021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B9D61A2"/>
    <w:multiLevelType w:val="hybridMultilevel"/>
    <w:tmpl w:val="BCC6840A"/>
    <w:lvl w:ilvl="0" w:tplc="3BD6EBAC">
      <w:start w:val="1"/>
      <w:numFmt w:val="decimal"/>
      <w:lvlText w:val="%1)"/>
      <w:lvlJc w:val="left"/>
      <w:pPr>
        <w:ind w:left="78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6" w:hanging="360"/>
      </w:pPr>
    </w:lvl>
    <w:lvl w:ilvl="2" w:tplc="0409001B" w:tentative="1">
      <w:start w:val="1"/>
      <w:numFmt w:val="lowerRoman"/>
      <w:lvlText w:val="%3."/>
      <w:lvlJc w:val="right"/>
      <w:pPr>
        <w:ind w:left="2226" w:hanging="180"/>
      </w:pPr>
    </w:lvl>
    <w:lvl w:ilvl="3" w:tplc="0409000F" w:tentative="1">
      <w:start w:val="1"/>
      <w:numFmt w:val="decimal"/>
      <w:lvlText w:val="%4."/>
      <w:lvlJc w:val="left"/>
      <w:pPr>
        <w:ind w:left="2946" w:hanging="360"/>
      </w:pPr>
    </w:lvl>
    <w:lvl w:ilvl="4" w:tplc="04090019" w:tentative="1">
      <w:start w:val="1"/>
      <w:numFmt w:val="lowerLetter"/>
      <w:lvlText w:val="%5."/>
      <w:lvlJc w:val="left"/>
      <w:pPr>
        <w:ind w:left="3666" w:hanging="360"/>
      </w:pPr>
    </w:lvl>
    <w:lvl w:ilvl="5" w:tplc="0409001B" w:tentative="1">
      <w:start w:val="1"/>
      <w:numFmt w:val="lowerRoman"/>
      <w:lvlText w:val="%6."/>
      <w:lvlJc w:val="right"/>
      <w:pPr>
        <w:ind w:left="4386" w:hanging="180"/>
      </w:pPr>
    </w:lvl>
    <w:lvl w:ilvl="6" w:tplc="0409000F" w:tentative="1">
      <w:start w:val="1"/>
      <w:numFmt w:val="decimal"/>
      <w:lvlText w:val="%7."/>
      <w:lvlJc w:val="left"/>
      <w:pPr>
        <w:ind w:left="5106" w:hanging="360"/>
      </w:pPr>
    </w:lvl>
    <w:lvl w:ilvl="7" w:tplc="04090019" w:tentative="1">
      <w:start w:val="1"/>
      <w:numFmt w:val="lowerLetter"/>
      <w:lvlText w:val="%8."/>
      <w:lvlJc w:val="left"/>
      <w:pPr>
        <w:ind w:left="5826" w:hanging="360"/>
      </w:pPr>
    </w:lvl>
    <w:lvl w:ilvl="8" w:tplc="04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32" w15:restartNumberingAfterBreak="0">
    <w:nsid w:val="6121036F"/>
    <w:multiLevelType w:val="hybridMultilevel"/>
    <w:tmpl w:val="E966913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D3A2A5D"/>
    <w:multiLevelType w:val="hybridMultilevel"/>
    <w:tmpl w:val="C04A503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08611DB"/>
    <w:multiLevelType w:val="hybridMultilevel"/>
    <w:tmpl w:val="5838ED3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0872A2C"/>
    <w:multiLevelType w:val="hybridMultilevel"/>
    <w:tmpl w:val="4F0632F6"/>
    <w:lvl w:ilvl="0" w:tplc="040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36" w15:restartNumberingAfterBreak="0">
    <w:nsid w:val="71B32FDE"/>
    <w:multiLevelType w:val="hybridMultilevel"/>
    <w:tmpl w:val="75641074"/>
    <w:lvl w:ilvl="0" w:tplc="04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37" w15:restartNumberingAfterBreak="0">
    <w:nsid w:val="72712361"/>
    <w:multiLevelType w:val="hybridMultilevel"/>
    <w:tmpl w:val="F0549014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477466D"/>
    <w:multiLevelType w:val="hybridMultilevel"/>
    <w:tmpl w:val="FC888B84"/>
    <w:lvl w:ilvl="0" w:tplc="0C1E320A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80F1F06"/>
    <w:multiLevelType w:val="hybridMultilevel"/>
    <w:tmpl w:val="21E6F172"/>
    <w:lvl w:ilvl="0" w:tplc="68A88192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  <w:sz w:val="20"/>
        <w:szCs w:val="20"/>
      </w:rPr>
    </w:lvl>
    <w:lvl w:ilvl="1" w:tplc="574A228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8A6E06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3425BB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DC6761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966307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2543DD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A00121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D4C194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0" w15:restartNumberingAfterBreak="0">
    <w:nsid w:val="7BBB7C38"/>
    <w:multiLevelType w:val="hybridMultilevel"/>
    <w:tmpl w:val="A2A653D2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1" w15:restartNumberingAfterBreak="0">
    <w:nsid w:val="7E4B510C"/>
    <w:multiLevelType w:val="hybridMultilevel"/>
    <w:tmpl w:val="73528CCA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FDE3D86"/>
    <w:multiLevelType w:val="hybridMultilevel"/>
    <w:tmpl w:val="BFFEF112"/>
    <w:lvl w:ilvl="0" w:tplc="3D6E2640">
      <w:start w:val="2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3"/>
  </w:num>
  <w:num w:numId="2">
    <w:abstractNumId w:val="19"/>
  </w:num>
  <w:num w:numId="3">
    <w:abstractNumId w:val="32"/>
  </w:num>
  <w:num w:numId="4">
    <w:abstractNumId w:val="17"/>
  </w:num>
  <w:num w:numId="5">
    <w:abstractNumId w:val="37"/>
  </w:num>
  <w:num w:numId="6">
    <w:abstractNumId w:val="31"/>
  </w:num>
  <w:num w:numId="7">
    <w:abstractNumId w:val="11"/>
  </w:num>
  <w:num w:numId="8">
    <w:abstractNumId w:val="14"/>
  </w:num>
  <w:num w:numId="9">
    <w:abstractNumId w:val="6"/>
  </w:num>
  <w:num w:numId="10">
    <w:abstractNumId w:val="18"/>
  </w:num>
  <w:num w:numId="11">
    <w:abstractNumId w:val="4"/>
  </w:num>
  <w:num w:numId="12">
    <w:abstractNumId w:val="34"/>
  </w:num>
  <w:num w:numId="13">
    <w:abstractNumId w:val="28"/>
  </w:num>
  <w:num w:numId="14">
    <w:abstractNumId w:val="23"/>
  </w:num>
  <w:num w:numId="15">
    <w:abstractNumId w:val="30"/>
  </w:num>
  <w:num w:numId="16">
    <w:abstractNumId w:val="29"/>
  </w:num>
  <w:num w:numId="17">
    <w:abstractNumId w:val="40"/>
  </w:num>
  <w:num w:numId="18">
    <w:abstractNumId w:val="22"/>
  </w:num>
  <w:num w:numId="19">
    <w:abstractNumId w:val="25"/>
  </w:num>
  <w:num w:numId="20">
    <w:abstractNumId w:val="3"/>
  </w:num>
  <w:num w:numId="21">
    <w:abstractNumId w:val="42"/>
  </w:num>
  <w:num w:numId="22">
    <w:abstractNumId w:val="38"/>
  </w:num>
  <w:num w:numId="23">
    <w:abstractNumId w:val="0"/>
  </w:num>
  <w:num w:numId="24">
    <w:abstractNumId w:val="27"/>
  </w:num>
  <w:num w:numId="25">
    <w:abstractNumId w:val="21"/>
  </w:num>
  <w:num w:numId="26">
    <w:abstractNumId w:val="24"/>
  </w:num>
  <w:num w:numId="27">
    <w:abstractNumId w:val="5"/>
  </w:num>
  <w:num w:numId="28">
    <w:abstractNumId w:val="1"/>
  </w:num>
  <w:num w:numId="29">
    <w:abstractNumId w:val="39"/>
  </w:num>
  <w:num w:numId="30">
    <w:abstractNumId w:val="12"/>
  </w:num>
  <w:num w:numId="31">
    <w:abstractNumId w:val="10"/>
  </w:num>
  <w:num w:numId="32">
    <w:abstractNumId w:val="41"/>
  </w:num>
  <w:num w:numId="33">
    <w:abstractNumId w:val="9"/>
  </w:num>
  <w:num w:numId="34">
    <w:abstractNumId w:val="16"/>
  </w:num>
  <w:num w:numId="35">
    <w:abstractNumId w:val="20"/>
  </w:num>
  <w:num w:numId="36">
    <w:abstractNumId w:val="26"/>
  </w:num>
  <w:num w:numId="37">
    <w:abstractNumId w:val="7"/>
  </w:num>
  <w:num w:numId="38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>
    <w:abstractNumId w:val="15"/>
  </w:num>
  <w:num w:numId="40">
    <w:abstractNumId w:val="8"/>
  </w:num>
  <w:num w:numId="41">
    <w:abstractNumId w:val="33"/>
  </w:num>
  <w:num w:numId="42">
    <w:abstractNumId w:val="36"/>
  </w:num>
  <w:num w:numId="43">
    <w:abstractNumId w:val="35"/>
  </w:num>
  <w:num w:numId="4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6"/>
  <w:gutterAtTop/>
  <w:proofState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c0tzQ2tjQysjAxNDBV0lEKTi0uzszPAykwqwUAgK73MSwAAAA="/>
    <w:docVar w:name="__grammarly61__i" w:val="H4sIAAAAAAAEAKtWckksSQxILCpxzi/NK1GyMqwFAAEhoTITAAAA"/>
    <w:docVar w:name="__grammarly61_1" w:val="H4sIAAAAAAAEAKtWcslPLs1NzSvxTFGyUjIwSDZKNkux1E1MTTTQNUkyM9JNSk5N000zNTQyMzM0NzFMMVLSUQpOLS7OzM8DaTGsBQBlsoL2QwAAAA=="/>
  </w:docVars>
  <w:rsids>
    <w:rsidRoot w:val="00884CE9"/>
    <w:rsid w:val="00013D92"/>
    <w:rsid w:val="0002466E"/>
    <w:rsid w:val="00024D0A"/>
    <w:rsid w:val="00025A19"/>
    <w:rsid w:val="000362EA"/>
    <w:rsid w:val="0004710A"/>
    <w:rsid w:val="00050548"/>
    <w:rsid w:val="0005506C"/>
    <w:rsid w:val="000617FB"/>
    <w:rsid w:val="00067D23"/>
    <w:rsid w:val="000764F0"/>
    <w:rsid w:val="000818CD"/>
    <w:rsid w:val="00083542"/>
    <w:rsid w:val="00085C01"/>
    <w:rsid w:val="000923A6"/>
    <w:rsid w:val="00092902"/>
    <w:rsid w:val="000A022C"/>
    <w:rsid w:val="000A0F4A"/>
    <w:rsid w:val="000A4AB7"/>
    <w:rsid w:val="000B1073"/>
    <w:rsid w:val="000C0A42"/>
    <w:rsid w:val="000D2215"/>
    <w:rsid w:val="000D599E"/>
    <w:rsid w:val="000E0B0D"/>
    <w:rsid w:val="000E45A2"/>
    <w:rsid w:val="000E7AE3"/>
    <w:rsid w:val="000F298D"/>
    <w:rsid w:val="000F51B3"/>
    <w:rsid w:val="001003EE"/>
    <w:rsid w:val="00107696"/>
    <w:rsid w:val="00125FC3"/>
    <w:rsid w:val="00133D7A"/>
    <w:rsid w:val="00137766"/>
    <w:rsid w:val="00153EFF"/>
    <w:rsid w:val="001565A8"/>
    <w:rsid w:val="001569AA"/>
    <w:rsid w:val="00160DAD"/>
    <w:rsid w:val="00161EF9"/>
    <w:rsid w:val="001700FF"/>
    <w:rsid w:val="00171E99"/>
    <w:rsid w:val="001816E1"/>
    <w:rsid w:val="001A22D3"/>
    <w:rsid w:val="001B00FD"/>
    <w:rsid w:val="001C692F"/>
    <w:rsid w:val="001E79C4"/>
    <w:rsid w:val="00212130"/>
    <w:rsid w:val="00212B1F"/>
    <w:rsid w:val="002135BF"/>
    <w:rsid w:val="00225E96"/>
    <w:rsid w:val="00227FDC"/>
    <w:rsid w:val="00231B3A"/>
    <w:rsid w:val="00237B37"/>
    <w:rsid w:val="00244B85"/>
    <w:rsid w:val="00244C46"/>
    <w:rsid w:val="002506BF"/>
    <w:rsid w:val="00254C85"/>
    <w:rsid w:val="0025533C"/>
    <w:rsid w:val="002556C3"/>
    <w:rsid w:val="00260464"/>
    <w:rsid w:val="00261EAF"/>
    <w:rsid w:val="00273C42"/>
    <w:rsid w:val="00282EE9"/>
    <w:rsid w:val="00285BC5"/>
    <w:rsid w:val="002865CD"/>
    <w:rsid w:val="002A1BA5"/>
    <w:rsid w:val="002A3B9C"/>
    <w:rsid w:val="002B2CAD"/>
    <w:rsid w:val="002D2109"/>
    <w:rsid w:val="002D58B4"/>
    <w:rsid w:val="002E4CD9"/>
    <w:rsid w:val="002F3443"/>
    <w:rsid w:val="002F3EE3"/>
    <w:rsid w:val="002F7860"/>
    <w:rsid w:val="00305939"/>
    <w:rsid w:val="003148D8"/>
    <w:rsid w:val="0032044B"/>
    <w:rsid w:val="00334DBE"/>
    <w:rsid w:val="00340155"/>
    <w:rsid w:val="003417CD"/>
    <w:rsid w:val="00350C8C"/>
    <w:rsid w:val="0035620C"/>
    <w:rsid w:val="00363ACA"/>
    <w:rsid w:val="003716CF"/>
    <w:rsid w:val="00374CDB"/>
    <w:rsid w:val="00377EA8"/>
    <w:rsid w:val="003819A7"/>
    <w:rsid w:val="003835C4"/>
    <w:rsid w:val="0039111B"/>
    <w:rsid w:val="003B0341"/>
    <w:rsid w:val="003C3D75"/>
    <w:rsid w:val="003C59B7"/>
    <w:rsid w:val="003C6F6D"/>
    <w:rsid w:val="003D13EC"/>
    <w:rsid w:val="003D6FFB"/>
    <w:rsid w:val="003E2FED"/>
    <w:rsid w:val="003F25CD"/>
    <w:rsid w:val="003F48C0"/>
    <w:rsid w:val="003F5057"/>
    <w:rsid w:val="00402042"/>
    <w:rsid w:val="004042DA"/>
    <w:rsid w:val="00406D5B"/>
    <w:rsid w:val="00420C9B"/>
    <w:rsid w:val="004239D7"/>
    <w:rsid w:val="0042750B"/>
    <w:rsid w:val="00436140"/>
    <w:rsid w:val="0044038C"/>
    <w:rsid w:val="00446DC8"/>
    <w:rsid w:val="00452D3B"/>
    <w:rsid w:val="00454037"/>
    <w:rsid w:val="00456506"/>
    <w:rsid w:val="004601C8"/>
    <w:rsid w:val="00460E93"/>
    <w:rsid w:val="00471DDC"/>
    <w:rsid w:val="00473724"/>
    <w:rsid w:val="00474F5E"/>
    <w:rsid w:val="0048086F"/>
    <w:rsid w:val="00490AA7"/>
    <w:rsid w:val="004961A1"/>
    <w:rsid w:val="004B7A49"/>
    <w:rsid w:val="004C2214"/>
    <w:rsid w:val="004D5800"/>
    <w:rsid w:val="004D60B8"/>
    <w:rsid w:val="004F2C5D"/>
    <w:rsid w:val="00501FB0"/>
    <w:rsid w:val="00503FF0"/>
    <w:rsid w:val="00505949"/>
    <w:rsid w:val="00511E3A"/>
    <w:rsid w:val="00513AA9"/>
    <w:rsid w:val="005160CD"/>
    <w:rsid w:val="0051644C"/>
    <w:rsid w:val="00525498"/>
    <w:rsid w:val="0053477D"/>
    <w:rsid w:val="00535E89"/>
    <w:rsid w:val="00545A90"/>
    <w:rsid w:val="005519D8"/>
    <w:rsid w:val="00552209"/>
    <w:rsid w:val="00554461"/>
    <w:rsid w:val="0055593F"/>
    <w:rsid w:val="0056548C"/>
    <w:rsid w:val="005674F5"/>
    <w:rsid w:val="00572F96"/>
    <w:rsid w:val="0057364E"/>
    <w:rsid w:val="005745F5"/>
    <w:rsid w:val="00582B64"/>
    <w:rsid w:val="0058582E"/>
    <w:rsid w:val="00591E70"/>
    <w:rsid w:val="00593824"/>
    <w:rsid w:val="005A1DA8"/>
    <w:rsid w:val="005A3154"/>
    <w:rsid w:val="005B3A46"/>
    <w:rsid w:val="005B7C33"/>
    <w:rsid w:val="005C15BE"/>
    <w:rsid w:val="005C174D"/>
    <w:rsid w:val="005D11A8"/>
    <w:rsid w:val="005D1760"/>
    <w:rsid w:val="005D7284"/>
    <w:rsid w:val="005E29DE"/>
    <w:rsid w:val="005E4B2E"/>
    <w:rsid w:val="005E6638"/>
    <w:rsid w:val="005F6BE0"/>
    <w:rsid w:val="0061246B"/>
    <w:rsid w:val="006243C7"/>
    <w:rsid w:val="0062673F"/>
    <w:rsid w:val="00627045"/>
    <w:rsid w:val="00636427"/>
    <w:rsid w:val="006437A6"/>
    <w:rsid w:val="00644EC9"/>
    <w:rsid w:val="0065146E"/>
    <w:rsid w:val="0065258B"/>
    <w:rsid w:val="00653742"/>
    <w:rsid w:val="00672F9D"/>
    <w:rsid w:val="006741BE"/>
    <w:rsid w:val="00681CEF"/>
    <w:rsid w:val="00683ECE"/>
    <w:rsid w:val="00684146"/>
    <w:rsid w:val="00685395"/>
    <w:rsid w:val="006855AE"/>
    <w:rsid w:val="00691A5D"/>
    <w:rsid w:val="006974E2"/>
    <w:rsid w:val="006A661B"/>
    <w:rsid w:val="006B1893"/>
    <w:rsid w:val="006B476A"/>
    <w:rsid w:val="006E4E13"/>
    <w:rsid w:val="006E5C94"/>
    <w:rsid w:val="006E5E20"/>
    <w:rsid w:val="006E7605"/>
    <w:rsid w:val="006F0318"/>
    <w:rsid w:val="006F1A84"/>
    <w:rsid w:val="006F2E97"/>
    <w:rsid w:val="007000D8"/>
    <w:rsid w:val="00737B60"/>
    <w:rsid w:val="007557EF"/>
    <w:rsid w:val="007642A3"/>
    <w:rsid w:val="00780E04"/>
    <w:rsid w:val="00791737"/>
    <w:rsid w:val="007922F4"/>
    <w:rsid w:val="007A73E4"/>
    <w:rsid w:val="007B18D3"/>
    <w:rsid w:val="007C09A8"/>
    <w:rsid w:val="007C2031"/>
    <w:rsid w:val="007C4AD7"/>
    <w:rsid w:val="007C6129"/>
    <w:rsid w:val="007D03F9"/>
    <w:rsid w:val="007E5EE8"/>
    <w:rsid w:val="007E7081"/>
    <w:rsid w:val="007E76A4"/>
    <w:rsid w:val="007F3BC2"/>
    <w:rsid w:val="007F55B6"/>
    <w:rsid w:val="00801AAC"/>
    <w:rsid w:val="00817E0C"/>
    <w:rsid w:val="0082363F"/>
    <w:rsid w:val="00862BC9"/>
    <w:rsid w:val="00863CEB"/>
    <w:rsid w:val="0087071F"/>
    <w:rsid w:val="00871E04"/>
    <w:rsid w:val="008724ED"/>
    <w:rsid w:val="00880ABB"/>
    <w:rsid w:val="008824DB"/>
    <w:rsid w:val="00884CE9"/>
    <w:rsid w:val="00893E85"/>
    <w:rsid w:val="008A047D"/>
    <w:rsid w:val="008A3EA8"/>
    <w:rsid w:val="008C1696"/>
    <w:rsid w:val="008C2428"/>
    <w:rsid w:val="008C257A"/>
    <w:rsid w:val="008C2D85"/>
    <w:rsid w:val="008C652F"/>
    <w:rsid w:val="008D1097"/>
    <w:rsid w:val="008D614E"/>
    <w:rsid w:val="008E0374"/>
    <w:rsid w:val="008E6DC6"/>
    <w:rsid w:val="008F4CDE"/>
    <w:rsid w:val="008F5263"/>
    <w:rsid w:val="00901294"/>
    <w:rsid w:val="00903841"/>
    <w:rsid w:val="00905380"/>
    <w:rsid w:val="00905CED"/>
    <w:rsid w:val="0090771F"/>
    <w:rsid w:val="009134AC"/>
    <w:rsid w:val="00922D55"/>
    <w:rsid w:val="00932950"/>
    <w:rsid w:val="0094098B"/>
    <w:rsid w:val="00940EFC"/>
    <w:rsid w:val="00942F36"/>
    <w:rsid w:val="009431F5"/>
    <w:rsid w:val="00952223"/>
    <w:rsid w:val="00953B39"/>
    <w:rsid w:val="00972E2A"/>
    <w:rsid w:val="00977AB2"/>
    <w:rsid w:val="00980A65"/>
    <w:rsid w:val="00987E13"/>
    <w:rsid w:val="00993763"/>
    <w:rsid w:val="00995806"/>
    <w:rsid w:val="00997838"/>
    <w:rsid w:val="009A2591"/>
    <w:rsid w:val="009A4064"/>
    <w:rsid w:val="009A7F62"/>
    <w:rsid w:val="009E06BB"/>
    <w:rsid w:val="009F0FDC"/>
    <w:rsid w:val="009F50C8"/>
    <w:rsid w:val="00A07CA4"/>
    <w:rsid w:val="00A1796C"/>
    <w:rsid w:val="00A21E44"/>
    <w:rsid w:val="00A31CAB"/>
    <w:rsid w:val="00A32964"/>
    <w:rsid w:val="00A4065D"/>
    <w:rsid w:val="00A45731"/>
    <w:rsid w:val="00A56BDB"/>
    <w:rsid w:val="00A64364"/>
    <w:rsid w:val="00A803F7"/>
    <w:rsid w:val="00AB4B42"/>
    <w:rsid w:val="00AC35C7"/>
    <w:rsid w:val="00AD2FE4"/>
    <w:rsid w:val="00AD3320"/>
    <w:rsid w:val="00AF54C7"/>
    <w:rsid w:val="00AF7E3E"/>
    <w:rsid w:val="00B01FAF"/>
    <w:rsid w:val="00B03F33"/>
    <w:rsid w:val="00B156A3"/>
    <w:rsid w:val="00B16595"/>
    <w:rsid w:val="00B20A9D"/>
    <w:rsid w:val="00B21821"/>
    <w:rsid w:val="00B22EBC"/>
    <w:rsid w:val="00B233DD"/>
    <w:rsid w:val="00B233E8"/>
    <w:rsid w:val="00B24C28"/>
    <w:rsid w:val="00B256D0"/>
    <w:rsid w:val="00B32917"/>
    <w:rsid w:val="00B375D8"/>
    <w:rsid w:val="00B42514"/>
    <w:rsid w:val="00B449DC"/>
    <w:rsid w:val="00B45D52"/>
    <w:rsid w:val="00B46C3A"/>
    <w:rsid w:val="00B61118"/>
    <w:rsid w:val="00B6754D"/>
    <w:rsid w:val="00B72ECE"/>
    <w:rsid w:val="00B76623"/>
    <w:rsid w:val="00BA12D8"/>
    <w:rsid w:val="00BA1AE3"/>
    <w:rsid w:val="00BA2360"/>
    <w:rsid w:val="00BA62A4"/>
    <w:rsid w:val="00BA7246"/>
    <w:rsid w:val="00BB0622"/>
    <w:rsid w:val="00BB5F71"/>
    <w:rsid w:val="00BB6A4F"/>
    <w:rsid w:val="00BC5E81"/>
    <w:rsid w:val="00BC7CB2"/>
    <w:rsid w:val="00BD5C91"/>
    <w:rsid w:val="00BE1655"/>
    <w:rsid w:val="00BF2A91"/>
    <w:rsid w:val="00BF491C"/>
    <w:rsid w:val="00BF5BE2"/>
    <w:rsid w:val="00C004DE"/>
    <w:rsid w:val="00C0279F"/>
    <w:rsid w:val="00C106BA"/>
    <w:rsid w:val="00C26823"/>
    <w:rsid w:val="00C3031C"/>
    <w:rsid w:val="00C31184"/>
    <w:rsid w:val="00C37141"/>
    <w:rsid w:val="00C53ADA"/>
    <w:rsid w:val="00C57A50"/>
    <w:rsid w:val="00C60E68"/>
    <w:rsid w:val="00C7206B"/>
    <w:rsid w:val="00C720DC"/>
    <w:rsid w:val="00C746F6"/>
    <w:rsid w:val="00C77A84"/>
    <w:rsid w:val="00C84723"/>
    <w:rsid w:val="00C91858"/>
    <w:rsid w:val="00C95D84"/>
    <w:rsid w:val="00C96FE8"/>
    <w:rsid w:val="00CC3C31"/>
    <w:rsid w:val="00CC6CC2"/>
    <w:rsid w:val="00CD3355"/>
    <w:rsid w:val="00CE3CAF"/>
    <w:rsid w:val="00CE45B6"/>
    <w:rsid w:val="00CE7E71"/>
    <w:rsid w:val="00CF5ECD"/>
    <w:rsid w:val="00D01141"/>
    <w:rsid w:val="00D03D7F"/>
    <w:rsid w:val="00D102D4"/>
    <w:rsid w:val="00D14BFE"/>
    <w:rsid w:val="00D21F81"/>
    <w:rsid w:val="00D2242C"/>
    <w:rsid w:val="00D27BEC"/>
    <w:rsid w:val="00D35190"/>
    <w:rsid w:val="00D364C9"/>
    <w:rsid w:val="00D45262"/>
    <w:rsid w:val="00D45C24"/>
    <w:rsid w:val="00D534D2"/>
    <w:rsid w:val="00D54F29"/>
    <w:rsid w:val="00D578A1"/>
    <w:rsid w:val="00D635DF"/>
    <w:rsid w:val="00D71893"/>
    <w:rsid w:val="00D71EF2"/>
    <w:rsid w:val="00D92CA2"/>
    <w:rsid w:val="00D94E4E"/>
    <w:rsid w:val="00D966CF"/>
    <w:rsid w:val="00D96F33"/>
    <w:rsid w:val="00DB7EA5"/>
    <w:rsid w:val="00DD6702"/>
    <w:rsid w:val="00DF2956"/>
    <w:rsid w:val="00E06D7D"/>
    <w:rsid w:val="00E133AD"/>
    <w:rsid w:val="00E14FFE"/>
    <w:rsid w:val="00E152E9"/>
    <w:rsid w:val="00E20137"/>
    <w:rsid w:val="00E279C2"/>
    <w:rsid w:val="00E31B5F"/>
    <w:rsid w:val="00E43343"/>
    <w:rsid w:val="00E50905"/>
    <w:rsid w:val="00E50C9A"/>
    <w:rsid w:val="00E5758B"/>
    <w:rsid w:val="00E77045"/>
    <w:rsid w:val="00E845AF"/>
    <w:rsid w:val="00E87B85"/>
    <w:rsid w:val="00E92946"/>
    <w:rsid w:val="00E94DDC"/>
    <w:rsid w:val="00EA5B96"/>
    <w:rsid w:val="00EA7381"/>
    <w:rsid w:val="00EC250F"/>
    <w:rsid w:val="00EE0706"/>
    <w:rsid w:val="00EE2007"/>
    <w:rsid w:val="00EE39C9"/>
    <w:rsid w:val="00EE43ED"/>
    <w:rsid w:val="00EE7D5D"/>
    <w:rsid w:val="00F02390"/>
    <w:rsid w:val="00F0561E"/>
    <w:rsid w:val="00F24FD3"/>
    <w:rsid w:val="00F254D9"/>
    <w:rsid w:val="00F271D0"/>
    <w:rsid w:val="00F33E0D"/>
    <w:rsid w:val="00F534F6"/>
    <w:rsid w:val="00F54062"/>
    <w:rsid w:val="00F550EF"/>
    <w:rsid w:val="00F56979"/>
    <w:rsid w:val="00F61217"/>
    <w:rsid w:val="00F712D3"/>
    <w:rsid w:val="00F71E13"/>
    <w:rsid w:val="00F812DE"/>
    <w:rsid w:val="00F83783"/>
    <w:rsid w:val="00FA0E80"/>
    <w:rsid w:val="00FA1C03"/>
    <w:rsid w:val="00FA4081"/>
    <w:rsid w:val="00FB3FF6"/>
    <w:rsid w:val="00FB73D0"/>
    <w:rsid w:val="00FC3231"/>
    <w:rsid w:val="00FC7B92"/>
    <w:rsid w:val="00FD279F"/>
    <w:rsid w:val="00FF5FA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45"/>
    <o:shapelayout v:ext="edit">
      <o:idmap v:ext="edit" data="1"/>
    </o:shapelayout>
  </w:shapeDefaults>
  <w:decimalSymbol w:val="."/>
  <w:listSeparator w:val=","/>
  <w14:docId w14:val="00F4F684"/>
  <w15:docId w15:val="{14E80361-224E-46EA-B557-252053973D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27BEC"/>
    <w:pPr>
      <w:bidi/>
    </w:pPr>
  </w:style>
  <w:style w:type="paragraph" w:styleId="Heading1">
    <w:name w:val="heading 1"/>
    <w:basedOn w:val="Normal"/>
    <w:next w:val="Normal"/>
    <w:link w:val="Heading1Char"/>
    <w:qFormat/>
    <w:rsid w:val="005C15BE"/>
    <w:pPr>
      <w:keepNext/>
      <w:keepLines/>
      <w:spacing w:before="240" w:after="0" w:line="240" w:lineRule="auto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84CE9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link w:val="ListParagraphChar"/>
    <w:uiPriority w:val="34"/>
    <w:qFormat/>
    <w:rsid w:val="0082363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5222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52223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E845AF"/>
    <w:rPr>
      <w:color w:val="808080"/>
    </w:rPr>
  </w:style>
  <w:style w:type="paragraph" w:customStyle="1" w:styleId="Default">
    <w:name w:val="Default"/>
    <w:rsid w:val="00A45731"/>
    <w:pPr>
      <w:autoSpaceDE w:val="0"/>
      <w:autoSpaceDN w:val="0"/>
      <w:adjustRightInd w:val="0"/>
      <w:spacing w:after="0" w:line="240" w:lineRule="auto"/>
    </w:pPr>
    <w:rPr>
      <w:rFonts w:ascii="Verdana" w:eastAsia="Times New Roman" w:hAnsi="Verdana" w:cs="Verdana"/>
      <w:color w:val="000000"/>
      <w:sz w:val="24"/>
      <w:szCs w:val="24"/>
    </w:rPr>
  </w:style>
  <w:style w:type="paragraph" w:styleId="NormalWeb">
    <w:name w:val="Normal (Web)"/>
    <w:basedOn w:val="Normal"/>
    <w:uiPriority w:val="99"/>
    <w:unhideWhenUsed/>
    <w:rsid w:val="008F5263"/>
    <w:pPr>
      <w:bidi w:val="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1A22D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A22D3"/>
  </w:style>
  <w:style w:type="paragraph" w:styleId="Footer">
    <w:name w:val="footer"/>
    <w:basedOn w:val="Normal"/>
    <w:link w:val="FooterChar"/>
    <w:uiPriority w:val="99"/>
    <w:unhideWhenUsed/>
    <w:rsid w:val="001A22D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A22D3"/>
  </w:style>
  <w:style w:type="paragraph" w:styleId="Caption">
    <w:name w:val="caption"/>
    <w:basedOn w:val="Normal"/>
    <w:next w:val="Normal"/>
    <w:uiPriority w:val="35"/>
    <w:unhideWhenUsed/>
    <w:qFormat/>
    <w:rsid w:val="00BC5E81"/>
    <w:pPr>
      <w:bidi w:val="0"/>
      <w:spacing w:line="240" w:lineRule="auto"/>
    </w:pPr>
    <w:rPr>
      <w:i/>
      <w:iCs/>
      <w:color w:val="1F497D" w:themeColor="text2"/>
      <w:sz w:val="18"/>
      <w:szCs w:val="18"/>
    </w:rPr>
  </w:style>
  <w:style w:type="table" w:customStyle="1" w:styleId="PlainTable51">
    <w:name w:val="Plain Table 51"/>
    <w:basedOn w:val="TableNormal"/>
    <w:uiPriority w:val="45"/>
    <w:rsid w:val="00BC5E81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character" w:customStyle="1" w:styleId="Heading1Char">
    <w:name w:val="Heading 1 Char"/>
    <w:basedOn w:val="DefaultParagraphFont"/>
    <w:link w:val="Heading1"/>
    <w:rsid w:val="005C15BE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ListParagraphChar">
    <w:name w:val="List Paragraph Char"/>
    <w:link w:val="ListParagraph"/>
    <w:uiPriority w:val="34"/>
    <w:locked/>
    <w:rsid w:val="005C15B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2353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392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991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44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070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133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117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959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9D6D710-AAA8-4BDD-A205-08566DD15D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0</TotalTime>
  <Pages>20</Pages>
  <Words>352</Words>
  <Characters>2009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23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DC</dc:creator>
  <cp:lastModifiedBy>hp</cp:lastModifiedBy>
  <cp:revision>79</cp:revision>
  <cp:lastPrinted>2020-06-13T19:45:00Z</cp:lastPrinted>
  <dcterms:created xsi:type="dcterms:W3CDTF">2019-05-22T06:50:00Z</dcterms:created>
  <dcterms:modified xsi:type="dcterms:W3CDTF">2020-06-13T19:46:00Z</dcterms:modified>
</cp:coreProperties>
</file>